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อังคารที่</w:t>
      </w:r>
      <w:r>
        <w:t xml:space="preserve"> </w:t>
      </w:r>
      <w:r>
        <w:t xml:space="preserve">3</w:t>
      </w:r>
      <w:r>
        <w:t xml:space="preserve"> </w:t>
      </w:r>
      <w:r>
        <w:t xml:space="preserve">ธันวาคม</w:t>
      </w:r>
      <w:r>
        <w:t xml:space="preserve"> </w:t>
      </w:r>
      <w:r>
        <w:t xml:space="preserve">2567</w:t>
      </w:r>
      <w:r>
        <w:t xml:space="preserve"> </w:t>
      </w:r>
      <w:r>
        <w:t xml:space="preserve">เวลา</w:t>
      </w:r>
      <w:r>
        <w:t xml:space="preserve"> </w:t>
      </w:r>
      <w:r>
        <w:t xml:space="preserve">13.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และดิฉัน จิรนันต์ ผู้ประกาศข่าว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บอกว่า เป็นคนที่อ่านหนังสือ ได้ยินเสียงบ่อย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ร่วมด้วยนะครับ อย่างนั้นขออธิบายเพิ่มเติมนะครับ วันนี้วันคนพิกาล ปี 2566 ถูกแล้ว เวทีของเรานะครับ เป็นเวทีที่ใหญ่มากนะครับ มีความยาวมากกว่า20 เมตร มีจอ LED ขนาดใหญ่เลยครับโซฟาสำหรับผู้บริหารนะครับ รวมถึงด้านหลังจะเป้นผู้ที่เข้ารับรางวัลด้วย และซ้าย-ขวามือจะมีผู้พิการทางกายที่นั่งวีลแชร์ด้วยวันนี้เป็นบรรยากาศที่เรียกได้ว่าผู้ที่เกี่ยวข้องผู้ที่ดูแล และหลังสุดของเรานะครับ ก็จะเป็นบริเวณที่เรียกว่าชิม ชอป แชะ เขาบอกว่าชิมแล้ว ชอปแล้วซื้อแล้ว ถ่ายรูปด้วย วันนี้มาในธีมสีชมพูนะคะในมุมของภาพที่ออกมานี่จะเป็นแบบอบอวลสดใสด้วยความรักนะคะ ที่เรามีให้แก่กกัน ในการเรื่องของ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w:t>
      </w:r>
    </w:p>
    <w:p>
      <w:pPr>
        <w:pStyle w:val="BodyText"/>
      </w:pPr>
      <w:r>
        <w:t xml:space="preserve">(คุณเพลงรบ) อยากถ่ายรูปด้วย</w:t>
      </w:r>
    </w:p>
    <w:p>
      <w:pPr>
        <w:pStyle w:val="BodyText"/>
      </w:pPr>
      <w:r>
        <w:t xml:space="preserve">(คุณจีรนันท์) ก็ฟังเพลงแต่ไรแล้วแล้วที่สำคัญวันนี้นี่ พี่ศิลปินที่มาร่วมแสดงกับน้อง ๆจะทำให้เราได้เห็นว่าไม่ว่าจะเป็นคนปกตินะคะหรือว่าอาจจะเป็นพิธีการร่วมกันได้ แม้กระทั่ง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เสียงดนตรี]</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สวัสดีน้อง ๆ ด้วยนะคะ สวัสดีน้องแป้งด้วยนะคะ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เคยเจอพี่กบมาก่อนไหม หรือว่ามาเจอที่นี้ มาก่อนไหม หรือว่ามาเจอที่นี้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นะครับ ก็เติมใจให้กันนะครับ โดย Hug นะครับ</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เพราะฉะนั้น อย่างที่เห็นนะครับ น้องแป้งก็ร้องเพลงเพราะมาก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เก่งมากเลย ปรบมือให้หน่อยนะคะ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เพราะ ๆ แล้ว สิ่งที่ผมสังเกตได้ผู้บริหารกระทรวงผมร้องได้</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พอพี่กบร้องปุ๊บคนเต็มเลย</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เราเป็นอัจฉริยะด้านการแต่งเพลงจริงไหมครับ ยิ้มด้วย</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เพลงที่น้องไทด์แต่งชื่อเพลงอะไรคะ</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รักเขา ให้คนที่อ้ายยอมเศร้าหลีกทางให้เขา…ภาวนาให้เขาดูแล ดั่งคู่แท้ที่หากันเจอ จะพบอ้ายหากคำเดิมของเธองดงามขอบคุณครับ</w:t>
      </w:r>
    </w:p>
    <w:p>
      <w:pPr>
        <w:pStyle w:val="BodyText"/>
      </w:pPr>
      <w:r>
        <w:t xml:space="preserve">(คุณจีรนันท์)ปรบมือดัง ๆ เลยค่ะปิดเทปหน่อยก็จะรู้ถึงยุคสมัยเลย เสียงดีมาก</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นะครับ มีท่าน รองปลัดฯ นะครับ ท่านอธิบดี ท่านรองอธิบดีมา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w:t>
      </w:r>
    </w:p>
    <w:p>
      <w:pPr>
        <w:pStyle w:val="BodyText"/>
      </w:pPr>
      <w:r>
        <w:t xml:space="preserve">(คุณจีรนันท์) ก็อย่างที่พี่กบบอกไปนะคะ ว่าถ้าเราขาดอย่างใด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เชิญท่านนายกฯ ด้วยนะคะท่านนายกฯ สมาคมคนพิการทุกประเภทแห่งประเท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และตลอดทั้งเดือนนี้นะครับ ก็จะมีการจัดงานคนพิการ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แลกเปลี่ยนและได้มาแลกเปลี่ยนเรียนรู้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น้อง ๆ ยิ้มแบบมีเสียงด้วยนะคะ น่ารักทีเดียว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อีกครั้งหนึ่งนะคะ เอาล่ะค่ะ ขอเสียงปรบมือดัง ๆ อีกสักครั้งเป็นกำลังใจ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ระดับนี้แล้ว แล้วก็ร้องกับน้อง ๆ ด้วยนะคะ เป็นการ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w:t>
      </w:r>
    </w:p>
    <w:p>
      <w:pPr>
        <w:pStyle w:val="BodyText"/>
      </w:pPr>
      <w:r>
        <w:t xml:space="preserve">(คุณเพลงรบ) เอาล่ะครับ วันนี้ เรียกว่าครบรสนะครับ ถ้าเป็นช่อง 7HD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w:t>
      </w:r>
    </w:p>
    <w:p>
      <w:pPr>
        <w:pStyle w:val="BodyText"/>
      </w:pPr>
      <w:r>
        <w:t xml:space="preserve">(คุณจีรนันท์) ใช่ค่ะ</w:t>
      </w:r>
    </w:p>
    <w:p>
      <w:pPr>
        <w:pStyle w:val="BodyText"/>
      </w:pPr>
      <w:r>
        <w:t xml:space="preserve">(คุณเพลงรบ) สามารถเลือกชอป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นะครับ ท่านอยู่บนเวทีกับเราแล้วนะครับ ท่านจะมาพูดถึง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แล้วก็ในตอนนี้นะคะ ก็ขออนุญาตทักทายไปยังท่านที่รบชมผ่านของเฟซของกระทรวงด้วย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แห่งประเทศไทยนะครับ วันนี้ท่านอยู่บนเวทีกับเราแล้ว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เสียงปรบมือ]</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ขอขอบพระคุณท่านอนุกูล ปีดแก้ว</w:t>
      </w:r>
    </w:p>
    <w:p>
      <w:pPr>
        <w:pStyle w:val="BodyText"/>
      </w:pPr>
      <w:r>
        <w:t xml:space="preserve">[เสียงดนตรี]</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พิการทุกท่าน ท่านผู้บริหารกระทรวงพัฒนาสังคมและความมั่นคงของมนุษย์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ผู้มีเกียรติและก็สื่อมวลชนทุกท่านครับ วันนี้ต้องขอโทษแทน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แต่ว่าอยู่ระหว่างการแถลงนโยบาย ก็พลาด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คงจะได้เจอตัวจริงเสียงจริง ท่านรัฐมนตรี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ประกาศให้วันที่ 3 ธันวาคม ของทุกปี เป็นวันคนพิการสากลซึ่งระบุไว้ในประกาศนโยบายของรัฐบาลที่จะจัดสวัสดิการโดยรัฐ กระทรวง พม. เอง มุ่งที่จะขับเคลื่อนการดำเนินงานที่เกี่ยวกับการดูแลคนพิการ ให้ได้รับโอกาสอย่างครอบคลุม ทั่วถึงและเท่าเทียม</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เดี๋ยวอีกสักครู่หนึ่งจะถ่ายภาพร่วมกัน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รวมถึงท่านปลัดฯ เองก็ได้พูดถึงวันคนพิการการจัดพื้นที่ จัดสถานที่ ให้สร้างสรรค์และรังสรรค์สิ่งที่ดี ๆ ออกมาครับ ขอเสียงปรบมือให้ทั้ง 2 ท่านครับ</w:t>
      </w:r>
    </w:p>
    <w:p>
      <w:pPr>
        <w:pStyle w:val="BodyText"/>
      </w:pPr>
      <w:r>
        <w:t xml:space="preserve">(คุณจีรนันท์) และสำหรับช่วงนี้นะคะ ท่านปลัด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ว่าวันนี้นอกจากเราจะได้เห็นศักยภาพน้อง ๆ คนพิการแล้ว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ส่วนเกี่ยวข้องและสนับสนุน ทำให้วันคนพิการวันนี้เป็นวันดี ๆ วันนี้นะครับ เราจะทำการมอบโล่ประกาศเกียรติคุณ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นางสาวซอฟียะห์ หะยีเต๊ะ รางวัล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ภาพจะออกมาสวยอยู่ที่ตากล้องนะครับ</w:t>
      </w:r>
    </w:p>
    <w:p>
      <w:pPr>
        <w:pStyle w:val="BodyText"/>
      </w:pPr>
      <w:r>
        <w:t xml:space="preserve">(คุณเพลงรบ)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หัวใจด้วย</w:t>
      </w:r>
    </w:p>
    <w:p>
      <w:pPr>
        <w:pStyle w:val="BodyText"/>
      </w:pPr>
      <w:r>
        <w:t xml:space="preserve">(คุณจีรนันท์) ในการมองภาพนะคะ รางวัล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ด้วยนะครับ</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คนพิการด้วยนะครับ เป็นรางวัลองค์กรที่ส่งเสริม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ขอเรียนเชิญค่ะ</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2566 นะคะ</w:t>
      </w:r>
    </w:p>
    <w:p>
      <w:pPr>
        <w:pStyle w:val="BodyText"/>
      </w:pPr>
      <w:r>
        <w:t xml:space="preserve">(คุณเพลงรบ) ครับผม ต้องขอบคุณด้วยนะครับ บริษัท เคซีอี เทคโนโลยี จำกัดครับ</w:t>
      </w:r>
    </w:p>
    <w:p>
      <w:pPr>
        <w:pStyle w:val="BodyText"/>
      </w:pPr>
      <w:r>
        <w:t xml:space="preserve">(คุณจีรนันท์)ลำดับถัดมาค่ะบริษัท เจริญโภคภัณฑ์โปรดิ๊วส จำกัด ค่ะ</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w:t>
      </w:r>
    </w:p>
    <w:p>
      <w:pPr>
        <w:pStyle w:val="BodyText"/>
      </w:pPr>
      <w:r>
        <w:t xml:space="preserve">(คุณเพลงรบ) บริษัท เซ็นทรัลรีเทล คอร์เปอร์เรชั่น จำกัด</w:t>
      </w:r>
    </w:p>
    <w:p>
      <w:pPr>
        <w:pStyle w:val="BodyText"/>
      </w:pPr>
      <w:r>
        <w:t xml:space="preserve">(มหาชน)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2566 ระดับดี</w:t>
      </w:r>
    </w:p>
    <w:p>
      <w:pPr>
        <w:pStyle w:val="BodyText"/>
      </w:pPr>
      <w:r>
        <w:t xml:space="preserve">(คุณจีรนันท์) ค่ะ</w:t>
      </w:r>
    </w:p>
    <w:p>
      <w:pPr>
        <w:pStyle w:val="BodyText"/>
      </w:pPr>
      <w:r>
        <w:t xml:space="preserve">(คุณเพลงรบ)43 รางวัล</w:t>
      </w:r>
    </w:p>
    <w:p>
      <w:pPr>
        <w:pStyle w:val="BodyText"/>
      </w:pPr>
      <w:r>
        <w:t xml:space="preserve">(คุณจีรนันท์) รางวัลแรกค่ะนี่คือ 43 รางวัลขององค์กรที่สนับสนุนคนพิการ ประจำปี2566 ระดับดีนะคะ</w:t>
      </w:r>
    </w:p>
    <w:p>
      <w:pPr>
        <w:pStyle w:val="BodyText"/>
      </w:pPr>
      <w:r>
        <w:t xml:space="preserve">(คุณเพลงรบ) ขอแสดงความยินดี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ไปรับรอบมาตรฐานนะคะ จำนวน 102 รางวลัค่ะ</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ได้รับการรับรองมาตรฐานค่ะ</w:t>
      </w:r>
    </w:p>
    <w:p>
      <w:pPr>
        <w:pStyle w:val="BodyText"/>
      </w:pPr>
      <w:r>
        <w:t xml:space="preserve">(คุณเพลงรบ) เรามาต่อด้วย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ขอเสียงปรบมือด้วยนะครับ ขอกราบขอบพระคุณเป็นอย่างสูง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ต่อเนื่องแต่ว่าช่วงนี้นี่อย่างที่ท่านปลัดฯ ก็ยืนมอบรางวัลมา 200 กว่ารางวัล เพราะฉะนั้น เดี๋ยวขอพักเวทีสักครู่หนึ่งจะได้พักดื่มน้ำดื่มท่ากันก่อนนโยบายของท่านรัฐมนตรีด้วย มาดูว่าเป็นหรือเป็นงานอะไร สักครู่เดียวครับ - และดิฉัน จิรนันต์ ผู้ประกาศข่าว</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บอกว่า เป็นคนที่อ่านหนังสือ ได้ยินเสียงบ่อย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ร่วมด้วยนะครับ อย่างนั้นขออธิบายเพิ่มเติมนะครับ วันนี้วัน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โซฟาสำหรับผู้บริหารนะครับ รวมถึงด้านหลังจะเป้นคนพิกาล ปี 2566 ถูกแล้ว เวทีของเรานะครับ เป็นเวทีที่ใหญ่มากนะครับ มีความยาวมากกว่า20 เมตร มีจอ LED ขนาดใหญ่เลยครับผู้ที่เกี่ยวข้องผู้ที่ดูแล และหลังสุดของเรานะครับ ก็จะเป็นบริเวณที่เรียกว่าผู้ที่เข้ารับรางวัลด้วย และซ้าย-ขวามือจะมีผู้พิการทางกายที่นั่งวีลแชร์ด้วยวันนี้เป็นบรรยากาศที่เรียกได้ว่าสดใสด้วยความรักนะคะ ที่เรามีให้แก่กกัน ในการเรื่องของชิม ชอป แชะ เขาบอกว่าชิมแล้ว ชอปแล้วซื้อแล้ว ถ่ายรูปด้วย วันนี้มาในธีมสีชมพูนะคะในมุมของภาพที่ออกมานี่จะเป็นแบบอบอวล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w:t>
      </w:r>
    </w:p>
    <w:p>
      <w:pPr>
        <w:pStyle w:val="BodyText"/>
      </w:pPr>
      <w:r>
        <w:t xml:space="preserve">(คุณเพลงรบ) อยากถ่ายรูปด้วย</w:t>
      </w:r>
    </w:p>
    <w:p>
      <w:pPr>
        <w:pStyle w:val="BodyText"/>
      </w:pPr>
      <w:r>
        <w:t xml:space="preserve">(คุณจีรนันท์) ก็ฟังเพลง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หรือว่าอาจจะเป็นพิธีการร่วมกันได้ แม้กระทั่งแต่ไรแล้วแล้วที่สำคัญวันนี้นี่ พี่ศิลปินที่มาร่วมแสดงกับน้อง ๆจะทำให้เราได้เห็นว่าไม่ว่าจะเป็นคนปกตินะ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w:t>
      </w:r>
    </w:p>
    <w:p>
      <w:pPr>
        <w:pStyle w:val="BodyText"/>
      </w:pPr>
      <w:r>
        <w:t xml:space="preserve">[เสียงดนตรี]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สวัสดีน้อง ๆ ด้วยนะคะ สวัสดีน้องแป้งด้วยนะคะทั้งหมดนี้ด้วยครับ ขอบคุณมากครับ</w:t>
      </w:r>
    </w:p>
    <w:p>
      <w:pPr>
        <w:pStyle w:val="BodyText"/>
      </w:pPr>
      <w:r>
        <w:t xml:space="preserve">(คุณจีรนันท์) สุดยอดจริง ๆ สวัสดีค่ะ พี่กบเคยเจอพี่กบมาก่อนไหม หรือว่ามาเจอที่นี้ มาก่อนไหม หรือว่ามาเจอที่นี้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นะครับ ก็เติมใจให้กันนะครับ โดย Hug นะครับ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เพราะฉะนั้น อย่างที่เห็นนะครับ น้องแป้งก็ร้องเพลงเพราะมาก</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เก่งมากเลย ปรบมือให้หน่อยนะคะ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เพราะ ๆ แล้ว สิ่งที่ผมสังเกตได้ผู้บริหารกระทรวงผมร้องได้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พอพี่กบร้องปุ๊บคนเต็มเลย</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ราเป็นอัจฉริยะด้านการแต่งเพลงจริงไหมครับ ยิ้มด้วย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เพลงที่น้องไทด์แต่งชื่อเพลงอะไรคะ</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รักเขา ให้คนที่อ้ายยอมเศร้า</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ากันเจอ จะพบอ้ายหลีกทางให้เขา…ภาวนาให้เขาดูแล ดั่งคู่แท้ที่ปิดเทปหน่อยก็จะรู้ถึงยุคสมัยเลย เสียงดีมากหากคำเดิมของเธองดงามขอบคุณครับ</w:t>
      </w:r>
    </w:p>
    <w:p>
      <w:pPr>
        <w:pStyle w:val="BodyText"/>
      </w:pPr>
      <w:r>
        <w:t xml:space="preserve">(คุณจีรนันท์)ปรบมือดัง ๆ เลยค่ะ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นะครับ มีท่าน รองปลัดฯ นะครับ ท่านอธิบดี ท่านรองอธิบดีมา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w:t>
      </w:r>
    </w:p>
    <w:p>
      <w:pPr>
        <w:pStyle w:val="BodyText"/>
      </w:pPr>
      <w:r>
        <w:t xml:space="preserve">(คุณจีรนันท์) ก็อย่างที่พี่กบบอกไปนะคะ ว่าถ้าเราขาดอย่างใด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เชิญท่านนายกฯ ด้วย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นะคะท่านนายกฯ สมาคมคนพิการทุกประเภทแห่งประเทและตลอดทั้งเดือนนี้นะครับ ก็จะมีการจัดงานคนพิการ</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แลกเปลี่ยนและได้มาแลกเปลี่ยนเรียนรู้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น้อง ๆ ยิ้มแบบมีเสียงด้วยนะคะ น่ารักทีเดียวค่ะ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อีกครั้งหนึ่งนะคะ เอาล่ะค่ะ ขอเสียงปรบมือดัง ๆ อีกสักครั้งเป็นกำลังใจ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ระดับนี้แล้ว แล้วก็ร้องกับน้อง ๆ ด้วยนะคะ เป็นการ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w:t>
      </w:r>
    </w:p>
    <w:p>
      <w:pPr>
        <w:pStyle w:val="BodyText"/>
      </w:pPr>
      <w:r>
        <w:t xml:space="preserve">(คุณเพลงรบ) เอาล่ะครับ วันนี้ เรียกว่าครบรสนะครับ ถ้าเป็นช่อง 7HD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w:t>
      </w:r>
    </w:p>
    <w:p>
      <w:pPr>
        <w:pStyle w:val="BodyText"/>
      </w:pPr>
      <w:r>
        <w:t xml:space="preserve">(คุณจีรนันท์) ใช่ค่ะ</w:t>
      </w:r>
    </w:p>
    <w:p>
      <w:pPr>
        <w:pStyle w:val="BodyText"/>
      </w:pPr>
      <w:r>
        <w:t xml:space="preserve">(คุณเพลงรบ) สามารถเลือกชอป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รับ ท่านอยู่บนเวทีกับเราแล้วนะครับ ท่านจะมาพูดถึง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แล้วก็ในตอนนี้นะคะ ก็ขออนุญาตทักทายไปยังท่านที่รบชมผ่านของเฟซของกระทรวงด้วยนะครับ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แห่งประเทศไทยนะครับ วันนี้ท่านอยู่บนเวทีกับเราแล้ว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w:t>
      </w:r>
    </w:p>
    <w:p>
      <w:pPr>
        <w:pStyle w:val="BodyText"/>
      </w:pPr>
      <w:r>
        <w:t xml:space="preserve">[เสียงปรบมือ]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ขอขอบพระคุณท่านอนุกูล ปีดแก้ว</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ท่านผู้มีเกียรติและก็สื่อมวลชนทุกท่านครับ วันนี้ต้องขอโทษแทนสังคมและความมั่นคงของมนุษย์ ท่าน พมจ. ท่านหัวหน้าหน่วยงานภาคีเครือข่ายภาครัฐภาคเอกชน ภาคประชาสังคม พี่น้องคนพิการแต่ว่าอยู่ระหว่างการแถลงนโยบาย ก็พลาด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ก็คงจะได้เจอตัวจริงเสียงจริง ท่านรัฐมนตรี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ประกาศให้วันที่ 3 ธันวาคม ของ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โดยรัฐ กระทรวง พม. เอง มุ่งที่จะขับเคลื่อ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รวมถึงท่านปลัดฯ เองก็ได้พูดถึงวันคนพิการ</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w:t>
      </w:r>
    </w:p>
    <w:p>
      <w:pPr>
        <w:pStyle w:val="BodyText"/>
      </w:pPr>
      <w:r>
        <w:t xml:space="preserve">(คุณจีรนันท์) และสำหรับช่วงนี้นะคะ ท่านปลัดการจัดพื้นที่ จัดสถานที่ ให้สร้างสรรค์และรังสรรค์สิ่งที่ดี ๆ ออกมาครับ ขอเสียงปรบมือให้ทั้ง 2 ท่านครับว่าวันนี้นอกจากเราจะได้เห็นศักยภาพน้อง ๆ คนพิการแล้ว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ส่วนเกี่ยวข้องและสนับสนุน ทำให้วันคนพิการวันนี้เป็นวันดี ๆ วันนี้นะครับ เราจะทำการมอบโล่ประกาศเกียรติคุณ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นางสาวซอฟียะห์ หะยีเต๊ะ รางวัล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ภาพจะออกมาสวยอยู่ที่ตากล้องนะครับ</w:t>
      </w:r>
    </w:p>
    <w:p>
      <w:pPr>
        <w:pStyle w:val="BodyText"/>
      </w:pPr>
      <w:r>
        <w:t xml:space="preserve">(คุณเพลงรบ)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หัวใจด้วย</w:t>
      </w:r>
    </w:p>
    <w:p>
      <w:pPr>
        <w:pStyle w:val="BodyText"/>
      </w:pPr>
      <w:r>
        <w:t xml:space="preserve">(คุณจีรนันท์) ในการมองภาพนะคะ รางวัล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ด้วยนะครับ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คนพิการด้วยนะครับ เป็นรางวัลองค์กรที่ส่งเสริม</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w:t>
      </w:r>
    </w:p>
    <w:p>
      <w:pPr>
        <w:pStyle w:val="BodyText"/>
      </w:pPr>
      <w:r>
        <w:t xml:space="preserve">(คุณจีรนันท์) ขอเรียนเชิญค่ะ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w:t>
      </w:r>
    </w:p>
    <w:p>
      <w:pPr>
        <w:pStyle w:val="BodyText"/>
      </w:pPr>
      <w:r>
        <w:t xml:space="preserve">(คุณเพลงรบ) บริษัท ชิโรกิ คอร์ปอร์เรชั่น</w:t>
      </w:r>
    </w:p>
    <w:p>
      <w:pPr>
        <w:pStyle w:val="BodyText"/>
      </w:pPr>
      <w:r>
        <w:t xml:space="preserve">(ไทยแลนด์) จำกัด ครับครับ</w:t>
      </w:r>
    </w:p>
    <w:p>
      <w:pPr>
        <w:pStyle w:val="BodyText"/>
      </w:pPr>
      <w:r>
        <w:t xml:space="preserve">(คุณจีรนันท์)ลำดับถัดมาค่ะบริษัท เจริญโภคภัณฑ์โปรดิ๊วส จำกัด ค่ะ</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2566 ระดับดีนะคะ</w:t>
      </w:r>
    </w:p>
    <w:p>
      <w:pPr>
        <w:pStyle w:val="BodyText"/>
      </w:pPr>
      <w:r>
        <w:t xml:space="preserve">(คุณเพลงรบ) ขอแสดงความยินดี43 รางวัล</w:t>
      </w:r>
    </w:p>
    <w:p>
      <w:pPr>
        <w:pStyle w:val="BodyText"/>
      </w:pPr>
      <w:r>
        <w:t xml:space="preserve">(คุณจีรนันท์) รางวัลแรกค่ะนี่คือ 43 รางวัลขององค์กรที่สนับสนุนคนพิการ ประจำปีไปรับรอบมาตรฐานนะคะ จำนวน 102 รางวลัค่ะ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ได้รับการรับรองมาตรฐานค่ะ</w:t>
      </w:r>
    </w:p>
    <w:p>
      <w:pPr>
        <w:pStyle w:val="BodyText"/>
      </w:pPr>
      <w:r>
        <w:t xml:space="preserve">(คุณเพลงรบ) เรามาต่อด้วย</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ขอเสียงปรบมือด้วยนะครับ ขอกราบขอบพระคุณเป็นอย่างสูง</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ต่อเนื่องแต่ว่าช่วงนี้นี่อย่างที่ท่านปลัดฯ ก็ยืนมอบรางวัลมา 200 กว่ารางวัล เพราะฉะนั้น เดี๋ยวขอพักเวทีสักครู่หนึ่ง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และดิฉัน จิรนันต์ ผู้ประกาศข่าวจะได้พักดื่มน้ำดื่มท่ากันก่อนนโยบายของท่านรัฐมนตรีด้วย มาดูว่าเป็นหรือเป็นงานอะไร สักครู่เดียวครับ - บอกว่า เป็นคนที่อ่านหนังสือ ได้ยินเสียงบ่อย</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ร่วมด้วยนะครับ อย่างนั้นขออธิบายเพิ่มเติมนะครับ วันนี้วัน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โซฟาสำหรับผู้บริหารนะครับ รวมถึงด้านหลังจะเป้น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ผู้ที่เกี่ยวข้องผู้ที่ดูแล และหลังสุดของเรานะครับ ก็จะเป็นบริเวณที่เรียกว่าคนพิกาล ปี 2566 ถูกแล้ว เวทีของเรานะครับ เป็นเวทีที่ใหญ่มากนะครับ มีความยาวมากกว่า20 เมตร มีจอ LED ขนาดใหญ่เลยครับสดใสด้วยความรักนะคะ ที่เรามีให้แก่กกัน ในการเรื่องของผู้ที่เข้ารับรางวัลด้วย และซ้าย-ขวามือจะมีผู้พิการทางกายที่นั่งวีลแชร์ด้วยวันนี้เป็นบรรยากาศที่เรียกได้ว่า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w:t>
      </w:r>
    </w:p>
    <w:p>
      <w:pPr>
        <w:pStyle w:val="BodyText"/>
      </w:pPr>
      <w:r>
        <w:t xml:space="preserve">(คุณเพลงรบ) อยากถ่ายรูปด้วย</w:t>
      </w:r>
    </w:p>
    <w:p>
      <w:pPr>
        <w:pStyle w:val="BodyText"/>
      </w:pPr>
      <w:r>
        <w:t xml:space="preserve">(คุณจีรนันท์) ก็ฟังเพลง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หรือว่าอาจจะเป็นพิธีการร่วมกันได้ แม้กระทั่ง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แต่ไรแล้วแล้วที่สำคัญวันนี้นี่ พี่ศิลปินที่มาร่วมแสดงกับน้อง ๆจะทำให้เราได้เห็นว่าไม่ว่าจะเป็นคนปกตินะคะ</w:t>
      </w:r>
    </w:p>
    <w:p>
      <w:pPr>
        <w:pStyle w:val="BodyText"/>
      </w:pPr>
      <w:r>
        <w:t xml:space="preserve">[เสียงดนตรี]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สวัสดีน้อง ๆ ด้วยนะคะ สวัสดีน้องแป้งด้วยนะคะ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เคยเจอพี่กบมาก่อนไหม หรือว่ามาเจอที่นี้ มาก่อนไหม หรือว่ามาเจอที่นี้ทั้งหมดนี้ด้วยครับ ขอบคุณมากครับ</w:t>
      </w:r>
    </w:p>
    <w:p>
      <w:pPr>
        <w:pStyle w:val="BodyText"/>
      </w:pPr>
      <w:r>
        <w:t xml:space="preserve">(คุณจีรนันท์) สุดยอดจริง ๆ สวัสดีค่ะ พี่กบนะครับ ก็เติมใจให้กันนะครับ โดย Hug นะครั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เพราะฉะนั้น อย่างที่เห็นนะครับ น้องแป้งก็ร้องเพลงเพราะมาก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เก่งมากเลย ปรบมือให้หน่อยนะคะ</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เพราะ ๆ แล้ว สิ่งที่ผมสังเกตได้ผู้บริหารกระทรวงผมร้องได้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พอพี่กบร้องปุ๊บคนเต็มเลย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เราเป็นอัจฉริยะด้านการแต่งเพลงจริงไหมครับ ยิ้มด้วย</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พลงที่น้องไทด์แต่งชื่อเพลงอะไรคะ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รักเขา ให้คนที่อ้ายยอมเศร้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หากันเจอ จะพบอ้าย</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ปิดเทปหน่อยก็จะรู้ถึงยุคสมัยเลย เสียงดีมากหลีกทางให้เขา…ภาวนาให้เขาดูแล ดั่งคู่แท้ที่ตรงจุดไหนคะ</w:t>
      </w:r>
    </w:p>
    <w:p>
      <w:pPr>
        <w:pStyle w:val="BodyText"/>
      </w:pPr>
      <w:r>
        <w:t xml:space="preserve">(คุณเพลงรบ) ตรงจุดไหนเอ่ย</w:t>
      </w:r>
    </w:p>
    <w:p>
      <w:pPr>
        <w:pStyle w:val="BodyText"/>
      </w:pPr>
      <w:r>
        <w:t xml:space="preserve">(น้องไทด์) ตรงหากคำเดิมของเธองดงามขอบคุณครับ</w:t>
      </w:r>
    </w:p>
    <w:p>
      <w:pPr>
        <w:pStyle w:val="BodyText"/>
      </w:pPr>
      <w:r>
        <w:t xml:space="preserve">(คุณจีรนันท์)ปรบมือดัง ๆ เลยค่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นะครับ มีท่าน รองปลัดฯ นะครับ ท่านอธิบดี ท่านรองอธิบดีมา</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w:t>
      </w:r>
    </w:p>
    <w:p>
      <w:pPr>
        <w:pStyle w:val="BodyText"/>
      </w:pPr>
      <w:r>
        <w:t xml:space="preserve">(คุณจีรนันท์) ก็อย่างที่พี่กบบอกไปนะคะ ว่าถ้าเราขาดอย่างใด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เชิญท่านนายกฯ ด้วย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และตลอดทั้งเดือนนี้นะครับ ก็จะมีการจัดงานคนพิการนะคะท่านนายกฯ สมาคมคนพิการทุกประเภทแห่งประเทแลกเปลี่ยนและได้มาแลกเปลี่ยนเรียนรู้</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น้อง ๆ ยิ้มแบบมีเสียงด้วยนะคะ น่ารักทีเดียวค่ะ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อีกครั้งหนึ่งนะคะ เอาล่ะค่ะ ขอเสียงปรบมือดัง ๆ อีกสักครั้งเป็นกำลังใจ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ระดับนี้แล้ว แล้วก็ร้องกับน้อง ๆ ด้วยนะคะ เป็นการ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w:t>
      </w:r>
    </w:p>
    <w:p>
      <w:pPr>
        <w:pStyle w:val="BodyText"/>
      </w:pPr>
      <w:r>
        <w:t xml:space="preserve">(คุณเพลงรบ) เอาล่ะครับ วันนี้ เรียกว่าครบรสนะครับ ถ้าเป็นช่อง 7HD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w:t>
      </w:r>
    </w:p>
    <w:p>
      <w:pPr>
        <w:pStyle w:val="BodyText"/>
      </w:pPr>
      <w:r>
        <w:t xml:space="preserve">(คุณจีรนันท์) ใช่ค่ะ</w:t>
      </w:r>
    </w:p>
    <w:p>
      <w:pPr>
        <w:pStyle w:val="BodyText"/>
      </w:pPr>
      <w:r>
        <w:t xml:space="preserve">(คุณเพลงรบ) สามารถเลือกชอป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นะครับ ท่านอยู่บนเวทีกับเราแล้วนะครับ ท่านจะมาพูดถึง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แล้วก็ในตอนนี้นะคะ ก็ขออนุญาตทักทายไปยังท่านที่รบชมผ่านของเฟซของกระทรวงด้วย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แห่งประเทศไทยนะครับ วันนี้ท่านอยู่บนเวทีกับเราแล้ว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w:t>
      </w:r>
    </w:p>
    <w:p>
      <w:pPr>
        <w:pStyle w:val="BodyText"/>
      </w:pPr>
      <w:r>
        <w:t xml:space="preserve">[เสียงปรบมือ]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ขอขอบพระคุณท่านอนุกูล ปีดแก้ว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แต่ว่าอยู่ระหว่างการแถลงนโยบาย ก็พลาดสังคมและความมั่นคงของมนุษย์ ท่าน พมจ. ท่านหัวหน้าหน่วยงานภาคีเครือข่ายภาครัฐภาคเอกชน ภาคประชาสังคม พี่น้องคนพิการก็คงจะได้เจอตัวจริงเสียงจริง ท่านรัฐมนต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ประกาศให้วันที่ 3 ธันวาคม ของ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โดยรัฐ กระทรวง พม. เอง มุ่งที่จะขับเคลื่อ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จีรนันท์) และสำหรับช่วงนี้นะคะ ท่านปลัด</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ว่าวันนี้นอกจากเราจะได้เห็นศักยภาพน้อง ๆ คนพิการแล้วการจัดพื้นที่ จัดสถานที่ ให้สร้างสรรค์และรังสรรค์สิ่งที่ดี ๆ ออกมาครับ ขอเสียงปรบมือให้ทั้ง 2 ท่านครับส่วนเกี่ยวข้องและสนับสนุน ทำให้วันคนพิการวันนี้เป็นวันดี ๆ วันนี้นะครับ เราจะทำการมอบโล่ประกาศเกียรติคุณ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นางสาวซอฟียะห์ หะยีเต๊ะ รางวัล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ภาพจะออกมาสวยอยู่ที่ตากล้องนะครับ</w:t>
      </w:r>
    </w:p>
    <w:p>
      <w:pPr>
        <w:pStyle w:val="BodyText"/>
      </w:pPr>
      <w:r>
        <w:t xml:space="preserve">(คุณเพลงรบ)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หัวใจด้วย</w:t>
      </w:r>
    </w:p>
    <w:p>
      <w:pPr>
        <w:pStyle w:val="BodyText"/>
      </w:pPr>
      <w:r>
        <w:t xml:space="preserve">(คุณจีรนันท์) ในการมองภาพนะคะ รางวัล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ด้วยนะครับ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คนพิการด้วยนะครับ เป็นรางวัลองค์กรที่ส่งเสริม</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ขอเรียนเชิญ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w:t>
      </w:r>
    </w:p>
    <w:p>
      <w:pPr>
        <w:pStyle w:val="BodyText"/>
      </w:pPr>
      <w:r>
        <w:t xml:space="preserve">(คุณเพลงรบ) บริษัท เซ็นทรัลรีเทล คอร์เปอร์เรชั่น จำกัด</w:t>
      </w:r>
    </w:p>
    <w:p>
      <w:pPr>
        <w:pStyle w:val="BodyText"/>
      </w:pPr>
      <w:r>
        <w:t xml:space="preserve">(มหาชน)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2566 ระดับดีนะคะ</w:t>
      </w:r>
    </w:p>
    <w:p>
      <w:pPr>
        <w:pStyle w:val="BodyText"/>
      </w:pPr>
      <w:r>
        <w:t xml:space="preserve">(คุณเพลงรบ) ขอแสดงความยินดี</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ไปรับรอบมาตรฐานนะคะ จำนวน 102 รางวลัค่ะ43 รางวัล</w:t>
      </w:r>
    </w:p>
    <w:p>
      <w:pPr>
        <w:pStyle w:val="BodyText"/>
      </w:pPr>
      <w:r>
        <w:t xml:space="preserve">(คุณจีรนันท์) รางวัลแรกค่ะนี่คือ 43 รางวัลขององค์กรที่สนับสนุนคนพิการ ประจำปีได้รับการรับรองมาตรฐานค่ะ</w:t>
      </w:r>
    </w:p>
    <w:p>
      <w:pPr>
        <w:pStyle w:val="BodyText"/>
      </w:pPr>
      <w:r>
        <w:t xml:space="preserve">(คุณเพลงรบ) เรามาต่อด้วย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และดิฉัน จิรนันต์ ผู้ประกาศข่าว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บอกว่า เป็นคนที่อ่านหนังสือ ได้ยินเสียงบ่อยจะได้พักดื่มน้ำดื่มท่ากันก่อนนโยบายของท่านรัฐมนตรีด้วย มาดูว่าเป็นหรือเป็นงานอะไร สักครู่เดียวครับ - ร่วมด้วยนะครับ อย่างนั้นขออธิบายเพิ่มเติมนะครับ วันนี้วัน</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โซฟาสำหรับผู้บริหารนะครับ รวมถึงด้านหลังจะเป้น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ผู้ที่เกี่ยวข้องผู้ที่ดูแล และหลังสุดของเรานะครับ ก็จะเป็นบริเวณที่เรียกว่า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สดใสด้วยความรักนะคะ ที่เรามีให้แก่กกัน ในการเรื่องของคนพิกาล ปี 2566 ถูกแล้ว เวทีของเรานะครับ เป็นเวทีที่ใหญ่มากนะครับ มีความยาวมากกว่า20 เมตร มีจอ LED ขนาดใหญ่เลยครับ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ผู้ที่เข้ารับรางวัลด้วย และซ้าย-ขวามือจะมีผู้พิการทางกายที่นั่งวีลแชร์ด้วยวันนี้เป็นบรรยากาศที่เรียกได้ว่าชิม ชอป แชะ เขาบอกว่าชิมแล้ว ชอปแล้วซื้อแล้ว ถ่ายรูปด้วย วันนี้มาในธีมสีชมพูนะคะในมุมของภาพที่ออกมานี่จะเป็นแบบอบอวล</w:t>
      </w:r>
    </w:p>
    <w:p>
      <w:pPr>
        <w:pStyle w:val="BodyText"/>
      </w:pPr>
      <w:r>
        <w:t xml:space="preserve">(คุณเพลงรบ) อยากถ่ายรูปด้วย</w:t>
      </w:r>
    </w:p>
    <w:p>
      <w:pPr>
        <w:pStyle w:val="BodyText"/>
      </w:pPr>
      <w:r>
        <w:t xml:space="preserve">(คุณจีรนันท์) ก็ฟังเพลง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หรือว่าอาจจะเป็นพิธีการร่วมกันได้ แม้กระทั่ง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w:t>
      </w:r>
    </w:p>
    <w:p>
      <w:pPr>
        <w:pStyle w:val="BodyText"/>
      </w:pPr>
      <w:r>
        <w:t xml:space="preserve">[เสียงดนตรี]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สวัสดีน้อง ๆ ด้วยนะคะ สวัสดีน้องแป้งด้วยนะคะ</w:t>
      </w:r>
    </w:p>
    <w:p>
      <w:pPr>
        <w:pStyle w:val="BodyText"/>
      </w:pPr>
      <w:r>
        <w:t xml:space="preserve">(คุณทรงสิทธิ์) ฮัลโหล ๆ ให้กับน้อง ๆ นะครับ และขอเสียงปรบมือให้กับน้องแป้งด้วยครับเคยเจอพี่กบมาก่อนไหม หรือว่ามาเจอที่นี้ มาก่อนไหม หรือว่ามาเจอที่นี้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นะครับ ก็เติมใจให้กันนะครับ โดย Hug นะครับทั้งหมดนี้ด้วยครับ ขอบคุณมากครับ</w:t>
      </w:r>
    </w:p>
    <w:p>
      <w:pPr>
        <w:pStyle w:val="BodyText"/>
      </w:pPr>
      <w:r>
        <w:t xml:space="preserve">(คุณจีรนันท์) สุดยอดจริง ๆ สวัสดีค่ะ พี่กบเพราะฉะนั้น อย่างที่เห็นนะครับ น้องแป้งก็ร้องเพลงเพราะมาก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เก่งมากเลย ปรบมือให้หน่อยนะคะ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เพราะ ๆ แล้ว สิ่งที่ผมสังเกตได้ผู้บริหารกระทรวงผมร้องได้</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พอพี่กบร้องปุ๊บคนเต็มเลย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เราเป็นอัจฉริยะด้านการแต่งเพลงจริงไหมครับ ยิ้มด้วย</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เพลงที่น้องไทด์แต่งชื่อเพลงอะไรคะ</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รักเขา ให้คนที่อ้ายยอมเศร้า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หากันเจอ จะพบอ้าย</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ปิดเทปหน่อยก็จะรู้ถึงยุคสมัยเลย เสียงดีมาก</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ตรงจุดไหนคะ</w:t>
      </w:r>
    </w:p>
    <w:p>
      <w:pPr>
        <w:pStyle w:val="BodyText"/>
      </w:pPr>
      <w:r>
        <w:t xml:space="preserve">(คุณเพลงรบ) ตรงจุดไหนเอ่ย</w:t>
      </w:r>
    </w:p>
    <w:p>
      <w:pPr>
        <w:pStyle w:val="BodyText"/>
      </w:pPr>
      <w:r>
        <w:t xml:space="preserve">(น้องไทด์) ตรงหลีกทางให้เขา…ภาวนาให้เขาดูแล ดั่งคู่แท้ที่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หากคำเดิมของเธองดงามขอบคุณครับ</w:t>
      </w:r>
    </w:p>
    <w:p>
      <w:pPr>
        <w:pStyle w:val="BodyText"/>
      </w:pPr>
      <w:r>
        <w:t xml:space="preserve">(คุณจีรนันท์)ปรบมือดัง ๆ เลยค่ะนะครับ มีท่าน รองปลัดฯ นะครับ ท่านอธิบดี ท่านรองอธิบดีมา</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จีรนันท์) ก็อย่างที่พี่กบบอกไปนะคะ ว่าถ้าเราขาดอย่างใด</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เชิญท่านนายกฯ ด้วย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และตลอดทั้งเดือนนี้นะครับ ก็จะมีการจัดงานคนพิการ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แลกเปลี่ยนและได้มาแลกเปลี่ยนเรียนรู้นะคะท่านนายกฯ สมาคมคนพิการทุกประเภทแห่งประเทน้อง ๆ ยิ้มแบบมีเสียงด้วยนะคะ น่ารักทีเดียวค่ะ</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อีกครั้งหนึ่งนะคะ เอาล่ะค่ะ ขอเสียงปรบมือดัง ๆ อีกสักครั้งเป็นกำลังใจ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ระดับนี้แล้ว แล้วก็ร้องกับน้อง ๆ ด้วยนะคะ เป็นการ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w:t>
      </w:r>
    </w:p>
    <w:p>
      <w:pPr>
        <w:pStyle w:val="BodyText"/>
      </w:pPr>
      <w:r>
        <w:t xml:space="preserve">(คุณเพลงรบ) เอาล่ะครับ วันนี้ เรียกว่าครบรสนะครับ ถ้าเป็นช่อง 7HD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w:t>
      </w:r>
    </w:p>
    <w:p>
      <w:pPr>
        <w:pStyle w:val="BodyText"/>
      </w:pPr>
      <w:r>
        <w:t xml:space="preserve">(คุณจีรนันท์) ใช่ค่ะ</w:t>
      </w:r>
    </w:p>
    <w:p>
      <w:pPr>
        <w:pStyle w:val="BodyText"/>
      </w:pPr>
      <w:r>
        <w:t xml:space="preserve">(คุณเพลงรบ) สามารถเลือกชอป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นะครับ ท่านอยู่บนเวทีกับเราแล้วนะครับ ท่านจะมาพูดถึง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แล้วก็ในตอนนี้นะคะ ก็ขออนุญาตทักทายไปยังท่านที่รบชมผ่านของเฟซของกระทรวงด้วยนะครับ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แห่งประเทศไทยนะครับ วันนี้ท่านอยู่บนเวทีกับเราแล้ว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w:t>
      </w:r>
    </w:p>
    <w:p>
      <w:pPr>
        <w:pStyle w:val="BodyText"/>
      </w:pPr>
      <w:r>
        <w:t xml:space="preserve">[เสียงปรบมือ]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ขอขอบพระคุณท่านอนุกูล ปีดแก้ว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ก็คงจะได้เจอตัวจริงเสียงจริง ท่านรัฐมนตรีสังคมและความมั่นคงของมนุษย์ ท่าน พมจ. ท่านหัวหน้าหน่วยงานภาคีเครือข่ายภาครัฐภาคเอกชน ภาคประชาสังคม พี่น้องคนพิการประกาศให้วันที่ 3 ธันวาคม ของ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โดยรัฐ กระทรวง พม. เอง มุ่งที่จะขับเคลื่อ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ว่าวันนี้นอกจากเราจะได้เห็นศักยภาพน้อง ๆ คนพิการแล้ว</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ส่วนเกี่ยวข้องและสนับสนุน ทำให้วันคนพิการวันนี้เป็นวันดี ๆ วันนี้นะครับ เราจะทำการมอบโล่ประกาศเกียรติคุณการจัดพื้นที่ จัดสถานที่ ให้สร้างสรรค์และรังสรรค์สิ่งที่ดี ๆ ออกมาครับ ขอเสียงปรบมือให้ทั้ง 2 ท่านครับนางสาวซอฟียะห์ หะยีเต๊ะ รางวัล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ภาพจะออกมาสวยอยู่ที่ตากล้องนะครับ</w:t>
      </w:r>
    </w:p>
    <w:p>
      <w:pPr>
        <w:pStyle w:val="BodyText"/>
      </w:pPr>
      <w:r>
        <w:t xml:space="preserve">(คุณเพลง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หัวใจด้วย</w:t>
      </w:r>
    </w:p>
    <w:p>
      <w:pPr>
        <w:pStyle w:val="BodyText"/>
      </w:pPr>
      <w:r>
        <w:t xml:space="preserve">(คุณจีรนันท์) ในการมองภาพนะคะ รางวัล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ด้วยนะครับ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คนพิการด้วยนะครับ เป็นรางวัลองค์กรที่ส่งเสริม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ขอเรียนเชิญค่ะ</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2566 นะคะ</w:t>
      </w:r>
    </w:p>
    <w:p>
      <w:pPr>
        <w:pStyle w:val="BodyText"/>
      </w:pPr>
      <w:r>
        <w:t xml:space="preserve">(คุณเพลงรบ) ครับผม ต้องขอบคุณด้วยนะครับ บริษัท เคซีอี เทคโนโลยี จำกัด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ไปรับรอบมาตรฐานนะคะ จำนวน 102 รางวลั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ได้รับการรับรองมาตรฐานค่ะ</w:t>
      </w:r>
    </w:p>
    <w:p>
      <w:pPr>
        <w:pStyle w:val="BodyText"/>
      </w:pPr>
      <w:r>
        <w:t xml:space="preserve">(คุณเพลงรบ) เรามาต่อด้วย43 รางวัล</w:t>
      </w:r>
    </w:p>
    <w:p>
      <w:pPr>
        <w:pStyle w:val="BodyText"/>
      </w:pPr>
      <w:r>
        <w:t xml:space="preserve">(คุณจีรนันท์) รางวัลแรกค่ะนี่คือ 43 รางวัลขององค์กรที่สนับสนุนคนพิการ ประจำปี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ขอเสียงปรบมือด้วยนะครับ ขอกราบขอบพระคุณเป็นอย่างสูง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บอกว่า เป็นคนที่อ่านหนังสือ ได้ยินเสียงบ่อย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ร่วมด้วยนะครับ อย่างนั้นขออธิบายเพิ่มเติมนะครับ วันนี้วันจะได้พักดื่มน้ำดื่มท่ากันก่อนนโยบายของท่านรัฐมนตรีด้วย มาดูว่าเป็นหรือเป็นงานอะไร สักครู่เดียวครับ - โซฟาสำหรับผู้บริหารนะครับ รวมถึงด้านหลังจะเป้น</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ผู้ที่เกี่ยวข้องผู้ที่ดูแล และหลังสุดของเรานะครับ ก็จะเป็นบริเวณที่เรียกว่า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สดใสด้วยความรักนะคะ ที่เรามีให้แก่กกัน ในการเรื่องของ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คนพิกาล ปี 2566 ถูกแล้ว เวทีของเรานะครับ เป็นเวทีที่ใหญ่มากนะครับ มีความยาวมากกว่า20 เมตร มีจอ LED ขนาดใหญ่เลยครับผู้ที่เข้ารับรางวัลด้วย และซ้าย-ขวามือจะมีผู้พิการทางกายที่นั่งวีลแชร์ด้วยวันนี้เป็นบรรยากาศที่เรียกได้ว่า</w:t>
      </w:r>
    </w:p>
    <w:p>
      <w:pPr>
        <w:pStyle w:val="BodyText"/>
      </w:pPr>
      <w:r>
        <w:t xml:space="preserve">(คุณเพลงรบ) อยากถ่ายรูปด้วย</w:t>
      </w:r>
    </w:p>
    <w:p>
      <w:pPr>
        <w:pStyle w:val="BodyText"/>
      </w:pPr>
      <w:r>
        <w:t xml:space="preserve">(คุณจีรนันท์) ก็ฟังเพลงชิม ชอป แชะ เขาบอกว่าชิมแล้ว ชอปแล้วซื้อแล้ว ถ่ายรูปด้วย วันนี้มาในธีมสีชมพูนะคะในมุมของภาพที่ออกมานี่จะเป็นแบบอบอวลหรือว่าอาจจะเป็นพิธีการร่วมกันได้ แม้กระทั่ง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w:t>
      </w:r>
    </w:p>
    <w:p>
      <w:pPr>
        <w:pStyle w:val="BodyText"/>
      </w:pPr>
      <w:r>
        <w:t xml:space="preserve">[เสียงดนตรี]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สวัสดีน้อง ๆ ด้วยนะคะ สวัสดีน้องแป้งด้วยนะคะ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เคยเจอพี่กบมาก่อนไหม หรือว่ามาเจอที่นี้ มาก่อนไหม หรือว่ามาเจอที่นี้</w:t>
      </w:r>
    </w:p>
    <w:p>
      <w:pPr>
        <w:pStyle w:val="BodyText"/>
      </w:pPr>
      <w:r>
        <w:t xml:space="preserve">(คุณทรงสิทธิ์) ฮัลโหล ๆ ให้กับน้อง ๆ นะครับ และขอเสียงปรบมือให้กับน้องแป้งด้วยครับนะครับ ก็เติมใจให้กันนะครับ โดย Hug นะ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เพราะฉะนั้น อย่างที่เห็นนะครับ น้องแป้งก็ร้องเพลงเพราะมากทั้งหมดนี้ด้วยครับ ขอบคุณมากครับ</w:t>
      </w:r>
    </w:p>
    <w:p>
      <w:pPr>
        <w:pStyle w:val="BodyText"/>
      </w:pPr>
      <w:r>
        <w:t xml:space="preserve">(คุณจีรนันท์) สุดยอดจริง ๆ สวัสดีค่ะ พี่กบเก่งมากเลย ปรบมือให้หน่อยนะคะ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เพราะ ๆ แล้ว สิ่งที่ผมสังเกตได้ผู้บริหารกระทรวงผมร้องได้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พอพี่กบร้องปุ๊บคนเต็มเล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เราเป็นอัจฉริยะด้านการแต่งเพลงจริงไหมครับ ยิ้มด้วย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เพลงที่น้องไทด์แต่งชื่อเพลงอะไรคะ</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รักเขา ให้คนที่อ้ายยอมเศร้า</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หากันเจอ จะพบอ้าย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ปิดเทปหน่อยก็จะรู้ถึงยุคสมัยเลย เสียงดีมาก</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หลีกทางให้เขา…ภาวนาให้เขาดูแล ดั่งคู่แท้ที่นะครับ มีท่าน รองปลัดฯ นะครับ ท่านอธิบดี ท่านรองอธิบดีมา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ก็อย่างที่พี่กบบอกไปนะคะ ว่าถ้าเราขาดอย่างใด</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เชิญท่านนายกฯ ด้วย</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และตลอดทั้งเดือนนี้นะครับ ก็จะมีการจัดงานคนพิการ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แลกเปลี่ยนและได้มาแลกเปลี่ยนเรียนรู้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อง ๆ ยิ้มแบบมีเสียงด้วยนะคะ น่ารักทีเดียวค่ะนะคะท่านนายกฯ สมาคมคนพิการทุกประเภทแห่งประเท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อีกครั้งหนึ่งนะคะ เอาล่ะค่ะ ขอเสียงปรบมือดัง ๆ อีกสักครั้งเป็นกำลังใจ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ระดับนี้แล้ว แล้วก็ร้องกับน้อง ๆ ด้วยนะคะ เป็นการ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w:t>
      </w:r>
    </w:p>
    <w:p>
      <w:pPr>
        <w:pStyle w:val="BodyText"/>
      </w:pPr>
      <w:r>
        <w:t xml:space="preserve">(คุณเพลงรบ) เอาล่ะครับ วันนี้ เรียกว่าครบรสนะครับ ถ้าเป็นช่อง 7HD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w:t>
      </w:r>
    </w:p>
    <w:p>
      <w:pPr>
        <w:pStyle w:val="BodyText"/>
      </w:pPr>
      <w:r>
        <w:t xml:space="preserve">(คุณจีรนันท์) ใช่ค่ะ</w:t>
      </w:r>
    </w:p>
    <w:p>
      <w:pPr>
        <w:pStyle w:val="BodyText"/>
      </w:pPr>
      <w:r>
        <w:t xml:space="preserve">(คุณเพลงรบ) สามารถเลือกชอป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รับ ท่านอยู่บนเวทีกับเราแล้วนะครับ ท่านจะมาพูดถึง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แล้วก็ในตอนนี้นะคะ ก็ขออนุญาตทักทายไปยังท่านที่รบชมผ่านของเฟซของกระทรวงด้วยนะครับ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แห่งประเทศไทยนะครับ วันนี้ท่านอยู่บนเวทีกับเราแล้ว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w:t>
      </w:r>
    </w:p>
    <w:p>
      <w:pPr>
        <w:pStyle w:val="BodyText"/>
      </w:pPr>
      <w:r>
        <w:t xml:space="preserve">[เสียงปรบมือ]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ขอขอบพระคุณท่านอนุกูล ปีดแก้ว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ประกาศให้วันที่ 3 ธันวาคม ของ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โดยรัฐ กระทรวง พม. เอง มุ่งที่จะขับเคลื่อ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ส่วนเกี่ยวข้องและสนับสนุน ทำให้วันคนพิการวันนี้เป็นวันดี ๆ วันนี้นะครับ เราจะทำการมอบโล่ประกาศเกียรติคุณ</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นางสาวซอฟียะห์ หะยีเต๊ะ รางวัลการจัดพื้นที่ จัดสถานที่ ให้สร้างสรรค์และรังสรรค์สิ่งที่ดี ๆ ออกมาครับ ขอเสียงปรบมือให้ทั้ง 2 ท่านครับภาพจะออกมาสวยอยู่ที่ตากล้องนะครับ</w:t>
      </w:r>
    </w:p>
    <w:p>
      <w:pPr>
        <w:pStyle w:val="BodyText"/>
      </w:pPr>
      <w:r>
        <w:t xml:space="preserve">(คุณเพลง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หัวใจด้วย</w:t>
      </w:r>
    </w:p>
    <w:p>
      <w:pPr>
        <w:pStyle w:val="BodyText"/>
      </w:pPr>
      <w:r>
        <w:t xml:space="preserve">(คุณจีรนันท์) ในการมองภาพนะคะ รางวัล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ด้วยนะครับ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คนพิการด้วยนะครับ เป็นรางวัลองค์กรที่ส่งเสริม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w:t>
      </w:r>
    </w:p>
    <w:p>
      <w:pPr>
        <w:pStyle w:val="BodyText"/>
      </w:pPr>
      <w:r>
        <w:t xml:space="preserve">(คุณจีรนันท์) ขอเรียนเชิญค่ะ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w:t>
      </w:r>
    </w:p>
    <w:p>
      <w:pPr>
        <w:pStyle w:val="BodyText"/>
      </w:pPr>
      <w:r>
        <w:t xml:space="preserve">(คุณเพลงรบ) บริษัท ชิโรกิ คอร์ปอร์เรชั่น</w:t>
      </w:r>
    </w:p>
    <w:p>
      <w:pPr>
        <w:pStyle w:val="BodyText"/>
      </w:pPr>
      <w:r>
        <w:t xml:space="preserve">(ไทยแลนด์) จำกัด ครับ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และตามมาด้วย บริษัท เดอะมอลล์กรุ๊ป จำกัด สาขาท่าพระ ค่ะ2566 ระดับดีนะคะ</w:t>
      </w:r>
    </w:p>
    <w:p>
      <w:pPr>
        <w:pStyle w:val="BodyText"/>
      </w:pPr>
      <w:r>
        <w:t xml:space="preserve">(คุณเพลงรบ) ขอแสดงความยินดีไปรับรอบมาตรฐานนะคะ จำนวน 102 รางวลั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ได้รับการรับรองมาตรฐานค่ะ</w:t>
      </w:r>
    </w:p>
    <w:p>
      <w:pPr>
        <w:pStyle w:val="BodyText"/>
      </w:pPr>
      <w:r>
        <w:t xml:space="preserve">(คุณเพลงรบ) เรามาต่อด้วย</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43 รางวัล</w:t>
      </w:r>
    </w:p>
    <w:p>
      <w:pPr>
        <w:pStyle w:val="BodyText"/>
      </w:pPr>
      <w:r>
        <w:t xml:space="preserve">(คุณจีรนันท์) รางวัลแรกค่ะนี่คือ 43 รางวัลขององค์กรที่สนับสนุนคนพิการ ประจำปี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ขอเสียงปรบมือด้วยนะครับ ขอกราบขอบพระคุณเป็นอย่างสูง</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ต่อเนื่องแต่ว่าช่วงนี้นี่อย่างที่ท่านปลัดฯ ก็ยืนมอบรางวัลมา 200 กว่ารางวัล เพราะฉะนั้น เดี๋ยวขอพักเวทีสักครู่หนึ่ง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และดิฉัน จิรนันต์ ผู้ประกาศข่าวบอกว่า เป็นคนที่อ่านหนังสือ ได้ยินเสียงบ่อย</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ร่วมด้วยนะครับ อย่างนั้นขออธิบายเพิ่มเติมนะครับ วันนี้วัน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โซฟาสำหรับผู้บริหารนะครับ รวมถึงด้านหลังจะเป้นจะได้พักดื่มน้ำดื่มท่ากันก่อนนโยบายของท่านรัฐมนตรีด้วย มาดูว่าเป็นหรือเป็นงานอะไร สักครู่เดียวครับ - ผู้ที่เกี่ยวข้องผู้ที่ดูแล และหลังสุดของเรานะครับ ก็จะเป็นบริเวณที่เรียกว่า</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สดใสด้วยความรักนะคะ ที่เรามีให้แก่กกัน ในการเรื่องของ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คนพิกาล ปี 2566 ถูกแล้ว เวทีของเรานะครับ เป็นเวทีที่ใหญ่มากนะครับ มีความยาวมากกว่า20 เมตร มีจอ LED ขนาดใหญ่เลยครับ</w:t>
      </w:r>
    </w:p>
    <w:p>
      <w:pPr>
        <w:pStyle w:val="BodyText"/>
      </w:pPr>
      <w:r>
        <w:t xml:space="preserve">(คุณเพลงรบ) อยากถ่ายรูปด้วย</w:t>
      </w:r>
    </w:p>
    <w:p>
      <w:pPr>
        <w:pStyle w:val="BodyText"/>
      </w:pPr>
      <w:r>
        <w:t xml:space="preserve">(คุณจีรนันท์) ก็ฟังเพลงผู้ที่เข้ารับรางวัลด้วย และซ้าย-ขวามือจะมีผู้พิการทางกายที่นั่งวีลแชร์ด้วยวันนี้เป็นบรรยากาศที่เรียกได้ว่าหรือว่าอาจจะเป็นพิธีการร่วมกันได้ แม้กระทั่งชิม ชอป แชะ เขาบอกว่าชิมแล้ว ชอปแล้วซื้อแล้ว ถ่ายรูปด้วย วันนี้มาในธีมสีชมพูนะคะในมุมของภาพที่ออกมานี่จะเป็นแบบอบอวล</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w:t>
      </w:r>
    </w:p>
    <w:p>
      <w:pPr>
        <w:pStyle w:val="BodyText"/>
      </w:pPr>
      <w:r>
        <w:t xml:space="preserve">[เสียงดนตรี]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สวัสดีน้อง ๆ ด้วยนะคะ สวัสดีน้องแป้งด้วย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เคยเจอพี่กบมาก่อนไหม หรือว่ามาเจอที่นี้ มาก่อนไหม หรือว่ามาเจอที่นี้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นะครับ ก็เติมใจให้กันนะครับ โดย Hug นะครับ</w:t>
      </w:r>
    </w:p>
    <w:p>
      <w:pPr>
        <w:pStyle w:val="BodyText"/>
      </w:pPr>
      <w:r>
        <w:t xml:space="preserve">(คุณทรงสิทธิ์) ฮัลโหล ๆ ให้กับน้อง ๆ นะครับ และขอเสียงปรบมือให้กับน้องแป้งด้วยครับเพราะฉะนั้น อย่างที่เห็นนะครับ น้องแป้งก็ร้องเพลงเพราะมาก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เก่งมากเลย ปรบมือให้หน่อยนะคะทั้งหมดนี้ด้วยครับ ขอบคุณมากครับ</w:t>
      </w:r>
    </w:p>
    <w:p>
      <w:pPr>
        <w:pStyle w:val="BodyText"/>
      </w:pPr>
      <w:r>
        <w:t xml:space="preserve">(คุณจีรนันท์) สุดยอดจริง ๆ สวัสดีค่ะ พี่กบเพราะ ๆ แล้ว สิ่งที่ผมสังเกตได้ผู้บริหารกระทรวงผมร้องได้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พอพี่กบร้องปุ๊บคนเต็มเลย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เราเป็นอัจฉริยะด้านการแต่งเพลงจริงไหมครับ ยิ้มด้วย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เพลงที่น้องไทด์แต่งชื่อเพลงอะไรคะ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รักเขา ให้คนที่อ้ายยอมเศร้า</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หากันเจอ จะพบอ้าย</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ปิดเทปหน่อยก็จะรู้ถึงยุคสมัยเลย เสียงดีมาก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นะครับ มีท่าน รองปลัดฯ นะครับ ท่านอธิบดี ท่านรองอธิบดีมาหลีกทางให้เขา…ภาวนาให้เขาดูแล ดั่งคู่แท้ที่</w:t>
      </w:r>
    </w:p>
    <w:p>
      <w:pPr>
        <w:pStyle w:val="BodyText"/>
      </w:pPr>
      <w:r>
        <w:t xml:space="preserve">(คุณจีรนันท์) ก็อย่างที่พี่กบบอกไปนะคะ ว่าถ้าเราขาดอย่างใดหากคำเดิมของเธองดงามขอบคุณครับ</w:t>
      </w:r>
    </w:p>
    <w:p>
      <w:pPr>
        <w:pStyle w:val="BodyText"/>
      </w:pPr>
      <w:r>
        <w:t xml:space="preserve">(คุณจีรนันท์)ปรบมือดัง ๆ เลยค่ะเชิญท่านนายกฯ ด้วย</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และตลอดทั้งเดือนนี้นะครับ ก็จะมีการจัดงานคนพิการ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แลกเปลี่ยนและได้มาแลกเปลี่ยนเรียนรู้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น้อง ๆ ยิ้มแบบมีเสียงด้วยนะคะ น่ารักทีเดียวค่ะ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นะคะท่านนายกฯ สมาคมคนพิการทุกประเภทแห่งประเทอีกครั้งหนึ่งนะคะ เอาล่ะค่ะ ขอเสียงปรบมือดัง ๆ อีกสักครั้งเป็นกำลังใจ</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ระดับนี้แล้ว แล้วก็ร้องกับน้อง ๆ ด้วยนะคะ เป็นการ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w:t>
      </w:r>
    </w:p>
    <w:p>
      <w:pPr>
        <w:pStyle w:val="BodyText"/>
      </w:pPr>
      <w:r>
        <w:t xml:space="preserve">(คุณเพลงรบ) เอาล่ะครับ วันนี้ เรียกว่าครบรสนะครับ ถ้าเป็นช่อง 7HD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w:t>
      </w:r>
    </w:p>
    <w:p>
      <w:pPr>
        <w:pStyle w:val="BodyText"/>
      </w:pPr>
      <w:r>
        <w:t xml:space="preserve">(คุณจีรนันท์) ใช่ค่ะ</w:t>
      </w:r>
    </w:p>
    <w:p>
      <w:pPr>
        <w:pStyle w:val="BodyText"/>
      </w:pPr>
      <w:r>
        <w:t xml:space="preserve">(คุณเพลงรบ) สามารถเลือกชอป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นะครับ ท่านอยู่บนเวทีกับเราแล้วนะครับ ท่านจะมาพูดถึง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แล้วก็ในตอนนี้นะคะ ก็ขออนุญาตทักทายไปยังท่านที่รบชมผ่านของเฟซของกระทรวงด้วยนะครับ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แห่งประเทศไทยนะครับ วันนี้ท่านอยู่บนเวทีกับเราแล้ว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w:t>
      </w:r>
    </w:p>
    <w:p>
      <w:pPr>
        <w:pStyle w:val="BodyText"/>
      </w:pPr>
      <w:r>
        <w:t xml:space="preserve">[เสียงปรบมือ]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ขอขอบพระคุณท่านอนุกูล ปีดแก้ว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โดยรัฐ กระทรวง พม. เอง มุ่งที่จะขับเคลื่อ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นางสาวซอฟียะห์ หะยีเต๊ะ รางวัล</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ภาพจะออกมาสวยอยู่ที่ตากล้องนะครับ</w:t>
      </w:r>
    </w:p>
    <w:p>
      <w:pPr>
        <w:pStyle w:val="BodyText"/>
      </w:pPr>
      <w:r>
        <w:t xml:space="preserve">(คุณเพลงรบ)การจัดพื้นที่ จัดสถานที่ ให้สร้างสรรค์และรังสรรค์สิ่งที่ดี ๆ ออกมาครับ ขอเสียงปรบมือให้ทั้ง 2 ท่านครับหัวใจด้วย</w:t>
      </w:r>
    </w:p>
    <w:p>
      <w:pPr>
        <w:pStyle w:val="BodyText"/>
      </w:pPr>
      <w:r>
        <w:t xml:space="preserve">(คุณจีรนันท์) ในการมองภาพนะคะ รางวัล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ด้วย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คนพิการด้วยนะครับ เป็นรางวัลองค์กรที่ส่งเสริม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w:t>
      </w:r>
    </w:p>
    <w:p>
      <w:pPr>
        <w:pStyle w:val="BodyText"/>
      </w:pPr>
      <w:r>
        <w:t xml:space="preserve">(คุณจีรนันท์) ขอเรียนเชิญค่ะ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w:t>
      </w:r>
    </w:p>
    <w:p>
      <w:pPr>
        <w:pStyle w:val="BodyText"/>
      </w:pPr>
      <w:r>
        <w:t xml:space="preserve">(คุณเพลงรบ) บริษัท เซ็นทรัลรีเทล คอร์เปอร์เรชั่น จำกัด</w:t>
      </w:r>
    </w:p>
    <w:p>
      <w:pPr>
        <w:pStyle w:val="BodyText"/>
      </w:pPr>
      <w:r>
        <w:t xml:space="preserve">(มหาชน)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2566 ระดับดี</w:t>
      </w:r>
    </w:p>
    <w:p>
      <w:pPr>
        <w:pStyle w:val="BodyText"/>
      </w:pPr>
      <w:r>
        <w:t xml:space="preserve">(คุณจีรนันท์) ค่ะ</w:t>
      </w:r>
    </w:p>
    <w:p>
      <w:pPr>
        <w:pStyle w:val="BodyText"/>
      </w:pPr>
      <w:r>
        <w:t xml:space="preserve">(คุณเพลงรบ)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2566 ระดับดีนะคะ</w:t>
      </w:r>
    </w:p>
    <w:p>
      <w:pPr>
        <w:pStyle w:val="BodyText"/>
      </w:pPr>
      <w:r>
        <w:t xml:space="preserve">(คุณเพลงรบ) ขอแสดงความยินดี</w:t>
      </w:r>
    </w:p>
    <w:p>
      <w:pPr>
        <w:pStyle w:val="BodyText"/>
      </w:pPr>
      <w:r>
        <w:t xml:space="preserve">(คุณจีรนันท์) และตามมาด้วย บริษัท เดอะมอลล์กรุ๊ป จำกัด สาขาท่าพระ ค่ะไปรับรอบมาตรฐานนะคะ จำนวน 102 รางวลัค่ะได้รับการรับรองมาตรฐานค่ะ</w:t>
      </w:r>
    </w:p>
    <w:p>
      <w:pPr>
        <w:pStyle w:val="BodyText"/>
      </w:pPr>
      <w:r>
        <w:t xml:space="preserve">(คุณเพลงรบ) เรามาต่อด้วย</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43 รางวัล</w:t>
      </w:r>
    </w:p>
    <w:p>
      <w:pPr>
        <w:pStyle w:val="BodyText"/>
      </w:pPr>
      <w:r>
        <w:t xml:space="preserve">(คุณจีรนันท์) รางวัลแรกค่ะนี่คือ 43 รางวัลขององค์กรที่สนับสนุนคนพิการ ประจำปีขอเสียงปรบมือด้วยนะครับ ขอกราบขอบพระคุณเป็นอย่างสูง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และดิฉัน จิรนันต์ ผู้ประกาศข่าว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บอกว่า เป็นคนที่อ่านหนังสือ ได้ยินเสียงบ่อยร่วมด้วยนะครับ อย่างนั้นขออธิบายเพิ่มเติมนะครับ วันนี้วัน</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โซฟาสำหรับผู้บริหารนะครับ รวมถึงด้านหลังจะเป้น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ผู้ที่เกี่ยวข้องผู้ที่ดูแล และหลังสุดของเรานะครับ ก็จะเป็นบริเวณที่เรียกว่าจะได้พักดื่มน้ำดื่มท่ากันก่อนนโยบายของท่านรัฐมนตรีด้วย มาดูว่าเป็นหรือเป็นงานอะไร สักครู่เดียวครับ - สดใสด้วยความรักนะคะ ที่เรามีให้แก่กกัน ในการเรื่องของ</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w:t>
      </w:r>
    </w:p>
    <w:p>
      <w:pPr>
        <w:pStyle w:val="BodyText"/>
      </w:pPr>
      <w:r>
        <w:t xml:space="preserve">(คุณเพลงรบ) อยากถ่ายรูปด้วย</w:t>
      </w:r>
    </w:p>
    <w:p>
      <w:pPr>
        <w:pStyle w:val="BodyText"/>
      </w:pPr>
      <w:r>
        <w:t xml:space="preserve">(คุณจีรนันท์) ก็ฟังเพลงคนพิกาล ปี 2566 ถูกแล้ว เวทีของเรานะครับ เป็นเวทีที่ใหญ่มากนะครับ มีความยาวมากกว่า20 เมตร มีจอ LED ขนาดใหญ่เลยครับหรือว่าอาจจะเป็นพิธีการร่วมกันได้ แม้กระทั่งผู้ที่เข้ารับรางวัลด้วย และซ้าย-ขวามือจะมีผู้พิการทางกายที่นั่งวีลแชร์ด้วยวันนี้เป็นบรรยากาศที่เรียกได้ว่า</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ชิม ชอป แชะ เขาบอกว่าชิมแล้ว ชอปแล้วซื้อแล้ว ถ่ายรูปด้วย วันนี้มาในธีมสีชมพูนะคะในมุมของภาพที่ออกมานี่จะเป็นแบบอบอวล</w:t>
      </w:r>
    </w:p>
    <w:p>
      <w:pPr>
        <w:pStyle w:val="BodyText"/>
      </w:pPr>
      <w:r>
        <w:t xml:space="preserve">[เสียงดนตรี]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สวัสดีน้อง ๆ ด้วยนะคะ สวัสดีน้องแป้งด้วยนะคะแต่ไรแล้วแล้วที่สำคัญวันนี้นี่ พี่ศิลปินที่มาร่วมแสดงกับน้อง ๆจะทำให้เราได้เห็นว่าไม่ว่าจะเป็นคนปกตินะคะเคยเจอพี่กบมาก่อนไหม หรือว่ามาเจอที่นี้ มาก่อนไหม หรือว่ามาเจอที่นี้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นะครับ ก็เติมใจให้กันนะครับ โดย Hug นะ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เพราะฉะนั้น อย่างที่เห็นนะครับ น้องแป้งก็ร้องเพลงเพราะมาก</w:t>
      </w:r>
    </w:p>
    <w:p>
      <w:pPr>
        <w:pStyle w:val="BodyText"/>
      </w:pPr>
      <w:r>
        <w:t xml:space="preserve">(คุณทรงสิทธิ์) ฮัลโหล ๆ ให้กับน้อง ๆ นะครับ และขอเสียงปรบมือให้กับน้องแป้งด้วยครับเก่งมากเลย ปรบมือให้หน่อยนะคะ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เพราะ ๆ แล้ว สิ่งที่ผมสังเกตได้ผู้บริหารกระทรวงผมร้องได้ทั้งหมดนี้ด้วยครับ ขอบคุณมากครับ</w:t>
      </w:r>
    </w:p>
    <w:p>
      <w:pPr>
        <w:pStyle w:val="BodyText"/>
      </w:pPr>
      <w:r>
        <w:t xml:space="preserve">(คุณจีรนันท์) สุดยอดจริง ๆ สวัสดีค่ะ พี่กบพอพี่กบร้องปุ๊บคนเต็มเลย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เราเป็นอัจฉริยะด้านการแต่งเพลงจริงไหมครับ ยิ้มด้ว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เพลงที่น้องไทด์แต่งชื่อเพลงอะไรคะ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รักเขา ให้คนที่อ้ายยอมเศร้า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หากันเจอ จะพบอ้าย</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ปิดเทปหน่อยก็จะรู้ถึงยุคสมัยเลย เสียงดีมาก</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ตรงจุดไหนคะ</w:t>
      </w:r>
    </w:p>
    <w:p>
      <w:pPr>
        <w:pStyle w:val="BodyText"/>
      </w:pPr>
      <w:r>
        <w:t xml:space="preserve">(คุณเพลงรบ) ตรงจุดไหนเอ่ย</w:t>
      </w:r>
    </w:p>
    <w:p>
      <w:pPr>
        <w:pStyle w:val="BodyText"/>
      </w:pPr>
      <w:r>
        <w:t xml:space="preserve">(น้องไทด์) ตรง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นะครับ มีท่าน รองปลัดฯ นะครับ ท่านอธิบดี ท่านรองอธิบดีมา</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w:t>
      </w:r>
    </w:p>
    <w:p>
      <w:pPr>
        <w:pStyle w:val="BodyText"/>
      </w:pPr>
      <w:r>
        <w:t xml:space="preserve">(คุณจีรนันท์) ก็อย่างที่พี่กบบอกไปนะคะ ว่าถ้าเราขาดอย่างใดหลีกทางให้เขา…ภาวนาให้เขาดูแล ดั่งคู่แท้ที่เชิญท่านนายกฯ ด้วยหากคำเดิมของเธองดงามขอบคุณครับ</w:t>
      </w:r>
    </w:p>
    <w:p>
      <w:pPr>
        <w:pStyle w:val="BodyText"/>
      </w:pPr>
      <w:r>
        <w:t xml:space="preserve">(คุณจีรนันท์)ปรบมือดัง ๆ เลยค่ะ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และตลอดทั้งเดือนนี้นะครับ ก็จะมีการจัดงานคนพิการ</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แลกเปลี่ยนและได้มาแลกเปลี่ยนเรียนรู้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น้อง ๆ ยิ้มแบบมีเสียงด้วยนะคะ น่ารักทีเดียวค่ะ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อีกครั้งหนึ่งนะคะ เอาล่ะค่ะ ขอเสียงปรบมือดัง ๆ อีกสักครั้งเป็นกำลังใจนะคะท่านนายกฯ สมาคมคนพิการทุกประเภทแห่งประเทระดับนี้แล้ว แล้วก็ร้องกับน้อง ๆ ด้วยนะคะ เป็นการ</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w:t>
      </w:r>
    </w:p>
    <w:p>
      <w:pPr>
        <w:pStyle w:val="BodyText"/>
      </w:pPr>
      <w:r>
        <w:t xml:space="preserve">(คุณเพลงรบ) เอาล่ะครับ วันนี้ เรียกว่าครบรสนะครับ ถ้าเป็นช่อง 7HD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w:t>
      </w:r>
    </w:p>
    <w:p>
      <w:pPr>
        <w:pStyle w:val="BodyText"/>
      </w:pPr>
      <w:r>
        <w:t xml:space="preserve">(คุณจีรนันท์) ใช่ค่ะ</w:t>
      </w:r>
    </w:p>
    <w:p>
      <w:pPr>
        <w:pStyle w:val="BodyText"/>
      </w:pPr>
      <w:r>
        <w:t xml:space="preserve">(คุณเพลงรบ) สามารถเลือกชอป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นะครับ ท่านอยู่บนเวทีกับเราแล้วนะครับ ท่านจะมาพูดถึง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ล้วก็ในตอนนี้นะคะ ก็ขออนุญาตทักทายไปยังท่านที่รบชมผ่านของเฟซของกระทรวงด้วยนะครับ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แห่งประเทศไทยนะครับ วันนี้ท่านอยู่บนเวทีกับเราแล้ว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w:t>
      </w:r>
    </w:p>
    <w:p>
      <w:pPr>
        <w:pStyle w:val="BodyText"/>
      </w:pPr>
      <w:r>
        <w:t xml:space="preserve">[เสียงปรบมือ]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ขอขอบพระคุณท่านอนุกูล ปีดแก้ว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โดยรัฐ กระทรวง พม. เอง มุ่งที่จะขับเคลื่อนทุกปี เป็นวันคนพิการสากล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ภาพจะออกมาสวยอยู่ที่ตากล้องนะครับ</w:t>
      </w:r>
    </w:p>
    <w:p>
      <w:pPr>
        <w:pStyle w:val="BodyText"/>
      </w:pPr>
      <w:r>
        <w:t xml:space="preserve">(คุณเพลงรบ)</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หัวใจด้วย</w:t>
      </w:r>
    </w:p>
    <w:p>
      <w:pPr>
        <w:pStyle w:val="BodyText"/>
      </w:pPr>
      <w:r>
        <w:t xml:space="preserve">(คุณจีรนันท์) ในการมองภาพนะคะ รางวัลการจัดพื้นที่ จัดสถานที่ ให้สร้างสรรค์และรังสรรค์สิ่งที่ดี ๆ ออกมาครับ ขอเสียงปรบมือให้ทั้ง 2 ท่านครับด้วยนะ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คนพิการด้วยนะครับ เป็นรางวัลองค์กรที่ส่งเสริ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w:t>
      </w:r>
    </w:p>
    <w:p>
      <w:pPr>
        <w:pStyle w:val="BodyText"/>
      </w:pPr>
      <w:r>
        <w:t xml:space="preserve">(คุณจีรนันท์) ขอเรียนเชิญค่ะ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2566 นะคะ</w:t>
      </w:r>
    </w:p>
    <w:p>
      <w:pPr>
        <w:pStyle w:val="BodyText"/>
      </w:pPr>
      <w:r>
        <w:t xml:space="preserve">(คุณเพลงรบ) ครับผม ต้องขอบคุณด้วยนะครับ บริษัท เคซีอี เทคโนโลยี จำกัด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2566 ระดับดีนะคะ</w:t>
      </w:r>
    </w:p>
    <w:p>
      <w:pPr>
        <w:pStyle w:val="BodyText"/>
      </w:pPr>
      <w:r>
        <w:t xml:space="preserve">(คุณเพลงรบ) ขอแสดงความยินดี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ไปรับรอบมาตรฐานนะคะ จำนวน 102 รางวลัค่ะ</w:t>
      </w:r>
    </w:p>
    <w:p>
      <w:pPr>
        <w:pStyle w:val="BodyText"/>
      </w:pPr>
      <w:r>
        <w:t xml:space="preserve">(คุณจีรนันท์) และตามมาด้วย บริษัท เดอะมอลล์กรุ๊ป จำกัด สาขาท่าพระ ค่ะได้รับการรับรองมาตรฐานค่ะ</w:t>
      </w:r>
    </w:p>
    <w:p>
      <w:pPr>
        <w:pStyle w:val="BodyText"/>
      </w:pPr>
      <w:r>
        <w:t xml:space="preserve">(คุณเพลงรบ) เรามาต่อด้วย</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ขอเสียงปรบมือด้วยนะครับ ขอกราบขอบพระคุณเป็นอย่างสูง43 รางวัล</w:t>
      </w:r>
    </w:p>
    <w:p>
      <w:pPr>
        <w:pStyle w:val="BodyText"/>
      </w:pPr>
      <w:r>
        <w:t xml:space="preserve">(คุณจีรนันท์) รางวัลแรกค่ะนี่คือ 43 รางวัลขององค์กรที่สนับสนุนคนพิการ ประจำปีต่อเนื่องแต่ว่าช่วงนี้นี่อย่างที่ท่านปลัดฯ ก็ยืนมอบรางวัลมา 200 กว่ารางวัล เพราะฉะนั้น เดี๋ยวขอพักเวทีสักครู่หนึ่ง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และดิฉัน จิรนันต์ ผู้ประกาศข่าว</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บอกว่า เป็นคนที่อ่านหนังสือ ได้ยินเสียงบ่อย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ร่วมด้วยนะครับ อย่างนั้นขออธิบายเพิ่มเติมนะครับ วันนี้วันโซฟาสำหรับผู้บริหารนะครับ รวมถึงด้านหลังจะเป้น</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ผู้ที่เกี่ยวข้องผู้ที่ดูแล และหลังสุดของเรานะครับ ก็จะเป็นบริเวณที่เรียกว่า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สดใสด้วยความรักนะคะ ที่เรามีให้แก่กกัน ในการเรื่องของจะได้พักดื่มน้ำดื่มท่ากันก่อนนโยบายของท่านรัฐมนตรีด้วย มาดูว่าเป็นหรือเป็นงานอะไร สักครู่เดียวครับ - 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w:t>
      </w:r>
    </w:p>
    <w:p>
      <w:pPr>
        <w:pStyle w:val="BodyText"/>
      </w:pPr>
      <w:r>
        <w:t xml:space="preserve">(คุณเพลงรบ) อยากถ่ายรูปด้วย</w:t>
      </w:r>
    </w:p>
    <w:p>
      <w:pPr>
        <w:pStyle w:val="BodyText"/>
      </w:pPr>
      <w:r>
        <w:t xml:space="preserve">(คุณจีรนันท์) ก็ฟังเพลง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หรือว่าอาจจะเป็นพิธีการร่วมกันได้ แม้กระทั่งคนพิกาล ปี 2566 ถูกแล้ว เวทีของเรานะครับ เป็นเวทีที่ใหญ่มากนะครับ มีความยาวมากกว่า20 เมตร มีจอ LED ขนาดใหญ่เลย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ผู้ที่เข้ารับรางวัลด้วย และซ้าย-ขวามือจะมีผู้พิการทางกายที่นั่งวีลแชร์ด้วยวันนี้เป็นบรรยากาศที่เรียกได้ว่า</w:t>
      </w:r>
    </w:p>
    <w:p>
      <w:pPr>
        <w:pStyle w:val="BodyText"/>
      </w:pPr>
      <w:r>
        <w:t xml:space="preserve">[เสียงดนตรี]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สวัสดีน้อง ๆ ด้วยนะคะ สวัสดีน้องแป้งด้วยนะคะ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เคยเจอพี่กบมาก่อนไหม หรือว่ามาเจอที่นี้ มาก่อนไหม หรือว่ามาเจอที่นี้แต่ไรแล้วแล้วที่สำคัญวันนี้นี่ พี่ศิลปินที่มาร่วมแสดงกับน้อง ๆจะทำให้เราได้เห็นว่าไม่ว่าจะเป็นคนปกตินะคะนะครับ ก็เติมใจให้กันนะครับ โดย Hug นะครับ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เพราะฉะนั้น อย่างที่เห็นนะครับ น้องแป้งก็ร้องเพลงเพราะมาก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เก่งมากเลย ปรบมือให้หน่อยนะคะ</w:t>
      </w:r>
    </w:p>
    <w:p>
      <w:pPr>
        <w:pStyle w:val="BodyText"/>
      </w:pPr>
      <w:r>
        <w:t xml:space="preserve">(คุณทรงสิทธิ์) ฮัลโหล ๆ ให้กับน้อง ๆ นะครับ และขอเสียงปรบมือให้กับน้องแป้งด้วยครับเพราะ ๆ แล้ว สิ่งที่ผมสังเกตได้ผู้บริหารกระทรวงผมร้องได้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พอพี่กบร้องปุ๊บคนเต็มเลยทั้งหมดนี้ด้วยครับ ขอบคุณมากครับ</w:t>
      </w:r>
    </w:p>
    <w:p>
      <w:pPr>
        <w:pStyle w:val="BodyText"/>
      </w:pPr>
      <w:r>
        <w:t xml:space="preserve">(คุณจีรนันท์) สุดยอดจริง ๆ สวัสดีค่ะ พี่ก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เราเป็นอัจฉริยะด้านการแต่งเพลงจริงไหมครับ ยิ้มด้วย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เพลงที่น้องไทด์แต่งชื่อเพลงอะไรคะ</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รักเขา ให้คนที่อ้ายยอมเศร้า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หากันเจอ จะพบอ้าย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ปิดเทปหน่อยก็จะรู้ถึงยุคสมัยเลย เสียงดีมาก</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นะครับ มีท่าน รองปลัดฯ นะครับ ท่านอธิบดี ท่านรองอธิบดีม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คุณจีรนันท์) ก็อย่างที่พี่กบบอกไปนะคะ ว่าถ้าเราขาดอย่างใด</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เชิญท่านนายกฯ ด้วยหลีกทางให้เขา…ภาวนาให้เขาดูแล ดั่งคู่แท้ที่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หากคำเดิมของเธองดงามขอบคุณครับ</w:t>
      </w:r>
    </w:p>
    <w:p>
      <w:pPr>
        <w:pStyle w:val="BodyText"/>
      </w:pPr>
      <w:r>
        <w:t xml:space="preserve">(คุณจีรนันท์)ปรบมือดัง ๆ เลยค่ะและตลอดทั้งเดือนนี้นะครับ ก็จะมีการจัดงานคนพิการ</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แลกเปลี่ยนและได้มาแลกเปลี่ยนเรียนรู้</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น้อง ๆ ยิ้มแบบมีเสียงด้วยนะคะ น่ารักทีเดียวค่ะ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กครั้งหนึ่งนะคะ เอาล่ะค่ะ ขอเสียงปรบมือดัง ๆ อีกสักครั้งเป็นกำลังใจ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ระดับนี้แล้ว แล้วก็ร้องกับน้อง ๆ ด้วยนะคะ เป็นการนะคะท่านนายกฯ สมาคมคนพิการทุกประเภทแห่งประเท</w:t>
      </w:r>
    </w:p>
    <w:p>
      <w:pPr>
        <w:pStyle w:val="BodyText"/>
      </w:pPr>
      <w:r>
        <w:t xml:space="preserve">(คุณเพลงรบ) เอาล่ะครับ วันนี้ เรียกว่าครบรสนะครับ ถ้าเป็นช่อง 7HD</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w:t>
      </w:r>
    </w:p>
    <w:p>
      <w:pPr>
        <w:pStyle w:val="BodyText"/>
      </w:pPr>
      <w:r>
        <w:t xml:space="preserve">(คุณจีรนันท์) ใช่ค่ะ</w:t>
      </w:r>
    </w:p>
    <w:p>
      <w:pPr>
        <w:pStyle w:val="BodyText"/>
      </w:pPr>
      <w:r>
        <w:t xml:space="preserve">(คุณเพลงรบ) สามารถเลือกชอป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นะครับ ท่านอยู่บนเวทีกับเราแล้วนะครับ ท่านจะมาพูดถึง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แล้วก็ในตอนนี้นะคะ ก็ขออนุญาตทักทายไปยังท่านที่รบชมผ่านของเฟซของกระทรวงด้วยนะครับ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ห่งประเทศไทยนะครับ วันนี้ท่านอยู่บนเวทีกับเราแล้ว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w:t>
      </w:r>
    </w:p>
    <w:p>
      <w:pPr>
        <w:pStyle w:val="BodyText"/>
      </w:pPr>
      <w:r>
        <w:t xml:space="preserve">[เสียงปรบมือ]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ขอขอบพระคุณท่านอนุกูล ปีดแก้ว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โดยรัฐ กระทรวง พม. เอง มุ่งที่จะขับเคลื่อน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หัวใจด้วย</w:t>
      </w:r>
    </w:p>
    <w:p>
      <w:pPr>
        <w:pStyle w:val="BodyText"/>
      </w:pPr>
      <w:r>
        <w:t xml:space="preserve">(คุณจีรนันท์) ในการมองภาพนะคะ รางวัล</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ด้วยนะครับการจัดพื้นที่ จัดสถานที่ ให้สร้างสรรค์และรังสรรค์สิ่งที่ดี ๆ ออกมาครับ ขอเสียงปรบมือให้ทั้ง 2 ท่าน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คนพิการด้วยนะครับ เป็นรางวัลองค์กรที่ส่งเสริม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w:t>
      </w:r>
    </w:p>
    <w:p>
      <w:pPr>
        <w:pStyle w:val="BodyText"/>
      </w:pPr>
      <w:r>
        <w:t xml:space="preserve">(คุณจีรนันท์) ขอเรียนเชิญค่ะ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2566 นะคะ</w:t>
      </w:r>
    </w:p>
    <w:p>
      <w:pPr>
        <w:pStyle w:val="BodyText"/>
      </w:pPr>
      <w:r>
        <w:t xml:space="preserve">(คุณเพลงรบ) ครับผม ต้องขอบคุณด้วยนะครับ บริษัท เคซีอี เทคโนโลยี จำกัด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w:t>
      </w:r>
    </w:p>
    <w:p>
      <w:pPr>
        <w:pStyle w:val="BodyText"/>
      </w:pPr>
      <w:r>
        <w:t xml:space="preserve">(คุณเพลงรบ) บริษัท ชิโรกิ คอร์ปอร์เรชั่น</w:t>
      </w:r>
    </w:p>
    <w:p>
      <w:pPr>
        <w:pStyle w:val="BodyText"/>
      </w:pPr>
      <w:r>
        <w:t xml:space="preserve">(ไทยแลนด์) จำกัด ครับ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2566 ระดับดี</w:t>
      </w:r>
    </w:p>
    <w:p>
      <w:pPr>
        <w:pStyle w:val="BodyText"/>
      </w:pPr>
      <w:r>
        <w:t xml:space="preserve">(คุณจีรนันท์) ค่ะ</w:t>
      </w:r>
    </w:p>
    <w:p>
      <w:pPr>
        <w:pStyle w:val="BodyText"/>
      </w:pPr>
      <w:r>
        <w:t xml:space="preserve">(คุณเพลงรบ)ครับ</w:t>
      </w:r>
    </w:p>
    <w:p>
      <w:pPr>
        <w:pStyle w:val="BodyText"/>
      </w:pPr>
      <w:r>
        <w:t xml:space="preserve">(คุณจีรนันท์)ลำดับถัดมาค่ะบริษัท เจริญโภคภัณฑ์โปรดิ๊วส จำกัด ค่ะ2566 ระดับดีนะคะ</w:t>
      </w:r>
    </w:p>
    <w:p>
      <w:pPr>
        <w:pStyle w:val="BodyText"/>
      </w:pPr>
      <w:r>
        <w:t xml:space="preserve">(คุณเพลงรบ) ขอแสดงความยินดี</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ไปรับรอบมาตรฐานนะคะ จำนวน 102 รางวลั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ได้รับการรับรองมาตรฐานค่ะ</w:t>
      </w:r>
    </w:p>
    <w:p>
      <w:pPr>
        <w:pStyle w:val="BodyText"/>
      </w:pPr>
      <w:r>
        <w:t xml:space="preserve">(คุณเพลงรบ) เรามาต่อด้วย</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ขอเสียงปรบมือด้วยนะครับ ขอกราบขอบพระคุณเป็นอย่างสูง</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ต่อเนื่องแต่ว่าช่วงนี้นี่อย่างที่ท่านปลัดฯ ก็ยืนมอบรางวัลมา 200 กว่ารางวัล เพราะฉะนั้น เดี๋ยวขอพักเวทีสักครู่หนึ่ง43 รางวัล</w:t>
      </w:r>
    </w:p>
    <w:p>
      <w:pPr>
        <w:pStyle w:val="BodyText"/>
      </w:pPr>
      <w:r>
        <w:t xml:space="preserve">(คุณจีรนันท์) รางวัลแรกค่ะนี่คือ 43 รางวัลขององค์กรที่สนับสนุนคนพิการ ประจำปีและดิฉัน จิรนันต์ ผู้ประกาศข่าว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บอกว่า เป็นคนที่อ่านหนังสือ ได้ยินเสียงบ่อย</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วมด้วยนะครับ อย่างนั้นขออธิบายเพิ่มเติมนะครับ วันนี้วัน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โซฟาสำหรับผู้บริหารนะครับ รวมถึงด้านหลังจะเป้นผู้ที่เกี่ยวข้องผู้ที่ดูแล และหลังสุดของเรานะครับ ก็จะเป็นบริเวณที่เรียกว่า</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สดใสด้วยความรักนะคะ ที่เรามีให้แก่กกัน ในการเรื่องของ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w:t>
      </w:r>
    </w:p>
    <w:p>
      <w:pPr>
        <w:pStyle w:val="BodyText"/>
      </w:pPr>
      <w:r>
        <w:t xml:space="preserve">(คุณเพลงรบ) อยากถ่ายรูปด้วย</w:t>
      </w:r>
    </w:p>
    <w:p>
      <w:pPr>
        <w:pStyle w:val="BodyText"/>
      </w:pPr>
      <w:r>
        <w:t xml:space="preserve">(คุณจีรนันท์) ก็ฟังเพลง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หรือว่าอาจจะเป็นพิธีการร่วมกันได้ แม้กระทั่ง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คนพิกาล ปี 2566 ถูกแล้ว เวทีของเรานะครับ เป็นเวทีที่ใหญ่มากนะครับ มีความยาวมากกว่า20 เมตร มีจอ LED ขนาดใหญ่เลยครับ</w:t>
      </w:r>
    </w:p>
    <w:p>
      <w:pPr>
        <w:pStyle w:val="BodyText"/>
      </w:pPr>
      <w:r>
        <w:t xml:space="preserve">[เสียงดนตรี]ผู้ที่เข้ารับรางวัลด้วย และซ้าย-ขวามือจะมีผู้พิการทางกายที่นั่งวีลแชร์ด้วยวันนี้เป็นบรรยากาศที่เรียกได้ว่า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สวัสดีน้อง ๆ ด้วยนะคะ สวัสดีน้องแป้งด้วยนะ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เคยเจอพี่กบมาก่อนไหม หรือว่ามาเจอที่นี้ มาก่อนไหม หรือว่ามาเจอที่นี้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นะครับ ก็เติมใจให้กันนะครับ โดย Hug นะครับแต่ไรแล้วแล้วที่สำคัญวันนี้นี่ พี่ศิลปินที่มาร่วมแสดงกับน้อง ๆจะทำให้เราได้เห็นว่าไม่ว่าจะเป็นคนปกตินะคะเพราะฉะนั้น อย่างที่เห็นนะครับ น้องแป้งก็ร้องเพลงเพราะมาก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เก่งมากเลย ปรบมือให้หน่อยนะคะ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เพราะ ๆ แล้ว สิ่งที่ผมสังเกตได้ผู้บริหารกระทรวงผมร้องได้</w:t>
      </w:r>
    </w:p>
    <w:p>
      <w:pPr>
        <w:pStyle w:val="BodyText"/>
      </w:pPr>
      <w:r>
        <w:t xml:space="preserve">(คุณทรงสิทธิ์) ฮัลโหล ๆ ให้กับน้อง ๆ นะครับ และขอเสียงปรบมือให้กับน้องแป้งด้วยครับพอพี่กบร้องปุ๊บคนเต็มเลย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ทั้งหมดนี้ด้วยครับ ขอบคุณมากครับ</w:t>
      </w:r>
    </w:p>
    <w:p>
      <w:pPr>
        <w:pStyle w:val="BodyText"/>
      </w:pPr>
      <w:r>
        <w:t xml:space="preserve">(คุณจีรนันท์) สุดยอดจริง ๆ สวัสดีค่ะ พี่กบเราเป็นอัจฉริยะด้านการแต่งเพลงจริงไหมครับ ยิ้มด้วย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เพลงที่น้องไทด์แต่งชื่อเพลงอะไรคะ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รักเขา ให้คนที่อ้ายยอมเศร้า</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ากันเจอ จะพบอ้าย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ปิดเทปหน่อยก็จะรู้ถึงยุคสมัยเลย เสียงดีมาก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นะครับ มีท่าน รองปลัดฯ นะครับ ท่านอธิบดี ท่านรองอธิบดีมา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ก็อย่างที่พี่กบบอกไปนะคะ ว่าถ้าเราขาดอย่างใด</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เชิญท่านนายกฯ ด้วย</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หลีกทางให้เขา…ภาวนาให้เขาดูแล ดั่งคู่แท้ที่และตลอดทั้งเดือนนี้นะครับ ก็จะมีการจัดงานคนพิการหากคำเดิมของเธองดงามขอบคุณครับ</w:t>
      </w:r>
    </w:p>
    <w:p>
      <w:pPr>
        <w:pStyle w:val="BodyText"/>
      </w:pPr>
      <w:r>
        <w:t xml:space="preserve">(คุณจีรนันท์)ปรบมือดัง ๆ เลยค่ะแลกเปลี่ยนและได้มาแลกเปลี่ยนเรียนรู้</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น้อง ๆ ยิ้มแบบมีเสียงด้วยนะคะ น่ารักทีเดียวค่ะ</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อีกครั้งหนึ่งนะคะ เอาล่ะค่ะ ขอเสียงปรบมือดัง ๆ อีกสักครั้งเป็นกำลังใจ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ระดับนี้แล้ว แล้วก็ร้องกับน้อง ๆ ด้วยนะคะ เป็นการ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w:t>
      </w:r>
    </w:p>
    <w:p>
      <w:pPr>
        <w:pStyle w:val="BodyText"/>
      </w:pPr>
      <w:r>
        <w:t xml:space="preserve">(คุณเพลงรบ) เอาล่ะครับ วันนี้ เรียกว่าครบรสนะครับ ถ้าเป็นช่อง 7HDนะคะท่านนายกฯ สมาคมคนพิการทุกประเภทแห่งประเท</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นะครับ ท่านอยู่บนเวทีกับเราแล้วนะครับ ท่านจะมาพูดถึง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แล้วก็ในตอนนี้นะคะ ก็ขออนุญาตทักทายไปยังท่านที่รบชมผ่านของเฟซของกระทรวงด้วยนะครับ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แห่งประเทศไทยนะครับ วันนี้ท่านอยู่บนเวทีกับเราแล้ว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w:t>
      </w:r>
    </w:p>
    <w:p>
      <w:pPr>
        <w:pStyle w:val="BodyText"/>
      </w:pPr>
      <w:r>
        <w:t xml:space="preserve">[เสียงปรบมือ]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ขอขอบพระคุณท่านอนุกูล ปีดแก้ว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โดยรัฐ กระทรวง พม. เอง มุ่งที่จะขับเคลื่อ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ด้วยนะครับ</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การจัดพื้นที่ จัดสถานที่ ให้สร้างสรรค์และรังสรรค์สิ่งที่ดี ๆ ออกมาครับ ขอเสียงปรบมือให้ทั้ง 2 ท่านครับคนพิการด้วยนะครับ เป็นรางวัลองค์กรที่ส่งเสริม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w:t>
      </w:r>
    </w:p>
    <w:p>
      <w:pPr>
        <w:pStyle w:val="BodyText"/>
      </w:pPr>
      <w:r>
        <w:t xml:space="preserve">(คุณจีรนันท์) ขอเรียนเชิญค่ะ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2566 นะคะ</w:t>
      </w:r>
    </w:p>
    <w:p>
      <w:pPr>
        <w:pStyle w:val="BodyText"/>
      </w:pPr>
      <w:r>
        <w:t xml:space="preserve">(คุณเพลงรบ) ครับผม ต้องขอบคุณด้วยนะครับ บริษัท เคซีอี เทคโนโลยี จำกัด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w:t>
      </w:r>
    </w:p>
    <w:p>
      <w:pPr>
        <w:pStyle w:val="BodyText"/>
      </w:pPr>
      <w:r>
        <w:t xml:space="preserve">(คุณเพลงรบ) บริษัท ชิโรกิ คอร์ปอร์เรชั่น</w:t>
      </w:r>
    </w:p>
    <w:p>
      <w:pPr>
        <w:pStyle w:val="BodyText"/>
      </w:pPr>
      <w:r>
        <w:t xml:space="preserve">(ไทยแลนด์) จำกัด ครับ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w:t>
      </w:r>
    </w:p>
    <w:p>
      <w:pPr>
        <w:pStyle w:val="BodyText"/>
      </w:pPr>
      <w:r>
        <w:t xml:space="preserve">(คุณเพลงรบ) บริษัท เซ็นทรัลรีเทล คอร์เปอร์เรชั่น จำกัด</w:t>
      </w:r>
    </w:p>
    <w:p>
      <w:pPr>
        <w:pStyle w:val="BodyText"/>
      </w:pPr>
      <w:r>
        <w:t xml:space="preserve">(มหาชน)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2566 ระดับดีนะคะ</w:t>
      </w:r>
    </w:p>
    <w:p>
      <w:pPr>
        <w:pStyle w:val="BodyText"/>
      </w:pPr>
      <w:r>
        <w:t xml:space="preserve">(คุณเพลงรบ) ขอแสดงความยินดีครับ</w:t>
      </w:r>
    </w:p>
    <w:p>
      <w:pPr>
        <w:pStyle w:val="BodyText"/>
      </w:pPr>
      <w:r>
        <w:t xml:space="preserve">(คุณจีรนันท์)ลำดับถัดมาค่ะบริษัท เจริญโภคภัณฑ์โปรดิ๊วส จำกัด ค่ะไปรับรอบมาตรฐานนะคะ จำนวน 102 รางวลั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ได้รับการรับรองมาตรฐานค่ะ</w:t>
      </w:r>
    </w:p>
    <w:p>
      <w:pPr>
        <w:pStyle w:val="BodyText"/>
      </w:pPr>
      <w:r>
        <w:t xml:space="preserve">(คุณเพลงรบ) เรามาต่อด้วย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ขอเสียงปรบมือด้วยนะครับ ขอกราบขอบพระคุณเป็นอย่างสูง</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และดิฉัน จิรนันต์ ผู้ประกาศข่าว43 รางวัล</w:t>
      </w:r>
    </w:p>
    <w:p>
      <w:pPr>
        <w:pStyle w:val="BodyText"/>
      </w:pPr>
      <w:r>
        <w:t xml:space="preserve">(คุณจีรนันท์) รางวัลแรกค่ะนี่คือ 43 รางวัลขององค์กรที่สนับสนุนคนพิการ ประจำปีบอกว่า เป็นคนที่อ่านหนังสือ ได้ยินเสียงบ่อย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ร่วมด้วยนะครับ อย่างนั้นขออธิบายเพิ่มเติมนะครับ วันนี้วัน</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โซฟาสำหรับผู้บริหารนะครับ รวมถึงด้านหลังจะเป้น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หรือว่าอาจจะเป็นพิธีการร่วมกันได้ แม้กระทั่ง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w:t>
      </w:r>
    </w:p>
    <w:p>
      <w:pPr>
        <w:pStyle w:val="BodyText"/>
      </w:pPr>
      <w:r>
        <w:t xml:space="preserve">[เสียงดนตรี]คนพิกาล ปี 2566 ถูกแล้ว เวทีของเรานะครับ เป็นเวทีที่ใหญ่มากนะครับ มีความยาวมากกว่า20 เมตร มีจอ LED ขนาดใหญ่เลยครับผู้ที่เข้ารับรางวัลด้วย และซ้าย-ขวามือจะมีผู้พิการทางกายที่นั่งวีลแชร์ด้วยวันนี้เป็นบรรยากาศที่เรียกได้ว่าชิม ชอป แชะ เขาบอกว่าชิมแล้ว ชอปแล้วซื้อแล้ว ถ่ายรูปด้วย วันนี้มาในธีมสีชมพูนะคะในมุมของภาพที่ออกมานี่จะเป็นแบบอบอวลสวัสดีน้อง ๆ ด้วยนะคะ สวัสดีน้องแป้งด้วยนะคะ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คยเจอพี่กบมาก่อนไหม หรือว่ามาเจอที่นี้ มาก่อนไหม หรือว่ามาเจอที่นี้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นะครับ ก็เติมใจให้กันนะครับ โดย Hug นะ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เพราะฉะนั้น อย่างที่เห็นนะครับ น้องแป้งก็ร้องเพลงเพราะมากแต่ไรแล้วแล้วที่สำคัญวันนี้นี่ พี่ศิลปินที่มาร่วมแสดงกับน้อง ๆจะทำให้เราได้เห็นว่าไม่ว่าจะเป็นคนปกตินะคะเก่งมากเลย ปรบมือให้หน่อย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เพราะ ๆ แล้ว สิ่งที่ผมสังเกตได้ผู้บริหารกระทรวงผมร้องได้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พอพี่กบร้องปุ๊บคนเต็มเลย</w:t>
      </w:r>
    </w:p>
    <w:p>
      <w:pPr>
        <w:pStyle w:val="BodyText"/>
      </w:pPr>
      <w:r>
        <w:t xml:space="preserve">(คุณทรงสิทธิ์) ฮัลโหล ๆ ให้กับน้อง ๆ นะครับ และขอเสียงปรบมือให้กับน้องแป้งด้วย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เราเป็นอัจฉริยะด้านการแต่งเพลงจริงไหมครับ ยิ้มด้วยทั้งหมดนี้ด้วยครับ ขอบคุณมากครับ</w:t>
      </w:r>
    </w:p>
    <w:p>
      <w:pPr>
        <w:pStyle w:val="BodyText"/>
      </w:pPr>
      <w:r>
        <w:t xml:space="preserve">(คุณจีรนันท์) สุดยอดจริง ๆ สวัสดีค่ะ พี่กบเพลงที่น้องไทด์แต่งชื่อเพลงอะไรคะ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รักเขา ให้คนที่อ้ายยอมเศร้า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หากันเจอ จะพบอ้า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ปิดเทปหน่อยก็จะรู้ถึงยุคสมัยเลย เสียงดีมาก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ตรงจุดไหนคะ</w:t>
      </w:r>
    </w:p>
    <w:p>
      <w:pPr>
        <w:pStyle w:val="BodyText"/>
      </w:pPr>
      <w:r>
        <w:t xml:space="preserve">(คุณเพลงรบ) ตรงจุดไหนเอ่ย</w:t>
      </w:r>
    </w:p>
    <w:p>
      <w:pPr>
        <w:pStyle w:val="BodyText"/>
      </w:pPr>
      <w:r>
        <w:t xml:space="preserve">(น้องไทด์) ตรง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นะครับ มีท่าน รองปลัดฯ นะครับ ท่านอธิบดี ท่านรองอธิบดีมา</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w:t>
      </w:r>
    </w:p>
    <w:p>
      <w:pPr>
        <w:pStyle w:val="BodyText"/>
      </w:pPr>
      <w:r>
        <w:t xml:space="preserve">(คุณจีรนันท์) ก็อย่างที่พี่กบบอกไปนะคะ ว่าถ้าเราขาดอย่างใด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เชิญท่านนายกฯ ด้วย</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และตลอดทั้งเดือนนี้นะครับ ก็จะมีการจัดงานคนพิการหลีกทางให้เขา…ภาวนาให้เขาดูแล ดั่งคู่แท้ที่แลกเปลี่ยนและได้มาแลกเปลี่ยนเรียนรู้หากคำเดิมของเธองดงามขอบคุณครับ</w:t>
      </w:r>
    </w:p>
    <w:p>
      <w:pPr>
        <w:pStyle w:val="BodyText"/>
      </w:pPr>
      <w:r>
        <w:t xml:space="preserve">(คุณจีรนันท์)ปรบมือดัง ๆ เลยค่ะน้อง ๆ ยิ้มแบบมีเสียงด้วยนะคะ น่ารักทีเดียว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อีกครั้งหนึ่งนะคะ เอาล่ะค่ะ ขอเสียงปรบมือดัง ๆ อีกสักครั้งเป็นกำลังใจ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ระดับนี้แล้ว แล้วก็ร้องกับน้อง ๆ ด้วยนะคะ เป็นการ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w:t>
      </w:r>
    </w:p>
    <w:p>
      <w:pPr>
        <w:pStyle w:val="BodyText"/>
      </w:pPr>
      <w:r>
        <w:t xml:space="preserve">(คุณเพลงรบ) เอาล่ะครับ วันนี้ เรียกว่าครบรสนะครับ ถ้าเป็นช่อง 7HD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w:t>
      </w:r>
    </w:p>
    <w:p>
      <w:pPr>
        <w:pStyle w:val="BodyText"/>
      </w:pPr>
      <w:r>
        <w:t xml:space="preserve">(คุณจีรนันท์) ใช่ค่ะ</w:t>
      </w:r>
    </w:p>
    <w:p>
      <w:pPr>
        <w:pStyle w:val="BodyText"/>
      </w:pPr>
      <w:r>
        <w:t xml:space="preserve">(คุณเพลงรบ) สามารถเลือกชอปนะคะท่านนายกฯ สมาคมคนพิการทุกประเภทแห่งประเทนะครับ ท่านอยู่บนเวทีกับเราแล้วนะครับ ท่านจะมาพูดถึง</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แล้วก็ในตอนนี้นะคะ ก็ขออนุญาตทักทายไปยังท่านที่รบชมผ่านของเฟซของกระทรวงด้วย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แห่งประเทศไทยนะครับ วันนี้ท่านอยู่บนเวทีกับเราแล้ว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w:t>
      </w:r>
    </w:p>
    <w:p>
      <w:pPr>
        <w:pStyle w:val="BodyText"/>
      </w:pPr>
      <w:r>
        <w:t xml:space="preserve">[เสียงปรบมือ]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ขอขอบพระคุณท่านอนุกูล ปีดแก้ว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โดยรัฐ กระทรวง พม. เอง มุ่งที่จะขับเคลื่อน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คนพิการด้วยนะครับ เป็นรางวัลองค์กรที่ส่งเสริมการจัดพื้นที่ จัดสถานที่ ให้สร้างสรรค์และรังสรรค์สิ่งที่ดี ๆ ออกมาครับ ขอเสียงปรบมือให้ทั้ง 2 ท่านครับ</w:t>
      </w:r>
    </w:p>
    <w:p>
      <w:pPr>
        <w:pStyle w:val="BodyText"/>
      </w:pPr>
      <w:r>
        <w:t xml:space="preserve">(คุณจีรนันท์) ขอเรียนเชิญค่ะ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2566 นะคะ</w:t>
      </w:r>
    </w:p>
    <w:p>
      <w:pPr>
        <w:pStyle w:val="BodyText"/>
      </w:pPr>
      <w:r>
        <w:t xml:space="preserve">(คุณเพลงรบ) ครับผม ต้องขอบคุณด้วยนะครับ บริษัท เคซีอี เทคโนโลยี จำกัด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w:t>
      </w:r>
    </w:p>
    <w:p>
      <w:pPr>
        <w:pStyle w:val="BodyText"/>
      </w:pPr>
      <w:r>
        <w:t xml:space="preserve">(คุณเพลงรบ) บริษัท ชิโรกิ คอร์ปอร์เรชั่น</w:t>
      </w:r>
    </w:p>
    <w:p>
      <w:pPr>
        <w:pStyle w:val="BodyText"/>
      </w:pPr>
      <w:r>
        <w:t xml:space="preserve">(ไทยแลนด์) จำกัด ครับ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w:t>
      </w:r>
    </w:p>
    <w:p>
      <w:pPr>
        <w:pStyle w:val="BodyText"/>
      </w:pPr>
      <w:r>
        <w:t xml:space="preserve">(คุณเพลงรบ) บริษัท เซ็นทรัลรีเทล คอร์เปอร์เรชั่น จำกัด</w:t>
      </w:r>
    </w:p>
    <w:p>
      <w:pPr>
        <w:pStyle w:val="BodyText"/>
      </w:pPr>
      <w:r>
        <w:t xml:space="preserve">(มหาชน)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2566 ระดับดีนะคะ</w:t>
      </w:r>
    </w:p>
    <w:p>
      <w:pPr>
        <w:pStyle w:val="BodyText"/>
      </w:pPr>
      <w:r>
        <w:t xml:space="preserve">(คุณเพลงรบ) ขอแสดงความยินดี</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ไปรับรอบมาตรฐานนะคะ จำนวน 102 รางวลัค่ะครับ</w:t>
      </w:r>
    </w:p>
    <w:p>
      <w:pPr>
        <w:pStyle w:val="BodyText"/>
      </w:pPr>
      <w:r>
        <w:t xml:space="preserve">(คุณจีรนันท์)ลำดับถัดมาค่ะบริษัท เจริญโภคภัณฑ์โปรดิ๊วส จำกัด ค่ะได้รับการรับรองมาตรฐานค่ะ</w:t>
      </w:r>
    </w:p>
    <w:p>
      <w:pPr>
        <w:pStyle w:val="BodyText"/>
      </w:pPr>
      <w:r>
        <w:t xml:space="preserve">(คุณเพลงรบ) เรามาต่อด้วย</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และดิฉัน จิรนันต์ ผู้ประกาศข่าว</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บอกว่า เป็นคนที่อ่านหนังสือ ได้ยินเสียงบ่อย43 รางวัล</w:t>
      </w:r>
    </w:p>
    <w:p>
      <w:pPr>
        <w:pStyle w:val="BodyText"/>
      </w:pPr>
      <w:r>
        <w:t xml:space="preserve">(คุณจีรนันท์) รางวัลแรกค่ะนี่คือ 43 รางวัลขององค์กรที่สนับสนุนคนพิการ ประจำปีร่วมด้วยนะครับ อย่างนั้นขออธิบายเพิ่มเติมนะครับ วันนี้วัน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โซฟาสำหรับผู้บริหารนะครับ รวมถึงด้านหลังจะเป้น</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ผู้ที่เกี่ยวข้องผู้ที่ดูแล และหลังสุดของเรานะครับ ก็จะเป็นบริเวณที่เรียกว่า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w:t>
      </w:r>
    </w:p>
    <w:p>
      <w:pPr>
        <w:pStyle w:val="BodyText"/>
      </w:pPr>
      <w:r>
        <w:t xml:space="preserve">(คุณเพลงรบ) อยากถ่ายรูปด้วย</w:t>
      </w:r>
    </w:p>
    <w:p>
      <w:pPr>
        <w:pStyle w:val="BodyText"/>
      </w:pPr>
      <w:r>
        <w:t xml:space="preserve">(คุณจีรนันท์) ก็ฟังเพลงจะได้พักดื่มน้ำดื่มท่ากันก่อนนโยบายของท่านรัฐมนตรีด้วย มาดูว่าเป็นหรือเป็นงานอะไร สักครู่เดียวครับ - หรือว่าอาจจะเป็นพิธีการร่วมกันได้ แม้กระทั่ง</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w:t>
      </w:r>
    </w:p>
    <w:p>
      <w:pPr>
        <w:pStyle w:val="BodyText"/>
      </w:pPr>
      <w:r>
        <w:t xml:space="preserve">[เสียงดนตรี]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คนพิกาล ปี 2566 ถูกแล้ว เวทีของเรานะครับ เป็นเวทีที่ใหญ่มากนะครับ มีความยาวมากกว่า20 เมตร มีจอ LED ขนาดใหญ่เลยครับผู้ที่เข้ารับรางวัลด้วย และซ้าย-ขวามือจะมีผู้พิการทางกายที่นั่งวีลแชร์ด้วยวันนี้เป็นบรรยากาศที่เรียกได้ว่าสวัสดีน้อง ๆ ด้วยนะคะ สวัสดีน้องแป้งด้วยนะคะชิม ชอป แชะ เขาบอกว่าชิมแล้ว ชอปแล้วซื้อแล้ว ถ่ายรูปด้วย วันนี้มาในธีมสีชมพูนะคะในมุมของภาพที่ออกมานี่จะเป็นแบบอบอวลเคยเจอพี่กบมาก่อนไหม หรือว่ามาเจอที่นี้ มาก่อนไหม หรือว่ามาเจอที่นี้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นะครับ ก็เติมใจให้กันนะครับ โดย Hug นะครับ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เพราะฉะนั้น อย่างที่เห็นนะครับ น้องแป้งก็ร้องเพลงเพราะมาก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เก่งมากเลย ปรบมือให้หน่อยนะคะแต่ไรแล้วแล้วที่สำคัญวันนี้นี่ พี่ศิลปินที่มาร่วมแสดงกับน้อง ๆจะทำให้เราได้เห็นว่าไม่ว่าจะเป็นคนปกตินะคะเพราะ ๆ แล้ว สิ่งที่ผมสังเกตได้ผู้บริหารกระทรวงผมร้องได้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พอพี่กบร้องปุ๊บคนเต็มเลย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ทรงสิทธิ์) ฮัลโหล ๆ ให้กับน้อง ๆ นะครับ และขอเสียงปรบมือให้กับน้องแป้งด้วยครับเราเป็นอัจฉริยะด้านการแต่งเพลงจริงไหมครับ ยิ้มด้วย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เพลงที่น้องไทด์แต่งชื่อเพลงอะไรคะทั้งหมดนี้ด้วยครับ ขอบคุณมากครับ</w:t>
      </w:r>
    </w:p>
    <w:p>
      <w:pPr>
        <w:pStyle w:val="BodyText"/>
      </w:pPr>
      <w:r>
        <w:t xml:space="preserve">(คุณจีรนันท์) สุดยอดจริง ๆ สวัสดีค่ะ พี่กบรักเขา ให้คนที่อ้ายยอมเศร้า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หากันเจอ จะพบอ้าย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ปิดเทปหน่อยก็จะรู้ถึงยุคสมัยเลย เสียงดีมาก</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ตรงจุดไหนคะ</w:t>
      </w:r>
    </w:p>
    <w:p>
      <w:pPr>
        <w:pStyle w:val="BodyText"/>
      </w:pPr>
      <w:r>
        <w:t xml:space="preserve">(คุณเพลงรบ) ตรงจุดไหนเอ่ย</w:t>
      </w:r>
    </w:p>
    <w:p>
      <w:pPr>
        <w:pStyle w:val="BodyText"/>
      </w:pPr>
      <w:r>
        <w:t xml:space="preserve">(น้องไทด์) ตรง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นะครับ มีท่าน รองปลัดฯ นะครับ ท่านอธิบดี ท่านรองอธิบดีมา</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ก็อย่างที่พี่กบบอกไปนะคะ ว่าถ้าเราขาดอย่างใด</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ชิญท่านนายกฯ ด้วย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และตลอดทั้งเดือนนี้นะครับ ก็จะมีการจัดงานคนพิการ</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แลกเปลี่ยนและได้มาแลกเปลี่ยนเรียนรู้หลีกทางให้เขา…ภาวนาให้เขาดูแล ดั่งคู่แท้ที่น้อง ๆ ยิ้มแบบมีเสียงด้วยนะคะ น่ารักทีเดียวค่ะหากคำเดิมของเธองดงามขอบคุณครับ</w:t>
      </w:r>
    </w:p>
    <w:p>
      <w:pPr>
        <w:pStyle w:val="BodyText"/>
      </w:pPr>
      <w:r>
        <w:t xml:space="preserve">(คุณจีรนันท์)ปรบมือดัง ๆ เลยค่ะ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อีกครั้งหนึ่งนะคะ เอาล่ะค่ะ ขอเสียงปรบมือดัง ๆ อีกสักครั้งเป็นกำลังใจ</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ระดับนี้แล้ว แล้วก็ร้องกับน้อง ๆ ด้วยนะคะ เป็นการ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w:t>
      </w:r>
    </w:p>
    <w:p>
      <w:pPr>
        <w:pStyle w:val="BodyText"/>
      </w:pPr>
      <w:r>
        <w:t xml:space="preserve">(คุณเพลงรบ) เอาล่ะครับ วันนี้ เรียกว่าครบรสนะครับ ถ้าเป็นช่อง 7HD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w:t>
      </w:r>
    </w:p>
    <w:p>
      <w:pPr>
        <w:pStyle w:val="BodyText"/>
      </w:pPr>
      <w:r>
        <w:t xml:space="preserve">(คุณจีรนันท์) ใช่ค่ะ</w:t>
      </w:r>
    </w:p>
    <w:p>
      <w:pPr>
        <w:pStyle w:val="BodyText"/>
      </w:pPr>
      <w:r>
        <w:t xml:space="preserve">(คุณเพลงรบ) สามารถเลือกชอป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รับ ท่านอยู่บนเวทีกับเราแล้วนะครับ ท่านจะมาพูดถึงนะคะท่านนายกฯ สมาคมคนพิการทุกประเภทแห่งประเทแล้วก็ในตอนนี้นะคะ ก็ขออนุญาตทักทายไปยังท่านที่รบชมผ่านของเฟซของกระทรวงด้วยนะครับ</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แห่งประเทศไทยนะครับ วันนี้ท่านอยู่บนเวทีกับเราแล้ว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w:t>
      </w:r>
    </w:p>
    <w:p>
      <w:pPr>
        <w:pStyle w:val="BodyText"/>
      </w:pPr>
      <w:r>
        <w:t xml:space="preserve">[เสียงปรบมือ]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ขอขอบพระคุณท่านอนุกูล ปีดแก้ว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โดยรัฐ กระทรวง พม. เอง มุ่งที่จะขับเคลื่อ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คนพิการด้วยนะครับ เป็นรางวัลองค์กรที่ส่งเสริม</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w:t>
      </w:r>
    </w:p>
    <w:p>
      <w:pPr>
        <w:pStyle w:val="BodyText"/>
      </w:pPr>
      <w:r>
        <w:t xml:space="preserve">(คุณจีรนันท์) ขอเรียนเชิญค่ะ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2566 นะคะ</w:t>
      </w:r>
    </w:p>
    <w:p>
      <w:pPr>
        <w:pStyle w:val="BodyText"/>
      </w:pPr>
      <w:r>
        <w:t xml:space="preserve">(คุณเพลงรบ) ครับผม ต้องขอบคุณด้วยนะครับ บริษัท เคซีอี เทคโนโลยี จำกัด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w:t>
      </w:r>
    </w:p>
    <w:p>
      <w:pPr>
        <w:pStyle w:val="BodyText"/>
      </w:pPr>
      <w:r>
        <w:t xml:space="preserve">(คุณเพลงรบ) บริษัท ชิโรกิ คอร์ปอร์เรชั่น</w:t>
      </w:r>
    </w:p>
    <w:p>
      <w:pPr>
        <w:pStyle w:val="BodyText"/>
      </w:pPr>
      <w:r>
        <w:t xml:space="preserve">(ไทยแลนด์) จำกัด ครับ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w:t>
      </w:r>
    </w:p>
    <w:p>
      <w:pPr>
        <w:pStyle w:val="BodyText"/>
      </w:pPr>
      <w:r>
        <w:t xml:space="preserve">(คุณเพลงรบ) บริษัท เซ็นทรัลรีเทล คอร์เปอร์เรชั่น จำกัด</w:t>
      </w:r>
    </w:p>
    <w:p>
      <w:pPr>
        <w:pStyle w:val="BodyText"/>
      </w:pPr>
      <w:r>
        <w:t xml:space="preserve">(มหาชน)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2566 ระดับดี</w:t>
      </w:r>
    </w:p>
    <w:p>
      <w:pPr>
        <w:pStyle w:val="BodyText"/>
      </w:pPr>
      <w:r>
        <w:t xml:space="preserve">(คุณจีรนันท์) ค่ะ</w:t>
      </w:r>
    </w:p>
    <w:p>
      <w:pPr>
        <w:pStyle w:val="BodyText"/>
      </w:pPr>
      <w:r>
        <w:t xml:space="preserve">(คุณเพลงรบ)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2566 ระดับดีนะคะ</w:t>
      </w:r>
    </w:p>
    <w:p>
      <w:pPr>
        <w:pStyle w:val="BodyText"/>
      </w:pPr>
      <w:r>
        <w:t xml:space="preserve">(คุณเพลงรบ) ขอแสดงความยินดี</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ไปรับรอบมาตรฐานนะคะ จำนวน 102 รางวลัค่ะ</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ได้รับการรับรองมาตรฐานค่ะ</w:t>
      </w:r>
    </w:p>
    <w:p>
      <w:pPr>
        <w:pStyle w:val="BodyText"/>
      </w:pPr>
      <w:r>
        <w:t xml:space="preserve">(คุณเพลงรบ) เรามาต่อด้วย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ขอเสียงปรบมือด้วยนะครับ ขอกราบขอบพระคุณเป็นอย่างสูง</w:t>
      </w:r>
    </w:p>
    <w:p>
      <w:pPr>
        <w:pStyle w:val="BodyText"/>
      </w:pPr>
      <w:r>
        <w:t xml:space="preserve">(คุณจีรนันท์) และตามมาด้วย บริษัท เดอะมอลล์กรุ๊ป จำกัด สาขาท่าพระ ค่ะ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บอกว่า เป็นคนที่อ่านหนังสือ ได้ยินเสียงบ่อย</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ร่วมด้วยนะครับ อย่างนั้นขออธิบายเพิ่มเติมนะครับ วันนี้วัน43 รางวัล</w:t>
      </w:r>
    </w:p>
    <w:p>
      <w:pPr>
        <w:pStyle w:val="BodyText"/>
      </w:pPr>
      <w:r>
        <w:t xml:space="preserve">(คุณจีรนันท์) รางวัลแรกค่ะนี่คือ 43 รางวัลขององค์กรที่สนับสนุนคนพิการ ประจำปีโซฟาสำหรับผู้บริหารนะครับ รวมถึงด้านหลังจะเป้น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ผู้ที่เกี่ยวข้องผู้ที่ดูแล และหลังสุดของเรานะครับ ก็จะเป็นบริเวณที่เรียกว่า</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สดใสด้วยความรักนะคะ ที่เรามีให้แก่กกัน ในการเรื่องของ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w:t>
      </w:r>
    </w:p>
    <w:p>
      <w:pPr>
        <w:pStyle w:val="BodyText"/>
      </w:pPr>
      <w:r>
        <w:t xml:space="preserve">(คุณเพลงรบ) อยากถ่ายรูปด้วย</w:t>
      </w:r>
    </w:p>
    <w:p>
      <w:pPr>
        <w:pStyle w:val="BodyText"/>
      </w:pPr>
      <w:r>
        <w:t xml:space="preserve">(คุณจีรนันท์) ก็ฟังเพลง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หรือว่าอาจจะเป็นพิธีการร่วมกันได้ แม้กระทั่ง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w:t>
      </w:r>
    </w:p>
    <w:p>
      <w:pPr>
        <w:pStyle w:val="BodyText"/>
      </w:pPr>
      <w:r>
        <w:t xml:space="preserve">[เสียงดนตรี]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คนพิกาล ปี 2566 ถูกแล้ว เวทีของเรานะครับ เป็นเวทีที่ใหญ่มากนะครับ มีความยาวมากกว่า20 เมตร มีจอ LED ขนาดใหญ่เลยครับสวัสดีน้อง ๆ ด้วยนะคะ สวัสดีน้องแป้งด้วยนะคะผู้ที่เข้ารับรางวัลด้วย และซ้าย-ขวามือจะมีผู้พิการทางกายที่นั่งวีลแชร์ด้วยวันนี้เป็นบรรยากาศที่เรียกได้ว่าเคยเจอพี่กบมาก่อนไหม หรือว่ามาเจอที่นี้ มาก่อนไหม หรือว่ามาเจอที่นี้ชิม ชอป แชะ เขาบอกว่าชิมแล้ว ชอปแล้วซื้อแล้ว ถ่ายรูปด้วย วันนี้มาในธีมสีชมพูนะคะในมุมของภาพที่ออกมานี่จะเป็นแบบอบอวลนะครับ ก็เติมใจให้กันนะครับ โดย Hug นะครับ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พราะฉะนั้น อย่างที่เห็นนะครับ น้องแป้งก็ร้องเพลงเพราะมาก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เก่งมากเลย ปรบมือให้หน่อยนะคะ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เพราะ ๆ แล้ว สิ่งที่ผมสังเกตได้ผู้บริหารกระทรวงผมร้องได้แต่ไรแล้วแล้วที่สำคัญวันนี้นี่ พี่ศิลปินที่มาร่วมแสดงกับน้อง ๆจะทำให้เราได้เห็นว่าไม่ว่าจะเป็นคนปกตินะคะพอพี่กบร้องปุ๊บคนเต็มเลย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เราเป็นอัจฉริยะด้านการแต่งเพลงจริงไหมครับ ยิ้มด้วย</w:t>
      </w:r>
    </w:p>
    <w:p>
      <w:pPr>
        <w:pStyle w:val="BodyText"/>
      </w:pPr>
      <w:r>
        <w:t xml:space="preserve">(คุณทรงสิทธิ์) ฮัลโหล ๆ ให้กับน้อง ๆ นะครับ และขอเสียงปรบมือให้กับน้องแป้งด้วยครับเพลงที่น้องไทด์แต่งชื่อเพลงอะไรคะ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รักเขา ให้คนที่อ้ายยอมเศร้าทั้งหมดนี้ด้วยครับ ขอบคุณมากครับ</w:t>
      </w:r>
    </w:p>
    <w:p>
      <w:pPr>
        <w:pStyle w:val="BodyText"/>
      </w:pPr>
      <w:r>
        <w:t xml:space="preserve">(คุณจีรนันท์) สุดยอดจริง ๆ สวัสดีค่ะ พี่กบหากันเจอ จะพบอ้าย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ปิดเทปหน่อยก็จะรู้ถึงยุคสมัยเลย เสียงดีมาก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นะครับ มีท่าน รองปลัดฯ นะครับ ท่านอธิบดี ท่านรองอธิบดีมา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ก็อย่างที่พี่กบบอกไปนะคะ ว่าถ้าเราขาดอย่างใด</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เชิญท่านนายกฯ ด้วย</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และตลอดทั้งเดือนนี้นะครับ ก็จะมีการจัดงานคนพิการ</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แลกเปลี่ยนและได้มาแลกเปลี่ยนเรียนรู้</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น้อง ๆ ยิ้มแบบมีเสียงด้วยนะคะ น่ารักทีเดียวค่ะหลีกทางให้เขา…ภาวนาให้เขาดูแล ดั่งคู่แท้ที่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หากคำเดิมของเธองดงามขอบคุณครับ</w:t>
      </w:r>
    </w:p>
    <w:p>
      <w:pPr>
        <w:pStyle w:val="BodyText"/>
      </w:pPr>
      <w:r>
        <w:t xml:space="preserve">(คุณจีรนันท์)ปรบมือดัง ๆ เลยค่ะอีกครั้งหนึ่งนะคะ เอาล่ะค่ะ ขอเสียงปรบมือดัง ๆ อีกสักครั้งเป็นกำลังใจ</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ระดับนี้แล้ว แล้วก็ร้องกับน้อง ๆ ด้วยนะคะ เป็นการ</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w:t>
      </w:r>
    </w:p>
    <w:p>
      <w:pPr>
        <w:pStyle w:val="BodyText"/>
      </w:pPr>
      <w:r>
        <w:t xml:space="preserve">(คุณเพลงรบ) เอาล่ะครับ วันนี้ เรียกว่าครบรสนะครับ ถ้าเป็นช่อง 7HD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w:t>
      </w:r>
    </w:p>
    <w:p>
      <w:pPr>
        <w:pStyle w:val="BodyText"/>
      </w:pPr>
      <w:r>
        <w:t xml:space="preserve">(คุณจีรนันท์) ใช่ค่ะ</w:t>
      </w:r>
    </w:p>
    <w:p>
      <w:pPr>
        <w:pStyle w:val="BodyText"/>
      </w:pPr>
      <w:r>
        <w:t xml:space="preserve">(คุณเพลงรบ) สามารถเลือกชอป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นะครับ ท่านอยู่บนเวทีกับเราแล้วนะครับ ท่านจะมาพูดถึง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แล้วก็ในตอนนี้นะคะ ก็ขออนุญาตทักทายไปยังท่านที่รบชมผ่านของเฟซของกระทรวงด้วยนะครับนะคะท่านนายกฯ สมาคมคนพิการทุกประเภทแห่งประเทแห่งประเทศไทยนะครับ วันนี้ท่านอยู่บนเวทีกับเราแล้ว</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w:t>
      </w:r>
    </w:p>
    <w:p>
      <w:pPr>
        <w:pStyle w:val="BodyText"/>
      </w:pPr>
      <w:r>
        <w:t xml:space="preserve">[เสียงปรบมือ]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ขอขอบพระคุณท่านอนุกูล ปีดแก้ว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จีรนันท์) ขอเรียนเชิญ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2566 นะคะ</w:t>
      </w:r>
    </w:p>
    <w:p>
      <w:pPr>
        <w:pStyle w:val="BodyText"/>
      </w:pPr>
      <w:r>
        <w:t xml:space="preserve">(คุณเพลงรบ) ครับผม ต้องขอบคุณด้วยนะครับ บริษัท เคซีอี เทคโนโลยี จำกัด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w:t>
      </w:r>
    </w:p>
    <w:p>
      <w:pPr>
        <w:pStyle w:val="BodyText"/>
      </w:pPr>
      <w:r>
        <w:t xml:space="preserve">(คุณเพลงรบ) บริษัท ชิโรกิ คอร์ปอร์เรชั่น</w:t>
      </w:r>
    </w:p>
    <w:p>
      <w:pPr>
        <w:pStyle w:val="BodyText"/>
      </w:pPr>
      <w:r>
        <w:t xml:space="preserve">(ไทยแลนด์) จำกัด 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w:t>
      </w:r>
    </w:p>
    <w:p>
      <w:pPr>
        <w:pStyle w:val="BodyText"/>
      </w:pPr>
      <w:r>
        <w:t xml:space="preserve">(คุณเพลงรบ) บริษัท เซ็นทรัลรีเทล คอร์เปอร์เรชั่น จำกัด</w:t>
      </w:r>
    </w:p>
    <w:p>
      <w:pPr>
        <w:pStyle w:val="BodyText"/>
      </w:pPr>
      <w:r>
        <w:t xml:space="preserve">(มหาชน)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2566 ระดับดีนะคะ</w:t>
      </w:r>
    </w:p>
    <w:p>
      <w:pPr>
        <w:pStyle w:val="BodyText"/>
      </w:pPr>
      <w:r>
        <w:t xml:space="preserve">(คุณเพลงรบ) ขอแสดงความยินดี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ไปรับรอบมาตรฐานนะคะ จำนวน 102 รางวลัค่ะ</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ได้รับการรับรองมาตรฐานค่ะ</w:t>
      </w:r>
    </w:p>
    <w:p>
      <w:pPr>
        <w:pStyle w:val="BodyText"/>
      </w:pPr>
      <w:r>
        <w:t xml:space="preserve">(คุณเพลงรบ) เรามาต่อด้วย</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ขอเสียงปรบมือด้วยนะครับ ขอกราบขอบพระคุณเป็นอย่างสูง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และตามมาด้วย บริษัท เดอะมอลล์กรุ๊ป จำกัด สาขาท่าพระ ค่ะและดิฉัน จิรนันต์ ผู้ประกาศข่าวบอกว่า เป็นคนที่อ่านหนังสือ ได้ยินเสียงบ่อย</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ร่วมด้วยนะครับ อย่างนั้นขออธิบายเพิ่มเติมนะครับ วันนี้วัน</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โซฟาสำหรับผู้บริหารนะครับ รวมถึงด้านหลังจะเป้น43 รางวัล</w:t>
      </w:r>
    </w:p>
    <w:p>
      <w:pPr>
        <w:pStyle w:val="BodyText"/>
      </w:pPr>
      <w:r>
        <w:t xml:space="preserve">(คุณจีรนันท์) รางวัลแรกค่ะนี่คือ 43 รางวัลขององค์กรที่สนับสนุนคนพิการ ประจำปีผู้ที่เกี่ยวข้องผู้ที่ดูแล และหลังสุดของเรานะครับ ก็จะเป็นบริเวณที่เรียกว่า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สดใสด้วยความรักนะคะ ที่เรามีให้แก่กกัน ในการเรื่องของ</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หรือว่าอาจจะเป็นพิธีการร่วมกันได้ แม้กระทั่ง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เสียงดนตรี]</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สวัสดีน้อง ๆ ด้วยนะคะ สวัสดีน้องแป้งด้วยนะคะคนพิกาล ปี 2566 ถูกแล้ว เวทีของเรานะครับ เป็นเวทีที่ใหญ่มากนะครับ มีความยาวมากกว่า20 เมตร มีจอ LED ขนาดใหญ่เลยครับเคยเจอพี่กบมาก่อนไหม หรือว่ามาเจอที่นี้ มาก่อนไหม หรือว่ามาเจอที่นี้ผู้ที่เข้ารับรางวัลด้วย และซ้าย-ขวามือจะมีผู้พิการทางกายที่นั่งวีลแชร์ด้วยวันนี้เป็นบรรยากาศที่เรียกได้ว่านะครับ ก็เติมใจให้กันนะครับ โดย Hug นะครับชิม ชอป แชะ เขาบอกว่าชิมแล้ว ชอปแล้วซื้อแล้ว ถ่ายรูปด้วย วันนี้มาในธีมสีชมพูนะคะในมุมของภาพที่ออกมานี่จะเป็นแบบอบอวลเพราะฉะนั้น อย่างที่เห็นนะครับ น้องแป้งก็ร้องเพลงเพราะมาก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ก่งมากเลย ปรบมือให้หน่อยนะ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เพราะ ๆ แล้ว สิ่งที่ผมสังเกตได้ผู้บริหารกระทรวงผมร้องได้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พอพี่กบร้องปุ๊บคนเต็มเลยแต่ไรแล้วแล้วที่สำคัญวันนี้นี่ พี่ศิลปินที่มาร่วมแสดงกับน้อง ๆจะทำให้เราได้เห็นว่าไม่ว่าจะเป็นคนปกตินะค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เราเป็นอัจฉริยะด้านการแต่งเพลงจริงไหมครับ ยิ้มด้วย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เพลงที่น้องไทด์แต่งชื่อเพลงอะไรคะ</w:t>
      </w:r>
    </w:p>
    <w:p>
      <w:pPr>
        <w:pStyle w:val="BodyText"/>
      </w:pPr>
      <w:r>
        <w:t xml:space="preserve">(คุณทรงสิทธิ์) ฮัลโหล ๆ ให้กับน้อง ๆ นะครับ และขอเสียงปรบมือให้กับน้องแป้งด้วยครับรักเขา ให้คนที่อ้ายยอมเศร้า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หากันเจอ จะพบอ้ายทั้งหมดนี้ด้วยครับ ขอบคุณมากครับ</w:t>
      </w:r>
    </w:p>
    <w:p>
      <w:pPr>
        <w:pStyle w:val="BodyText"/>
      </w:pPr>
      <w:r>
        <w:t xml:space="preserve">(คุณจีรนันท์) สุดยอดจริง ๆ สวัสดีค่ะ พี่กบปิดเทปหน่อยก็จะรู้ถึงยุคสมัยเลย เสียงดีมาก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ตรงจุดไหนคะ</w:t>
      </w:r>
    </w:p>
    <w:p>
      <w:pPr>
        <w:pStyle w:val="BodyText"/>
      </w:pPr>
      <w:r>
        <w:t xml:space="preserve">(คุณเพลงรบ) ตรงจุดไหนเอ่ย</w:t>
      </w:r>
    </w:p>
    <w:p>
      <w:pPr>
        <w:pStyle w:val="BodyText"/>
      </w:pPr>
      <w:r>
        <w:t xml:space="preserve">(น้องไทด์) ตรง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นะครับ มีท่าน รองปลัดฯ นะครับ ท่านอธิบดี ท่านรองอธิบดีมา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w:t>
      </w:r>
    </w:p>
    <w:p>
      <w:pPr>
        <w:pStyle w:val="BodyText"/>
      </w:pPr>
      <w:r>
        <w:t xml:space="preserve">(คุณจีรนันท์) ก็อย่างที่พี่กบบอกไปนะคะ ว่าถ้าเราขาดอย่างใด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เชิญท่านนายกฯ ด้วย</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และตลอดทั้งเดือนนี้นะครับ ก็จะมีการจัดงานคนพิการ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แลกเปลี่ยนและได้มาแลกเปลี่ยนเรียนรู้</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น้อง ๆ ยิ้มแบบมีเสียงด้วยนะคะ น่ารักทีเดียวค่ะ</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หลีกทางให้เขา…ภาวนาให้เขาดูแล ดั่งคู่แท้ที่อีกครั้งหนึ่งนะคะ เอาล่ะค่ะ ขอเสียงปรบมือดัง ๆ อีกสักครั้งเป็นกำลังใจหากคำเดิมของเธองดงามขอบคุณครับ</w:t>
      </w:r>
    </w:p>
    <w:p>
      <w:pPr>
        <w:pStyle w:val="BodyText"/>
      </w:pPr>
      <w:r>
        <w:t xml:space="preserve">(คุณจีรนันท์)ปรบมือดัง ๆ เลยค่ะระดับนี้แล้ว แล้วก็ร้องกับน้อง ๆ ด้วยนะคะ เป็นการ</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เอาล่ะครับ วันนี้ เรียกว่าครบรสนะครับ ถ้าเป็นช่อง 7HD</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w:t>
      </w:r>
    </w:p>
    <w:p>
      <w:pPr>
        <w:pStyle w:val="BodyText"/>
      </w:pPr>
      <w:r>
        <w:t xml:space="preserve">(คุณจีรนันท์) ใช่ค่ะ</w:t>
      </w:r>
    </w:p>
    <w:p>
      <w:pPr>
        <w:pStyle w:val="BodyText"/>
      </w:pPr>
      <w:r>
        <w:t xml:space="preserve">(คุณเพลงรบ) สามารถเลือกชอป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นะครับ ท่านอยู่บนเวทีกับเราแล้วนะครับ ท่านจะมาพูดถึ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แล้วก็ในตอนนี้นะคะ ก็ขออนุญาตทักทายไปยังท่านที่รบชมผ่านของเฟซของกระทรวงด้วยนะครับ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แห่งประเทศไทยนะครับ วันนี้ท่านอยู่บนเวทีกับเราแล้วนะคะท่านนายกฯ สมาคมคนพิการทุกประเภทแห่งประเท</w:t>
      </w:r>
    </w:p>
    <w:p>
      <w:pPr>
        <w:pStyle w:val="BodyText"/>
      </w:pPr>
      <w:r>
        <w:t xml:space="preserve">[เสียงปรบมือ]</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ขอขอบพระคุณท่านอนุกูล ปีดแก้ว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เสียงดนตรี]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ซึ่งระบุไว้ในประกาศนโยบายของรัฐบาลที่จะจัดสวัสดิการเดี๋ยวอีกสักครู่หนึ่งจะถ่ายภาพร่วมกันนะคะการดำเนินงานที่เกี่ยวกับการดูแลคนพิการ ให้ได้รับโอกาสอย่างครอบคลุม ทั่วถึงและเท่าเทียม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2566 นะคะ</w:t>
      </w:r>
    </w:p>
    <w:p>
      <w:pPr>
        <w:pStyle w:val="BodyText"/>
      </w:pPr>
      <w:r>
        <w:t xml:space="preserve">(คุณเพลงรบ) ครับผม ต้องขอบคุณด้วยนะครับ บริษัท เคซีอี เทคโนโลยี จำกัดการจัดพื้นที่ จัดสถานที่ ให้สร้างสรรค์และรังสรรค์สิ่งที่ดี ๆ ออกมาครับ ขอเสียงปรบมือให้ทั้ง 2 ท่านครับ</w:t>
      </w:r>
    </w:p>
    <w:p>
      <w:pPr>
        <w:pStyle w:val="BodyText"/>
      </w:pPr>
      <w:r>
        <w:t xml:space="preserve">(คุณเพลงรบ) บริษัท ชิโรกิ คอร์ปอร์เรชั่น</w:t>
      </w:r>
    </w:p>
    <w:p>
      <w:pPr>
        <w:pStyle w:val="BodyText"/>
      </w:pPr>
      <w:r>
        <w:t xml:space="preserve">(ไทยแลนด์) จำกัด 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w:t>
      </w:r>
    </w:p>
    <w:p>
      <w:pPr>
        <w:pStyle w:val="BodyText"/>
      </w:pPr>
      <w:r>
        <w:t xml:space="preserve">(คุณเพลงรบ) บริษัท เซ็นทรัลรีเทล คอร์เปอร์เรชั่น จำกัด</w:t>
      </w:r>
    </w:p>
    <w:p>
      <w:pPr>
        <w:pStyle w:val="BodyText"/>
      </w:pPr>
      <w:r>
        <w:t xml:space="preserve">(มหาชน)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2566 ระดับดี</w:t>
      </w:r>
    </w:p>
    <w:p>
      <w:pPr>
        <w:pStyle w:val="BodyText"/>
      </w:pPr>
      <w:r>
        <w:t xml:space="preserve">(คุณจีรนันท์) ค่ะ</w:t>
      </w:r>
    </w:p>
    <w:p>
      <w:pPr>
        <w:pStyle w:val="BodyText"/>
      </w:pPr>
      <w:r>
        <w:t xml:space="preserve">(คุณเพลงรบ)</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2566 ระดับดีนะคะ</w:t>
      </w:r>
    </w:p>
    <w:p>
      <w:pPr>
        <w:pStyle w:val="BodyText"/>
      </w:pPr>
      <w:r>
        <w:t xml:space="preserve">(คุณเพลงรบ) ขอแสดงความยินดี</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ไปรับรอบมาตรฐานนะคะ จำนวน 102 รางวลัค่ะ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ได้รับการรับรองมาตรฐานค่ะ</w:t>
      </w:r>
    </w:p>
    <w:p>
      <w:pPr>
        <w:pStyle w:val="BodyText"/>
      </w:pPr>
      <w:r>
        <w:t xml:space="preserve">(คุณเพลงรบ) เรามาต่อด้วย</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ขอเสียงปรบมือด้วยนะครับ ขอกราบขอบพระคุณเป็นอย่างสูง</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ต่อเนื่องแต่ว่าช่วงนี้นี่อย่างที่ท่านปลัดฯ ก็ยืนมอบรางวัลมา 200 กว่ารางวัล เพราะฉะนั้น เดี๋ยวขอพักเวทีสักครู่หนึ่ง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และดิฉัน จิรนันต์ ผู้ประกาศข่าว</w:t>
      </w:r>
    </w:p>
    <w:p>
      <w:pPr>
        <w:pStyle w:val="BodyText"/>
      </w:pPr>
      <w:r>
        <w:t xml:space="preserve">(คุณจีรนันท์) และตามมาด้วย บริษัท เดอะมอลล์กรุ๊ป จำกัด สาขาท่าพระ ค่ะบอกว่า เป็นคนที่อ่านหนังสือ ได้ยินเสียงบ่อยร่วมด้วยนะครับ อย่างนั้นขออธิบายเพิ่มเติมนะครับ วันนี้วัน</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โซฟาสำหรับผู้บริหารนะครับ รวมถึงด้านหลังจะเป้น</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ผู้ที่เกี่ยวข้องผู้ที่ดูแล และหลังสุดของเรานะครับ ก็จะเป็นบริเวณที่เรียกว่า43 รางวัล</w:t>
      </w:r>
    </w:p>
    <w:p>
      <w:pPr>
        <w:pStyle w:val="BodyText"/>
      </w:pPr>
      <w:r>
        <w:t xml:space="preserve">(คุณจีรนันท์) รางวัลแรกค่ะนี่คือ 43 รางวัลขององค์กรที่สนับสนุนคนพิการ ประจำปีสดใสด้วยความรักนะคะ ที่เรามีให้แก่กกัน ในการเรื่องของ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w:t>
      </w:r>
    </w:p>
    <w:p>
      <w:pPr>
        <w:pStyle w:val="BodyText"/>
      </w:pPr>
      <w:r>
        <w:t xml:space="preserve">[เสียงดนตรี]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สวัสดีน้อง ๆ ด้วยนะคะ สวัสดีน้องแป้งด้วยนะคะ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คยเจอพี่กบมาก่อนไหม หรือว่ามาเจอที่นี้ มาก่อนไหม หรือว่ามาเจอที่นี้คนพิกาล ปี 2566 ถูกแล้ว เวทีของเรานะครับ เป็นเวทีที่ใหญ่มากนะครับ มีความยาวมากกว่า20 เมตร มีจอ LED ขนาดใหญ่เลยครับนะครับ ก็เติมใจให้กันนะครับ โดย Hug นะครับผู้ที่เข้ารับรางวัลด้วย และซ้าย-ขวามือจะมีผู้พิการทางกายที่นั่งวีลแชร์ด้วยวันนี้เป็นบรรยากาศที่เรียกได้ว่าเพราะฉะนั้น อย่างที่เห็นนะครับ น้องแป้งก็ร้องเพลงเพราะมากชิม ชอป แชะ เขาบอกว่าชิมแล้ว ชอปแล้วซื้อแล้ว ถ่ายรูปด้วย วันนี้มาในธีมสีชมพูนะคะในมุมของภาพที่ออกมานี่จะเป็นแบบอบอวลเก่งมากเลย ปรบมือให้หน่อยนะคะ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พราะ ๆ แล้ว สิ่งที่ผมสังเกตได้ผู้บริหารกระทรวงผมร้องได้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พอพี่กบร้องปุ๊บคนเต็มเลย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แต่ไรแล้วแล้วที่สำคัญวันนี้นี่ พี่ศิลปินที่มาร่วมแสดงกับน้อง ๆจะทำให้เราได้เห็นว่าไม่ว่าจะเป็นคนปกตินะคะเราเป็นอัจฉริยะด้านการแต่งเพลงจริงไหมครับ ยิ้มด้วย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เพลงที่น้องไทด์แต่งชื่อเพลงอะไรคะ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รักเขา ให้คนที่อ้ายยอมเศร้า</w:t>
      </w:r>
    </w:p>
    <w:p>
      <w:pPr>
        <w:pStyle w:val="BodyText"/>
      </w:pPr>
      <w:r>
        <w:t xml:space="preserve">(คุณทรงสิทธิ์) ฮัลโหล ๆ ให้กับน้อง ๆ นะครับ และขอเสียงปรบมือให้กับน้องแป้งด้วยครับหากันเจอ จะพบอ้าย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ปิดเทปหน่อยก็จะรู้ถึงยุคสมัยเลย เสียงดีมากทั้งหมดนี้ด้วยครับ ขอบคุณมากครับ</w:t>
      </w:r>
    </w:p>
    <w:p>
      <w:pPr>
        <w:pStyle w:val="BodyText"/>
      </w:pPr>
      <w:r>
        <w:t xml:space="preserve">(คุณจีรนันท์) สุดยอดจริง ๆ สวัสดีค่ะ พี่กบตรงจุดไหนคะ</w:t>
      </w:r>
    </w:p>
    <w:p>
      <w:pPr>
        <w:pStyle w:val="BodyText"/>
      </w:pPr>
      <w:r>
        <w:t xml:space="preserve">(คุณเพลงรบ) ตรงจุดไหนเอ่ย</w:t>
      </w:r>
    </w:p>
    <w:p>
      <w:pPr>
        <w:pStyle w:val="BodyText"/>
      </w:pPr>
      <w:r>
        <w:t xml:space="preserve">(น้องไทด์) ตรง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นะครับ มีท่าน รองปลัดฯ นะครับ ท่านอธิบดี ท่านรองอธิบดีมา</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w:t>
      </w:r>
    </w:p>
    <w:p>
      <w:pPr>
        <w:pStyle w:val="BodyText"/>
      </w:pPr>
      <w:r>
        <w:t xml:space="preserve">(คุณจีรนันท์) ก็อย่างที่พี่กบบอกไปนะคะ ว่าถ้าเราขาดอย่างใด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เชิญท่านนายกฯ ด้วย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และตลอดทั้งเดือนนี้นะครับ ก็จะมีการจัดงานคนพิการ</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แลกเปลี่ยนและได้มาแลกเปลี่ยนเรียนรู้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น้อง ๆ ยิ้มแบบมีเสียงด้วยนะคะ น่ารักทีเดียวค่ะ</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อีกครั้งหนึ่งนะคะ เอาล่ะค่ะ ขอเสียงปรบมือดัง ๆ อีกสักครั้งเป็นกำลังใจหลีกทางให้เขา…ภาวนาให้เขาดูแล ดั่งคู่แท้ที่ระดับนี้แล้ว แล้วก็ร้องกับน้อง ๆ ด้วยนะคะ เป็นการ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เพลงรบ) เอาล่ะครับ วันนี้ เรียกว่าครบรสนะครับ ถ้าเป็นช่อง 7HD</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นะครับ ท่านอยู่บนเวทีกับเราแล้วนะครับ ท่านจะมาพูดถึง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แล้วก็ในตอนนี้นะคะ ก็ขออนุญาตทักทายไปยังท่านที่รบชมผ่านของเฟซของกระทรวงด้วยนะครับ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แห่งประเทศไทยนะครับ วันนี้ท่านอยู่บนเวทีกับเราแล้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w:t>
      </w:r>
    </w:p>
    <w:p>
      <w:pPr>
        <w:pStyle w:val="BodyText"/>
      </w:pPr>
      <w:r>
        <w:t xml:space="preserve">[เสียงปรบมือ]นะคะท่านนายกฯ สมาคมคนพิการทุกประเภทแห่งประเทขอขอบพระคุณท่านอนุกูล ปีดแก้ว</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เสียงดนตรี]</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พิการทุกท่าน ท่านผู้บริหารกระทรวงพัฒนาสังคมและความมั่นคงของมนุษย์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เดี๋ยวอีกสักครู่หนึ่งจะถ่ายภาพร่วมกันนะคะซึ่งระบุไว้ในประกาศนโยบายของรัฐบาลที่จะจัดสวัสดิการรวมถึงท่านปลัดฯ เองก็ได้พูดถึงวันคนพิการการดำเนินงานที่เกี่ยวกับการดูแลคนพิการ ให้ได้รับโอกาสอย่างครอบคลุม ทั่วถึงและเท่าเทียม</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w:t>
      </w:r>
    </w:p>
    <w:p>
      <w:pPr>
        <w:pStyle w:val="BodyText"/>
      </w:pPr>
      <w:r>
        <w:t xml:space="preserve">(คุณเพลงรบ) บริษัท ชิโรกิ คอร์ปอร์เรชั่น</w:t>
      </w:r>
    </w:p>
    <w:p>
      <w:pPr>
        <w:pStyle w:val="BodyText"/>
      </w:pPr>
      <w:r>
        <w:t xml:space="preserve">(ไทยแลนด์) จำกัด ครับการจัดพื้นที่ จัดสถานที่ ให้สร้างสรรค์และรังสรรค์สิ่งที่ดี ๆ ออกมาครับ ขอเสียงปรบมือให้ทั้ง 2 ท่านครับ</w:t>
      </w:r>
    </w:p>
    <w:p>
      <w:pPr>
        <w:pStyle w:val="BodyText"/>
      </w:pPr>
      <w:r>
        <w:t xml:space="preserve">(คุณเพลงรบ) บริษัท เซ็นทรัลรีเทล คอร์เปอร์เรชั่น จำกัด</w:t>
      </w:r>
    </w:p>
    <w:p>
      <w:pPr>
        <w:pStyle w:val="BodyText"/>
      </w:pPr>
      <w:r>
        <w:t xml:space="preserve">(มหาชน)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2566 ระดับดี</w:t>
      </w:r>
    </w:p>
    <w:p>
      <w:pPr>
        <w:pStyle w:val="BodyText"/>
      </w:pPr>
      <w:r>
        <w:t xml:space="preserve">(คุณจีรนันท์) ค่ะ</w:t>
      </w:r>
    </w:p>
    <w:p>
      <w:pPr>
        <w:pStyle w:val="BodyText"/>
      </w:pPr>
      <w:r>
        <w:t xml:space="preserve">(คุณเพลงรบ)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2566 ระดับดีนะ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ไปรับรอบมาตรฐานนะคะ จำนวน 102 รางวลั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ได้รับการรับรองมาตรฐานค่ะ</w:t>
      </w:r>
    </w:p>
    <w:p>
      <w:pPr>
        <w:pStyle w:val="BodyText"/>
      </w:pPr>
      <w:r>
        <w:t xml:space="preserve">(คุณเพลงรบ) เรามาต่อด้วย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ขอเสียงปรบมือด้วยนะครับ ขอกราบขอบพระคุณเป็นอย่างสูงครับ</w:t>
      </w:r>
    </w:p>
    <w:p>
      <w:pPr>
        <w:pStyle w:val="BodyText"/>
      </w:pPr>
      <w:r>
        <w:t xml:space="preserve">(คุณจีรนันท์)ลำดับถัดมาค่ะบริษัท เจริญโภคภัณฑ์โปรดิ๊วส จำกัด ค่ะ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และดิฉัน จิรนันต์ ผู้ประกาศข่าว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บอกว่า เป็นคนที่อ่านหนังสือ ได้ยินเสียงบ่อย</w:t>
      </w:r>
    </w:p>
    <w:p>
      <w:pPr>
        <w:pStyle w:val="BodyText"/>
      </w:pPr>
      <w:r>
        <w:t xml:space="preserve">(คุณจีรนันท์) และตามมาด้วย บริษัท เดอะมอลล์กรุ๊ป จำกัด สาขาท่าพระ ค่ะร่วมด้วยนะครับ อย่างนั้นขออธิบายเพิ่มเติมนะครับ วันนี้วันโซฟาสำหรับผู้บริหารนะครับ รวมถึงด้านหลังจะเป้น</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ผู้ที่เกี่ยวข้องผู้ที่ดูแล และหลังสุดของเรานะครับ ก็จะเป็นบริเวณที่เรียกว่า</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สดใสด้วยความรักนะคะ ที่เรามีให้แก่กกัน ในการเรื่องของ43 รางวัล</w:t>
      </w:r>
    </w:p>
    <w:p>
      <w:pPr>
        <w:pStyle w:val="BodyText"/>
      </w:pPr>
      <w:r>
        <w:t xml:space="preserve">(คุณจีรนันท์) รางวัลแรกค่ะนี่คือ 43 รางวัลขององค์กรที่สนับสนุนคนพิการ ประจำปี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w:t>
      </w:r>
    </w:p>
    <w:p>
      <w:pPr>
        <w:pStyle w:val="BodyText"/>
      </w:pPr>
      <w:r>
        <w:t xml:space="preserve">(คุณเพลงรบ) อยากถ่ายรูปด้วย</w:t>
      </w:r>
    </w:p>
    <w:p>
      <w:pPr>
        <w:pStyle w:val="BodyText"/>
      </w:pPr>
      <w:r>
        <w:t xml:space="preserve">(คุณจีรนันท์) ก็ฟังเพลง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w:t>
      </w:r>
    </w:p>
    <w:p>
      <w:pPr>
        <w:pStyle w:val="BodyText"/>
      </w:pPr>
      <w:r>
        <w:t xml:space="preserve">[เสียงดนตรี]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สวัสดีน้อง ๆ ด้วยนะคะ สวัสดีน้องแป้งด้วยนะคะ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คยเจอพี่กบมาก่อนไหม หรือว่ามาเจอที่นี้ มาก่อนไหม หรือว่ามาเจอที่นี้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นะครับ ก็เติมใจให้กันนะครับ โดย Hug นะครับคนพิกาล ปี 2566 ถูกแล้ว เวทีของเรานะครับ เป็นเวทีที่ใหญ่มากนะครับ มีความยาวมากกว่า20 เมตร มีจอ LED ขนาดใหญ่เลยครับเพราะฉะนั้น อย่างที่เห็นนะครับ น้องแป้งก็ร้องเพลงเพราะมากผู้ที่เข้ารับรางวัลด้วย และซ้าย-ขวามือจะมีผู้พิการทางกายที่นั่งวีลแชร์ด้วยวันนี้เป็นบรรยากาศที่เรียกได้ว่าเก่งมากเลย ปรบมือให้หน่อยนะคะชิม ชอป แชะ เขาบอกว่าชิมแล้ว ชอปแล้วซื้อแล้ว ถ่ายรูปด้วย วันนี้มาในธีมสีชมพูนะคะในมุมของภาพที่ออกมานี่จะเป็นแบบอบอวลเพราะ ๆ แล้ว สิ่งที่ผมสังเกตได้ผู้บริหารกระทรวงผมร้องได้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อพี่กบร้องปุ๊บคนเต็มเลย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เราเป็นอัจฉริยะด้านการแต่งเพลงจริงไหมครับ ยิ้มด้วยแต่ไรแล้วแล้วที่สำคัญวันนี้นี่ พี่ศิลปินที่มาร่วมแสดงกับน้อง ๆจะทำให้เราได้เห็นว่าไม่ว่าจะเป็นคนปกตินะคะเพลงที่น้องไทด์แต่งชื่อเพลงอะไร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กเขา ให้คนที่อ้ายยอมเศร้า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หากันเจอ จะพบอ้าย</w:t>
      </w:r>
    </w:p>
    <w:p>
      <w:pPr>
        <w:pStyle w:val="BodyText"/>
      </w:pPr>
      <w:r>
        <w:t xml:space="preserve">(คุณทรงสิทธิ์) ฮัลโหล ๆ ให้กับน้อง ๆ นะครับ และขอเสียงปรบมือให้กับน้องแป้งด้วยครับปิดเทปหน่อยก็จะรู้ถึงยุคสมัยเลย เสียงดีมาก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ตรงจุดไหนคะ</w:t>
      </w:r>
    </w:p>
    <w:p>
      <w:pPr>
        <w:pStyle w:val="BodyText"/>
      </w:pPr>
      <w:r>
        <w:t xml:space="preserve">(คุณเพลงรบ) ตรงจุดไหนเอ่ย</w:t>
      </w:r>
    </w:p>
    <w:p>
      <w:pPr>
        <w:pStyle w:val="BodyText"/>
      </w:pPr>
      <w:r>
        <w:t xml:space="preserve">(น้องไทด์) ตรงทั้งหมดนี้ด้วยครับ ขอบคุณมากครับ</w:t>
      </w:r>
    </w:p>
    <w:p>
      <w:pPr>
        <w:pStyle w:val="BodyText"/>
      </w:pPr>
      <w:r>
        <w:t xml:space="preserve">(คุณจีรนันท์) สุดยอดจริง ๆ สวัสดีค่ะ พี่ก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นะครับ มีท่าน รองปลัดฯ นะครับ ท่านอธิบดี ท่านรองอธิบดีมา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ก็อย่างที่พี่กบบอกไปนะคะ ว่าถ้าเราขาดอย่างใด</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เชิญท่านนายกฯ ด้วย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และตลอดทั้งเดือนนี้นะครับ ก็จะมีการจัดงานคนพิการ</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แลกเปลี่ยนและได้มาแลกเปลี่ยนเรียนรู้</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น้อง ๆ ยิ้มแบบมีเสียงด้วยนะคะ น่ารักทีเดียวค่ะ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อีกครั้งหนึ่งนะคะ เอาล่ะค่ะ ขอเสียงปรบมือดัง ๆ อีกสักครั้งเป็นกำลังใจ</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ระดับนี้แล้ว แล้วก็ร้องกับน้อง ๆ ด้วยนะคะ เป็นการหลีกทางให้เขา…ภาวนาให้เขาดูแล ดั่งคู่แท้ที่</w:t>
      </w:r>
    </w:p>
    <w:p>
      <w:pPr>
        <w:pStyle w:val="BodyText"/>
      </w:pPr>
      <w:r>
        <w:t xml:space="preserve">(คุณเพลงรบ) เอาล่ะครับ วันนี้ เรียกว่าครบรสนะครับ ถ้าเป็นช่อง 7HD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นะครับ ท่านอยู่บนเวทีกับเราแล้วนะครับ ท่านจะมาพูดถึง</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แล้วก็ในตอนนี้นะคะ ก็ขออนุญาตทักทายไปยังท่านที่รบชมผ่านของเฟซของกระทรวงด้วยนะครับ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แห่งประเทศไทยนะครับ วันนี้ท่านอยู่บนเวทีกับเราแล้ว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w:t>
      </w:r>
    </w:p>
    <w:p>
      <w:pPr>
        <w:pStyle w:val="BodyText"/>
      </w:pPr>
      <w:r>
        <w:t xml:space="preserve">[เสียงปรบมือ]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ขอขอบพระคุณท่านอนุกูล ปีดแก้ว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w:t>
      </w:r>
    </w:p>
    <w:p>
      <w:pPr>
        <w:pStyle w:val="BodyText"/>
      </w:pPr>
      <w:r>
        <w:t xml:space="preserve">[เสียงดนตรี]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พิการทุกท่าน ท่านผู้บริหารกระทรวงพัฒนาสังคมและความมั่นคงของมนุษย์</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ท่านผู้มีเกียรติและก็สื่อมวลชนทุกท่านครับ วันนี้ต้องขอโทษแทนแต่ว่าอยู่ระหว่างการแถลงนโยบาย ก็พลาดก็คงจะได้เจอตัวจริงเสียงจริง ท่านรัฐมนตรีประกาศให้วันที่ 3 ธันวาคม ของ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เดี๋ยวอีกสักครู่หนึ่งจะถ่ายภาพร่วมกันนะคะรวมถึงท่านปลัดฯ เองก็ได้พูดถึงวันคนพิการซึ่งระบุไว้ในประกาศนโยบายของรัฐบาลที่จะจัดสวัสดิการ</w:t>
      </w:r>
    </w:p>
    <w:p>
      <w:pPr>
        <w:pStyle w:val="BodyText"/>
      </w:pPr>
      <w:r>
        <w:t xml:space="preserve">(คุณจีรนันท์) และสำหรับช่วงนี้นะคะ ท่านปลัดการดำเนินงานที่เกี่ยวกับการดูแลคนพิการ ให้ได้รับโอกาสอย่างครอบคลุม ทั่วถึงและเท่าเทียม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w:t>
      </w:r>
    </w:p>
    <w:p>
      <w:pPr>
        <w:pStyle w:val="BodyText"/>
      </w:pPr>
      <w:r>
        <w:t xml:space="preserve">(คุณเพลงรบ) บริษัท เซ็นทรัลรีเทล คอร์เปอร์เรชั่น จำกัด</w:t>
      </w:r>
    </w:p>
    <w:p>
      <w:pPr>
        <w:pStyle w:val="BodyText"/>
      </w:pPr>
      <w:r>
        <w:t xml:space="preserve">(มหาชน)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2566 ระดับดี</w:t>
      </w:r>
    </w:p>
    <w:p>
      <w:pPr>
        <w:pStyle w:val="BodyText"/>
      </w:pPr>
      <w:r>
        <w:t xml:space="preserve">(คุณจีรนันท์) ค่ะ</w:t>
      </w:r>
    </w:p>
    <w:p>
      <w:pPr>
        <w:pStyle w:val="BodyText"/>
      </w:pPr>
      <w:r>
        <w:t xml:space="preserve">(คุณเพลงรบ)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2566 ระดับดีนะคะ</w:t>
      </w:r>
    </w:p>
    <w:p>
      <w:pPr>
        <w:pStyle w:val="BodyText"/>
      </w:pPr>
      <w:r>
        <w:t xml:space="preserve">(คุณเพลงรบ) ขอแสดงความยินดี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ไปรับรอบมาตรฐานนะคะ จำนวน 102 รางวลัค่ะ</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ได้รับการรับรองมาตรฐานค่ะ</w:t>
      </w:r>
    </w:p>
    <w:p>
      <w:pPr>
        <w:pStyle w:val="BodyText"/>
      </w:pPr>
      <w:r>
        <w:t xml:space="preserve">(คุณเพลงรบ) เรามาต่อด้วย</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ขอเสียงปรบมือด้วยนะครับ ขอกราบขอบพระคุณเป็นอย่างสูง</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ต่อเนื่องแต่ว่าช่วงนี้นี่อย่างที่ท่านปลัดฯ ก็ยืนมอบรางวัลมา 200 กว่ารางวัล เพราะฉะนั้น เดี๋ยวขอพักเวทีสักครู่หนึ่งครับ</w:t>
      </w:r>
    </w:p>
    <w:p>
      <w:pPr>
        <w:pStyle w:val="BodyText"/>
      </w:pPr>
      <w:r>
        <w:t xml:space="preserve">(คุณจีรนันท์)ลำดับถัดมาค่ะบริษัท เจริญโภคภัณฑ์โปรดิ๊วส จำกัด ค่ะและดิฉัน จิรนันต์ ผู้ประกาศข่าว</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บอกว่า เป็นคนที่อ่านหนังสือ ได้ยินเสียงบ่อย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ร่วมด้วยนะครับ อย่างนั้นขออธิบายเพิ่มเติมนะครับ วันนี้วัน</w:t>
      </w:r>
    </w:p>
    <w:p>
      <w:pPr>
        <w:pStyle w:val="BodyText"/>
      </w:pPr>
      <w:r>
        <w:t xml:space="preserve">(คุณจีรนันท์) และตามมาด้วย บริษัท เดอะมอลล์กรุ๊ป จำกัด สาขาท่าพระ ค่ะโซฟาสำหรับผู้บริหารนะครับ รวมถึงด้านหลังจะเป้นผู้ที่เกี่ยวข้องผู้ที่ดูแล และหลังสุดของเรานะครับ ก็จะเป็นบริเวณที่เรียกว่า</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สดใสด้วยความรักนะคะ ที่เรามีให้แก่กกัน ในการเรื่องของ</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43 รางวัล</w:t>
      </w:r>
    </w:p>
    <w:p>
      <w:pPr>
        <w:pStyle w:val="BodyText"/>
      </w:pPr>
      <w:r>
        <w:t xml:space="preserve">(คุณจีรนันท์) รางวัลแรกค่ะนี่คือ 43 รางวัลขององค์กรที่สนับสนุนคนพิการ ประจำปี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หรือว่าอาจจะเป็นพิธีการร่วมกันได้ แม้กระทั่ง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จะได้พักดื่มน้ำดื่มท่ากันก่อนนโยบายของท่านรัฐมนตรีด้วย มาดูว่าเป็นหรือเป็นงานอะไร สักครู่เดียวครับ - สวัสดีน้อง ๆ ด้วยนะคะ สวัสดีน้องแป้งด้วยนะคะ</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คยเจอพี่กบมาก่อนไหม หรือว่ามาเจอที่นี้ มาก่อนไหม หรือว่ามาเจอที่นี้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นะครับ ก็เติมใจให้กันนะครับ โดย Hug นะครับ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พราะฉะนั้น อย่างที่เห็นนะครับ น้องแป้งก็ร้องเพลงเพราะมากคนพิกาล ปี 2566 ถูกแล้ว เวทีของเรานะครับ เป็นเวทีที่ใหญ่มากนะครับ มีความยาวมากกว่า20 เมตร มีจอ LED ขนาดใหญ่เลยครับเก่งมากเลย ปรบมือให้หน่อยนะคะผู้ที่เข้ารับรางวัลด้วย และซ้าย-ขวามือจะมีผู้พิการทางกายที่นั่งวีลแชร์ด้วยวันนี้เป็นบรรยากาศที่เรียกได้ว่าเพราะ ๆ แล้ว สิ่งที่ผมสังเกตได้ผู้บริหารกระทรวงผมร้องได้ชิม ชอป แชะ เขาบอกว่าชิมแล้ว ชอปแล้วซื้อแล้ว ถ่ายรูปด้วย วันนี้มาในธีมสีชมพูนะคะในมุมของภาพที่ออกมานี่จะเป็นแบบอบอวลพอพี่กบร้องปุ๊บคนเต็มเลย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เราเป็นอัจฉริยะด้านการแต่งเพลงจริงไหมครับ ยิ้มด้วย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เพลงที่น้องไทด์แต่งชื่อเพลงอะไรคะแต่ไรแล้วแล้วที่สำคัญวันนี้นี่ พี่ศิลปินที่มาร่วมแสดงกับน้อง ๆจะทำให้เราได้เห็นว่าไม่ว่าจะเป็นคนปกตินะคะรักเขา ให้คนที่อ้ายยอมเศร้า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หากันเจอ จะพบอ้าย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ปิดเทปหน่อยก็จะรู้ถึงยุคสมัยเลย เสียงดีมาก</w:t>
      </w:r>
    </w:p>
    <w:p>
      <w:pPr>
        <w:pStyle w:val="BodyText"/>
      </w:pPr>
      <w:r>
        <w:t xml:space="preserve">(คุณทรงสิทธิ์) ฮัลโหล ๆ ให้กับน้อง ๆ นะครับ และขอเสียงปรบมือให้กับน้องแป้งด้วยครับตรงจุดไหนคะ</w:t>
      </w:r>
    </w:p>
    <w:p>
      <w:pPr>
        <w:pStyle w:val="BodyText"/>
      </w:pPr>
      <w:r>
        <w:t xml:space="preserve">(คุณเพลงรบ) ตรงจุดไหนเอ่ย</w:t>
      </w:r>
    </w:p>
    <w:p>
      <w:pPr>
        <w:pStyle w:val="BodyText"/>
      </w:pPr>
      <w:r>
        <w:t xml:space="preserve">(น้องไทด์) ตรง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ทั้งหมดนี้ด้วยครับ ขอบคุณมากครับ</w:t>
      </w:r>
    </w:p>
    <w:p>
      <w:pPr>
        <w:pStyle w:val="BodyText"/>
      </w:pPr>
      <w:r>
        <w:t xml:space="preserve">(คุณจีรนันท์) สุดยอดจริง ๆ สวัสดีค่ะ พี่กบนะครับ มีท่าน รองปลัดฯ นะครับ ท่านอธิบดี ท่านรองอธิบดีมา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w:t>
      </w:r>
    </w:p>
    <w:p>
      <w:pPr>
        <w:pStyle w:val="BodyText"/>
      </w:pPr>
      <w:r>
        <w:t xml:space="preserve">(คุณจีรนันท์) ก็อย่างที่พี่กบบอกไปนะคะ ว่าถ้าเราขาดอย่างใด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เชิญท่านนายกฯ ด้ว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และตลอดทั้งเดือนนี้นะครับ ก็จะมีการจัดงานคนพิการ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แลกเปลี่ยนและได้มาแลกเปลี่ยนเรียนรู้</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น้อง ๆ ยิ้มแบบมีเสียงด้วยนะคะ น่ารักทีเดียวค่ะ</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อีกครั้งหนึ่งนะคะ เอาล่ะค่ะ ขอเสียงปรบมือดัง ๆ อีกสักครั้งเป็นกำลังใจ</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ระดับนี้แล้ว แล้วก็ร้องกับน้อง ๆ ด้วยนะคะ เป็นการ</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w:t>
      </w:r>
    </w:p>
    <w:p>
      <w:pPr>
        <w:pStyle w:val="BodyText"/>
      </w:pPr>
      <w:r>
        <w:t xml:space="preserve">(คุณเพลงรบ) เอาล่ะครับ วันนี้ เรียกว่าครบรสนะครับ ถ้าเป็นช่อง 7HDหลีกทางให้เขา…ภาวนาให้เขาดูแล ดั่งคู่แท้ที่</w:t>
      </w:r>
    </w:p>
    <w:p>
      <w:pPr>
        <w:pStyle w:val="BodyText"/>
      </w:pPr>
      <w:r>
        <w:t xml:space="preserve">(คุณจีรนันท์) ใช่ค่ะ</w:t>
      </w:r>
    </w:p>
    <w:p>
      <w:pPr>
        <w:pStyle w:val="BodyText"/>
      </w:pPr>
      <w:r>
        <w:t xml:space="preserve">(คุณเพลงรบ) สามารถเลือกชอปหากคำเดิมของเธองดงามขอบคุณครับ</w:t>
      </w:r>
    </w:p>
    <w:p>
      <w:pPr>
        <w:pStyle w:val="BodyText"/>
      </w:pPr>
      <w:r>
        <w:t xml:space="preserve">(คุณจีรนันท์)ปรบมือดัง ๆ เลยค่ะนะครับ ท่านอยู่บนเวทีกับเราแล้วนะครับ ท่านจะมาพูดถึง</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แล้วก็ในตอนนี้นะคะ ก็ขออนุญาตทักทายไปยังท่านที่รบชมผ่านของเฟซของกระทรวงด้วยนะครับ</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แห่งประเทศไทยนะครับ วันนี้ท่านอยู่บนเวทีกับเราแล้ว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w:t>
      </w:r>
    </w:p>
    <w:p>
      <w:pPr>
        <w:pStyle w:val="BodyText"/>
      </w:pPr>
      <w:r>
        <w:t xml:space="preserve">[เสียงปรบมือ]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ขอขอบพระคุณท่านอนุกูล ปีดแก้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w:t>
      </w:r>
    </w:p>
    <w:p>
      <w:pPr>
        <w:pStyle w:val="BodyText"/>
      </w:pPr>
      <w:r>
        <w:t xml:space="preserve">[เสียงดนตรี]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พิการทุกท่าน ท่านผู้บริหารกระทรวงพัฒนาสังคมและความมั่นคงของมนุษย์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ท่านผู้มีเกียรติและก็สื่อมวลชนทุกท่านครับ วันนี้ต้องขอโทษแทน</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แต่ว่าอยู่ระหว่างการแถลงนโยบาย ก็พลาดก็คงจะได้เจอตัวจริงเสียงจริง ท่านรัฐมนตรีประกาศให้วันที่ 3 ธันวาคม ของ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ซึ่งระบุไว้ในประกาศนโยบายของรัฐบาลที่จะจัดสวัสดิการว่าวันนี้นอกจากเราจะได้เห็นศักยภาพน้อง ๆ คนพิการแล้วการดำเนินงานที่เกี่ยวกับการดูแลคนพิการ ให้ได้รับโอกาสอย่างครอบคลุม ทั่วถึงและเท่าเทียม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2566 ระดับดี</w:t>
      </w:r>
    </w:p>
    <w:p>
      <w:pPr>
        <w:pStyle w:val="BodyText"/>
      </w:pPr>
      <w:r>
        <w:t xml:space="preserve">(คุณจีรนันท์) ค่ะ</w:t>
      </w:r>
    </w:p>
    <w:p>
      <w:pPr>
        <w:pStyle w:val="BodyText"/>
      </w:pPr>
      <w:r>
        <w:t xml:space="preserve">(คุณเพลงรบ)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2566 ระดับดีนะคะ</w:t>
      </w:r>
    </w:p>
    <w:p>
      <w:pPr>
        <w:pStyle w:val="BodyText"/>
      </w:pPr>
      <w:r>
        <w:t xml:space="preserve">(คุณเพลงรบ) ขอแสดงความยินดี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ไปรับรอบมาตรฐานนะคะ จำนวน 102 รางวลัค่ะ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ได้รับการรับรองมาตรฐานค่ะ</w:t>
      </w:r>
    </w:p>
    <w:p>
      <w:pPr>
        <w:pStyle w:val="BodyText"/>
      </w:pPr>
      <w:r>
        <w:t xml:space="preserve">(คุณเพลงรบ) เรามาต่อด้วย</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ขอเสียงปรบมือด้วยนะครับ ขอกราบขอบพระคุณเป็นอย่างสูง</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และดิฉัน จิรนันต์ ผู้ประกาศข่าวครับ</w:t>
      </w:r>
    </w:p>
    <w:p>
      <w:pPr>
        <w:pStyle w:val="BodyText"/>
      </w:pPr>
      <w:r>
        <w:t xml:space="preserve">(คุณจีรนันท์)ลำดับถัดมาค่ะบริษัท เจริญโภคภัณฑ์โปรดิ๊วส จำกัด ค่ะบอกว่า เป็นคนที่อ่านหนังสือ ได้ยินเสียงบ่อย</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ร่วมด้วยนะครับ อย่างนั้นขออธิบายเพิ่มเติมนะครับ วันนี้วัน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โซฟาสำหรับผู้บริหารนะครับ รวมถึงด้านหลังจะเป้น</w:t>
      </w:r>
    </w:p>
    <w:p>
      <w:pPr>
        <w:pStyle w:val="BodyText"/>
      </w:pPr>
      <w:r>
        <w:t xml:space="preserve">(คุณจีรนันท์) และตามมาด้วย บริษัท เดอะมอลล์กรุ๊ป จำกัด สาขาท่าพระ ค่ะ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43 รางวัล</w:t>
      </w:r>
    </w:p>
    <w:p>
      <w:pPr>
        <w:pStyle w:val="BodyText"/>
      </w:pPr>
      <w:r>
        <w:t xml:space="preserve">(คุณจีรนันท์) รางวัลแรกค่ะนี่คือ 43 รางวัลขององค์กรที่สนับสนุนคนพิการ ประจำปี</w:t>
      </w:r>
    </w:p>
    <w:p>
      <w:pPr>
        <w:pStyle w:val="BodyText"/>
      </w:pPr>
      <w:r>
        <w:t xml:space="preserve">(คุณเพลงรบ) อยากถ่ายรูปด้วย</w:t>
      </w:r>
    </w:p>
    <w:p>
      <w:pPr>
        <w:pStyle w:val="BodyText"/>
      </w:pPr>
      <w:r>
        <w:t xml:space="preserve">(คุณจีรนันท์) ก็ฟังเพลง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หรือว่าอาจจะเป็นพิธีการร่วมกันได้ แม้กระทั่ง</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เสียงดนตรี]</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สวัสดีน้อง ๆ ด้วยนะคะ สวัสดีน้องแป้งด้วยนะคะจะได้พักดื่มน้ำดื่มท่ากันก่อนนโยบายของท่านรัฐมนตรีด้วย มาดูว่าเป็นหรือเป็นงานอะไร สักครู่เดียวครับ - เคยเจอพี่กบมาก่อนไหม หรือว่ามาเจอที่นี้ มาก่อนไหม หรือว่ามาเจอที่นี้</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นะครับ ก็เติมใจให้กันนะครับ โดย Hug นะครับ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พราะฉะนั้น อย่างที่เห็นนะครับ น้องแป้งก็ร้องเพลงเพราะมาก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ก่งมากเลย ปรบมือให้หน่อยนะคะคนพิกาล ปี 2566 ถูกแล้ว เวทีของเรานะครับ เป็นเวทีที่ใหญ่มากนะครับ มีความยาวมากกว่า20 เมตร มีจอ LED ขนาดใหญ่เลยครับเพราะ ๆ แล้ว สิ่งที่ผมสังเกตได้ผู้บริหารกระทรวงผมร้องได้ผู้ที่เข้ารับรางวัลด้วย และซ้าย-ขวามือจะมีผู้พิการทางกายที่นั่งวีลแชร์ด้วยวันนี้เป็นบรรยากาศที่เรียกได้ว่าพอพี่กบร้องปุ๊บคนเต็มเลยชิม ชอป แชะ เขาบอกว่าชิมแล้ว ชอปแล้วซื้อแล้ว ถ่ายรูปด้วย วันนี้มาในธีมสีชมพูนะคะในมุมของภาพที่ออกมานี่จะเป็นแบบอบอวล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ราเป็นอัจฉริยะด้านการแต่งเพลงจริงไหมครับ ยิ้มด้วย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เพลงที่น้องไทด์แต่งชื่อเพลงอะไรคะ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รักเขา ให้คนที่อ้ายยอมเศร้าแต่ไรแล้วแล้วที่สำคัญวันนี้นี่ พี่ศิลปินที่มาร่วมแสดงกับน้อง ๆจะทำให้เราได้เห็นว่าไม่ว่าจะเป็นคนปกตินะคะหากันเจอ จะพบอ้าย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ปิดเทปหน่อยก็จะรู้ถึงยุคสมัยเลย เสียงดีมาก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ทรงสิทธิ์) ฮัลโหล ๆ ให้กับน้อง ๆ นะครับ และขอเสียงปรบมือให้กับน้องแป้งด้วย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นะครับ มีท่าน รองปลัดฯ นะครับ ท่านอธิบดี ท่านรองอธิบดีมาทั้งหมดนี้ด้วยครับ ขอบคุณมากครับ</w:t>
      </w:r>
    </w:p>
    <w:p>
      <w:pPr>
        <w:pStyle w:val="BodyText"/>
      </w:pPr>
      <w:r>
        <w:t xml:space="preserve">(คุณจีรนันท์) สุดยอดจริง ๆ สวัสดีค่ะ พี่กบ</w:t>
      </w:r>
    </w:p>
    <w:p>
      <w:pPr>
        <w:pStyle w:val="BodyText"/>
      </w:pPr>
      <w:r>
        <w:t xml:space="preserve">(คุณจีรนันท์) ก็อย่างที่พี่กบบอกไปนะคะ ว่าถ้าเราขาดอย่างใด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เชิญท่านนายกฯ ด้วย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และตลอดทั้งเดือนนี้นะครับ ก็จะมีการจัดงานคนพิการ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แลกเปลี่ยนและได้มาแลกเปลี่ยนเรียนรู้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น้อง ๆ ยิ้มแบบมีเสียงด้วยนะคะ น่ารักทีเดียวค่ะ</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อีกครั้งหนึ่งนะคะ เอาล่ะค่ะ ขอเสียงปรบมือดัง ๆ อีกสักครั้งเป็นกำลังใจ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ระดับนี้แล้ว แล้วก็ร้องกับน้อง ๆ ด้วยนะคะ เป็นการ</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คุณเพลงรบ) เอาล่ะครับ วันนี้ เรียกว่าครบรสนะครับ ถ้าเป็นช่อง 7HD</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w:t>
      </w:r>
    </w:p>
    <w:p>
      <w:pPr>
        <w:pStyle w:val="BodyText"/>
      </w:pPr>
      <w:r>
        <w:t xml:space="preserve">(คุณจีรนันท์) ใช่ค่ะ</w:t>
      </w:r>
    </w:p>
    <w:p>
      <w:pPr>
        <w:pStyle w:val="BodyText"/>
      </w:pPr>
      <w:r>
        <w:t xml:space="preserve">(คุณเพลงรบ) สามารถเลือกชอปหลีกทางให้เขา…ภาวนาให้เขาดูแล ดั่งคู่แท้ที่นะครับ ท่านอยู่บนเวทีกับเราแล้วนะครับ ท่านจะมาพูดถึงหากคำเดิมของเธองดงามขอบคุณครับ</w:t>
      </w:r>
    </w:p>
    <w:p>
      <w:pPr>
        <w:pStyle w:val="BodyText"/>
      </w:pPr>
      <w:r>
        <w:t xml:space="preserve">(คุณจีรนันท์)ปรบมือดัง ๆ เลยค่ะแล้วก็ในตอนนี้นะคะ ก็ขออนุญาตทักทายไปยังท่านที่รบชมผ่านของเฟซของกระทรวงด้วยนะครับ</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แห่งประเทศไทยนะครับ วันนี้ท่านอยู่บนเวทีกับเราแล้ว</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w:t>
      </w:r>
    </w:p>
    <w:p>
      <w:pPr>
        <w:pStyle w:val="BodyText"/>
      </w:pPr>
      <w:r>
        <w:t xml:space="preserve">[เสียงปรบมือ]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ขอขอบพระคุณท่านอนุกูล ปีดแก้ว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w:t>
      </w:r>
    </w:p>
    <w:p>
      <w:pPr>
        <w:pStyle w:val="BodyText"/>
      </w:pPr>
      <w:r>
        <w:t xml:space="preserve">[เสียงดนตรี]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พิการทุกท่าน ท่านผู้บริหารกระทรวงพัฒนาสังคมและความมั่นคงของมนุษย์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ท่านผู้มีเกียรติและก็สื่อมวลชนทุกท่านครับ วันนี้ต้องขอโทษแทน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แต่ว่าอยู่ระหว่างการแถลงนโยบาย ก็พลาด</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ก็คงจะได้เจอตัวจริงเสียงจริง ท่านรัฐมนตรีประกาศให้วันที่ 3 ธันวาคม ของ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ซึ่งระบุไว้ในประกาศนโยบายของรัฐบาลที่จะจัดสวัสดิการส่วนเกี่ยวข้องและสนับสนุน ทำให้วันคนพิการวันนี้เป็นวันดี ๆ วันนี้นะครับ เราจะทำการมอบโล่ประกาศเกียรติคุณการดำเนินงานที่เกี่ยวกับการดูแลคนพิการ ให้ได้รับโอกาสอย่างครอบคลุม ทั่วถึงและเท่าเทียม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2566 ระดับดี</w:t>
      </w:r>
    </w:p>
    <w:p>
      <w:pPr>
        <w:pStyle w:val="BodyText"/>
      </w:pPr>
      <w:r>
        <w:t xml:space="preserve">(คุณจีรนันท์) ค่ะ</w:t>
      </w:r>
    </w:p>
    <w:p>
      <w:pPr>
        <w:pStyle w:val="BodyText"/>
      </w:pPr>
      <w:r>
        <w:t xml:space="preserve">(คุณเพลงรบ)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2566 ระดับดีนะคะ</w:t>
      </w:r>
    </w:p>
    <w:p>
      <w:pPr>
        <w:pStyle w:val="BodyText"/>
      </w:pPr>
      <w:r>
        <w:t xml:space="preserve">(คุณเพลงรบ) ขอแสดงความยินดี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ไปรับรอบมาตรฐานนะคะ จำนวน 102 รางวลัค่ะ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ได้รับการรับรองมาตรฐานค่ะ</w:t>
      </w:r>
    </w:p>
    <w:p>
      <w:pPr>
        <w:pStyle w:val="BodyText"/>
      </w:pPr>
      <w:r>
        <w:t xml:space="preserve">(คุณเพลงรบ) เรามาต่อด้วย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ขอเสียงปรบมือด้วยนะครับ ขอกราบขอบพระคุณเป็นอย่างสูง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และดิฉัน จิรนันต์ ผู้ประกาศข่าว</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บอกว่า เป็นคนที่อ่านหนังสือ ได้ยินเสียงบ่อยครับ</w:t>
      </w:r>
    </w:p>
    <w:p>
      <w:pPr>
        <w:pStyle w:val="BodyText"/>
      </w:pPr>
      <w:r>
        <w:t xml:space="preserve">(คุณจีรนันท์)ลำดับถัดมาค่ะบริษัท เจริญโภคภัณฑ์โปรดิ๊วส จำกัด ค่ะร่วมด้วยนะครับ อย่างนั้นขออธิบายเพิ่มเติมนะครับ วันนี้วัน</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โซฟาสำหรับผู้บริหารนะครับ รวมถึงด้านหลังจะเป้น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ผู้ที่เกี่ยวข้องผู้ที่ดูแล และหลังสุดของเรานะครับ ก็จะเป็นบริเวณที่เรียกว่า</w:t>
      </w:r>
    </w:p>
    <w:p>
      <w:pPr>
        <w:pStyle w:val="BodyText"/>
      </w:pPr>
      <w:r>
        <w:t xml:space="preserve">(คุณจีรนันท์) และตามมาด้วย บริษัท เดอะมอลล์กรุ๊ป จำกัด สาขาท่าพระ ค่ะ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w:t>
      </w:r>
    </w:p>
    <w:p>
      <w:pPr>
        <w:pStyle w:val="BodyText"/>
      </w:pPr>
      <w:r>
        <w:t xml:space="preserve">(คุณเพลงรบ) อยากถ่ายรูปด้วย</w:t>
      </w:r>
    </w:p>
    <w:p>
      <w:pPr>
        <w:pStyle w:val="BodyText"/>
      </w:pPr>
      <w:r>
        <w:t xml:space="preserve">(คุณจีรนันท์) ก็ฟังเพลง43 รางวัล</w:t>
      </w:r>
    </w:p>
    <w:p>
      <w:pPr>
        <w:pStyle w:val="BodyText"/>
      </w:pPr>
      <w:r>
        <w:t xml:space="preserve">(คุณจีรนันท์) รางวัลแรกค่ะนี่คือ 43 รางวัลขององค์กรที่สนับสนุนคนพิการ ประจำปีหรือว่าอาจจะเป็นพิธีการร่วมกันได้ แม้กระทั่ง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w:t>
      </w:r>
    </w:p>
    <w:p>
      <w:pPr>
        <w:pStyle w:val="BodyText"/>
      </w:pPr>
      <w:r>
        <w:t xml:space="preserve">[เสียงดนตรี]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สวัสดีน้อง ๆ ด้วยนะคะ สวัสดีน้องแป้งด้วยนะค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คยเจอพี่กบมาก่อนไหม หรือว่ามาเจอที่นี้ มาก่อนไหม หรือว่ามาเจอที่นี้จะได้พักดื่มน้ำดื่มท่ากันก่อนนโยบายของท่านรัฐมนตรีด้วย มาดูว่าเป็นหรือเป็นงานอะไร สักครู่เดียวครับ - นะครับ ก็เติมใจให้กันนะครับ โดย Hug นะครับ</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พราะฉะนั้น อย่างที่เห็นนะครับ น้องแป้งก็ร้องเพลงเพราะมาก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ก่งมากเลย ปรบมือให้หน่อยนะคะ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พราะ ๆ แล้ว สิ่งที่ผมสังเกตได้ผู้บริหารกระทรวงผมร้องได้คนพิกาล ปี 2566 ถูกแล้ว เวทีของเรานะครับ เป็นเวทีที่ใหญ่มากนะครับ มีความยาวมากกว่า20 เมตร มีจอ LED ขนาดใหญ่เลยครับพอพี่กบร้องปุ๊บคนเต็มเลยผู้ที่เข้ารับรางวัลด้วย และซ้าย-ขวามือจะมีผู้พิการทางกายที่นั่งวีลแชร์ด้วยวันนี้เป็นบรรยากาศที่เรียกได้ว่า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ชิม ชอป แชะ เขาบอกว่าชิมแล้ว ชอปแล้วซื้อแล้ว ถ่ายรูปด้วย วันนี้มาในธีมสีชมพูนะคะในมุมของภาพที่ออกมานี่จะเป็นแบบอบอวลเราเป็นอัจฉริยะด้านการแต่งเพลงจริงไหมครับ ยิ้มด้วย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พลงที่น้องไทด์แต่งชื่อเพลงอะไร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รักเขา ให้คนที่อ้ายยอมเศร้า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หากันเจอ จะพบอ้ายแต่ไรแล้วแล้วที่สำคัญวันนี้นี่ พี่ศิลปินที่มาร่วมแสดงกับน้อง ๆจะทำให้เราได้เห็นว่าไม่ว่าจะเป็นคนปกตินะคะปิดเทปหน่อยก็จะรู้ถึงยุคสมัยเลย เสียงดีมาก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ตรงจุดไหนคะ</w:t>
      </w:r>
    </w:p>
    <w:p>
      <w:pPr>
        <w:pStyle w:val="BodyText"/>
      </w:pPr>
      <w:r>
        <w:t xml:space="preserve">(คุณเพลงรบ) ตรงจุดไหนเอ่ย</w:t>
      </w:r>
    </w:p>
    <w:p>
      <w:pPr>
        <w:pStyle w:val="BodyText"/>
      </w:pPr>
      <w:r>
        <w:t xml:space="preserve">(น้องไทด์) ตรง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ทรงสิทธิ์) ฮัลโหล ๆ ให้กับน้อง ๆ นะครับ และขอเสียงปรบมือให้กับน้องแป้งด้วยครับนะครับ มีท่าน รองปลัดฯ นะครับ ท่านอธิบดี ท่านรองอธิบดีมา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w:t>
      </w:r>
    </w:p>
    <w:p>
      <w:pPr>
        <w:pStyle w:val="BodyText"/>
      </w:pPr>
      <w:r>
        <w:t xml:space="preserve">(คุณจีรนันท์) ก็อย่างที่พี่กบบอกไปนะคะ ว่าถ้าเราขาดอย่างใดทั้งหมดนี้ด้วยครับ ขอบคุณมากครับ</w:t>
      </w:r>
    </w:p>
    <w:p>
      <w:pPr>
        <w:pStyle w:val="BodyText"/>
      </w:pPr>
      <w:r>
        <w:t xml:space="preserve">(คุณจีรนันท์) สุดยอดจริง ๆ สวัสดีค่ะ พี่กบเชิญท่านนายกฯ ด้วย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และตลอดทั้งเดือนนี้นะครับ ก็จะมีการจัดงานคนพิการ</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แลกเปลี่ยนและได้มาแลกเปลี่ยนเรียนรู้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น้อง ๆ ยิ้มแบบมีเสียงด้วยนะคะ น่ารักทีเดียวค่ะ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อีกครั้งหนึ่งนะคะ เอาล่ะค่ะ ขอเสียงปรบมือดัง ๆ อีกสักครั้งเป็นกำลังใจ</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ระดับนี้แล้ว แล้วก็ร้องกับน้อง ๆ ด้วยนะคะ เป็นการ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เพลงรบ) เอาล่ะครับ วันนี้ เรียกว่าครบรสนะครับ ถ้าเป็นช่อง 7HD</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นะครับ ท่านอยู่บนเวทีกับเราแล้วนะครับ ท่านจะมาพูดถึงหลีกทางให้เขา…ภาวนาให้เขาดูแล ดั่งคู่แท้ที่แล้วก็ในตอนนี้นะคะ ก็ขออนุญาตทักทายไปยังท่านที่รบชมผ่านของเฟซของกระทรวงด้วยนะครับหากคำเดิมของเธองดงามขอบคุณครับ</w:t>
      </w:r>
    </w:p>
    <w:p>
      <w:pPr>
        <w:pStyle w:val="BodyText"/>
      </w:pPr>
      <w:r>
        <w:t xml:space="preserve">(คุณจีรนันท์)ปรบมือดัง ๆ เลยค่ะแห่งประเทศไทยนะครับ วันนี้ท่านอยู่บนเวทีกับเราแล้ว</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เสียงปรบมือ]</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ขอขอบพระคุณท่านอนุกูล ปีดแก้ว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w:t>
      </w:r>
    </w:p>
    <w:p>
      <w:pPr>
        <w:pStyle w:val="BodyText"/>
      </w:pPr>
      <w:r>
        <w:t xml:space="preserve">[เสียงดนตรี]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การทุกท่าน ท่านผู้บริหารกระทรวงพัฒนาสังคมและความมั่นคงของมนุษย์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ท่านผู้มีเกียรติและก็สื่อมวลชนทุกท่านครับ วันนี้ต้องขอโทษแทน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แต่ว่าอยู่ระหว่างการแถลงนโยบาย ก็พลาด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ก็คงจะได้เจอตัวจริงเสียงจริง ท่านรัฐมนตรี</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ประกาศให้วันที่ 3 ธันวาคม ของ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ซึ่งระบุไว้ในประกาศนโยบายของรัฐบาลที่จะจัดสวัสดิการนางสาวซอฟียะห์ หะยีเต๊ะ รางวัลการดำเนินงานที่เกี่ยวกับการดูแลคนพิการ ให้ได้รับโอกาสอย่างครอบคลุม ทั่วถึงและเท่าเทียม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2566 ระดับดี</w:t>
      </w:r>
    </w:p>
    <w:p>
      <w:pPr>
        <w:pStyle w:val="BodyText"/>
      </w:pPr>
      <w:r>
        <w:t xml:space="preserve">(คุณจีรนันท์) ค่ะ</w:t>
      </w:r>
    </w:p>
    <w:p>
      <w:pPr>
        <w:pStyle w:val="BodyText"/>
      </w:pPr>
      <w:r>
        <w:t xml:space="preserve">(คุณเพลง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2566 ระดับดีนะคะ</w:t>
      </w:r>
    </w:p>
    <w:p>
      <w:pPr>
        <w:pStyle w:val="BodyText"/>
      </w:pPr>
      <w:r>
        <w:t xml:space="preserve">(คุณเพลงรบ) ขอแสดงความยินดี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ไปรับรอบมาตรฐานนะคะ จำนวน 102 รางวลัค่ะ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ได้รับการรับรองมาตรฐานค่ะ</w:t>
      </w:r>
    </w:p>
    <w:p>
      <w:pPr>
        <w:pStyle w:val="BodyText"/>
      </w:pPr>
      <w:r>
        <w:t xml:space="preserve">(คุณเพลงรบ) เรามาต่อด้วย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ขอเสียงปรบมือด้วยนะครับ ขอกราบขอบพระคุณเป็นอย่างสูง</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ต่อเนื่องแต่ว่าช่วงนี้นี่อย่างที่ท่านปลัดฯ ก็ยืนมอบรางวัลมา 200 กว่ารางวัล เพราะฉะนั้น เดี๋ยวขอพักเวทีสักครู่หนึ่ง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และดิฉัน จิรนันต์ ผู้ประกาศข่าว</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บอกว่า เป็นคนที่อ่านหนังสือ ได้ยินเสียงบ่อย</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ร่วมด้วยนะครับ อย่างนั้นขออธิบายเพิ่มเติมนะครับ วันนี้วันครับ</w:t>
      </w:r>
    </w:p>
    <w:p>
      <w:pPr>
        <w:pStyle w:val="BodyText"/>
      </w:pPr>
      <w:r>
        <w:t xml:space="preserve">(คุณจีรนันท์)ลำดับถัดมาค่ะบริษัท เจริญโภคภัณฑ์โปรดิ๊วส จำกัด ค่ะโซฟาสำหรับผู้บริหารนะครับ รวมถึงด้านหลังจะเป้น</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ผู้ที่เกี่ยวข้องผู้ที่ดูแล และหลังสุดของเรานะครับ ก็จะเป็นบริเวณที่เรียกว่า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สดใสด้วยความรักนะคะ ที่เรามีให้แก่กกัน ในการเรื่องของ</w:t>
      </w:r>
    </w:p>
    <w:p>
      <w:pPr>
        <w:pStyle w:val="BodyText"/>
      </w:pPr>
      <w:r>
        <w:t xml:space="preserve">(คุณจีรนันท์) และตามมาด้วย บริษัท เดอะมอลล์กรุ๊ป จำกัด สาขาท่าพระ ค่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หรือว่าอาจจะเป็นพิธีการร่วมกันได้ แม้กระทั่ง43 รางวัล</w:t>
      </w:r>
    </w:p>
    <w:p>
      <w:pPr>
        <w:pStyle w:val="BodyText"/>
      </w:pPr>
      <w:r>
        <w:t xml:space="preserve">(คุณจีรนันท์) รางวัลแรกค่ะนี่คือ 43 รางวัลขององค์กรที่สนับสนุนคนพิการ ประจำปี</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เสียงดนตรี]</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สวัสดีน้อง ๆ ด้วยนะคะ สวัสดีน้องแป้งด้วยนะคะ</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คยเจอพี่กบมาก่อนไหม หรือว่ามาเจอที่นี้ มาก่อนไหม หรือว่ามาเจอที่นี้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นะครับ ก็เติมใจให้กันนะครับ โดย Hug นะครับจะได้พักดื่มน้ำดื่มท่ากันก่อนนโยบายของท่านรัฐมนตรีด้วย มาดูว่าเป็นหรือเป็นงานอะไร สักครู่เดียวครับ - เพราะฉะนั้น อย่างที่เห็นนะครับ น้องแป้งก็ร้องเพลงเพราะมาก</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ก่งมากเลย ปรบมือให้หน่อยนะคะ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พราะ ๆ แล้ว สิ่งที่ผมสังเกตได้ผู้บริหารกระทรวงผมร้องได้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พอพี่กบร้องปุ๊บคนเต็มเลยคนพิกาล ปี 2566 ถูกแล้ว เวทีของเรานะครับ เป็นเวทีที่ใหญ่มากนะครับ มีความยาวมากกว่า20 เมตร มีจอ LED ขนาดใหญ่เลย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ผู้ที่เข้ารับรางวัลด้วย และซ้าย-ขวามือจะมีผู้พิการทางกายที่นั่งวีลแชร์ด้วยวันนี้เป็นบรรยากาศที่เรียกได้ว่าเราเป็นอัจฉริยะด้านการแต่งเพลงจริงไหมครับ ยิ้มด้วยชิม ชอป แชะ เขาบอกว่าชิมแล้ว ชอปแล้วซื้อแล้ว ถ่ายรูปด้วย วันนี้มาในธีมสีชมพูนะคะในมุมของภาพที่ออกมานี่จะเป็นแบบอบอวลเพลงที่น้องไทด์แต่งชื่อเพลงอะไรคะ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รักเขา ให้คนที่อ้ายยอมเศร้า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หากันเจอ จะพบอ้าย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ปิดเทปหน่อยก็จะรู้ถึงยุคสมัยเลย เสียงดีมากแต่ไรแล้วแล้วที่สำคัญวันนี้นี่ พี่ศิลปินที่มาร่วมแสดงกับน้อง ๆจะทำให้เราได้เห็นว่าไม่ว่าจะเป็นคนปกตินะคะตรงจุดไหนคะ</w:t>
      </w:r>
    </w:p>
    <w:p>
      <w:pPr>
        <w:pStyle w:val="BodyText"/>
      </w:pPr>
      <w:r>
        <w:t xml:space="preserve">(คุณเพลงรบ) ตรงจุดไหนเอ่ย</w:t>
      </w:r>
    </w:p>
    <w:p>
      <w:pPr>
        <w:pStyle w:val="BodyText"/>
      </w:pPr>
      <w:r>
        <w:t xml:space="preserve">(น้องไทด์) ตรง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นะครับ มีท่าน รองปลัดฯ นะครับ ท่านอธิบดี ท่านรองอธิบดีมา</w:t>
      </w:r>
    </w:p>
    <w:p>
      <w:pPr>
        <w:pStyle w:val="BodyText"/>
      </w:pPr>
      <w:r>
        <w:t xml:space="preserve">(คุณทรงสิทธิ์) ฮัลโหล ๆ ให้กับน้อง ๆ นะครับ และขอเสียงปรบมือให้กับน้องแป้งด้วยครับ</w:t>
      </w:r>
    </w:p>
    <w:p>
      <w:pPr>
        <w:pStyle w:val="BodyText"/>
      </w:pPr>
      <w:r>
        <w:t xml:space="preserve">(คุณจีรนันท์) ก็อย่างที่พี่กบบอกไปนะคะ ว่าถ้าเราขาดอย่างใด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เชิญท่านนายกฯ ด้วยทั้งหมดนี้ด้วยครับ ขอบคุณมากครับ</w:t>
      </w:r>
    </w:p>
    <w:p>
      <w:pPr>
        <w:pStyle w:val="BodyText"/>
      </w:pPr>
      <w:r>
        <w:t xml:space="preserve">(คุณจีรนันท์) สุดยอดจริง ๆ สวัสดีค่ะ พี่ก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ะตลอดทั้งเดือนนี้นะครับ ก็จะมีการจัดงานคนพิการ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แลกเปลี่ยนและได้มาแลกเปลี่ยนเรียนรู้</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น้อง ๆ ยิ้มแบบมีเสียงด้วยนะคะ น่ารักทีเดียวค่ะ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อีกครั้งหนึ่งนะคะ เอาล่ะค่ะ ขอเสียงปรบมือดัง ๆ อีกสักครั้งเป็นกำลังใจ</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ระดับนี้แล้ว แล้วก็ร้องกับน้อง ๆ ด้วยนะคะ เป็นการ</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w:t>
      </w:r>
    </w:p>
    <w:p>
      <w:pPr>
        <w:pStyle w:val="BodyText"/>
      </w:pPr>
      <w:r>
        <w:t xml:space="preserve">(คุณเพลงรบ) เอาล่ะครับ วันนี้ เรียกว่าครบรสนะครับ ถ้าเป็นช่อง 7HD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นะครับ ท่านอยู่บนเวทีกับเราแล้วนะครับ ท่านจะมาพูดถึง</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แล้วก็ในตอนนี้นะคะ ก็ขออนุญาตทักทายไปยังท่านที่รบชมผ่านของเฟซของกระทรวงด้วยนะครับหลีกทางให้เขา…ภาวนาให้เขาดูแล ดั่งคู่แท้ที่แห่งประเทศไทยนะครับ วันนี้ท่านอยู่บนเวทีกับเราแล้วหากคำเดิมของเธองดงามขอบคุณครับ</w:t>
      </w:r>
    </w:p>
    <w:p>
      <w:pPr>
        <w:pStyle w:val="BodyText"/>
      </w:pPr>
      <w:r>
        <w:t xml:space="preserve">(คุณจีรนันท์)ปรบมือดัง ๆ เลยค่ะ</w:t>
      </w:r>
    </w:p>
    <w:p>
      <w:pPr>
        <w:pStyle w:val="BodyText"/>
      </w:pPr>
      <w:r>
        <w:t xml:space="preserve">[เสียงปรบมือ]</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ขอขอบพระคุณท่านอนุกูล ปีดแก้ว</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w:t>
      </w:r>
    </w:p>
    <w:p>
      <w:pPr>
        <w:pStyle w:val="BodyText"/>
      </w:pPr>
      <w:r>
        <w:t xml:space="preserve">[เสียงดนตรี]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พิการทุกท่าน ท่านผู้บริหารกระทรวงพัฒนาสังคมและความมั่นคงของมนุษย์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ท่านผู้มีเกียรติและก็สื่อมวลชนทุกท่านครับ วันนี้ต้องขอโทษแท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แต่ว่าอยู่ระหว่างการแถลงนโยบาย ก็พลาด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ก็คงจะได้เจอตัวจริงเสียงจริง ท่านรัฐมนตรี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ประกาศให้วันที่ 3 ธันวาคม ของ</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เดี๋ยวอีกสักครู่หนึ่งจะถ่ายภาพร่วมกันนะคะทุกปี เป็นวันคนพิการสากล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ซึ่งระบุไว้ในประกาศนโยบายของรัฐบาลที่จะจัดสวัสดิการภาพจะออกมาสวยอยู่ที่ตากล้องนะครับ</w:t>
      </w:r>
    </w:p>
    <w:p>
      <w:pPr>
        <w:pStyle w:val="BodyText"/>
      </w:pPr>
      <w:r>
        <w:t xml:space="preserve">(คุณเพลงรบ)การดำเนินงานที่เกี่ยวกับการดูแลคนพิการ ให้ได้รับโอกาสอย่างครอบคลุม ทั่วถึงและเท่าเทียม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2566 ระดับดี</w:t>
      </w:r>
    </w:p>
    <w:p>
      <w:pPr>
        <w:pStyle w:val="BodyText"/>
      </w:pPr>
      <w:r>
        <w:t xml:space="preserve">(คุณจีรนันท์) ค่ะ</w:t>
      </w:r>
    </w:p>
    <w:p>
      <w:pPr>
        <w:pStyle w:val="BodyText"/>
      </w:pPr>
      <w:r>
        <w:t xml:space="preserve">(คุณเพลง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2566 ระดับดีนะคะ</w:t>
      </w:r>
    </w:p>
    <w:p>
      <w:pPr>
        <w:pStyle w:val="BodyText"/>
      </w:pPr>
      <w:r>
        <w:t xml:space="preserve">(คุณเพลงรบ) ขอแสดงความยินดี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ไปรับรอบมาตรฐานนะคะ จำนวน 102 รางวลัค่ะ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ได้รับการรับรองมาตรฐานค่ะ</w:t>
      </w:r>
    </w:p>
    <w:p>
      <w:pPr>
        <w:pStyle w:val="BodyText"/>
      </w:pPr>
      <w:r>
        <w:t xml:space="preserve">(คุณเพลงรบ) เรามาต่อด้วย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ขอเสียงปรบมือด้วยนะครับ ขอกราบขอบพระคุณเป็นอย่างสูง</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และดิฉัน จิรนันต์ ผู้ประกาศข่าว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บอกว่า เป็นคนที่อ่านหนังสือ ได้ยินเสียงบ่อย</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ร่วมด้วยนะครับ อย่างนั้นขออธิบายเพิ่มเติมนะครับ วันนี้วัน</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โซฟาสำหรับผู้บริหารนะครับ รวมถึงด้านหลังจะเป้นครับ</w:t>
      </w:r>
    </w:p>
    <w:p>
      <w:pPr>
        <w:pStyle w:val="BodyText"/>
      </w:pPr>
      <w:r>
        <w:t xml:space="preserve">(คุณจีรนันท์)ลำดับถัดมาค่ะบริษัท เจริญโภคภัณฑ์โปรดิ๊วส จำกัด ค่ะผู้ที่เกี่ยวข้องผู้ที่ดูแล และหลังสุดของเรานะครับ ก็จะเป็นบริเวณที่เรียกว่า</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สดใสด้วยความรักนะคะ ที่เรามีให้แก่กกัน ในการเรื่องของ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หรือว่าอาจจะเป็นพิธีการร่วมกันได้ แม้กระทั่ง</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43 รางวัล</w:t>
      </w:r>
    </w:p>
    <w:p>
      <w:pPr>
        <w:pStyle w:val="BodyText"/>
      </w:pPr>
      <w:r>
        <w:t xml:space="preserve">(คุณจีรนันท์) รางวัลแรกค่ะนี่คือ 43 รางวัลขององค์กรที่สนับสนุนคนพิการ ประจำปี</w:t>
      </w:r>
    </w:p>
    <w:p>
      <w:pPr>
        <w:pStyle w:val="BodyText"/>
      </w:pPr>
      <w:r>
        <w:t xml:space="preserve">[เสียงดนตรี]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สวัสดีน้อง ๆ ด้วยนะคะ สวัสดีน้องแป้งด้วยนะคะเคยเจอพี่กบมาก่อนไหม หรือว่ามาเจอที่นี้ มาก่อนไหม หรือว่ามาเจอที่นี้</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นะครับ ก็เติมใจให้กันนะครับ โดย Hug นะครับ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พราะฉะนั้น อย่างที่เห็นนะครับ น้องแป้งก็ร้องเพลงเพราะมากจะได้พักดื่มน้ำดื่มท่ากันก่อนนโยบายของท่านรัฐมนตรีด้วย มาดูว่าเป็นหรือเป็นงานอะไร สักครู่เดียวครับ - เก่งมากเลย ปรบมือให้หน่อยนะคะ</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พราะ ๆ แล้ว สิ่งที่ผมสังเกตได้ผู้บริหารกระทรวงผมร้องได้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พอพี่กบร้องปุ๊บคนเต็มเลย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คนพิกาล ปี 2566 ถูกแล้ว เวทีของเรานะครับ เป็นเวทีที่ใหญ่มากนะครับ มีความยาวมากกว่า20 เมตร มีจอ LED ขนาดใหญ่เลยครับเราเป็นอัจฉริยะด้านการแต่งเพลงจริงไหมครับ ยิ้มด้วยผู้ที่เข้ารับรางวัลด้วย และซ้าย-ขวามือจะมีผู้พิการทางกายที่นั่งวีลแชร์ด้วยวันนี้เป็นบรรยากาศที่เรียกได้ว่าเพลงที่น้องไทด์แต่งชื่อเพลงอะไรคะชิม ชอป แชะ เขาบอกว่าชิมแล้ว ชอปแล้วซื้อแล้ว ถ่ายรูปด้วย วันนี้มาในธีมสีชมพูนะคะในมุมของภาพที่ออกมานี่จะเป็นแบบอบอวลรักเขา ให้คนที่อ้ายยอมเศร้า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หากันเจอ จะพบอ้าย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ปิดเทปหน่อยก็จะรู้ถึงยุคสมัยเลย เสียงดีมาก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ตรงจุดไหนคะ</w:t>
      </w:r>
    </w:p>
    <w:p>
      <w:pPr>
        <w:pStyle w:val="BodyText"/>
      </w:pPr>
      <w:r>
        <w:t xml:space="preserve">(คุณเพลงรบ) ตรงจุดไหนเอ่ย</w:t>
      </w:r>
    </w:p>
    <w:p>
      <w:pPr>
        <w:pStyle w:val="BodyText"/>
      </w:pPr>
      <w:r>
        <w:t xml:space="preserve">(น้องไทด์) ตรงแต่ไรแล้วแล้วที่สำคัญวันนี้นี่ พี่ศิลปินที่มาร่วมแสดงกับน้อง ๆจะทำให้เราได้เห็นว่าไม่ว่าจะเป็นคนปกตินะค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นะครับ มีท่าน รองปลัดฯ นะครับ ท่านอธิบดี ท่านรองอธิบดีมา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จีรนันท์) ก็อย่างที่พี่กบบอกไปนะคะ ว่าถ้าเราขาดอย่างใด</w:t>
      </w:r>
    </w:p>
    <w:p>
      <w:pPr>
        <w:pStyle w:val="BodyText"/>
      </w:pPr>
      <w:r>
        <w:t xml:space="preserve">(คุณทรงสิทธิ์) ฮัลโหล ๆ ให้กับน้อง ๆ นะครับ และขอเสียงปรบมือให้กับน้องแป้งด้วยครับเชิญท่านนายกฯ ด้วย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ทั้งหมดนี้ด้วยครับ ขอบคุณมากครับ</w:t>
      </w:r>
    </w:p>
    <w:p>
      <w:pPr>
        <w:pStyle w:val="BodyText"/>
      </w:pPr>
      <w:r>
        <w:t xml:space="preserve">(คุณจีรนันท์) สุดยอดจริง ๆ สวัสดีค่ะ พี่กบและตลอดทั้งเดือนนี้นะครับ ก็จะมีการจัดงานคนพิการ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กเปลี่ยนและได้มาแลกเปลี่ยนเรียนรู้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น้อง ๆ ยิ้มแบบมีเสียงด้วยนะคะ น่ารักทีเดียวค่ะ</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อีกครั้งหนึ่งนะคะ เอาล่ะค่ะ ขอเสียงปรบมือดัง ๆ อีกสักครั้งเป็นกำลังใจ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ระดับนี้แล้ว แล้วก็ร้องกับน้อง ๆ ด้วยนะคะ เป็นการ</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เพลงรบ) เอาล่ะครับ วันนี้ เรียกว่าครบรสนะครับ ถ้าเป็นช่อง 7HD</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w:t>
      </w:r>
    </w:p>
    <w:p>
      <w:pPr>
        <w:pStyle w:val="BodyText"/>
      </w:pPr>
      <w:r>
        <w:t xml:space="preserve">(คุณจีรนันท์) ใช่ค่ะ</w:t>
      </w:r>
    </w:p>
    <w:p>
      <w:pPr>
        <w:pStyle w:val="BodyText"/>
      </w:pPr>
      <w:r>
        <w:t xml:space="preserve">(คุณเพลงรบ) สามารถเลือกชอป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นะครับ ท่านอยู่บนเวทีกับเราแล้วนะครับ ท่านจะมาพูดถึง</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แล้วก็ในตอนนี้นะคะ ก็ขออนุญาตทักทายไปยังท่านที่รบชมผ่านของเฟซของกระทรวงด้วยนะครับ</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แห่งประเทศไทยนะครับ วันนี้ท่านอยู่บนเวทีกับเราแล้วหลีกทางให้เขา…ภาวนาให้เขาดูแล ดั่งคู่แท้ที่</w:t>
      </w:r>
    </w:p>
    <w:p>
      <w:pPr>
        <w:pStyle w:val="BodyText"/>
      </w:pPr>
      <w:r>
        <w:t xml:space="preserve">[เสียงปรบมือ]หากคำเดิมของเธองดงามขอบคุณครับ</w:t>
      </w:r>
    </w:p>
    <w:p>
      <w:pPr>
        <w:pStyle w:val="BodyText"/>
      </w:pPr>
      <w:r>
        <w:t xml:space="preserve">(คุณจีรนันท์)ปรบมือดัง ๆ เลยค่ะขอขอบพระคุณท่านอนุกูล ปีดแก้ว</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w:t>
      </w:r>
    </w:p>
    <w:p>
      <w:pPr>
        <w:pStyle w:val="BodyText"/>
      </w:pPr>
      <w:r>
        <w:t xml:space="preserve">[เสียงดนตรี]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พิการทุกท่าน ท่านผู้บริหารกระทรวงพัฒนาสังคมและความมั่นคงของมนุษย์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ท่านผู้มีเกียรติและก็สื่อมวลชนทุกท่านครับ วันนี้ต้องขอโทษแทน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แต่ว่าอยู่ระหว่างการแถลงนโยบาย ก็พลาด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ก็คงจะได้เจอตัวจริงเสียงจริง ท่านรัฐมนตรี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ประกาศให้วันที่ 3 ธันวาคม ของ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เดี๋ยวอีกสักครู่หนึ่งจะถ่ายภาพร่วมกันนะคะ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รวมถึงท่านปลัดฯ เองก็ได้พูดถึงวันคนพิการทุกปี เป็นวันคนพิการสากล</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ซึ่งระบุไว้ในประกาศนโยบายของรัฐบาลที่จะจัดสวัสดิการหัวใจด้วย</w:t>
      </w:r>
    </w:p>
    <w:p>
      <w:pPr>
        <w:pStyle w:val="BodyText"/>
      </w:pPr>
      <w:r>
        <w:t xml:space="preserve">(คุณจีรนันท์) ในการมองภาพนะคะ รางวัลการดำเนินงานที่เกี่ยวกับการดูแลคนพิการ ให้ได้รับโอกาสอย่างครอบคลุม ทั่วถึงและเท่าเทียม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2566 ระดับดี</w:t>
      </w:r>
    </w:p>
    <w:p>
      <w:pPr>
        <w:pStyle w:val="BodyText"/>
      </w:pPr>
      <w:r>
        <w:t xml:space="preserve">(คุณจีรนันท์) ค่ะ</w:t>
      </w:r>
    </w:p>
    <w:p>
      <w:pPr>
        <w:pStyle w:val="BodyText"/>
      </w:pPr>
      <w:r>
        <w:t xml:space="preserve">(คุณเพลงรบ)การจัดพื้นที่ จัดสถานที่ ให้สร้างสรรค์และรังสรรค์สิ่งที่ดี ๆ ออกมาครับ ขอเสียงปรบมือให้ทั้ง 2 ท่านครับ2566 ระดับดีนะคะ</w:t>
      </w:r>
    </w:p>
    <w:p>
      <w:pPr>
        <w:pStyle w:val="BodyText"/>
      </w:pPr>
      <w:r>
        <w:t xml:space="preserve">(คุณเพลงรบ) ขอแสดงความยินดี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ไปรับรอบมาตรฐานนะคะ จำนวน 102 รางวลัค่ะ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ได้รับการรับรองมาตรฐานค่ะ</w:t>
      </w:r>
    </w:p>
    <w:p>
      <w:pPr>
        <w:pStyle w:val="BodyText"/>
      </w:pPr>
      <w:r>
        <w:t xml:space="preserve">(คุณเพลงรบ) เรามาต่อด้วย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ขอเสียงปรบมือด้วยนะครับ ขอกราบขอบพระคุณเป็นอย่างสูง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และดิฉัน จิรนันต์ ผู้ประกาศข่าว</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บอกว่า เป็นคนที่อ่านหนังสือ ได้ยินเสียงบ่อย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ร่วมด้วยนะครับ อย่างนั้นขออธิบายเพิ่มเติมนะครับ วันนี้วัน</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โซฟาสำหรับผู้บริหารนะครับ รวมถึงด้านหลังจะเป้น</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ผู้ที่เกี่ยวข้องผู้ที่ดูแล และหลังสุดของเรานะครับ ก็จะเป็นบริเวณที่เรียกว่าครับ</w:t>
      </w:r>
    </w:p>
    <w:p>
      <w:pPr>
        <w:pStyle w:val="BodyText"/>
      </w:pPr>
      <w:r>
        <w:t xml:space="preserve">(คุณจีรนันท์)ลำดับถัดมาค่ะบริษัท เจริญโภคภัณฑ์โปรดิ๊วส จำกัด ค่ะสดใสด้วยความรักนะคะ ที่เรามีให้แก่กกัน ในการเรื่องของ</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w:t>
      </w:r>
    </w:p>
    <w:p>
      <w:pPr>
        <w:pStyle w:val="BodyText"/>
      </w:pPr>
      <w:r>
        <w:t xml:space="preserve">[เสียงดนตรี]43 รางวัล</w:t>
      </w:r>
    </w:p>
    <w:p>
      <w:pPr>
        <w:pStyle w:val="BodyText"/>
      </w:pPr>
      <w:r>
        <w:t xml:space="preserve">(คุณจีรนันท์) รางวัลแรกค่ะนี่คือ 43 รางวัลขององค์กรที่สนับสนุนคนพิการ ประจำปี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สวัสดีน้อง ๆ ด้วยนะคะ สวัสดีน้องแป้งด้วยนะคะ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คยเจอพี่กบมาก่อนไหม หรือว่ามาเจอที่นี้ มาก่อนไหม หรือว่ามาเจอที่นี้นะครับ ก็เติมใจให้กันนะครับ โดย Hug นะครับ</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พราะฉะนั้น อย่างที่เห็นนะครับ น้องแป้งก็ร้องเพลงเพราะมาก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ก่งมากเลย ปรบมือให้หน่อยนะคะจะได้พักดื่มน้ำดื่มท่ากันก่อนนโยบายของท่านรัฐมนตรีด้วย มาดูว่าเป็นหรือเป็นงานอะไร สักครู่เดียวครับ - เพราะ ๆ แล้ว สิ่งที่ผมสังเกตได้ผู้บริหารกระทรวงผมร้องได้</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พอพี่กบร้องปุ๊บคนเต็มเลย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ราเป็นอัจฉริยะด้านการแต่งเพลงจริงไหมครับ ยิ้มด้วยคนพิกาล ปี 2566 ถูกแล้ว เวทีของเรานะครับ เป็นเวทีที่ใหญ่มากนะครับ มีความยาวมากกว่า20 เมตร มีจอ LED ขนาดใหญ่เลยครับเพลงที่น้องไทด์แต่งชื่อเพลงอะไรคะผู้ที่เข้ารับรางวัลด้วย และซ้าย-ขวามือจะมีผู้พิการทางกายที่นั่งวีลแชร์ด้วยวันนี้เป็นบรรยากาศที่เรียกได้ว่ารักเขา ให้คนที่อ้ายยอมเศร้าชิม ชอป แชะ เขาบอกว่าชิมแล้ว ชอปแล้วซื้อแล้ว ถ่ายรูปด้วย วันนี้มาในธีมสีชมพูนะคะในมุมของภาพที่ออกมานี่จะเป็นแบบอบอวลหากันเจอ จะพบอ้าย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ปิดเทปหน่อยก็จะรู้ถึงยุคสมัยเลย เสียงดีมาก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ตรงจุดไหนคะ</w:t>
      </w:r>
    </w:p>
    <w:p>
      <w:pPr>
        <w:pStyle w:val="BodyText"/>
      </w:pPr>
      <w:r>
        <w:t xml:space="preserve">(คุณเพลงรบ) ตรงจุดไหนเอ่ย</w:t>
      </w:r>
    </w:p>
    <w:p>
      <w:pPr>
        <w:pStyle w:val="BodyText"/>
      </w:pPr>
      <w:r>
        <w:t xml:space="preserve">(น้องไทด์) ตรง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แต่ไรแล้วแล้วที่สำคัญวันนี้นี่ พี่ศิลปินที่มาร่วมแสดงกับน้อง ๆจะทำให้เราได้เห็นว่าไม่ว่าจะเป็นคนปกตินะคะนะครับ มีท่าน รองปลัดฯ นะครับ ท่านอธิบดี ท่านรองอธิบดีมา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w:t>
      </w:r>
    </w:p>
    <w:p>
      <w:pPr>
        <w:pStyle w:val="BodyText"/>
      </w:pPr>
      <w:r>
        <w:t xml:space="preserve">(คุณจีรนันท์) ก็อย่างที่พี่กบบอกไปนะคะ ว่าถ้าเราขาดอย่างใด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เชิญท่านนายกฯ ด้วย</w:t>
      </w:r>
    </w:p>
    <w:p>
      <w:pPr>
        <w:pStyle w:val="BodyText"/>
      </w:pPr>
      <w:r>
        <w:t xml:space="preserve">(คุณทรงสิทธิ์) ฮัลโหล ๆ ให้กับน้อง ๆ นะครับ และขอเสียงปรบมือให้กับน้องแป้งด้วย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และตลอดทั้งเดือนนี้นะครับ ก็จะมีการจัดงานคนพิการทั้งหมดนี้ด้วยครับ ขอบคุณมากครับ</w:t>
      </w:r>
    </w:p>
    <w:p>
      <w:pPr>
        <w:pStyle w:val="BodyText"/>
      </w:pPr>
      <w:r>
        <w:t xml:space="preserve">(คุณจีรนันท์) สุดยอดจริง ๆ สวัสดีค่ะ พี่กบแลกเปลี่ยนและได้มาแลกเปลี่ยนเรียนรู้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น้อง ๆ ยิ้มแบบมีเสียงด้วยนะคะ น่ารักทีเดียวค่ะ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อีกครั้งหนึ่งนะคะ เอาล่ะค่ะ ขอเสียงปรบมือดัง ๆ อีกสักครั้งเป็นกำลังใจ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ระดับนี้แล้ว แล้วก็ร้องกับน้อง ๆ ด้วยนะคะ เป็นการ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เพลงรบ) เอาล่ะครับ วันนี้ เรียกว่าครบรสนะครับ ถ้าเป็นช่อง 7HD</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นะครับ ท่านอยู่บนเวทีกับเราแล้วนะครับ ท่านจะมาพูดถึง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แล้วก็ในตอนนี้นะคะ ก็ขออนุญาตทักทายไปยังท่านที่รบชมผ่านของเฟซของกระทรวงด้วยนะครับ</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แห่งประเทศไทยนะครับ วันนี้ท่านอยู่บนเวทีกับเราแล้ว</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w:t>
      </w:r>
    </w:p>
    <w:p>
      <w:pPr>
        <w:pStyle w:val="BodyText"/>
      </w:pPr>
      <w:r>
        <w:t xml:space="preserve">[เสียงปรบมือ]หลีกทางให้เขา…ภาวนาให้เขาดูแล ดั่งคู่แท้ที่ขอขอบพระคุณท่านอนุกูล ปีดแก้ว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w:t>
      </w:r>
    </w:p>
    <w:p>
      <w:pPr>
        <w:pStyle w:val="BodyText"/>
      </w:pPr>
      <w:r>
        <w:t xml:space="preserve">[เสียงดนตรี]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พิการทุกท่าน ท่านผู้บริหารกระทรวงพัฒนาสังคมและความมั่นคงของมนุษย์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ท่านผู้มีเกียรติและก็สื่อมวลชนทุกท่านครับ วันนี้ต้องขอโทษแทน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แต่ว่าอยู่ระหว่างการแถลงนโยบาย ก็พลาด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ก็คงจะได้เจอตัวจริงเสียงจริง ท่านรัฐมนตรี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ประกาศให้วันที่ 3 ธันวาคม ของ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เดี๋ยวอีกสักครู่หนึ่งจะถ่ายภาพร่วมกันนะคะ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รวมถึงท่านปลัดฯ เองก็ได้พูดถึงวันคนพิการ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w:t>
      </w:r>
    </w:p>
    <w:p>
      <w:pPr>
        <w:pStyle w:val="BodyText"/>
      </w:pPr>
      <w:r>
        <w:t xml:space="preserve">(คุณจีรนันท์) และสำหรับช่วงนี้นะคะ ท่านปลัดทุกปี เป็นวันคนพิการสากล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ซึ่งระบุไว้ในประกาศนโยบายของรัฐบาลที่จะจัดสวัสดิการด้วยนะครับการดำเนินงานที่เกี่ยวกับการดูแลคนพิการ ให้ได้รับโอกาสอย่างครอบคลุม ทั่วถึงและเท่าเทียม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2566 ระดับดี</w:t>
      </w:r>
    </w:p>
    <w:p>
      <w:pPr>
        <w:pStyle w:val="BodyText"/>
      </w:pPr>
      <w:r>
        <w:t xml:space="preserve">(คุณจีรนันท์) ค่ะ</w:t>
      </w:r>
    </w:p>
    <w:p>
      <w:pPr>
        <w:pStyle w:val="BodyText"/>
      </w:pPr>
      <w:r>
        <w:t xml:space="preserve">(คุณเพลงรบ)</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2566 ระดับดีนะคะ</w:t>
      </w:r>
    </w:p>
    <w:p>
      <w:pPr>
        <w:pStyle w:val="BodyText"/>
      </w:pPr>
      <w:r>
        <w:t xml:space="preserve">(คุณเพลงรบ) ขอแสดงความยินดีการจัดพื้นที่ จัดสถานที่ ให้สร้างสรรค์และรังสรรค์สิ่งที่ดี ๆ ออกมาครับ ขอเสียงปรบมือให้ทั้ง 2 ท่านครับไปรับรอบมาตรฐานนะคะ จำนวน 102 รางวลัค่ะ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ได้รับการรับรองมาตรฐานค่ะ</w:t>
      </w:r>
    </w:p>
    <w:p>
      <w:pPr>
        <w:pStyle w:val="BodyText"/>
      </w:pPr>
      <w:r>
        <w:t xml:space="preserve">(คุณเพลงรบ) เรามาต่อด้วย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ขอเสียงปรบมือด้วยนะครับ ขอกราบขอบพระคุณเป็นอย่างสูง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เนื่องแต่ว่าช่วงนี้นี่อย่างที่ท่านปลัดฯ ก็ยืนมอบรางวัลมา 200 กว่ารางวัล เพราะฉะนั้น เดี๋ยวขอพักเวทีสักครู่หนึ่ง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และดิฉัน จิรนันต์ ผู้ประกาศข่าว</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บอกว่า เป็นคนที่อ่านหนังสือ ได้ยินเสียงบ่อย</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ร่วมด้วยนะครับ อย่างนั้นขออธิบายเพิ่มเติมนะครับ วันนี้วัน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โซฟาสำหรับผู้บริหารนะครับ รวมถึงด้านหลังจะเป้น</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ผู้ที่เกี่ยวข้องผู้ที่ดูแล และหลังสุดของเรานะครับ ก็จะเป็นบริเวณที่เรียกว่า</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สดใสด้วยความรักนะคะ ที่เรามีให้แก่กกัน ในการเรื่องของครับ</w:t>
      </w:r>
    </w:p>
    <w:p>
      <w:pPr>
        <w:pStyle w:val="BodyText"/>
      </w:pPr>
      <w:r>
        <w:t xml:space="preserve">(คุณจีรนันท์)ลำดับถัดมาค่ะบริษัท เจริญโภคภัณฑ์โปรดิ๊วส จำกัด ค่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และตามมาด้วย บริษัท เดอะมอลล์กรุ๊ป จำกัด สาขาท่าพระ ค่ะ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เสียงดนตรี]</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43 รางวัล</w:t>
      </w:r>
    </w:p>
    <w:p>
      <w:pPr>
        <w:pStyle w:val="BodyText"/>
      </w:pPr>
      <w:r>
        <w:t xml:space="preserve">(คุณจีรนันท์) รางวัลแรกค่ะนี่คือ 43 รางวัลขององค์กรที่สนับสนุนคนพิการ ประจำปี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สวัสดีน้อง ๆ ด้วยนะคะ สวัสดีน้องแป้งด้วยนะคะ</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คยเจอพี่กบมาก่อนไหม หรือว่ามาเจอที่นี้ มาก่อนไหม หรือว่ามาเจอที่นี้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นะครับ ก็เติมใจให้กันนะครับ โดย Hug นะครับเพราะฉะนั้น อย่างที่เห็นนะครับ น้องแป้งก็ร้องเพลงเพราะมาก</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ก่งมากเลย ปรบมือให้หน่อยนะค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พราะ ๆ แล้ว สิ่งที่ผมสังเกตได้ผู้บริหารกระทรวงผมร้องได้จะได้พักดื่มน้ำดื่มท่ากันก่อนนโยบายของท่านรัฐมนตรีด้วย มาดูว่าเป็นหรือเป็นงานอะไร สักครู่เดียวครับ - พอพี่กบร้องปุ๊บคนเต็มเลย</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ราเป็นอัจฉริยะด้านการแต่งเพลงจริงไหมครับ ยิ้มด้วย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พลงที่น้องไทด์แต่งชื่อเพลงอะไรคะคนพิกาล ปี 2566 ถูกแล้ว เวทีของเรานะครับ เป็นเวทีที่ใหญ่มากนะครับ มีความยาวมากกว่า20 เมตร มีจอ LED ขนาดใหญ่เลยครับรักเขา ให้คนที่อ้ายยอมเศร้าผู้ที่เข้ารับรางวัลด้วย และซ้าย-ขวามือจะมีผู้พิการทางกายที่นั่งวีลแชร์ด้วยวันนี้เป็นบรรยากาศที่เรียกได้ว่าหากันเจอ จะพบอ้ายชิม ชอป แชะ เขาบอกว่าชิมแล้ว ชอปแล้วซื้อแล้ว ถ่ายรูปด้วย วันนี้มาในธีมสีชมพูนะคะในมุมของภาพที่ออกมานี่จะเป็นแบบอบอวลปิดเทปหน่อยก็จะรู้ถึงยุคสมัยเลย เสียงดีมาก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ตรงจุดไหนคะ</w:t>
      </w:r>
    </w:p>
    <w:p>
      <w:pPr>
        <w:pStyle w:val="BodyText"/>
      </w:pPr>
      <w:r>
        <w:t xml:space="preserve">(คุณเพลงรบ) ตรงจุดไหนเอ่ย</w:t>
      </w:r>
    </w:p>
    <w:p>
      <w:pPr>
        <w:pStyle w:val="BodyText"/>
      </w:pPr>
      <w:r>
        <w:t xml:space="preserve">(น้องไทด์) ตรง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นะครับ มีท่าน รองปลัดฯ นะครับ ท่านอธิบดี ท่านรองอธิบดีมาแต่ไรแล้วแล้วที่สำคัญวันนี้นี่ พี่ศิลปินที่มาร่วมแสดงกับน้อง ๆจะทำให้เราได้เห็นว่าไม่ว่าจะเป็นคนปกตินะคะ</w:t>
      </w:r>
    </w:p>
    <w:p>
      <w:pPr>
        <w:pStyle w:val="BodyText"/>
      </w:pPr>
      <w:r>
        <w:t xml:space="preserve">(คุณจีรนันท์) ก็อย่างที่พี่กบบอกไปนะคะ ว่าถ้าเราขาดอย่างใด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เชิญท่านนายกฯ ด้วย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ทรงสิทธิ์) ฮัลโหล ๆ ให้กับน้อง ๆ นะครับ และขอเสียงปรบมือให้กับน้องแป้งด้วยครับและตลอดทั้งเดือนนี้นะครับ ก็จะมีการจัดงานคนพิการ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แลกเปลี่ยนและได้มาแลกเปลี่ยนเรียนรู้ทั้งหมดนี้ด้วยครับ ขอบคุณมากครับ</w:t>
      </w:r>
    </w:p>
    <w:p>
      <w:pPr>
        <w:pStyle w:val="BodyText"/>
      </w:pPr>
      <w:r>
        <w:t xml:space="preserve">(คุณจีรนันท์) สุดยอดจริง ๆ สวัสดีค่ะ พี่กบน้อง ๆ ยิ้มแบบมีเสียงด้วยนะคะ น่ารักทีเดียวค่ะ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อีกครั้งหนึ่งนะคะ เอาล่ะค่ะ ขอเสียงปรบมือดัง ๆ อีกสักครั้งเป็นกำลังใจ</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ระดับนี้แล้ว แล้วก็ร้องกับน้อง ๆ ด้วยนะคะ เป็นการ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w:t>
      </w:r>
    </w:p>
    <w:p>
      <w:pPr>
        <w:pStyle w:val="BodyText"/>
      </w:pPr>
      <w:r>
        <w:t xml:space="preserve">(คุณเพลงรบ) เอาล่ะครับ วันนี้ เรียกว่าครบรสนะครับ ถ้าเป็นช่อง 7HD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นะครับ ท่านอยู่บนเวทีกับเราแล้วนะครับ ท่านจะมาพูดถึง</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แล้วก็ในตอนนี้นะคะ ก็ขออนุญาตทักทายไปยังท่านที่รบชมผ่านของเฟซของกระทรวงด้วยนะ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แห่งประเทศไทยนะครับ วันนี้ท่านอยู่บนเวทีกับเราแล้ว</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เสียงปรบมือ]</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ขอขอบพระคุณท่านอนุกูล ปีดแก้ว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w:t>
      </w:r>
    </w:p>
    <w:p>
      <w:pPr>
        <w:pStyle w:val="BodyText"/>
      </w:pPr>
      <w:r>
        <w:t xml:space="preserve">[เสียงดนตรี]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พิการทุกท่าน ท่านผู้บริหารกระทรวงพัฒนาสังคมและความมั่นคงของมนุษย์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ท่านผู้มีเกียรติและก็สื่อมวลชนทุกท่านครับ วันนี้ต้องขอโทษแทน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แต่ว่าอยู่ระหว่างการแถลงนโยบาย ก็พลาด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ก็คงจะได้เจอตัวจริงเสียงจริง ท่านรัฐมนตรี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ประกาศให้วันที่ 3 ธันวาคม ของ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เดี๋ยวอีกสักครู่หนึ่งจะถ่ายภาพร่วมกันนะคะ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รวมถึงท่านปลัดฯ เองก็ได้พูดถึงวันคนพิการ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w:t>
      </w:r>
    </w:p>
    <w:p>
      <w:pPr>
        <w:pStyle w:val="BodyText"/>
      </w:pPr>
      <w:r>
        <w:t xml:space="preserve">(คุณจีรนันท์) และสำหรับช่วงนี้นะคะ ท่านปลัด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ว่าวันนี้นอกจากเราจะได้เห็นศักยภาพน้อง ๆ คนพิการแล้วทุกปี เป็นวันคนพิการสากล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ซึ่งระบุไว้ในประกาศนโยบายของรัฐบาลที่จะจัดสวัสดิการ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การดำเนินงานที่เกี่ยวกับการดูแลคนพิการ ให้ได้รับโอกาสอย่างครอบคลุม ทั่วถึงและเท่าเทียม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2566 ระดับดีนะคะ</w:t>
      </w:r>
    </w:p>
    <w:p>
      <w:pPr>
        <w:pStyle w:val="BodyText"/>
      </w:pPr>
      <w:r>
        <w:t xml:space="preserve">(คุณเพลงรบ) ขอแสดงความยินดี</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ไปรับรอบมาตรฐานนะคะ จำนวน 102 รางวลัค่ะการจัดพื้นที่ จัดสถานที่ ให้สร้างสรรค์และรังสรรค์สิ่งที่ดี ๆ ออกมาครับ ขอเสียงปรบมือให้ทั้ง 2 ท่านครับได้รับการรับรองมาตรฐานค่ะ</w:t>
      </w:r>
    </w:p>
    <w:p>
      <w:pPr>
        <w:pStyle w:val="BodyText"/>
      </w:pPr>
      <w:r>
        <w:t xml:space="preserve">(คุณเพลงรบ) เรามาต่อด้วย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ขอเสียงปรบมือด้วยนะครับ ขอกราบขอบพระคุณเป็นอย่างสูง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ต่อเนื่องแต่ว่าช่วงนี้นี่อย่างที่ท่านปลัดฯ ก็ยืนมอบรางวัลมา 200 กว่ารางวัล เพราะฉะนั้น เดี๋ยวขอพักเวทีสักครู่หนึ่ง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และดิฉัน จิรนันต์ ผู้ประกาศข่าว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บอกว่า เป็นคนที่อ่านหนังสือ ได้ยินเสียงบ่อย</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ร่วมด้วยนะครับ อย่างนั้นขออธิบายเพิ่มเติมนะครับ วันนี้วัน</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โซฟาสำหรับผู้บริหารนะครับ รวมถึงด้านหลังจะเป้น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ผู้ที่เกี่ยวข้องผู้ที่ดูแล และหลังสุดของเรานะครับ ก็จะเป็นบริเวณที่เรียกว่า</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สดใสด้วยความรักนะคะ ที่เรามีให้แก่กกัน ในการเรื่องของ</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w:t>
      </w:r>
    </w:p>
    <w:p>
      <w:pPr>
        <w:pStyle w:val="BodyText"/>
      </w:pPr>
      <w:r>
        <w:t xml:space="preserve">(คุณเพลงรบ) อยากถ่ายรูปด้วย</w:t>
      </w:r>
    </w:p>
    <w:p>
      <w:pPr>
        <w:pStyle w:val="BodyText"/>
      </w:pPr>
      <w:r>
        <w:t xml:space="preserve">(คุณจีรนันท์) ก็ฟังเพลง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หรือว่าอาจจะเป็นพิธีการร่วมกันได้ แม้กระทั่ง</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43 รางวัล</w:t>
      </w:r>
    </w:p>
    <w:p>
      <w:pPr>
        <w:pStyle w:val="BodyText"/>
      </w:pPr>
      <w:r>
        <w:t xml:space="preserve">(คุณจีรนันท์) รางวัลแรกค่ะนี่คือ 43 รางวัลขององค์กรที่สนับสนุนคนพิการ ประจำปีสวัสดีน้อง ๆ ด้วยนะคะ สวัสดีน้องแป้งด้วยนะคะ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คยเจอพี่กบมาก่อนไหม หรือว่ามาเจอที่นี้ มาก่อนไหม หรือว่ามาเจอที่นี้</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นะครับ ก็เติมใจให้กันนะครับ โดย Hug นะครับ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พราะฉะนั้น อย่างที่เห็นนะครับ น้องแป้งก็ร้องเพลงเพราะมากเก่งมากเลย ปรบมือให้หน่อยนะคะ</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พราะ ๆ แล้ว สิ่งที่ผมสังเกตได้ผู้บริหารกระทรวงผมร้องได้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พอพี่กบร้องปุ๊บคนเต็มเลยจะได้พักดื่มน้ำดื่มท่ากันก่อนนโยบายของท่านรัฐมนตรีด้วย มาดูว่าเป็นหรือเป็นงานอะไร สักครู่เดียวครับ - 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ราเป็นอัจฉริยะด้านการแต่งเพลงจริงไหมครับ ยิ้มด้วย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พลงที่น้องไทด์แต่งชื่อเพลงอะไรคะ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รักเขา ให้คนที่อ้ายยอมเศร้าคนพิกาล ปี 2566 ถูกแล้ว เวทีของเรานะครับ เป็นเวทีที่ใหญ่มากนะครับ มีความยาวมากกว่า20 เมตร มีจอ LED ขนาดใหญ่เลยครับหากันเจอ จะพบอ้ายผู้ที่เข้ารับรางวัลด้วย และซ้าย-ขวามือจะมีผู้พิการทางกายที่นั่งวีลแชร์ด้วยวันนี้เป็นบรรยากาศที่เรียกได้ว่าปิดเทปหน่อยก็จะรู้ถึงยุคสมัยเลย เสียงดีมากชิม ชอป แชะ เขาบอกว่าชิมแล้ว ชอปแล้วซื้อแล้ว ถ่ายรูปด้วย วันนี้มาในธีมสีชมพูนะคะในมุมของภาพที่ออกมานี่จะเป็นแบบอบอวลตรงจุดไหนคะ</w:t>
      </w:r>
    </w:p>
    <w:p>
      <w:pPr>
        <w:pStyle w:val="BodyText"/>
      </w:pPr>
      <w:r>
        <w:t xml:space="preserve">(คุณเพลงรบ) ตรงจุดไหนเอ่ย</w:t>
      </w:r>
    </w:p>
    <w:p>
      <w:pPr>
        <w:pStyle w:val="BodyText"/>
      </w:pPr>
      <w:r>
        <w:t xml:space="preserve">(น้องไทด์) ตรง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นะครับ มีท่าน รองปลัดฯ นะครับ ท่านอธิบดี ท่านรองอธิบดีมา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w:t>
      </w:r>
    </w:p>
    <w:p>
      <w:pPr>
        <w:pStyle w:val="BodyText"/>
      </w:pPr>
      <w:r>
        <w:t xml:space="preserve">(คุณจีรนันท์) ก็อย่างที่พี่กบบอกไปนะคะ ว่าถ้าเราขาดอย่างใดแต่ไรแล้วแล้วที่สำคัญวันนี้นี่ พี่ศิลปินที่มาร่วมแสดงกับน้อง ๆจะทำให้เราได้เห็นว่าไม่ว่าจะเป็นคนปกตินะคะเชิญท่านนายกฯ ด้วย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และตลอดทั้งเดือนนี้นะครับ ก็จะมีการจัดงานคนพิการ</w:t>
      </w:r>
    </w:p>
    <w:p>
      <w:pPr>
        <w:pStyle w:val="BodyText"/>
      </w:pPr>
      <w:r>
        <w:t xml:space="preserve">(คุณทรงสิทธิ์) ฮัลโหล ๆ ให้กับน้อง ๆ นะครับ และขอเสียงปรบมือให้กับน้องแป้งด้วยครับแลกเปลี่ยนและได้มาแลกเปลี่ยนเรียนรู้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น้อง ๆ ยิ้มแบบมีเสียงด้วยนะคะ น่ารักทีเดียวค่ะทั้งหมดนี้ด้วยครับ ขอบคุณมากครับ</w:t>
      </w:r>
    </w:p>
    <w:p>
      <w:pPr>
        <w:pStyle w:val="BodyText"/>
      </w:pPr>
      <w:r>
        <w:t xml:space="preserve">(คุณจีรนันท์) สุดยอดจริง ๆ สวัสดีค่ะ พี่ก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อีกครั้งหนึ่งนะคะ เอาล่ะค่ะ ขอเสียงปรบมือดัง ๆ อีกสักครั้งเป็นกำลังใจ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ระดับนี้แล้ว แล้วก็ร้องกับน้อง ๆ ด้วยนะคะ เป็นการ</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w:t>
      </w:r>
    </w:p>
    <w:p>
      <w:pPr>
        <w:pStyle w:val="BodyText"/>
      </w:pPr>
      <w:r>
        <w:t xml:space="preserve">(คุณเพลงรบ) เอาล่ะครับ วันนี้ เรียกว่าครบรสนะครับ ถ้าเป็นช่อง 7HD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w:t>
      </w:r>
    </w:p>
    <w:p>
      <w:pPr>
        <w:pStyle w:val="BodyText"/>
      </w:pPr>
      <w:r>
        <w:t xml:space="preserve">(คุณจีรนันท์) ใช่ค่ะ</w:t>
      </w:r>
    </w:p>
    <w:p>
      <w:pPr>
        <w:pStyle w:val="BodyText"/>
      </w:pPr>
      <w:r>
        <w:t xml:space="preserve">(คุณเพลงรบ) สามารถเลือกชอป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นะครับ ท่านอยู่บนเวทีกับเราแล้วนะครับ ท่านจะมาพูดถึ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แล้วก็ในตอนนี้นะคะ ก็ขออนุญาตทักทายไปยังท่านที่รบชมผ่านของเฟซของกระทรวงด้วยนะครับ</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แห่งประเทศไทยนะครับ วันนี้ท่านอยู่บนเวทีกับเราแล้ว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เสียงปรบมือ]</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ขอขอบพระคุณท่านอนุกูล ปีดแก้ว</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w:t>
      </w:r>
    </w:p>
    <w:p>
      <w:pPr>
        <w:pStyle w:val="BodyText"/>
      </w:pPr>
      <w:r>
        <w:t xml:space="preserve">[เสียงดนตรี]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พิการทุกท่าน ท่านผู้บริหารกระทรวงพัฒนาสังคมและความมั่นคงของมนุษย์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ท่านผู้มีเกียรติและก็สื่อมวลชนทุกท่านครับ วันนี้ต้องขอโทษแทน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แต่ว่าอยู่ระหว่างการแถลงนโยบาย ก็พลาด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คงจะได้เจอตัวจริงเสียงจริง ท่านรัฐมนตรี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ประกาศให้วันที่ 3 ธันวาคม ของ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โดยรัฐ กระทรวง พม. เอง มุ่งที่จะขับเคลื่อ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เดี๋ยวอีกสักครู่หนึ่งจะถ่ายภาพร่วมกันนะคะสังคมและความมั่นคงของมนุษย์ ท่าน พมจ. ท่านหัวหน้าหน่วยงานภาคีเครือข่ายภาครัฐภาคเอกชน ภาคประชาสังคม พี่น้องคนพิการรวมถึงท่านปลัดฯ เองก็ได้พูดถึงวัน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w:t>
      </w:r>
    </w:p>
    <w:p>
      <w:pPr>
        <w:pStyle w:val="BodyText"/>
      </w:pPr>
      <w:r>
        <w:t xml:space="preserve">(คุณจีรนันท์) และสำหรับช่วงนี้นะคะ ท่านปลัด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ว่าวันนี้นอกจากเราจะได้เห็นศักยภาพน้อง ๆ คนพิการแล้ว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ส่วนเกี่ยวข้องและสนับสนุน ทำให้วันคนพิการวันนี้เป็นวันดี ๆ วันนี้นะครับ เราจะทำการมอบโล่ประกาศเกียรติคุณทุกปี เป็นวันคนพิการสากล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ซึ่งระบุไว้ในประกาศนโยบายของรัฐบาลที่จะจัดสวัสดิการคนพิการด้วยนะครับ เป็นรางวัลองค์กรที่ส่งเสริมการดำเนินงานที่เกี่ยวกับการดูแลคนพิการ ให้ได้รับโอกาสอย่างครอบคลุม ทั่วถึงและเท่าเทีย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ไปรับรอบมาตรฐานนะคะ จำนวน 102 รางวลั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ได้รับการรับรองมาตรฐานค่ะ</w:t>
      </w:r>
    </w:p>
    <w:p>
      <w:pPr>
        <w:pStyle w:val="BodyText"/>
      </w:pPr>
      <w:r>
        <w:t xml:space="preserve">(คุณเพลงรบ) เรามาต่อด้วย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ขอเสียงปรบมือด้วยนะครับ ขอกราบขอบพระคุณเป็นอย่างสูง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ต่อเนื่องแต่ว่าช่วงนี้นี่อย่างที่ท่านปลัดฯ ก็ยืนมอบรางวัลมา 200 กว่ารางวัล เพราะฉะนั้น เดี๋ยวขอพักเวทีสักครู่หนึ่ง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ดิฉัน จิรนันต์ ผู้ประกาศข่าว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บอกว่า เป็นคนที่อ่านหนังสือ ได้ยินเสียงบ่อย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ร่วมด้วยนะครับ อย่างนั้นขออธิบายเพิ่มเติมนะครับ วันนี้วัน</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โซฟาสำหรับผู้บริหารนะครับ รวมถึงด้านหลังจะเป้น</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ผู้ที่เกี่ยวข้องผู้ที่ดูแล และหลังสุดของเรานะครับ ก็จะเป็นบริเวณที่เรียกว่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สดใสด้วยความรักนะคะ ที่เรามีให้แก่กกัน ในการเรื่องของ</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หรือว่าอาจจะเป็นพิธีการร่วมกันได้ แม้กระทั่ง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เสียงดนตรี]</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สวัสดีน้อง ๆ ด้วยนะคะ สวัสดีน้องแป้งด้วยนะคะ43 รางวัล</w:t>
      </w:r>
    </w:p>
    <w:p>
      <w:pPr>
        <w:pStyle w:val="BodyText"/>
      </w:pPr>
      <w:r>
        <w:t xml:space="preserve">(คุณจีรนันท์) รางวัลแรกค่ะนี่คือ 43 รางวัลขององค์กรที่สนับสนุนคนพิการ ประจำปีเคยเจอพี่กบมาก่อนไหม หรือว่ามาเจอที่นี้ มาก่อนไหม หรือว่ามาเจอที่นี้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นะครับ ก็เติมใจให้กันนะครับ โดย Hug นะครับ</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พราะฉะนั้น อย่างที่เห็นนะครับ น้องแป้งก็ร้องเพลงเพราะมาก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ก่งมากเลย ปรบมือให้หน่อยนะคะเพราะ ๆ แล้ว สิ่งที่ผมสังเกตได้ผู้บริหารกระทรวงผมร้องได้</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พอพี่กบร้องปุ๊บคนเต็มเลย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จะได้พักดื่มน้ำดื่มท่ากันก่อนนโยบายของท่านรัฐมนตรีด้วย มาดูว่าเป็นหรือเป็นงานอะไร สักครู่เดียวครับ - เราเป็นอัจฉริยะด้านการแต่งเพลงจริงไหมครับ ยิ้มด้วย</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พลงที่น้องไทด์แต่งชื่อเพลงอะไรคะ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รักเขา ให้คนที่อ้ายยอมเศร้า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หากันเจอ จะพบอ้ายคนพิกาล ปี 2566 ถูกแล้ว เวทีของเรานะครับ เป็นเวทีที่ใหญ่มากนะครับ มีความยาวมากกว่า20 เมตร มีจอ LED ขนาดใหญ่เลยครับปิดเทปหน่อยก็จะรู้ถึงยุคสมัยเลย เสียงดีมากผู้ที่เข้ารับรางวัลด้วย และซ้าย-ขวามือจะมีผู้พิการทางกายที่นั่งวีลแชร์ด้วยวันนี้เป็นบรรยากาศที่เรียกได้ว่าตรงจุดไหนคะ</w:t>
      </w:r>
    </w:p>
    <w:p>
      <w:pPr>
        <w:pStyle w:val="BodyText"/>
      </w:pPr>
      <w:r>
        <w:t xml:space="preserve">(คุณเพลงรบ) ตรงจุดไหนเอ่ย</w:t>
      </w:r>
    </w:p>
    <w:p>
      <w:pPr>
        <w:pStyle w:val="BodyText"/>
      </w:pPr>
      <w:r>
        <w:t xml:space="preserve">(น้องไทด์) ตรงชิม ชอป แชะ เขาบอกว่าชิมแล้ว ชอปแล้วซื้อแล้ว ถ่ายรูปด้วย วันนี้มาในธีมสีชมพูนะคะในมุมของภาพที่ออกมานี่จะเป็นแบบอบอวล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นะครับ มีท่าน รองปลัดฯ นะครับ ท่านอธิบดี ท่านรองอธิบดีมา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w:t>
      </w:r>
    </w:p>
    <w:p>
      <w:pPr>
        <w:pStyle w:val="BodyText"/>
      </w:pPr>
      <w:r>
        <w:t xml:space="preserve">(คุณจีรนันท์) ก็อย่างที่พี่กบบอกไปนะคะ ว่าถ้าเราขาดอย่างใด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เชิญท่านนายกฯ ด้วยแต่ไรแล้วแล้วที่สำคัญวันนี้นี่ พี่ศิลปินที่มาร่วมแสดงกับน้อง ๆจะทำให้เราได้เห็นว่าไม่ว่าจะเป็นคนปกตินะคะ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และตลอดทั้งเดือนนี้นะครับ ก็จะมีการจัดงานคนพิการ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แลกเปลี่ยนและได้มาแลกเปลี่ยนเรียนรู้</w:t>
      </w:r>
    </w:p>
    <w:p>
      <w:pPr>
        <w:pStyle w:val="BodyText"/>
      </w:pPr>
      <w:r>
        <w:t xml:space="preserve">(คุณทรงสิทธิ์) ฮัลโหล ๆ ให้กับน้อง ๆ นะครับ และขอเสียงปรบมือให้กับน้องแป้งด้วยครับน้อง ๆ ยิ้มแบบมีเสียงด้วยนะคะ น่ารักทีเดียวค่ะ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ทั้งหมดนี้ด้วยครับ ขอบคุณมากครับ</w:t>
      </w:r>
    </w:p>
    <w:p>
      <w:pPr>
        <w:pStyle w:val="BodyText"/>
      </w:pPr>
      <w:r>
        <w:t xml:space="preserve">(คุณจีรนันท์) สุดยอดจริง ๆ สวัสดีค่ะ พี่กบอีกครั้งหนึ่งนะคะ เอาล่ะค่ะ ขอเสียงปรบมือดัง ๆ อีกสักครั้งเป็นกำลังใจ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ระดับนี้แล้ว แล้วก็ร้องกับน้อง ๆ ด้วยนะคะ เป็นการ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เพลงรบ) เอาล่ะครับ วันนี้ เรียกว่าครบรสนะครับ ถ้าเป็นช่อง 7HD</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w:t>
      </w:r>
    </w:p>
    <w:p>
      <w:pPr>
        <w:pStyle w:val="BodyText"/>
      </w:pPr>
      <w:r>
        <w:t xml:space="preserve">(คุณจีรนันท์) ใช่ค่ะ</w:t>
      </w:r>
    </w:p>
    <w:p>
      <w:pPr>
        <w:pStyle w:val="BodyText"/>
      </w:pPr>
      <w:r>
        <w:t xml:space="preserve">(คุณเพลงรบ) สามารถเลือกชอป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นะครับ ท่านอยู่บนเวทีกับเราแล้วนะครับ ท่านจะมาพูดถึง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แล้วก็ในตอนนี้นะคะ ก็ขออนุญาตทักทายไปยังท่านที่รบชมผ่านของเฟซของกระทรวงด้วยนะครับ</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แห่งประเทศไทยนะครับ วันนี้ท่านอยู่บนเวทีกับเราแล้ว</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w:t>
      </w:r>
    </w:p>
    <w:p>
      <w:pPr>
        <w:pStyle w:val="BodyText"/>
      </w:pPr>
      <w:r>
        <w:t xml:space="preserve">[เสียงปรบมือ]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ขอขอบพระคุณท่านอนุกูล ปีดแก้ว</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w:t>
      </w:r>
    </w:p>
    <w:p>
      <w:pPr>
        <w:pStyle w:val="BodyText"/>
      </w:pPr>
      <w:r>
        <w:t xml:space="preserve">[เสียงดนตรี]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พิการทุกท่าน ท่านผู้บริหารกระทรวงพัฒนาสังคมและความมั่นคงของมนุษย์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ท่านผู้มีเกียรติและก็สื่อมวลชนทุกท่านครับ วันนี้ต้องขอโทษแทน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แต่ว่าอยู่ระหว่างการแถลงนโยบาย ก็พลา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ก็คงจะได้เจอตัวจริงเสียงจริง ท่านรัฐมนตรี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ประกาศให้วันที่ 3 ธันวาคม ของ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โดยรัฐ กระทรวง พม. เอง มุ่งที่จะขับเคลื่อนเดี๋ยวอีกสักครู่หนึ่งจะถ่ายภาพร่วมกันนะคะ</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รวมถึงท่านปลัดฯ เองก็ได้พูดถึงวันคนพิการสังคมและความมั่นคงของมนุษย์ ท่าน พมจ. ท่านหัวหน้าหน่วยงานภาคีเครือข่ายภาครัฐภาคเอกชน ภาคประชาสังคม พี่น้องคนพิการ</w:t>
      </w:r>
    </w:p>
    <w:p>
      <w:pPr>
        <w:pStyle w:val="BodyText"/>
      </w:pPr>
      <w:r>
        <w:t xml:space="preserve">(คุณจีรนันท์) และสำหรับช่วงนี้นะคะ ท่านปลัด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ว่าวันนี้นอกจากเราจะได้เห็นศักยภาพน้อง ๆ คนพิการแล้ว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ส่วนเกี่ยวข้องและสนับสนุน ทำให้วันคนพิการวันนี้เป็นวันดี ๆ วันนี้นะครับ เราจะทำการมอบโล่ประกาศเกียรติคุณ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นางสาวซอฟียะห์ หะยีเต๊ะ รางวัลทุกปี เป็นวันคนพิการสาก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ซึ่งระบุไว้ในประกาศนโยบายของรัฐบาลที่จะจัดสวัสดิการ</w:t>
      </w:r>
    </w:p>
    <w:p>
      <w:pPr>
        <w:pStyle w:val="BodyText"/>
      </w:pPr>
      <w:r>
        <w:t xml:space="preserve">(คุณจีรนันท์) ขอเรียนเชิญค่ะการดำเนินงานที่เกี่ยวกับการดูแลคนพิการ ให้ได้รับโอกาสอย่างครอบคลุม ทั่วถึงและเท่าเทียม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ได้รับการรับรองมาตรฐานค่ะ</w:t>
      </w:r>
    </w:p>
    <w:p>
      <w:pPr>
        <w:pStyle w:val="BodyText"/>
      </w:pPr>
      <w:r>
        <w:t xml:space="preserve">(คุณเพลงรบ) เรามาต่อด้วย</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ขอเสียงปรบมือด้วยนะครับ ขอกราบขอบพระคุณเป็นอย่างสูง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ต่อเนื่องแต่ว่าช่วงนี้นี่อย่างที่ท่านปลัดฯ ก็ยืนมอบรางวัลมา 200 กว่ารางวัล เพราะฉะนั้น เดี๋ยวขอพักเวทีสักครู่หนึ่ง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และดิฉัน จิรนันต์ ผู้ประกาศข่าว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บอกว่า เป็นคนที่อ่านหนังสือ ได้ยินเสียงบ่อย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ร่วมด้วยนะครับ อย่างนั้นขออธิบายเพิ่มเติมนะครับ วันนี้วัน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โซฟาสำหรับผู้บริหารนะครับ รวมถึงด้านหลังจะเป้น</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ผู้ที่เกี่ยวข้องผู้ที่ดูแล และหลังสุดของเรานะครับ ก็จะเป็นบริเวณที่เรียกว่า</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สดใสด้วยความรักนะคะ ที่เรามีให้แก่กกัน ในการเรื่องของ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w:t>
      </w:r>
    </w:p>
    <w:p>
      <w:pPr>
        <w:pStyle w:val="BodyText"/>
      </w:pPr>
      <w:r>
        <w:t xml:space="preserve">(คุณเพลงรบ) อยากถ่ายรูปด้วย</w:t>
      </w:r>
    </w:p>
    <w:p>
      <w:pPr>
        <w:pStyle w:val="BodyText"/>
      </w:pPr>
      <w:r>
        <w:t xml:space="preserve">(คุณจีรนันท์) ก็ฟังเพลงครับ</w:t>
      </w:r>
    </w:p>
    <w:p>
      <w:pPr>
        <w:pStyle w:val="BodyText"/>
      </w:pPr>
      <w:r>
        <w:t xml:space="preserve">(คุณจีรนันท์)ลำดับถัดมาค่ะบริษัท เจริญโภคภัณฑ์โปรดิ๊วส จำกัด ค่ะหรือว่าอาจจะเป็นพิธีการร่วมกันได้ แม้กระทั่ง</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เสียงดนตรี]</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สวัสดีน้อง ๆ ด้วยนะคะ สวัสดีน้องแป้งด้วยนะ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คยเจอพี่กบมาก่อนไหม หรือว่ามาเจอที่นี้ มาก่อนไหม หรือว่ามาเจอที่นี้43 รางวัล</w:t>
      </w:r>
    </w:p>
    <w:p>
      <w:pPr>
        <w:pStyle w:val="BodyText"/>
      </w:pPr>
      <w:r>
        <w:t xml:space="preserve">(คุณจีรนันท์) รางวัลแรกค่ะนี่คือ 43 รางวัลขององค์กรที่สนับสนุนคนพิการ ประจำปีนะครับ ก็เติมใจให้กันนะครับ โดย Hug นะครับ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พราะฉะนั้น อย่างที่เห็นนะครับ น้องแป้งก็ร้องเพลงเพราะมาก</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ก่งมากเลย ปรบมือให้หน่อยนะคะ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พราะ ๆ แล้ว สิ่งที่ผมสังเกตได้ผู้บริหารกระทรวงผมร้องได้พอพี่กบร้องปุ๊บคนเต็มเลย</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ราเป็นอัจฉริยะด้านการแต่งเพลงจริงไหมครับ ยิ้มด้วยจะได้พักดื่มน้ำดื่มท่ากันก่อนนโยบายของท่านรัฐมนตรีด้วย มาดูว่าเป็นหรือเป็นงานอะไร สักครู่เดียวครับ - เพลงที่น้องไทด์แต่งชื่อเพลงอะไรคะ</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รักเขา ให้คนที่อ้ายยอมเศร้า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หากันเจอ จะพบอ้าย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ปิดเทปหน่อยก็จะรู้ถึงยุคสมัยเลย เสียงดีมากคนพิกาล ปี 2566 ถูกแล้ว เวทีของเรานะครับ เป็นเวทีที่ใหญ่มากนะครับ มีความยาวมากกว่า20 เมตร มีจอ LED ขนาดใหญ่เลยครับตรงจุดไหนคะ</w:t>
      </w:r>
    </w:p>
    <w:p>
      <w:pPr>
        <w:pStyle w:val="BodyText"/>
      </w:pPr>
      <w:r>
        <w:t xml:space="preserve">(คุณเพลงรบ) ตรงจุดไหนเอ่ย</w:t>
      </w:r>
    </w:p>
    <w:p>
      <w:pPr>
        <w:pStyle w:val="BodyText"/>
      </w:pPr>
      <w:r>
        <w:t xml:space="preserve">(น้องไทด์) ตรงผู้ที่เข้ารับรางวัลด้วย และซ้าย-ขวามือจะมีผู้พิการทางกายที่นั่งวีลแชร์ด้วยวันนี้เป็นบรรยากาศที่เรียกได้ว่า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ชิม ชอป แชะ เขาบอกว่าชิมแล้ว ชอปแล้วซื้อแล้ว ถ่ายรูปด้วย วันนี้มาในธีมสีชมพูนะคะในมุมของภาพที่ออกมานี่จะเป็นแบบอบอวลนะครับ มีท่าน รองปลัดฯ นะครับ ท่านอธิบดี ท่านรองอธิบดีมา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w:t>
      </w:r>
    </w:p>
    <w:p>
      <w:pPr>
        <w:pStyle w:val="BodyText"/>
      </w:pPr>
      <w:r>
        <w:t xml:space="preserve">(คุณจีรนันท์) ก็อย่างที่พี่กบบอกไปนะคะ ว่าถ้าเราขาดอย่างใด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เชิญท่านนายกฯ ด้วย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แต่ไรแล้วแล้วที่สำคัญวันนี้นี่ พี่ศิลปินที่มาร่วมแสดงกับน้อง ๆจะทำให้เราได้เห็นว่าไม่ว่าจะเป็นคนปกตินะคะและตลอดทั้งเดือนนี้นะครับ ก็จะมีการจัดงานคนพิการ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แลกเปลี่ยนและได้มาแลกเปลี่ยนเรียนรู้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น้อง ๆ ยิ้มแบบมีเสียงด้วยนะคะ น่ารักทีเดียวค่ะ</w:t>
      </w:r>
    </w:p>
    <w:p>
      <w:pPr>
        <w:pStyle w:val="BodyText"/>
      </w:pPr>
      <w:r>
        <w:t xml:space="preserve">(คุณทรงสิทธิ์) ฮัลโหล ๆ ให้กับน้อง ๆ นะครับ และขอเสียงปรบมือให้กับน้องแป้งด้วย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อีกครั้งหนึ่งนะคะ เอาล่ะค่ะ ขอเสียงปรบมือดัง ๆ อีกสักครั้งเป็นกำลังใจทั้งหมดนี้ด้วยครับ ขอบคุณมากครับ</w:t>
      </w:r>
    </w:p>
    <w:p>
      <w:pPr>
        <w:pStyle w:val="BodyText"/>
      </w:pPr>
      <w:r>
        <w:t xml:space="preserve">(คุณจีรนันท์) สุดยอดจริง ๆ สวัสดีค่ะ พี่กบระดับนี้แล้ว แล้วก็ร้องกับน้อง ๆ ด้วยนะคะ เป็นการ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w:t>
      </w:r>
    </w:p>
    <w:p>
      <w:pPr>
        <w:pStyle w:val="BodyText"/>
      </w:pPr>
      <w:r>
        <w:t xml:space="preserve">(คุณเพลงรบ) เอาล่ะครับ วันนี้ เรียกว่าครบรสนะครับ ถ้าเป็นช่อง 7HD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นะครับ ท่านอยู่บนเวทีกับเราแล้วนะครับ ท่านจะมาพูดถึง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แล้วก็ในตอนนี้นะคะ ก็ขออนุญาตทักทายไปยังท่านที่รบชมผ่านของเฟซของกระทรวงด้วยนะครับ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แห่งประเทศไทยนะครับ วันนี้ท่านอยู่บนเวทีกับเราแล้ว</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เสียงปรบมือ]</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ขอขอบพระคุณท่านอนุกูล ปีดแก้ว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w:t>
      </w:r>
    </w:p>
    <w:p>
      <w:pPr>
        <w:pStyle w:val="BodyText"/>
      </w:pPr>
      <w:r>
        <w:t xml:space="preserve">[เสียงดนตรี]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พิการทุกท่าน ท่านผู้บริหารกระทรวงพัฒนาสังคมและความมั่นคงของมนุษ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ท่านผู้มีเกียรติและก็สื่อมวลชนทุกท่านครับ วันนี้ต้องขอโทษแทน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อยู่ระหว่างการแถลงนโยบาย ก็พลาด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ก็คงจะได้เจอตัวจริงเสียงจริง ท่านรัฐมนตรี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กาศให้วันที่ 3 ธันวาคม ของ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โดยรัฐ กระทรวง พม. เอง มุ่งที่จะขับเคลื่อน</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w:t>
      </w:r>
    </w:p>
    <w:p>
      <w:pPr>
        <w:pStyle w:val="BodyText"/>
      </w:pPr>
      <w:r>
        <w:t xml:space="preserve">(คุณจีรนันท์) และสำหรับช่วงนี้นะคะ ท่านปลัดสังคมและความมั่นคงของมนุษย์ ท่าน พมจ. ท่านหัวหน้าหน่วยงานภาคีเครือข่ายภาครัฐภาคเอกชน ภาคประชาสังคม พี่น้องคนพิการว่าวันนี้นอกจากเราจะได้เห็นศักยภาพน้อง ๆ คนพิการแล้ว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ส่วนเกี่ยวข้องและสนับสนุน ทำให้วันคนพิการวันนี้เป็นวันดี ๆ วันนี้นะครับ เราจะทำการมอบโล่ประกาศเกียรติคุณ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นางสาวซอฟียะห์ หะยีเต๊ะ รางวัล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ภาพจะออกมาสวยอยู่ที่ตากล้องนะครับ</w:t>
      </w:r>
    </w:p>
    <w:p>
      <w:pPr>
        <w:pStyle w:val="BodyText"/>
      </w:pPr>
      <w:r>
        <w:t xml:space="preserve">(คุณเพลงรบ)ทุกปี เป็นวันคนพิการสากล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ขอเสียงปรบมือด้วยนะครับ ขอกราบขอบพระคุณเป็นอย่างสูง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ต่อเนื่องแต่ว่าช่วงนี้นี่อย่างที่ท่านปลัดฯ ก็ยืนมอบรางวัลมา 200 กว่ารางวัล เพราะฉะนั้น เดี๋ยวขอพักเวทีสักครู่หนึ่ง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และดิฉัน จิรนันต์ ผู้ประกาศข่าว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บอกว่า เป็นคนที่อ่านหนังสือ ได้ยินเสียงบ่อย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ร่วมด้วยนะครับ อย่างนั้นขออธิบายเพิ่มเติมนะครับ วันนี้วัน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โซฟาสำหรับผู้บริหารนะครับ รวมถึงด้านหลังจะเป้น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ผู้ที่เกี่ยวข้องผู้ที่ดูแล และหลังสุดของเรานะครับ ก็จะเป็นบริเวณที่เรียกว่า</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สดใสด้วยความรักนะคะ ที่เรามีให้แก่กกัน ในการเรื่องของ</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หรือว่าอาจจะเป็นพิธีการร่วมกันได้ แม้กระทั่ง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w:t>
      </w:r>
    </w:p>
    <w:p>
      <w:pPr>
        <w:pStyle w:val="BodyText"/>
      </w:pPr>
      <w:r>
        <w:t xml:space="preserve">[เสียงดนตรี]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สวัสดีน้อง ๆ ด้วยนะคะ สวัสดีน้องแป้งด้วยนะ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คยเจอพี่กบมาก่อนไหม หรือว่ามาเจอที่นี้ มาก่อนไหม หรือว่ามาเจอที่นี้</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นะครับ ก็เติมใจให้กันนะครับ โดย Hug นะครับ43 รางวัล</w:t>
      </w:r>
    </w:p>
    <w:p>
      <w:pPr>
        <w:pStyle w:val="BodyText"/>
      </w:pPr>
      <w:r>
        <w:t xml:space="preserve">(คุณจีรนันท์) รางวัลแรกค่ะนี่คือ 43 รางวัลขององค์กรที่สนับสนุนคนพิการ ประจำปีเพราะฉะนั้น อย่างที่เห็นนะครับ น้องแป้งก็ร้องเพลงเพราะมาก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ก่งมากเลย ปรบมือให้หน่อยนะคะ</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พราะ ๆ แล้ว สิ่งที่ผมสังเกตได้ผู้บริหารกระทรวงผมร้องได้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พอพี่กบร้องปุ๊บคนเต็มเลย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ราเป็นอัจฉริยะด้านการแต่งเพลงจริงไหมครับ ยิ้มด้วย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พลงที่น้องไทด์แต่งชื่อเพลงอะไรคะจะได้พักดื่มน้ำดื่มท่ากันก่อนนโยบายของท่านรัฐมนตรีด้วย มาดูว่าเป็นหรือเป็นงานอะไร สักครู่เดียวครับ - รักเขา ให้คนที่อ้ายยอมเศร้า</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หากันเจอ จะพบอ้าย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ปิดเทปหน่อยก็จะรู้ถึงยุคสมัยเลย เสียงดีมาก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ตรงจุดไหนคะ</w:t>
      </w:r>
    </w:p>
    <w:p>
      <w:pPr>
        <w:pStyle w:val="BodyText"/>
      </w:pPr>
      <w:r>
        <w:t xml:space="preserve">(คุณเพลงรบ) ตรงจุดไหนเอ่ย</w:t>
      </w:r>
    </w:p>
    <w:p>
      <w:pPr>
        <w:pStyle w:val="BodyText"/>
      </w:pPr>
      <w:r>
        <w:t xml:space="preserve">(น้องไทด์) ตรงคนพิกาล ปี 2566 ถูกแล้ว เวทีของเรานะครับ เป็นเวทีที่ใหญ่มากนะครับ มีความยาวมากกว่า20 เมตร มีจอ LED ขนาดใหญ่เลย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ผู้ที่เข้ารับรางวัลด้วย และซ้าย-ขวามือจะมีผู้พิการทางกายที่นั่งวีลแชร์ด้วยวันนี้เป็นบรรยากาศที่เรียกได้ว่านะครับ มีท่าน รองปลัดฯ นะครับ ท่านอธิบดี ท่านรองอธิบดีมาชิม ชอป แชะ เขาบอกว่าชิมแล้ว ชอปแล้วซื้อแล้ว ถ่ายรูปด้วย วันนี้มาในธีมสีชมพูนะคะในมุมของภาพที่ออกมานี่จะเป็นแบบอบอวล</w:t>
      </w:r>
    </w:p>
    <w:p>
      <w:pPr>
        <w:pStyle w:val="BodyText"/>
      </w:pPr>
      <w:r>
        <w:t xml:space="preserve">(คุณจีรนันท์) ก็อย่างที่พี่กบบอกไปนะคะ ว่าถ้าเราขาดอย่างใด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เชิญท่านนายกฯ ด้วย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ละตลอดทั้งเดือนนี้นะครับ ก็จะมีการจัดงานคนพิการแต่ไรแล้วแล้วที่สำคัญวันนี้นี่ พี่ศิลปินที่มาร่วมแสดงกับน้อง ๆจะทำให้เราได้เห็นว่าไม่ว่าจะเป็นคนปกตินะคะแลกเปลี่ยนและได้มาแลกเปลี่ยนเรียนรู้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น้อง ๆ ยิ้มแบบมีเสียงด้วยนะคะ น่ารักทีเดียวค่ะ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ทรงสิทธิ์) ฮัลโหล ๆ ให้กับน้อง ๆ นะครับ และขอเสียงปรบมือให้กับน้องแป้งด้วยครับอีกครั้งหนึ่งนะคะ เอาล่ะค่ะ ขอเสียงปรบมือดัง ๆ อีกสักครั้งเป็นกำลังใจ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ระดับนี้แล้ว แล้วก็ร้องกับน้อง ๆ ด้วยนะคะ เป็นการทั้งหมดนี้ด้วยครับ ขอบคุณมากครับ</w:t>
      </w:r>
    </w:p>
    <w:p>
      <w:pPr>
        <w:pStyle w:val="BodyText"/>
      </w:pPr>
      <w:r>
        <w:t xml:space="preserve">(คุณจีรนันท์) สุดยอดจริง ๆ สวัสดีค่ะ พี่กบ</w:t>
      </w:r>
    </w:p>
    <w:p>
      <w:pPr>
        <w:pStyle w:val="BodyText"/>
      </w:pPr>
      <w:r>
        <w:t xml:space="preserve">(คุณเพลงรบ) เอาล่ะครับ วันนี้ เรียกว่าครบรสนะครับ ถ้าเป็นช่อง 7HD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w:t>
      </w:r>
    </w:p>
    <w:p>
      <w:pPr>
        <w:pStyle w:val="BodyText"/>
      </w:pPr>
      <w:r>
        <w:t xml:space="preserve">(คุณจีรนันท์) ใช่ค่ะ</w:t>
      </w:r>
    </w:p>
    <w:p>
      <w:pPr>
        <w:pStyle w:val="BodyText"/>
      </w:pPr>
      <w:r>
        <w:t xml:space="preserve">(คุณเพลงรบ) สามารถเลือกชอป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นะครับ ท่านอยู่บนเวทีกับเราแล้วนะครับ ท่านจะมาพูดถึง</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แล้วก็ในตอนนี้นะคะ ก็ขออนุญาตทักทายไปยังท่านที่รบชมผ่านของเฟซของกระทรวงด้วยนะครับ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แห่งประเทศไทยนะครับ วันนี้ท่านอยู่บนเวทีกับเราแล้ว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เสียงปรบมือ]</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ขอขอบพระคุณท่านอนุกูล ปีดแก้ว</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เสียงดนตรี]</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พิการทุกท่าน ท่านผู้บริหารกระทรวงพัฒนาสังคมและความมั่นคงของมนุษย์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ท่านผู้มีเกียรติและก็สื่อมวลชนทุกท่านครับ วันนี้ต้องขอโทษแทน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แต่ว่าอยู่ระหว่างการแถลงนโยบาย ก็พลาด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ก็คงจะได้เจอตัวจริงเสียงจริง ท่านรัฐมนตรี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ประกาศให้วันที่ 3 ธันวาคม ของ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โดยรัฐ กระทรวง พม. เอง มุ่งที่จะขับเคลื่อน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ว่าวันนี้นอกจากเราจะได้เห็นศักยภาพน้อง ๆ คนพิการแล้วสังคมและความมั่นคงของมนุษย์ ท่าน พมจ. ท่านหัวหน้าหน่วยงานภาคีเครือข่ายภาครัฐภาคเอกชน ภาคประชาสังคม พี่น้องคนพิการส่วนเกี่ยวข้องและสนับสนุน ทำให้วันคนพิการวันนี้เป็นวันดี ๆ วันนี้นะครับ เราจะทำการมอบโล่ประกาศเกียรติคุณ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นางสาวซอฟียะห์ หะยีเต๊ะ รางวัล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ภาพจะออกมาสวยอยู่ที่ตากล้องนะครับ</w:t>
      </w:r>
    </w:p>
    <w:p>
      <w:pPr>
        <w:pStyle w:val="BodyText"/>
      </w:pPr>
      <w:r>
        <w:t xml:space="preserve">(คุณเพลงรบ)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หัวใจด้วย</w:t>
      </w:r>
    </w:p>
    <w:p>
      <w:pPr>
        <w:pStyle w:val="BodyText"/>
      </w:pPr>
      <w:r>
        <w:t xml:space="preserve">(คุณจีรนันท์) ในการมองภาพนะคะ รางวัลทุกปี เป็นวันคนพิการสาก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ซึ่งระบุไว้ในประกาศนโยบายของรัฐบาลที่จะจัดสวัสดิการ2566 นะคะ</w:t>
      </w:r>
    </w:p>
    <w:p>
      <w:pPr>
        <w:pStyle w:val="BodyText"/>
      </w:pPr>
      <w:r>
        <w:t xml:space="preserve">(คุณเพลงรบ) ครับผม ต้องขอบคุณด้วยนะครับ บริษัท เคซีอี เทคโนโลยี จำกัดการดำเนินงานที่เกี่ยวกับการดูแลคนพิการ ให้ได้รับโอกาสอย่างครอบคลุม ทั่วถึงและเท่าเทียม</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ขอเสียงปรบมือด้วยนะครับ ขอกราบขอบพระคุณเป็นอย่างสูงการจัดพื้นที่ จัดสถานที่ ให้สร้างสรรค์และรังสรรค์สิ่งที่ดี ๆ ออกมาครับ ขอเสียงปรบมือให้ทั้ง 2 ท่านครับต่อเนื่องแต่ว่าช่วงนี้นี่อย่างที่ท่านปลัดฯ ก็ยืนมอบรางวัลมา 200 กว่ารางวัล เพราะฉะนั้น เดี๋ยวขอพักเวทีสักครู่หนึ่ง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และดิฉัน จิรนันต์ ผู้ประกาศข่าว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บอกว่า เป็นคนที่อ่านหนังสือ ได้ยินเสียงบ่อย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ร่วมด้วยนะครับ อย่างนั้นขออธิบายเพิ่มเติมนะครับ วันนี้วัน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โซฟาสำหรับผู้บริหารนะครับ รวมถึงด้านหลังจะเป้น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ผู้ที่เกี่ยวข้องผู้ที่ดูแล และหลังสุดของเรานะครับ ก็จะเป็นบริเวณที่เรียกว่า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สดใสด้วยความรักนะคะ ที่เรามีให้แก่กกัน ในการเรื่องของ</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หรือว่าอาจจะเป็นพิธีการร่วมกันได้ แม้กระทั่ง</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ครับ</w:t>
      </w:r>
    </w:p>
    <w:p>
      <w:pPr>
        <w:pStyle w:val="BodyText"/>
      </w:pPr>
      <w:r>
        <w:t xml:space="preserve">(คุณจีรนันท์)ลำดับถัดมาค่ะบริษัท เจริญโภคภัณฑ์โปรดิ๊วส จำกัด ค่ะ</w:t>
      </w:r>
    </w:p>
    <w:p>
      <w:pPr>
        <w:pStyle w:val="BodyText"/>
      </w:pPr>
      <w:r>
        <w:t xml:space="preserve">[เสียงดนตรี]</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 ค่ะสวัสดีน้อง ๆ ด้วยนะคะ สวัสดีน้องแป้งด้วยนะคะเคยเจอพี่กบมาก่อนไหม หรือว่ามาเจอที่นี้ มาก่อนไหม หรือว่ามาเจอที่นี้</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นะครับ ก็เติมใจให้กันนะครับ โดย Hug นะครับ</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พราะฉะนั้น อย่างที่เห็นนะครับ น้องแป้งก็ร้องเพลงเพราะมาก43 รางวัล</w:t>
      </w:r>
    </w:p>
    <w:p>
      <w:pPr>
        <w:pStyle w:val="BodyText"/>
      </w:pPr>
      <w:r>
        <w:t xml:space="preserve">(คุณจีรนันท์) รางวัลแรกค่ะนี่คือ 43 รางวัลขององค์กรที่สนับสนุนคนพิการ ประจำปีเก่งมากเลย ปรบมือให้หน่อยนะคะ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พราะ ๆ แล้ว สิ่งที่ผมสังเกตได้ผู้บริหารกระทรวงผมร้องได้</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พอพี่กบร้องปุ๊บคนเต็มเลย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เราเป็นอัจฉริยะด้านการแต่งเพลงจริงไหมครับ ยิ้มด้วย</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พลงที่น้องไทด์แต่งชื่อเพลงอะไรค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รักเขา ให้คนที่อ้ายยอมเศร้าจะได้พักดื่มน้ำดื่มท่ากันก่อนนโยบายของท่านรัฐมนตรีด้วย มาดูว่าเป็นหรือเป็นงานอะไร สักครู่เดียวครับ - หากันเจอ จะพบอ้าย</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ปิดเทปหน่อยก็จะรู้ถึงยุคสมัยเลย เสียงดีมาก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ตรงจุดไหนคะ</w:t>
      </w:r>
    </w:p>
    <w:p>
      <w:pPr>
        <w:pStyle w:val="BodyText"/>
      </w:pPr>
      <w:r>
        <w:t xml:space="preserve">(คุณเพลงรบ) ตรงจุดไหนเอ่ย</w:t>
      </w:r>
    </w:p>
    <w:p>
      <w:pPr>
        <w:pStyle w:val="BodyText"/>
      </w:pPr>
      <w:r>
        <w:t xml:space="preserve">(น้องไทด์) ตรง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คนพิกาล ปี 2566 ถูกแล้ว เวทีของเรานะครับ เป็นเวทีที่ใหญ่มากนะครับ มีความยาวมากกว่า20 เมตร มีจอ LED ขนาดใหญ่เลยครับนะครับ มีท่าน รองปลัดฯ นะครับ ท่านอธิบดี ท่านรองอธิบดีมาผู้ที่เข้ารับรางวัลด้วย และซ้าย-ขวามือจะมีผู้พิการทางกายที่นั่งวีลแชร์ด้วยวันนี้เป็นบรรยากาศที่เรียกได้ว่า</w:t>
      </w:r>
    </w:p>
    <w:p>
      <w:pPr>
        <w:pStyle w:val="BodyText"/>
      </w:pPr>
      <w:r>
        <w:t xml:space="preserve">(คุณจีรนันท์) ก็อย่างที่พี่กบบอกไปนะคะ ว่าถ้าเราขาดอย่างใดชิม ชอป แชะ เขาบอกว่าชิมแล้ว ชอปแล้วซื้อแล้ว ถ่ายรูปด้วย วันนี้มาในธีมสีชมพูนะคะในมุมของภาพที่ออกมานี่จะเป็นแบบอบอวลเชิญท่านนายกฯ ด้วย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และตลอดทั้งเดือนนี้นะครับ ก็จะมีการจัดงานคนพิการ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ลกเปลี่ยนและได้มาแลกเปลี่ยนเรียนรู้แต่ไรแล้วแล้วที่สำคัญวันนี้นี่ พี่ศิลปินที่มาร่วมแสดงกับน้อง ๆจะทำให้เราได้เห็นว่าไม่ว่าจะเป็นคนปกตินะคะน้อง ๆ ยิ้มแบบมีเสียงด้วยนะคะ น่ารักทีเดียว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อีกครั้งหนึ่งนะคะ เอาล่ะค่ะ ขอเสียงปรบมือดัง ๆ อีกสักครั้งเป็นกำลังใจ</w:t>
      </w:r>
    </w:p>
    <w:p>
      <w:pPr>
        <w:pStyle w:val="BodyText"/>
      </w:pPr>
      <w:r>
        <w:t xml:space="preserve">(คุณทรงสิทธิ์) ฮัลโหล ๆ ให้กับน้อง ๆ นะครับ และขอเสียงปรบมือให้กับน้องแป้งด้วยครับระดับนี้แล้ว แล้วก็ร้องกับน้อง ๆ ด้วยนะคะ เป็นการ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w:t>
      </w:r>
    </w:p>
    <w:p>
      <w:pPr>
        <w:pStyle w:val="BodyText"/>
      </w:pPr>
      <w:r>
        <w:t xml:space="preserve">(คุณเพลงรบ) เอาล่ะครับ วันนี้ เรียกว่าครบรสนะครับ ถ้าเป็นช่อง 7HDทั้งหมดนี้ด้วยครับ ขอบคุณมากครับ</w:t>
      </w:r>
    </w:p>
    <w:p>
      <w:pPr>
        <w:pStyle w:val="BodyText"/>
      </w:pPr>
      <w:r>
        <w:t xml:space="preserve">(คุณจีรนันท์) สุดยอดจริง ๆ สวัสดีค่ะ พี่กบ</w:t>
      </w:r>
    </w:p>
    <w:p>
      <w:pPr>
        <w:pStyle w:val="BodyText"/>
      </w:pPr>
      <w:r>
        <w:t xml:space="preserve">(คุณจีรนันท์) ใช่ค่ะ</w:t>
      </w:r>
    </w:p>
    <w:p>
      <w:pPr>
        <w:pStyle w:val="BodyText"/>
      </w:pPr>
      <w:r>
        <w:t xml:space="preserve">(คุณเพลงรบ) สามารถเลือกชอป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นะครับ ท่านอยู่บนเวทีกับเราแล้วนะครับ ท่านจะมาพูดถึง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แล้วก็ในตอนนี้นะคะ ก็ขออนุญาตทักทายไปยังท่านที่รบชมผ่านของเฟซของกระทรวงด้วยนะครับ</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แห่งประเทศไทยนะครับ วันนี้ท่านอยู่บนเวทีกับเราแล้ว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w:t>
      </w:r>
    </w:p>
    <w:p>
      <w:pPr>
        <w:pStyle w:val="BodyText"/>
      </w:pPr>
      <w:r>
        <w:t xml:space="preserve">[เสียงปรบมือ]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ขอขอบพระคุณท่านอนุกูล ปีดแก้ว</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w:t>
      </w:r>
    </w:p>
    <w:p>
      <w:pPr>
        <w:pStyle w:val="BodyText"/>
      </w:pPr>
      <w:r>
        <w:t xml:space="preserve">[เสียงดนตรี]นะคะท่านนายกฯ สมาคมคนพิการทุกประเภทแห่งประเทพิการทุกท่าน ท่านผู้บริหารกระทรวงพัฒนาสังคมและความมั่นคงของมนุษย์</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ท่านผู้มีเกียรติและก็สื่อมวลชนทุกท่านครับ วันนี้ต้องขอโทษแทน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แต่ว่าอยู่ระหว่างการแถลงนโยบาย ก็พลาด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ก็คงจะได้เจอตัวจริงเสียงจริง ท่านรัฐมนตรี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ประกาศให้วันที่ 3 ธันวาคม ของ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โดยรัฐ กระทรวง พม. เอง มุ่งที่จะขับเคลื่อน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วนเกี่ยวข้องและสนับสนุน ทำให้วันคนพิการวันนี้เป็นวันดี ๆ วันนี้นะครับ เราจะทำการมอบโล่ประกาศเกียรติคุณสังคมและความมั่นคงของมนุษย์ ท่าน พมจ. ท่านหัวหน้าหน่วยงานภาคีเครือข่ายภาครัฐภาคเอกชน ภาคประชาสังคม พี่น้องคนพิการนางสาวซอฟียะห์ หะยีเต๊ะ รางวัล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ภาพจะออกมาสวยอยู่ที่ตากล้องนะครับ</w:t>
      </w:r>
    </w:p>
    <w:p>
      <w:pPr>
        <w:pStyle w:val="BodyText"/>
      </w:pPr>
      <w:r>
        <w:t xml:space="preserve">(คุณเพลงรบ)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หัวใจด้วย</w:t>
      </w:r>
    </w:p>
    <w:p>
      <w:pPr>
        <w:pStyle w:val="BodyText"/>
      </w:pPr>
      <w:r>
        <w:t xml:space="preserve">(คุณจีรนันท์) ในการมองภาพนะคะ รางวัล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ด้วยนะครับทุกปี เป็นวันคนพิการสากล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ซึ่งระบุไว้ในประกาศนโยบายของรัฐบาลที่จะจัดสวัสดิการ</w:t>
      </w:r>
    </w:p>
    <w:p>
      <w:pPr>
        <w:pStyle w:val="BodyText"/>
      </w:pPr>
      <w:r>
        <w:t xml:space="preserve">(คุณเพลงรบ) บริษัท ชิโรกิ คอร์ปอร์เรชั่น</w:t>
      </w:r>
    </w:p>
    <w:p>
      <w:pPr>
        <w:pStyle w:val="BodyText"/>
      </w:pPr>
      <w:r>
        <w:t xml:space="preserve">(ไทยแลนด์) จำกัด ครับการดำเนินงานที่เกี่ยวกับการดูแลคนพิการ ให้ได้รับโอกาสอย่างครอบคลุม ทั่วถึงและเท่าเทียม</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ขอเสียงปรบมือด้วยนะครับ ขอกราบขอบพระคุณเป็นอย่างสูง</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ต่อเนื่องแต่ว่าช่วงนี้นี่อย่างที่ท่านปลัดฯ ก็ยืนมอบรางวัลมา 200 กว่ารางวัล เพราะฉะนั้น เดี๋ยวขอพักเวทีสักครู่หนึ่งการจัดพื้นที่ จัดสถานที่ ให้สร้างสรรค์และรังสรรค์สิ่งที่ดี ๆ ออกมาครับ ขอเสียงปรบมือให้ทั้ง 2 ท่านครับและดิฉัน จิรนันต์ ผู้ประกาศข่าว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บอกว่า เป็นคนที่อ่านหนังสือ ได้ยินเสียงบ่อย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ร่วมด้วยนะครับ อย่างนั้นขออธิบายเพิ่มเติมนะครับ วันนี้วัน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โซฟาสำหรับผู้บริหารนะครับ รวมถึงด้านหลังจะเป้น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ผู้ที่เกี่ยวข้องผู้ที่ดูแล และหลังสุดของเรานะครับ ก็จะเป็นบริเวณที่เรียกว่า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สดใสด้วยความรักนะคะ ที่เรามีให้แก่กกัน ในการเรื่องของ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w:t>
      </w:r>
    </w:p>
    <w:p>
      <w:pPr>
        <w:pStyle w:val="BodyText"/>
      </w:pPr>
      <w:r>
        <w:t xml:space="preserve">(คุณเพลงรบ) อยากถ่ายรูปด้วย</w:t>
      </w:r>
    </w:p>
    <w:p>
      <w:pPr>
        <w:pStyle w:val="BodyText"/>
      </w:pPr>
      <w:r>
        <w:t xml:space="preserve">(คุณจีรนันท์) ก็ฟังเพลง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หรือว่าอาจจะเป็นพิธีการร่วมกันได้ แม้กระทั่ง</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w:t>
      </w:r>
    </w:p>
    <w:p>
      <w:pPr>
        <w:pStyle w:val="BodyText"/>
      </w:pPr>
      <w:r>
        <w:t xml:space="preserve">[เสียงดนตรี]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สวัสดีน้อง ๆ ด้วยนะคะ สวัสดีน้องแป้งด้วยนะคะ</w:t>
      </w:r>
    </w:p>
    <w:p>
      <w:pPr>
        <w:pStyle w:val="BodyText"/>
      </w:pPr>
      <w:r>
        <w:t xml:space="preserve">(คุณจีรนันท์) และตามมาด้วย บริษัท เดอะมอลล์กรุ๊ป จำกัด สาขาท่าพระ ค่ะเคยเจอพี่กบมาก่อนไหม หรือว่ามาเจอที่นี้ มาก่อนไหม หรือว่ามาเจอที่นี้นะครับ ก็เติมใจให้กันนะครับ โดย Hug นะครับ</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พราะฉะนั้น อย่างที่เห็นนะครับ น้องแป้งก็ร้องเพลงเพราะมาก</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ก่งมากเลย ปรบมือให้หน่อยนะคะ43 รางวัล</w:t>
      </w:r>
    </w:p>
    <w:p>
      <w:pPr>
        <w:pStyle w:val="BodyText"/>
      </w:pPr>
      <w:r>
        <w:t xml:space="preserve">(คุณจีรนันท์) รางวัลแรกค่ะนี่คือ 43 รางวัลขององค์กรที่สนับสนุนคนพิการ ประจำปีเพราะ ๆ แล้ว สิ่งที่ผมสังเกตได้ผู้บริหารกระทรวงผมร้องได้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พอพี่กบร้องปุ๊บคนเต็มเลย</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ราเป็นอัจฉริยะด้านการแต่งเพลงจริงไหมครับ ยิ้มด้วยเพลงที่น้องไทด์แต่งชื่อเพลงอะไรคะ</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รักเขา ให้คนที่อ้ายยอมเศร้า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หากันเจอ จะพบอ้ายจะได้พักดื่มน้ำดื่มท่ากันก่อนนโยบายของท่านรัฐมนตรีด้วย มาดูว่าเป็นหรือเป็นงานอะไร สักครู่เดียวครับ - ปิดเทปหน่อยก็จะรู้ถึงยุคสมัยเลย เสียงดีมาก</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ตรงจุดไหนคะ</w:t>
      </w:r>
    </w:p>
    <w:p>
      <w:pPr>
        <w:pStyle w:val="BodyText"/>
      </w:pPr>
      <w:r>
        <w:t xml:space="preserve">(คุณเพลงรบ) ตรงจุดไหนเอ่ย</w:t>
      </w:r>
    </w:p>
    <w:p>
      <w:pPr>
        <w:pStyle w:val="BodyText"/>
      </w:pPr>
      <w:r>
        <w:t xml:space="preserve">(น้องไทด์) ตรง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นะครับ มีท่าน รองปลัดฯ นะครับ ท่านอธิบดี ท่านรองอธิบดีมาคนพิกาล ปี 2566 ถูกแล้ว เวทีของเรานะครับ เป็นเวทีที่ใหญ่มากนะครับ มีความยาวมากกว่า20 เมตร มีจอ LED ขนาดใหญ่เลยครับ</w:t>
      </w:r>
    </w:p>
    <w:p>
      <w:pPr>
        <w:pStyle w:val="BodyText"/>
      </w:pPr>
      <w:r>
        <w:t xml:space="preserve">(คุณจีรนันท์) ก็อย่างที่พี่กบบอกไปนะคะ ว่าถ้าเราขาดอย่างใดผู้ที่เข้ารับรางวัลด้วย และซ้าย-ขวามือจะมีผู้พิการทางกายที่นั่งวีลแชร์ด้วยวันนี้เป็นบรรยากาศที่เรียกได้ว่าเชิญท่านนายกฯ ด้วยชิม ชอป แชะ เขาบอกว่าชิมแล้ว ชอปแล้วซื้อแล้ว ถ่ายรูปด้วย วันนี้มาในธีมสีชมพูนะคะในมุมของภาพที่ออกมานี่จะเป็นแบบอบอวล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และตลอดทั้งเดือนนี้นะครับ ก็จะมีการจัดงานคนพิการ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แลกเปลี่ยนและได้มาแลกเปลี่ยนเรียนรู้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น้อง ๆ ยิ้มแบบมีเสียงด้วยนะคะ น่ารักทีเดียวค่ะแต่ไรแล้วแล้วที่สำคัญวันนี้นี่ พี่ศิลปินที่มาร่วมแสดงกับน้อง ๆจะทำให้เราได้เห็นว่าไม่ว่าจะเป็นคนปกตินะคะ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อีกครั้งหนึ่งนะคะ เอาล่ะค่ะ ขอเสียงปรบมือดัง ๆ อีกสักครั้งเป็นกำลังใจ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ระดับนี้แล้ว แล้วก็ร้องกับน้อง ๆ ด้วยนะคะ เป็นการ</w:t>
      </w:r>
    </w:p>
    <w:p>
      <w:pPr>
        <w:pStyle w:val="BodyText"/>
      </w:pPr>
      <w:r>
        <w:t xml:space="preserve">(คุณทรงสิทธิ์) ฮัลโหล ๆ ให้กับน้อง ๆ นะครับ และขอเสียงปรบมือให้กับน้องแป้งด้วยครับ</w:t>
      </w:r>
    </w:p>
    <w:p>
      <w:pPr>
        <w:pStyle w:val="BodyText"/>
      </w:pPr>
      <w:r>
        <w:t xml:space="preserve">(คุณเพลงรบ) เอาล่ะครับ วันนี้ เรียกว่าครบรสนะครับ ถ้าเป็นช่อง 7HD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w:t>
      </w:r>
    </w:p>
    <w:p>
      <w:pPr>
        <w:pStyle w:val="BodyText"/>
      </w:pPr>
      <w:r>
        <w:t xml:space="preserve">(คุณจีรนันท์) ใช่ค่ะ</w:t>
      </w:r>
    </w:p>
    <w:p>
      <w:pPr>
        <w:pStyle w:val="BodyText"/>
      </w:pPr>
      <w:r>
        <w:t xml:space="preserve">(คุณเพลงรบ) สามารถเลือกชอปทั้งหมดนี้ด้วยครับ ขอบคุณมากครับ</w:t>
      </w:r>
    </w:p>
    <w:p>
      <w:pPr>
        <w:pStyle w:val="BodyText"/>
      </w:pPr>
      <w:r>
        <w:t xml:space="preserve">(คุณจีรนันท์) สุดยอดจริง ๆ สวัสดีค่ะ พี่กบนะครับ ท่านอยู่บนเวทีกับเราแล้วนะครับ ท่านจะมาพูดถึง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ในตอนนี้นะคะ ก็ขออนุญาตทักทายไปยังท่านที่รบชมผ่านของเฟซของกระทรวงด้วยนะครับ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แห่งประเทศไทยนะครับ วันนี้ท่านอยู่บนเวทีกับเราแล้ว</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w:t>
      </w:r>
    </w:p>
    <w:p>
      <w:pPr>
        <w:pStyle w:val="BodyText"/>
      </w:pPr>
      <w:r>
        <w:t xml:space="preserve">[เสียงปรบมือ]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ขอขอบพระคุณท่านอนุกูล ปีดแก้ว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w:t>
      </w:r>
    </w:p>
    <w:p>
      <w:pPr>
        <w:pStyle w:val="BodyText"/>
      </w:pPr>
      <w:r>
        <w:t xml:space="preserve">[เสียงดนตรี]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พิการทุกท่าน ท่านผู้บริหารกระทรวงพัฒนาสังคมและความมั่นคงของมนุษย์นะคะท่านนายกฯ สมาคมคนพิการทุกประเภทแห่งประเทท่านผู้มีเกียรติและก็สื่อมวลชนทุกท่านครับ วันนี้ต้องขอโทษแทน</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แต่ว่าอยู่ระหว่างการแถลงนโยบาย ก็พลาด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คงจะได้เจอตัวจริงเสียงจริง ท่านรัฐมนตรี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ประกาศให้วันที่ 3 ธันวาคม ของ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โดยรัฐ กระทรวง พม. เอง มุ่งที่จะขับเคลื่อ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นางสาวซอฟียะห์ หะยีเต๊ะ รางวัลสังคมและความมั่นคงของมนุษย์ ท่าน พมจ. ท่านหัวหน้าหน่วยงานภาคีเครือข่ายภาครัฐภาคเอกชน ภาคประชาสังคม พี่น้องคนพิการภาพจะออกมาสวยอยู่ที่ตากล้องนะครับ</w:t>
      </w:r>
    </w:p>
    <w:p>
      <w:pPr>
        <w:pStyle w:val="BodyText"/>
      </w:pPr>
      <w:r>
        <w:t xml:space="preserve">(คุณเพลงรบ)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หัวใจด้วย</w:t>
      </w:r>
    </w:p>
    <w:p>
      <w:pPr>
        <w:pStyle w:val="BodyText"/>
      </w:pPr>
      <w:r>
        <w:t xml:space="preserve">(คุณจีรนันท์) ในการมองภาพนะคะ รางวัล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ด้วยนะครับ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ทุกปี เป็นวันคนพิการสากล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ซึ่งระบุไว้ในประกาศนโยบายของรัฐบาลที่จะจัดสวัสดิการ</w:t>
      </w:r>
    </w:p>
    <w:p>
      <w:pPr>
        <w:pStyle w:val="BodyText"/>
      </w:pPr>
      <w:r>
        <w:t xml:space="preserve">(คุณเพลงรบ) บริษัท เซ็นทรัลรีเทล คอร์เปอร์เรชั่น จำกัด</w:t>
      </w:r>
    </w:p>
    <w:p>
      <w:pPr>
        <w:pStyle w:val="BodyText"/>
      </w:pPr>
      <w:r>
        <w:t xml:space="preserve">(มหาชน)การดำเนินงานที่เกี่ยวกับการดูแลคนพิการ ให้ได้รับโอกาสอย่างครอบคลุม ทั่วถึงและเท่าเทียม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และดิฉัน จิรนันต์ ผู้ประกาศข่าวการจัดพื้นที่ จัดสถานที่ ให้สร้างสรรค์และรังสรรค์สิ่งที่ดี ๆ ออกมาครับ ขอเสียงปรบมือให้ทั้ง 2 ท่านครับบอกว่า เป็นคนที่อ่านหนังสือ ได้ยินเสียงบ่อย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ร่วมด้วยนะครับ อย่างนั้นขออธิบายเพิ่มเติมนะครับ วันนี้วัน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โซฟาสำหรับผู้บริหารนะครับ รวมถึงด้านหลังจะเป้น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ผู้ที่เกี่ยวข้องผู้ที่ดูแล และหลังสุดของเรานะครับ ก็จะเป็นบริเวณที่เรียกว่า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สดใสด้วยความรักนะคะ ที่เรามีให้แก่กกัน ในการเรื่องของ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หรือว่าอาจจะเป็นพิธีการร่วมกันได้ แม้กระทั่ง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เสียงดนตรี]</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สวัสดีน้อง ๆ ด้วยนะคะ สวัสดีน้องแป้งด้วยนะ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คยเจอพี่กบมาก่อนไหม หรือว่ามาเจอที่นี้ มาก่อนไหม หรือว่ามาเจอที่นี้</w:t>
      </w:r>
    </w:p>
    <w:p>
      <w:pPr>
        <w:pStyle w:val="BodyText"/>
      </w:pPr>
      <w:r>
        <w:t xml:space="preserve">(คุณจีรนันท์) และตามมาด้วย บริษัท เดอะมอลล์กรุ๊ป จำกัด สาขาท่าพระ ค่ะนะครับ ก็เติมใจให้กันนะครับ โดย Hug นะครับเพราะฉะนั้น อย่างที่เห็นนะครับ น้องแป้งก็ร้องเพลงเพราะมาก</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ก่งมากเลย ปรบมือให้หน่อยนะ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พราะ ๆ แล้ว สิ่งที่ผมสังเกตได้ผู้บริหารกระทรวงผมร้องได้43 รางวัล</w:t>
      </w:r>
    </w:p>
    <w:p>
      <w:pPr>
        <w:pStyle w:val="BodyText"/>
      </w:pPr>
      <w:r>
        <w:t xml:space="preserve">(คุณจีรนันท์) รางวัลแรกค่ะนี่คือ 43 รางวัลขององค์กรที่สนับสนุนคนพิการ ประจำปีพอพี่กบร้องปุ๊บคนเต็มเลย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ราเป็นอัจฉริยะด้านการแต่งเพลงจริงไหมครับ ยิ้มด้วย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พลงที่น้องไทด์แต่งชื่อเพลงอะไรคะรักเขา ให้คนที่อ้ายยอมเศร้า</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หากันเจอ จะพบอ้าย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ปิดเทปหน่อยก็จะรู้ถึงยุคสมัยเลย เสียงดีมากจะได้พักดื่มน้ำดื่มท่ากันก่อนนโยบายของท่านรัฐมนตรีด้วย มาดูว่าเป็นหรือเป็นงานอะไร สักครู่เดียวครับ - 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นะครับ มีท่าน รองปลัดฯ นะครับ ท่านอธิบดี ท่านรองอธิบดีมา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w:t>
      </w:r>
    </w:p>
    <w:p>
      <w:pPr>
        <w:pStyle w:val="BodyText"/>
      </w:pPr>
      <w:r>
        <w:t xml:space="preserve">(คุณจีรนันท์) ก็อย่างที่พี่กบบอกไปนะคะ ว่าถ้าเราขาดอย่างใดคนพิกาล ปี 2566 ถูกแล้ว เวทีของเรานะครับ เป็นเวทีที่ใหญ่มากนะครับ มีความยาวมากกว่า20 เมตร มีจอ LED ขนาดใหญ่เลยครับเชิญท่านนายกฯ ด้วยผู้ที่เข้ารับรางวัลด้วย และซ้าย-ขวามือจะมีผู้พิการทางกายที่นั่งวีลแชร์ด้วยวันนี้เป็นบรรยากาศที่เรียกได้ว่า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ชิม ชอป แชะ เขาบอกว่าชิมแล้ว ชอปแล้วซื้อแล้ว ถ่ายรูปด้วย วันนี้มาในธีมสีชมพูนะคะในมุมของภาพที่ออกมานี่จะเป็นแบบอบอวลและตลอดทั้งเดือนนี้นะครับ ก็จะมีการจัดงานคนพิการ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แลกเปลี่ยนและได้มาแลกเปลี่ยนเรียนรู้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น้อง ๆ ยิ้มแบบมีเสียงด้วยนะคะ น่ารักทีเดียวค่ะ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แต่ไรแล้วแล้วที่สำคัญวันนี้นี่ พี่ศิลปินที่มาร่วมแสดงกับน้อง ๆจะทำให้เราได้เห็นว่าไม่ว่าจะเป็นคนปกตินะคะอีกครั้งหนึ่งนะคะ เอาล่ะค่ะ ขอเสียงปรบมือดัง ๆ อีกสักครั้งเป็นกำลังใจ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ะดับนี้แล้ว แล้วก็ร้องกับน้อง ๆ ด้วยนะคะ เป็นการ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เพลงรบ) เอาล่ะครับ วันนี้ เรียกว่าครบรสนะครับ ถ้าเป็นช่อง 7HD</w:t>
      </w:r>
    </w:p>
    <w:p>
      <w:pPr>
        <w:pStyle w:val="BodyText"/>
      </w:pPr>
      <w:r>
        <w:t xml:space="preserve">(คุณทรงสิทธิ์) ฮัลโหล ๆ ให้กับน้อง ๆ นะครับ และขอเสียงปรบมือให้กับน้องแป้งด้วยครับ</w:t>
      </w:r>
    </w:p>
    <w:p>
      <w:pPr>
        <w:pStyle w:val="BodyText"/>
      </w:pPr>
      <w:r>
        <w:t xml:space="preserve">(คุณจีรนันท์) ใช่ค่ะ</w:t>
      </w:r>
    </w:p>
    <w:p>
      <w:pPr>
        <w:pStyle w:val="BodyText"/>
      </w:pPr>
      <w:r>
        <w:t xml:space="preserve">(คุณเพลงรบ) สามารถเลือกชอป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นะครับ ท่านอยู่บนเวทีกับเราแล้วนะครับ ท่านจะมาพูดถึงทั้งหมดนี้ด้วยครับ ขอบคุณมากครับ</w:t>
      </w:r>
    </w:p>
    <w:p>
      <w:pPr>
        <w:pStyle w:val="BodyText"/>
      </w:pPr>
      <w:r>
        <w:t xml:space="preserve">(คุณจีรนันท์) สุดยอดจริง ๆ สวัสดีค่ะ พี่กบแล้วก็ในตอนนี้นะคะ ก็ขออนุญาตทักทายไปยังท่านที่รบชมผ่านของเฟซของกระทรวงด้วยนะครั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ห่งประเทศไทยนะครับ วันนี้ท่านอยู่บนเวทีกับเราแล้ว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เสียงปรบมือ]</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ขอขอบพระคุณท่านอนุกูล ปีดแก้ว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w:t>
      </w:r>
    </w:p>
    <w:p>
      <w:pPr>
        <w:pStyle w:val="BodyText"/>
      </w:pPr>
      <w:r>
        <w:t xml:space="preserve">[เสียงดนตรี]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พิการทุกท่าน ท่านผู้บริหารกระทรวงพัฒนาสังคมและความมั่นคงของมนุษย์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ท่านผู้มีเกียรติและก็สื่อมวลชนทุกท่านครับ วันนี้ต้องขอโทษแทนนะคะท่านนายกฯ สมาคมคนพิการทุกประเภทแห่งประเทแต่ว่าอยู่ระหว่างการแถลงนโยบาย ก็พลาด</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ก็คงจะได้เจอตัวจริงเสียงจริง ท่านรัฐมนตรี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ประกาศให้วันที่ 3 ธันวาคม ของ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โดยรัฐ กระทรวง พม. เอง มุ่งที่จะขับเคลื่อน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ภาพจะออกมาสวยอยู่ที่ตากล้องนะครับ</w:t>
      </w:r>
    </w:p>
    <w:p>
      <w:pPr>
        <w:pStyle w:val="BodyText"/>
      </w:pPr>
      <w:r>
        <w:t xml:space="preserve">(คุณเพลงรบ)สังคมและความมั่นคงของมนุษย์ ท่าน พมจ. ท่านหัวหน้าหน่วยงานภาคีเครือข่ายภาครัฐภาคเอกชน ภาคประชาสังคม พี่น้องคนพิการหัวใจด้วย</w:t>
      </w:r>
    </w:p>
    <w:p>
      <w:pPr>
        <w:pStyle w:val="BodyText"/>
      </w:pPr>
      <w:r>
        <w:t xml:space="preserve">(คุณจีรนันท์) ในการมองภาพนะคะ รางวัล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ด้วยนะครับ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คนพิการด้วยนะครับ เป็นรางวัลองค์กรที่ส่งเสริมทุกปี เป็นวันคนพิการสากล</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และดิฉัน จิรนันต์ ผู้ประกาศข่าว</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บอกว่า เป็นคนที่อ่านหนังสือ ได้ยินเสียงบ่อยการจัดพื้นที่ จัดสถานที่ ให้สร้างสรรค์และรังสรรค์สิ่งที่ดี ๆ ออกมาครับ ขอเสียงปรบมือให้ทั้ง 2 ท่านครับร่วมด้วยนะครับ อย่างนั้นขออธิบายเพิ่มเติมนะครับ วันนี้วัน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โซฟาสำหรับผู้บริหารนะครับ รวมถึงด้านหลังจะเป้น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ผู้ที่เกี่ยวข้องผู้ที่ดูแล และหลังสุดของเรานะครับ ก็จะเป็นบริเวณที่เรียกว่า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สดใสด้วยความรักนะคะ ที่เรามีให้แก่กกัน ในการเรื่องของ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หรือว่าอาจจะเป็นพิธีการร่วมกันได้ แม้กระทั่ง</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เสียงดนตรี]</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ครับ</w:t>
      </w:r>
    </w:p>
    <w:p>
      <w:pPr>
        <w:pStyle w:val="BodyText"/>
      </w:pPr>
      <w:r>
        <w:t xml:space="preserve">(คุณจีรนันท์)ลำดับถัดมาค่ะบริษัท เจริญโภคภัณฑ์โปรดิ๊วส จำกัด ค่ะสวัสดีน้อง ๆ ด้วยนะคะ สวัสดีน้องแป้งด้วยนะ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คยเจอพี่กบมาก่อนไหม หรือว่ามาเจอที่นี้ มาก่อนไหม หรือว่ามาเจอที่นี้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นะครับ ก็เติมใจให้กันนะครับ โดย Hug นะครับ</w:t>
      </w:r>
    </w:p>
    <w:p>
      <w:pPr>
        <w:pStyle w:val="BodyText"/>
      </w:pPr>
      <w:r>
        <w:t xml:space="preserve">(คุณจีรนันท์) และตามมาด้วย บริษัท เดอะมอลล์กรุ๊ป จำกัด สาขาท่าพระ ค่ะเพราะฉะนั้น อย่างที่เห็นนะครับ น้องแป้งก็ร้องเพลงเพราะมากเก่งมากเลย ปรบมือให้หน่อยนะ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พราะ ๆ แล้ว สิ่งที่ผมสังเกตได้ผู้บริหารกระทรวงผมร้องได้</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พอพี่กบร้องปุ๊บคนเต็มเลย43 รางวัล</w:t>
      </w:r>
    </w:p>
    <w:p>
      <w:pPr>
        <w:pStyle w:val="BodyText"/>
      </w:pPr>
      <w:r>
        <w:t xml:space="preserve">(คุณจีรนันท์) รางวัลแรกค่ะนี่คือ 43 รางวัลขององค์กรที่สนับสนุนคนพิการ ประจำปี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ราเป็นอัจฉริยะด้านการแต่งเพลงจริงไหมครับ ยิ้มด้วย</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พลงที่น้องไทด์แต่งชื่อเพลงอะไรคะ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รักเขา ให้คนที่อ้ายยอมเศร้าหากันเจอ จะพบอ้าย</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ปิดเทปหน่อยก็จะรู้ถึงยุคสมัยเลย เสียงดีมาก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ตรงจุดไหนคะ</w:t>
      </w:r>
    </w:p>
    <w:p>
      <w:pPr>
        <w:pStyle w:val="BodyText"/>
      </w:pPr>
      <w:r>
        <w:t xml:space="preserve">(คุณเพลงรบ) ตรงจุดไหนเอ่ย</w:t>
      </w:r>
    </w:p>
    <w:p>
      <w:pPr>
        <w:pStyle w:val="BodyText"/>
      </w:pPr>
      <w:r>
        <w:t xml:space="preserve">(น้องไทด์) ตรงจะได้พักดื่มน้ำดื่มท่ากันก่อนนโยบายของท่านรัฐมนตรีด้วย มาดูว่าเป็นหรือเป็นงานอะไร สักครู่เดียวครับ - 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นะครับ มีท่าน รองปลัดฯ นะครับ ท่านอธิบดี ท่านรองอธิบดีมา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w:t>
      </w:r>
    </w:p>
    <w:p>
      <w:pPr>
        <w:pStyle w:val="BodyText"/>
      </w:pPr>
      <w:r>
        <w:t xml:space="preserve">(คุณจีรนันท์) ก็อย่างที่พี่กบบอกไปนะคะ ว่าถ้าเราขาดอย่างใด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เชิญท่านนายกฯ ด้วยคนพิกาล ปี 2566 ถูกแล้ว เวทีของเรานะครับ เป็นเวทีที่ใหญ่มากนะครับ มีความยาวมากกว่า20 เมตร มีจอ LED ขนาดใหญ่เลย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ผู้ที่เข้ารับรางวัลด้วย และซ้าย-ขวามือจะมีผู้พิการทางกายที่นั่งวีลแชร์ด้วยวันนี้เป็นบรรยากาศที่เรียกได้ว่าและตลอดทั้งเดือนนี้นะครับ ก็จะมีการจัดงานคนพิการชิม ชอป แชะ เขาบอกว่าชิมแล้ว ชอปแล้วซื้อแล้ว ถ่ายรูปด้วย วันนี้มาในธีมสีชมพูนะคะในมุมของภาพที่ออกมานี่จะเป็นแบบอบอวลแลกเปลี่ยนและได้มาแลกเปลี่ยนเรียนรู้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น้อง ๆ ยิ้มแบบมีเสียงด้วยนะคะ น่ารักทีเดียว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อีกครั้งหนึ่งนะคะ เอาล่ะค่ะ ขอเสียงปรบมือดัง ๆ อีกสักครั้งเป็นกำลังใจแต่ไรแล้วแล้วที่สำคัญวันนี้นี่ พี่ศิลปินที่มาร่วมแสดงกับน้อง ๆจะทำให้เราได้เห็นว่าไม่ว่าจะเป็นคนปกตินะคะระดับนี้แล้ว แล้วก็ร้องกับน้อง ๆ ด้วยนะคะ เป็นการ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w:t>
      </w:r>
    </w:p>
    <w:p>
      <w:pPr>
        <w:pStyle w:val="BodyText"/>
      </w:pPr>
      <w:r>
        <w:t xml:space="preserve">(คุณเพลงรบ) เอาล่ะครับ วันนี้ เรียกว่าครบรสนะครับ ถ้าเป็นช่อง 7HD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ทรงสิทธิ์) ฮัลโหล ๆ ให้กับน้อง ๆ นะครับ และขอเสียงปรบมือให้กับน้องแป้งด้วยครับนะครับ ท่านอยู่บนเวทีกับเราแล้วนะครับ ท่านจะมาพูดถึง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แล้วก็ในตอนนี้นะคะ ก็ขออนุญาตทักทายไปยังท่านที่รบชมผ่านของเฟซของกระทรวงด้วยนะครับทั้งหมดนี้ด้วยครับ ขอบคุณมากครับ</w:t>
      </w:r>
    </w:p>
    <w:p>
      <w:pPr>
        <w:pStyle w:val="BodyText"/>
      </w:pPr>
      <w:r>
        <w:t xml:space="preserve">(คุณจีรนันท์) สุดยอดจริง ๆ สวัสดีค่ะ พี่กบแห่งประเทศไทยนะครับ วันนี้ท่านอยู่บนเวทีกับเราแล้ว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w:t>
      </w:r>
    </w:p>
    <w:p>
      <w:pPr>
        <w:pStyle w:val="BodyText"/>
      </w:pPr>
      <w:r>
        <w:t xml:space="preserve">[เสียงปรบมือ]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ขอขอบพระคุณท่านอนุกูล ปีดแก้ว</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w:t>
      </w:r>
    </w:p>
    <w:p>
      <w:pPr>
        <w:pStyle w:val="BodyText"/>
      </w:pPr>
      <w:r>
        <w:t xml:space="preserve">[เสียงดนตรี]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พิการทุกท่าน ท่านผู้บริหารกระทรวงพัฒนาสังคมและความมั่นคงของมนุษย์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ท่านผู้มีเกียรติและก็สื่อมวลชนทุกท่านครับ วันนี้ต้องขอโทษแทน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แต่ว่าอยู่ระหว่างการแถลงนโยบาย ก็พลาดนะคะท่านนายกฯ สมาคมคนพิการทุกประเภทแห่งประเทก็คงจะได้เจอตัวจริงเสียงจริง ท่านรัฐมนตรี</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ประกาศให้วันที่ 3 ธันวาคม ของ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โดยรัฐ กระทรวง พม. เอง มุ่งที่จะขับเคลื่อน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หัวใจด้วย</w:t>
      </w:r>
    </w:p>
    <w:p>
      <w:pPr>
        <w:pStyle w:val="BodyText"/>
      </w:pPr>
      <w:r>
        <w:t xml:space="preserve">(คุณจีรนันท์) ในการมองภาพนะคะ รางวัลสังคมและความมั่นคงของมนุษย์ ท่าน พมจ. ท่านหัวหน้าหน่วยงานภาคีเครือข่ายภาครัฐภาคเอกชน ภาคประชาสังคม พี่น้องคนพิการด้วยนะครับ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คนพิการด้วยนะครับ เป็นรางวัลองค์กรที่ส่งเสริม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w:t>
      </w:r>
    </w:p>
    <w:p>
      <w:pPr>
        <w:pStyle w:val="BodyText"/>
      </w:pPr>
      <w:r>
        <w:t xml:space="preserve">(คุณจีรนันท์) ขอเรียนเชิญค่ะทุกปี เป็นวันคนพิการสากล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บอกว่า เป็นคนที่อ่านหนังสือ ได้ยินเสียงบ่อย</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ร่วมด้วยนะครับ อย่างนั้นขออธิบายเพิ่มเติมนะครับ วันนี้วันการจัดพื้นที่ จัดสถานที่ ให้สร้างสรรค์และรังสรรค์สิ่งที่ดี ๆ ออกมาครับ ขอเสียงปรบมือให้ทั้ง 2 ท่านครับโซฟาสำหรับผู้บริหารนะครับ รวมถึงด้านหลังจะเป้น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ที่เกี่ยวข้องผู้ที่ดูแล และหลังสุดของเรานะครับ ก็จะเป็นบริเวณที่เรียกว่า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สดใสด้วยความรักนะคะ ที่เรามีให้แก่กกัน ในการเรื่องของ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w:t>
      </w:r>
    </w:p>
    <w:p>
      <w:pPr>
        <w:pStyle w:val="BodyText"/>
      </w:pPr>
      <w:r>
        <w:t xml:space="preserve">(คุณเพลงรบ) อยากถ่ายรูปด้วย</w:t>
      </w:r>
    </w:p>
    <w:p>
      <w:pPr>
        <w:pStyle w:val="BodyText"/>
      </w:pPr>
      <w:r>
        <w:t xml:space="preserve">(คุณจีรนันท์) ก็ฟังเพลง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หรือว่าอาจจะเป็นพิธีการร่วมกันได้ แม้กระทั่ง</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w:t>
      </w:r>
    </w:p>
    <w:p>
      <w:pPr>
        <w:pStyle w:val="BodyText"/>
      </w:pPr>
      <w:r>
        <w:t xml:space="preserve">[เสียงดนตรี]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สวัสดีน้อง ๆ ด้วยนะคะ สวัสดีน้องแป้งด้วยนะคะครับ</w:t>
      </w:r>
    </w:p>
    <w:p>
      <w:pPr>
        <w:pStyle w:val="BodyText"/>
      </w:pPr>
      <w:r>
        <w:t xml:space="preserve">(คุณจีรนันท์)ลำดับถัดมาค่ะบริษัท เจริญโภคภัณฑ์โปรดิ๊วส จำกัด ค่ะเคยเจอพี่กบมาก่อนไหม หรือว่ามาเจอที่นี้ มาก่อนไหม หรือว่ามาเจอที่นี้</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นะครับ ก็เติมใจให้กันนะครับ โดย Hug นะครับ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พราะฉะนั้น อย่างที่เห็นนะครับ น้องแป้งก็ร้องเพลงเพราะมาก</w:t>
      </w:r>
    </w:p>
    <w:p>
      <w:pPr>
        <w:pStyle w:val="BodyText"/>
      </w:pPr>
      <w:r>
        <w:t xml:space="preserve">(คุณจีรนันท์) และตามมาด้วย บริษัท เดอะมอลล์กรุ๊ป จำกัด สาขาท่าพระ ค่ะเก่งมากเลย ปรบมือให้หน่อยนะคะเพราะ ๆ แล้ว สิ่งที่ผมสังเกตได้ผู้บริหารกระทรวงผมร้องได้</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พอพี่กบร้องปุ๊บคนเต็มเลย</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43 รางวัล</w:t>
      </w:r>
    </w:p>
    <w:p>
      <w:pPr>
        <w:pStyle w:val="BodyText"/>
      </w:pPr>
      <w:r>
        <w:t xml:space="preserve">(คุณจีรนันท์) รางวัลแรกค่ะนี่คือ 43 รางวัลขององค์กรที่สนับสนุนคนพิการ ประจำปีเราเป็นอัจฉริยะด้านการแต่งเพลงจริงไหมครับ ยิ้มด้วย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พลงที่น้องไทด์แต่งชื่อเพลงอะไรคะ</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กเขา ให้คนที่อ้ายยอมเศร้า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หากันเจอ จะพบอ้ายปิดเทปหน่อยก็จะรู้ถึงยุคสมัยเลย เสียงดีมาก</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ตรงจุดไหนคะ</w:t>
      </w:r>
    </w:p>
    <w:p>
      <w:pPr>
        <w:pStyle w:val="BodyText"/>
      </w:pPr>
      <w:r>
        <w:t xml:space="preserve">(คุณเพลงรบ) ตรงจุดไหนเอ่ย</w:t>
      </w:r>
    </w:p>
    <w:p>
      <w:pPr>
        <w:pStyle w:val="BodyText"/>
      </w:pPr>
      <w:r>
        <w:t xml:space="preserve">(น้องไทด์) ตรง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จะได้พักดื่มน้ำดื่มท่ากันก่อนนโยบายของท่านรัฐมนตรีด้วย มาดูว่าเป็นหรือเป็นงานอะไร สักครู่เดียวครับ - นะครับ มีท่าน รองปลัดฯ นะครับ ท่านอธิบดี ท่านรองอธิบดีมา</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w:t>
      </w:r>
    </w:p>
    <w:p>
      <w:pPr>
        <w:pStyle w:val="BodyText"/>
      </w:pPr>
      <w:r>
        <w:t xml:space="preserve">(คุณจีรนันท์) ก็อย่างที่พี่กบบอกไปนะคะ ว่าถ้าเราขาดอย่างใด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เชิญท่านนายกฯ ด้วย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คนพิกาล ปี 2566 ถูกแล้ว เวทีของเรานะครับ เป็นเวทีที่ใหญ่มากนะครับ มีความยาวมากกว่า20 เมตร มีจอ LED ขนาดใหญ่เลยครับและตลอดทั้งเดือนนี้นะครับ ก็จะมีการจัดงานคนพิการผู้ที่เข้ารับรางวัลด้วย และซ้าย-ขวามือจะมีผู้พิการทางกายที่นั่งวีลแชร์ด้วยวันนี้เป็นบรรยากาศที่เรียกได้ว่าแลกเปลี่ยนและได้มาแลกเปลี่ยนเรียนรู้ชิม ชอป แชะ เขาบอกว่าชิมแล้ว ชอปแล้วซื้อแล้ว ถ่ายรูปด้วย วันนี้มาในธีมสีชมพูนะคะในมุมของภาพที่ออกมานี่จะเป็นแบบอบอวลน้อง ๆ ยิ้มแบบมีเสียงด้วยนะคะ น่ารักทีเดียวค่ะ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อีกครั้งหนึ่งนะคะ เอาล่ะค่ะ ขอเสียงปรบมือดัง ๆ อีกสักครั้งเป็นกำลังใจ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ระดับนี้แล้ว แล้วก็ร้องกับน้อง ๆ ด้วยนะคะ เป็นการแต่ไรแล้วแล้วที่สำคัญวันนี้นี่ พี่ศิลปินที่มาร่วมแสดงกับน้อง ๆจะทำให้เราได้เห็นว่าไม่ว่าจะเป็นคนปกตินะคะ</w:t>
      </w:r>
    </w:p>
    <w:p>
      <w:pPr>
        <w:pStyle w:val="BodyText"/>
      </w:pPr>
      <w:r>
        <w:t xml:space="preserve">(คุณเพลงรบ) เอาล่ะครับ วันนี้ เรียกว่าครบรสนะครับ ถ้าเป็นช่อง 7HD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w:t>
      </w:r>
    </w:p>
    <w:p>
      <w:pPr>
        <w:pStyle w:val="BodyText"/>
      </w:pPr>
      <w:r>
        <w:t xml:space="preserve">(คุณจีรนันท์) ใช่ค่ะ</w:t>
      </w:r>
    </w:p>
    <w:p>
      <w:pPr>
        <w:pStyle w:val="BodyText"/>
      </w:pPr>
      <w:r>
        <w:t xml:space="preserve">(คุณเพลงรบ) สามารถเลือกชอป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นะครับ ท่านอยู่บนเวทีกับเราแล้วนะครับ ท่านจะมาพูดถึง</w:t>
      </w:r>
    </w:p>
    <w:p>
      <w:pPr>
        <w:pStyle w:val="BodyText"/>
      </w:pPr>
      <w:r>
        <w:t xml:space="preserve">(คุณทรงสิทธิ์) ฮัลโหล ๆ ให้กับน้อง ๆ นะครับ และขอเสียงปรบมือให้กับน้องแป้งด้วยครับแล้วก็ในตอนนี้นะคะ ก็ขออนุญาตทักทายไปยังท่านที่รบชมผ่านของเฟซของกระทรวงด้วยนะ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แห่งประเทศไทยนะครับ วันนี้ท่านอยู่บนเวทีกับเราแล้วทั้งหมดนี้ด้วยครับ ขอบคุณมากครับ</w:t>
      </w:r>
    </w:p>
    <w:p>
      <w:pPr>
        <w:pStyle w:val="BodyText"/>
      </w:pPr>
      <w:r>
        <w:t xml:space="preserve">(คุณจีรนันท์) สุดยอดจริง ๆ สวัสดีค่ะ พี่กบ</w:t>
      </w:r>
    </w:p>
    <w:p>
      <w:pPr>
        <w:pStyle w:val="BodyText"/>
      </w:pPr>
      <w:r>
        <w:t xml:space="preserve">[เสียงปรบมือ]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ขอขอบพระคุณท่านอนุกูล ปีดแก้ว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เสียงดนตรี]</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พิการทุกท่าน ท่านผู้บริหารกระทรวงพัฒนาสังคมและความมั่นคงของมนุษย์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ท่านผู้มีเกียรติและก็สื่อมวลชนทุกท่านครับ วันนี้ต้องขอโทษแทน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แต่ว่าอยู่ระหว่างการแถลงนโยบาย ก็พลาด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ก็คงจะได้เจอตัวจริงเสียงจริง ท่านรัฐมนตรีนะคะท่านนายกฯ สมาคมคนพิการทุกประเภทแห่งประเทประกาศให้วันที่ 3 ธันวาคม ของ</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โดยรัฐ กระทรวง พม. เอง มุ่งที่จะขับเคลื่อน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ด้วยนะครับสังคมและความมั่นคงของมนุษย์ ท่าน พมจ. ท่านหัวหน้าหน่วยงานภาคีเครือข่ายภาครัฐภาคเอกชน ภาคประชาสังคม พี่น้องคนพิการ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คนพิการด้วยนะครับ เป็นรางวัลองค์กรที่ส่งเสริม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w:t>
      </w:r>
    </w:p>
    <w:p>
      <w:pPr>
        <w:pStyle w:val="BodyText"/>
      </w:pPr>
      <w:r>
        <w:t xml:space="preserve">(คุณจีรนันท์) ขอเรียนเชิญค่ะ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ร่วมด้วยนะครับ อย่างนั้นขออธิบายเพิ่มเติมนะครับ วันนี้วัน</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โซฟาสำหรับผู้บริหารนะครับ รวมถึงด้านหลังจะเป้นการจัดพื้นที่ จัดสถานที่ ให้สร้างสรรค์และรังสรรค์สิ่งที่ดี ๆ ออกมาครับ ขอเสียงปรบมือให้ทั้ง 2 ท่านครับผู้ที่เกี่ยวข้องผู้ที่ดูแล และหลังสุดของเรานะครับ ก็จะเป็นบริเวณที่เรียกว่า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สดใสด้วยความรักนะคะ ที่เรามีให้แก่กกัน ในการเรื่องของ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w:t>
      </w:r>
    </w:p>
    <w:p>
      <w:pPr>
        <w:pStyle w:val="BodyText"/>
      </w:pPr>
      <w:r>
        <w:t xml:space="preserve">(คุณเพลงรบ) อยากถ่ายรูปด้วย</w:t>
      </w:r>
    </w:p>
    <w:p>
      <w:pPr>
        <w:pStyle w:val="BodyText"/>
      </w:pPr>
      <w:r>
        <w:t xml:space="preserve">(คุณจีรนันท์) ก็ฟังเพลง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หรือว่าอาจจะเป็นพิธีการร่วมกันได้ แม้กระทั่ง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เสียงดนตรี]</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สวัสดีน้อง ๆ ด้วยนะคะ สวัสดีน้องแป้งด้วยนะคะ</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เคยเจอพี่กบมาก่อนไหม หรือว่ามาเจอที่นี้ มาก่อนไหม หรือว่ามาเจอที่นี้ครับ</w:t>
      </w:r>
    </w:p>
    <w:p>
      <w:pPr>
        <w:pStyle w:val="BodyText"/>
      </w:pPr>
      <w:r>
        <w:t xml:space="preserve">(คุณจีรนันท์)ลำดับถัดมาค่ะบริษัท เจริญโภคภัณฑ์โปรดิ๊วส จำกัด ค่ะนะครับ ก็เติมใจให้กันนะครับ โดย Hug นะครับ</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พราะฉะนั้น อย่างที่เห็นนะครับ น้องแป้งก็ร้องเพลงเพราะมาก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ก่งมากเลย ปรบมือให้หน่อยนะคะ</w:t>
      </w:r>
    </w:p>
    <w:p>
      <w:pPr>
        <w:pStyle w:val="BodyText"/>
      </w:pPr>
      <w:r>
        <w:t xml:space="preserve">(คุณจีรนันท์) และตามมาด้วย บริษัท เดอะมอลล์กรุ๊ป จำกัด สาขาท่าพระ ค่ะเพราะ ๆ แล้ว สิ่งที่ผมสังเกตได้ผู้บริหารกระทรวงผมร้องได้พอพี่กบร้องปุ๊บคนเต็มเลย</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ราเป็นอัจฉริยะด้านการแต่งเพลงจริงไหมครับ ยิ้มด้วย43 รางวัล</w:t>
      </w:r>
    </w:p>
    <w:p>
      <w:pPr>
        <w:pStyle w:val="BodyText"/>
      </w:pPr>
      <w:r>
        <w:t xml:space="preserve">(คุณจีรนันท์) รางวัลแรกค่ะนี่คือ 43 รางวัลขององค์กรที่สนับสนุนคนพิการ ประจำปีเพลงที่น้องไทด์แต่งชื่อเพลงอะไรคะ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รักเขา ให้คนที่อ้ายยอมเศร้า</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หากันเจอ จะพบอ้าย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ปิดเทปหน่อยก็จะรู้ถึงยุคสมัยเลย เสียงดีมาก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นะครับ มีท่าน รองปลัดฯ นะครับ ท่านอธิบดี ท่านรองอธิบดีมา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จีรนันท์) ก็อย่างที่พี่กบบอกไปนะคะ ว่าถ้าเราขาดอย่างใด</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เชิญท่านนายกฯ ด้วย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และตลอดทั้งเดือนนี้นะครับ ก็จะมีการจัดงานคนพิการคนพิกาล ปี 2566 ถูกแล้ว เวทีของเรานะครับ เป็นเวทีที่ใหญ่มากนะครับ มีความยาวมากกว่า20 เมตร มีจอ LED ขนาดใหญ่เลยครับแลกเปลี่ยนและได้มาแลกเปลี่ยนเรียนรู้ผู้ที่เข้ารับรางวัลด้วย และซ้าย-ขวามือจะมีผู้พิการทางกายที่นั่งวีลแชร์ด้วยวันนี้เป็นบรรยากาศที่เรียกได้ว่าน้อง ๆ ยิ้มแบบมีเสียงด้วยนะคะ น่ารักทีเดียวค่ะชิม ชอป แชะ เขาบอกว่าชิมแล้ว ชอปแล้วซื้อแล้ว ถ่ายรูปด้วย วันนี้มาในธีมสีชมพูนะคะในมุมของภาพที่ออกมานี่จะเป็นแบบอบอวล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อีกครั้งหนึ่งนะคะ เอาล่ะค่ะ ขอเสียงปรบมือดัง ๆ อีกสักครั้งเป็นกำลังใจ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ระดับนี้แล้ว แล้วก็ร้องกับน้อง ๆ ด้วยนะคะ เป็นการ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w:t>
      </w:r>
    </w:p>
    <w:p>
      <w:pPr>
        <w:pStyle w:val="BodyText"/>
      </w:pPr>
      <w:r>
        <w:t xml:space="preserve">(คุณเพลงรบ) เอาล่ะครับ วันนี้ เรียกว่าครบรสนะครับ ถ้าเป็นช่อง 7HDแต่ไรแล้วแล้วที่สำคัญวันนี้นี่ พี่ศิลปินที่มาร่วมแสดงกับน้อง ๆจะทำให้เราได้เห็นว่าไม่ว่าจะเป็นคนปกตินะคะ</w:t>
      </w:r>
    </w:p>
    <w:p>
      <w:pPr>
        <w:pStyle w:val="BodyText"/>
      </w:pPr>
      <w:r>
        <w:t xml:space="preserve">(คุณจีรนันท์) ใช่ค่ะ</w:t>
      </w:r>
    </w:p>
    <w:p>
      <w:pPr>
        <w:pStyle w:val="BodyText"/>
      </w:pPr>
      <w:r>
        <w:t xml:space="preserve">(คุณเพลงรบ) สามารถเลือกชอป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นะครับ ท่านอยู่บนเวทีกับเราแล้วนะครับ ท่านจะมาพูดถึง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แล้วก็ในตอนนี้นะคะ ก็ขออนุญาตทักทายไปยังท่านที่รบชมผ่านของเฟซของกระทรวงด้วยนะครับ</w:t>
      </w:r>
    </w:p>
    <w:p>
      <w:pPr>
        <w:pStyle w:val="BodyText"/>
      </w:pPr>
      <w:r>
        <w:t xml:space="preserve">(คุณทรงสิทธิ์) ฮัลโหล ๆ ให้กับน้อง ๆ นะครับ และขอเสียงปรบมือให้กับน้องแป้งด้วยครับแห่งประเทศไทยนะครับ วันนี้ท่านอยู่บนเวทีกับเราแล้ว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w:t>
      </w:r>
    </w:p>
    <w:p>
      <w:pPr>
        <w:pStyle w:val="BodyText"/>
      </w:pPr>
      <w:r>
        <w:t xml:space="preserve">[เสียงปรบมือ]ทั้งหมดนี้ด้วยครับ ขอบคุณมากครับ</w:t>
      </w:r>
    </w:p>
    <w:p>
      <w:pPr>
        <w:pStyle w:val="BodyText"/>
      </w:pPr>
      <w:r>
        <w:t xml:space="preserve">(คุณจีรนันท์) สุดยอดจริง ๆ สวัสดีค่ะ พี่กบขอขอบพระคุณท่านอนุกูล ปีดแก้ว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เสียงดนตรี]</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พิการทุกท่าน ท่านผู้บริหารกระทรวงพัฒนาสังคมและความมั่นคงของมนุษย์</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มีเกียรติและก็สื่อมวลชนทุกท่านครับ วันนี้ต้องขอโทษแทน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แต่ว่าอยู่ระหว่างการแถลงนโยบาย ก็พลาด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ก็คงจะได้เจอตัวจริงเสียงจริง ท่านรัฐมนตรี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ประกาศให้วันที่ 3 ธันวาคม ของ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โดยรัฐ กระทรวง พม. เอง มุ่งที่จะขับเคลื่อน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สังคมและความมั่นคงของมนุษย์ ท่าน พมจ. ท่านหัวหน้าหน่วยงานภาคีเครือข่ายภาครัฐภาคเอกชน ภาคประชาสังคม พี่น้องคนพิการคนพิการด้วยนะครับ เป็นรางวัลองค์กรที่ส่งเสริม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w:t>
      </w:r>
    </w:p>
    <w:p>
      <w:pPr>
        <w:pStyle w:val="BodyText"/>
      </w:pPr>
      <w:r>
        <w:t xml:space="preserve">(คุณจีรนันท์) ขอเรียนเชิญค่ะ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2566 นะคะ</w:t>
      </w:r>
    </w:p>
    <w:p>
      <w:pPr>
        <w:pStyle w:val="BodyText"/>
      </w:pPr>
      <w:r>
        <w:t xml:space="preserve">(คุณเพลงรบ) ครับผม ต้องขอบคุณด้วยนะครับ บริษัท เคซีอี เทคโนโลยี จำกัดทุกปี เป็นวันคนพิการสากล</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โซฟาสำหรับผู้บริหารนะครับ รวมถึงด้านหลังจะเป้น</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ผู้ที่เกี่ยวข้องผู้ที่ดูแล และหลังสุดของเรานะครับ ก็จะเป็นบริเวณที่เรียกว่าการจัดพื้นที่ จัดสถานที่ ให้สร้างสรรค์และรังสรรค์สิ่งที่ดี ๆ ออกมาครับ ขอเสียงปรบมือให้ทั้ง 2 ท่านครับสดใสด้วยความรักนะคะ ที่เรามีให้แก่กกัน ในการเรื่องของ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w:t>
      </w:r>
    </w:p>
    <w:p>
      <w:pPr>
        <w:pStyle w:val="BodyText"/>
      </w:pPr>
      <w:r>
        <w:t xml:space="preserve">(คุณเพลงรบ) อยากถ่ายรูปด้วย</w:t>
      </w:r>
    </w:p>
    <w:p>
      <w:pPr>
        <w:pStyle w:val="BodyText"/>
      </w:pPr>
      <w:r>
        <w:t xml:space="preserve">(คุณจีรนันท์) ก็ฟังเพลง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หรือว่าอาจจะเป็นพิธีการร่วมกันได้ แม้กระทั่ง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เสียงดนตรี]</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สวัสดีน้อง ๆ ด้วยนะคะ สวัสดีน้องแป้งด้วยนะคะ</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เคยเจอพี่กบมาก่อนไหม หรือว่ามาเจอที่นี้ มาก่อนไหม หรือว่ามาเจอที่นี้</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นะครับ ก็เติมใจให้กันนะครับ โดย Hug นะครับครับ</w:t>
      </w:r>
    </w:p>
    <w:p>
      <w:pPr>
        <w:pStyle w:val="BodyText"/>
      </w:pPr>
      <w:r>
        <w:t xml:space="preserve">(คุณจีรนันท์)ลำดับถัดมาค่ะบริษัท เจริญโภคภัณฑ์โปรดิ๊วส จำกัด ค่ะเพราะฉะนั้น อย่างที่เห็นนะครับ น้องแป้งก็ร้องเพลงเพราะมาก</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ก่งมากเลย ปรบมือให้หน่อยนะ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พราะ ๆ แล้ว สิ่งที่ผมสังเกตได้ผู้บริหารกระทรวงผมร้องได้</w:t>
      </w:r>
    </w:p>
    <w:p>
      <w:pPr>
        <w:pStyle w:val="BodyText"/>
      </w:pPr>
      <w:r>
        <w:t xml:space="preserve">(คุณจีรนันท์) และตามมาด้วย บริษัท เดอะมอลล์กรุ๊ป จำกัด สาขาท่าพระ ค่ะพอพี่กบร้องปุ๊บคนเต็มเลย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ราเป็นอัจฉริยะด้านการแต่งเพลงจริงไหมครับ ยิ้มด้วย</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พลงที่น้องไทด์แต่งชื่อเพลงอะไรคะ43 รางวัล</w:t>
      </w:r>
    </w:p>
    <w:p>
      <w:pPr>
        <w:pStyle w:val="BodyText"/>
      </w:pPr>
      <w:r>
        <w:t xml:space="preserve">(คุณจีรนันท์) รางวัลแรกค่ะนี่คือ 43 รางวัลขององค์กรที่สนับสนุนคนพิการ ประจำปีรักเขา ให้คนที่อ้ายยอมเศร้า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หากันเจอ จะพบอ้าย</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ปิดเทปหน่อยก็จะรู้ถึงยุคสมัยเลย เสียงดีมาก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ตรงจุดไหนคะ</w:t>
      </w:r>
    </w:p>
    <w:p>
      <w:pPr>
        <w:pStyle w:val="BodyText"/>
      </w:pPr>
      <w:r>
        <w:t xml:space="preserve">(คุณเพลงรบ) ตรงจุดไหนเอ่ย</w:t>
      </w:r>
    </w:p>
    <w:p>
      <w:pPr>
        <w:pStyle w:val="BodyText"/>
      </w:pPr>
      <w:r>
        <w:t xml:space="preserve">(น้องไทด์) ตรง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นะครับ มีท่าน รองปลัดฯ นะครับ ท่านอธิบดี ท่านรองอธิบดีมา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w:t>
      </w:r>
    </w:p>
    <w:p>
      <w:pPr>
        <w:pStyle w:val="BodyText"/>
      </w:pPr>
      <w:r>
        <w:t xml:space="preserve">(คุณจีรนันท์) ก็อย่างที่พี่กบบอกไปนะคะ ว่าถ้าเราขาดอย่างใดจะได้พักดื่มน้ำดื่มท่ากันก่อนนโยบายของท่านรัฐมนตรีด้วย มาดูว่าเป็นหรือเป็นงานอะไร สักครู่เดียวครับ - เชิญท่านนายกฯ ด้วย</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และตลอดทั้งเดือนนี้นะครับ ก็จะมีการจัดงานคนพิการ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แลกเปลี่ยนและได้มาแลกเปลี่ยนเรียนรู้คนพิกาล ปี 2566 ถูกแล้ว เวทีของเรานะครับ เป็นเวทีที่ใหญ่มากนะครับ มีความยาวมากกว่า20 เมตร มีจอ LED ขนาดใหญ่เลยครับน้อง ๆ ยิ้มแบบมีเสียงด้วยนะคะ น่ารักทีเดียวค่ะผู้ที่เข้ารับรางวัลด้วย และซ้าย-ขวามือจะมีผู้พิการทางกายที่นั่งวีลแชร์ด้วยวันนี้เป็นบรรยากาศที่เรียกได้ว่า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ชิม ชอป แชะ เขาบอกว่าชิมแล้ว ชอปแล้วซื้อแล้ว ถ่ายรูปด้วย วันนี้มาในธีมสีชมพูนะคะในมุมของภาพที่ออกมานี่จะเป็นแบบอบอวลอีกครั้งหนึ่งนะคะ เอาล่ะค่ะ ขอเสียงปรบมือดัง ๆ อีกสักครั้งเป็นกำลังใจ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ระดับนี้แล้ว แล้วก็ร้องกับน้อง ๆ ด้วยนะคะ เป็นการ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w:t>
      </w:r>
    </w:p>
    <w:p>
      <w:pPr>
        <w:pStyle w:val="BodyText"/>
      </w:pPr>
      <w:r>
        <w:t xml:space="preserve">(คุณเพลงรบ) เอาล่ะครับ วันนี้ เรียกว่าครบรสนะครับ ถ้าเป็นช่อง 7HD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w:t>
      </w:r>
    </w:p>
    <w:p>
      <w:pPr>
        <w:pStyle w:val="BodyText"/>
      </w:pPr>
      <w:r>
        <w:t xml:space="preserve">(คุณจีรนันท์) ใช่ค่ะ</w:t>
      </w:r>
    </w:p>
    <w:p>
      <w:pPr>
        <w:pStyle w:val="BodyText"/>
      </w:pPr>
      <w:r>
        <w:t xml:space="preserve">(คุณเพลงรบ) สามารถเลือกชอปแต่ไรแล้วแล้วที่สำคัญวันนี้นี่ พี่ศิลปินที่มาร่วมแสดงกับน้อง ๆจะทำให้เราได้เห็นว่าไม่ว่าจะเป็นคนปกตินะคะนะครับ ท่านอยู่บนเวทีกับเราแล้วนะครับ ท่านจะมาพูดถึง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แล้วก็ในตอนนี้นะคะ ก็ขออนุญาตทักทายไปยังท่านที่รบชมผ่านของเฟซของกระทรวงด้วยนะ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แห่งประเทศไทยนะครับ วันนี้ท่านอยู่บนเวทีกับเราแล้ว</w:t>
      </w:r>
    </w:p>
    <w:p>
      <w:pPr>
        <w:pStyle w:val="BodyText"/>
      </w:pPr>
      <w:r>
        <w:t xml:space="preserve">(คุณทรงสิทธิ์) ฮัลโหล ๆ ให้กับน้อง ๆ นะครับ และขอเสียงปรบมือให้กับน้องแป้งด้วยครับ</w:t>
      </w:r>
    </w:p>
    <w:p>
      <w:pPr>
        <w:pStyle w:val="BodyText"/>
      </w:pPr>
      <w:r>
        <w:t xml:space="preserve">[เสียงปรบมือ]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ขอขอบพระคุณท่านอนุกูล ปีดแก้ว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w:t>
      </w:r>
    </w:p>
    <w:p>
      <w:pPr>
        <w:pStyle w:val="BodyText"/>
      </w:pPr>
      <w:r>
        <w:t xml:space="preserve">[เสียงดนตรี]หากคำเดิมของเธองดงามขอบคุณครับ</w:t>
      </w:r>
    </w:p>
    <w:p>
      <w:pPr>
        <w:pStyle w:val="BodyText"/>
      </w:pPr>
      <w:r>
        <w:t xml:space="preserve">(คุณจีรนันท์)ปรบมือดัง ๆ เลยค่ะพิการทุกท่าน ท่านผู้บริหารกระทรวงพัฒนาสังคมและความมั่นคงของมนุษย์</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ท่านผู้มีเกียรติและก็สื่อมวลชนทุกท่านครับ วันนี้ต้องขอโทษแท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แต่ว่าอยู่ระหว่างการแถลงนโยบาย ก็พลาด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ก็คงจะได้เจอตัวจริงเสียงจริง ท่านรัฐมนตรี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ประกาศให้วันที่ 3 ธันวาคม ของ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โดยรัฐ กระทรวง พม. เอง มุ่งที่จะขับเคลื่อน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คนพิการด้วยนะครับ เป็นรางวัลองค์กรที่ส่งเสริมสังคมและความมั่นคงของมนุษย์ ท่าน พมจ. ท่านหัวหน้าหน่วยงานภาคีเครือข่ายภาครัฐภาคเอกชน ภาคประชาสังคม พี่น้องคนพิการ</w:t>
      </w:r>
    </w:p>
    <w:p>
      <w:pPr>
        <w:pStyle w:val="BodyText"/>
      </w:pPr>
      <w:r>
        <w:t xml:space="preserve">(คุณจีรนันท์) ขอเรียนเชิญค่ะ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2566 นะคะ</w:t>
      </w:r>
    </w:p>
    <w:p>
      <w:pPr>
        <w:pStyle w:val="BodyText"/>
      </w:pPr>
      <w:r>
        <w:t xml:space="preserve">(คุณเพลงรบ) ครับผม ต้องขอบคุณด้วยนะครับ บริษัท เคซีอี เทคโนโลยี จำกัด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w:t>
      </w:r>
    </w:p>
    <w:p>
      <w:pPr>
        <w:pStyle w:val="BodyText"/>
      </w:pPr>
      <w:r>
        <w:t xml:space="preserve">(คุณเพลงรบ) บริษัท ชิโรกิ คอร์ปอร์เรชั่น</w:t>
      </w:r>
    </w:p>
    <w:p>
      <w:pPr>
        <w:pStyle w:val="BodyText"/>
      </w:pPr>
      <w:r>
        <w:t xml:space="preserve">(ไทยแลนด์) จำกัด ครับทุกปี เป็นวันคนพิการสากล</w:t>
      </w:r>
    </w:p>
    <w:p>
      <w:pPr>
        <w:pStyle w:val="BodyText"/>
      </w:pPr>
      <w:r>
        <w:t xml:space="preserve">(คุณเพลงรบ) บริษัท เซ็นทรัลรีเทล คอร์เปอร์เรชั่น จำกัด</w:t>
      </w:r>
    </w:p>
    <w:p>
      <w:pPr>
        <w:pStyle w:val="BodyText"/>
      </w:pPr>
      <w:r>
        <w:t xml:space="preserve">(มหาชน)ซึ่งระบุไว้ในประกาศนโยบายของรัฐบาลที่จะจัดสวัสดิการ2566 ระดับดี</w:t>
      </w:r>
    </w:p>
    <w:p>
      <w:pPr>
        <w:pStyle w:val="BodyText"/>
      </w:pPr>
      <w:r>
        <w:t xml:space="preserve">(คุณจีรนันท์) ค่ะ</w:t>
      </w:r>
    </w:p>
    <w:p>
      <w:pPr>
        <w:pStyle w:val="BodyText"/>
      </w:pPr>
      <w:r>
        <w:t xml:space="preserve">(คุณเพลงรบ)การดำเนินงานที่เกี่ยวกับการดูแลคนพิการ ให้ได้รับโอกาสอย่างครอบคลุม ทั่วถึงและเท่าเทียม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ผู้ที่เกี่ยวข้องผู้ที่ดูแล และหลังสุดของเรานะครับ ก็จะเป็นบริเวณที่เรียกว่า</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สดใสด้วยความรักนะคะ ที่เรามีให้แก่กกัน ในการเรื่องของการจัดพื้นที่ จัดสถานที่ ให้สร้างสรรค์และรังสรรค์สิ่งที่ดี ๆ ออกมาครับ ขอเสียงปรบมือให้ทั้ง 2 ท่านครับ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w:t>
      </w:r>
    </w:p>
    <w:p>
      <w:pPr>
        <w:pStyle w:val="BodyText"/>
      </w:pPr>
      <w:r>
        <w:t xml:space="preserve">(คุณเพลงรบ) อยากถ่ายรูปด้วย</w:t>
      </w:r>
    </w:p>
    <w:p>
      <w:pPr>
        <w:pStyle w:val="BodyText"/>
      </w:pPr>
      <w:r>
        <w:t xml:space="preserve">(คุณจีรนันท์) ก็ฟังเพลง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หรือว่าอาจจะเป็นพิธีการร่วมกันได้ แม้กระทั่ง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w:t>
      </w:r>
    </w:p>
    <w:p>
      <w:pPr>
        <w:pStyle w:val="BodyText"/>
      </w:pPr>
      <w:r>
        <w:t xml:space="preserve">[เสียงดนตรี]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สวัสดีน้อง ๆ ด้วยนะคะ สวัสดีน้องแป้งด้วยนะคะ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เคยเจอพี่กบมาก่อนไหม หรือว่ามาเจอที่นี้ มาก่อนไหม หรือว่ามาเจอที่นี้</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นะครับ ก็เติมใจให้กันนะครับ โดย Hug นะครับ</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เพราะฉะนั้น อย่างที่เห็นนะครับ น้องแป้งก็ร้องเพลงเพราะมากครับ</w:t>
      </w:r>
    </w:p>
    <w:p>
      <w:pPr>
        <w:pStyle w:val="BodyText"/>
      </w:pPr>
      <w:r>
        <w:t xml:space="preserve">(คุณจีรนันท์)ลำดับถัดมาค่ะบริษัท เจริญโภคภัณฑ์โปรดิ๊วส จำกัด ค่ะเก่งมากเลย ปรบมือให้หน่อยนะ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พราะ ๆ แล้ว สิ่งที่ผมสังเกตได้ผู้บริหารกระทรวงผมร้องได้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พอพี่กบร้องปุ๊บคนเต็มเลย</w:t>
      </w:r>
    </w:p>
    <w:p>
      <w:pPr>
        <w:pStyle w:val="BodyText"/>
      </w:pPr>
      <w:r>
        <w:t xml:space="preserve">(คุณจีรนันท์) และตามมาด้วย บริษัท เดอะมอลล์กรุ๊ป จำกัด สาขาท่าพระ ค่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เราเป็นอัจฉริยะด้านการแต่งเพลงจริงไหมครับ ยิ้มด้วย</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พลงที่น้องไทด์แต่งชื่อเพลงอะไร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รักเขา ให้คนที่อ้ายยอมเศร้า43 รางวัล</w:t>
      </w:r>
    </w:p>
    <w:p>
      <w:pPr>
        <w:pStyle w:val="BodyText"/>
      </w:pPr>
      <w:r>
        <w:t xml:space="preserve">(คุณจีรนันท์) รางวัลแรกค่ะนี่คือ 43 รางวัลขององค์กรที่สนับสนุนคนพิการ ประจำปีหากันเจอ จะพบอ้าย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ปิดเทปหน่อยก็จะรู้ถึงยุคสมัยเลย เสียงดีมาก</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ตรงจุดไหนคะ</w:t>
      </w:r>
    </w:p>
    <w:p>
      <w:pPr>
        <w:pStyle w:val="BodyText"/>
      </w:pPr>
      <w:r>
        <w:t xml:space="preserve">(คุณเพลงรบ) ตรงจุดไหนเอ่ย</w:t>
      </w:r>
    </w:p>
    <w:p>
      <w:pPr>
        <w:pStyle w:val="BodyText"/>
      </w:pPr>
      <w:r>
        <w:t xml:space="preserve">(น้องไทด์) ตรง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นะครับ มีท่าน รองปลัดฯ นะครับ ท่านอธิบดี ท่านรองอธิบดีมา</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w:t>
      </w:r>
    </w:p>
    <w:p>
      <w:pPr>
        <w:pStyle w:val="BodyText"/>
      </w:pPr>
      <w:r>
        <w:t xml:space="preserve">(คุณจีรนันท์) ก็อย่างที่พี่กบบอกไปนะคะ ว่าถ้าเราขาดอย่างใด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เชิญท่านนายกฯ ด้วยจะได้พักดื่มน้ำดื่มท่ากันก่อนนโยบายของท่านรัฐมนตรีด้วย มาดูว่าเป็นหรือเป็นงานอะไร สักครู่เดียวครับ - 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และตลอดทั้งเดือนนี้นะครับ ก็จะมีการจัดงานคนพิการ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แลกเปลี่ยนและได้มาแลกเปลี่ยนเรียนรู้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น้อง ๆ ยิ้มแบบมีเสียงด้วยนะคะ น่ารักทีเดียวค่ะคนพิกาล ปี 2566 ถูกแล้ว เวทีของเรานะครับ เป็นเวทีที่ใหญ่มากนะครับ มีความยาวมากกว่า20 เมตร มีจอ LED ขนาดใหญ่เลย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ผู้ที่เข้ารับรางวัลด้วย และซ้าย-ขวามือจะมีผู้พิการทางกายที่นั่งวีลแชร์ด้วยวันนี้เป็นบรรยากาศที่เรียกได้ว่าอีกครั้งหนึ่งนะคะ เอาล่ะค่ะ ขอเสียงปรบมือดัง ๆ อีกสักครั้งเป็นกำลังใจชิม ชอป แชะ เขาบอกว่าชิมแล้ว ชอปแล้วซื้อแล้ว ถ่ายรูปด้วย วันนี้มาในธีมสีชมพูนะคะในมุมของภาพที่ออกมานี่จะเป็นแบบอบอวลระดับนี้แล้ว แล้วก็ร้องกับน้อง ๆ ด้วยนะคะ เป็นการ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w:t>
      </w:r>
    </w:p>
    <w:p>
      <w:pPr>
        <w:pStyle w:val="BodyText"/>
      </w:pPr>
      <w:r>
        <w:t xml:space="preserve">(คุณเพลงรบ) เอาล่ะครับ วันนี้ เรียกว่าครบรสนะครับ ถ้าเป็นช่อง 7HD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w:t>
      </w:r>
    </w:p>
    <w:p>
      <w:pPr>
        <w:pStyle w:val="BodyText"/>
      </w:pPr>
      <w:r>
        <w:t xml:space="preserve">(คุณจีรนันท์) ใช่ค่ะ</w:t>
      </w:r>
    </w:p>
    <w:p>
      <w:pPr>
        <w:pStyle w:val="BodyText"/>
      </w:pPr>
      <w:r>
        <w:t xml:space="preserve">(คุณเพลงรบ) สามารถเลือกชอป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นะครับ ท่านอยู่บนเวทีกับเราแล้วนะครับ ท่านจะมาพูดถึงแต่ไรแล้วแล้วที่สำคัญวันนี้นี่ พี่ศิลปินที่มาร่วมแสดงกับน้อง ๆจะทำให้เราได้เห็นว่าไม่ว่าจะเป็นคนปกตินะคะแล้วก็ในตอนนี้นะคะ ก็ขออนุญาตทักทายไปยังท่านที่รบชมผ่านของเฟซของกระทรวงด้วยนะครับ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แห่งประเทศไทยนะครับ วันนี้ท่านอยู่บนเวทีกับเราแล้ว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เสียงปรบมือ]</w:t>
      </w:r>
    </w:p>
    <w:p>
      <w:pPr>
        <w:pStyle w:val="BodyText"/>
      </w:pPr>
      <w:r>
        <w:t xml:space="preserve">(คุณทรงสิทธิ์) ฮัลโหล ๆ ให้กับน้อง ๆ นะครับ และขอเสียงปรบมือให้กับน้องแป้งด้วยครับขอขอบพระคุณท่านอนุกูล ปีดแก้ว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w:t>
      </w:r>
    </w:p>
    <w:p>
      <w:pPr>
        <w:pStyle w:val="BodyText"/>
      </w:pPr>
      <w:r>
        <w:t xml:space="preserve">[เสียงดนตรี]หลีกทางให้เขา…ภาวนาให้เขาดูแล ดั่งคู่แท้ที่พิการทุกท่าน ท่านผู้บริหารกระทรวงพัฒนาสังคมและความมั่นคงของมนุษย์หากคำเดิมของเธองดงามขอบคุณครับ</w:t>
      </w:r>
    </w:p>
    <w:p>
      <w:pPr>
        <w:pStyle w:val="BodyText"/>
      </w:pPr>
      <w:r>
        <w:t xml:space="preserve">(คุณจีรนันท์)ปรบมือดัง ๆ เลยค่ะท่านผู้มีเกียรติและก็สื่อมวลชนทุกท่านครับ วันนี้ต้องขอโทษแทน</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แต่ว่าอยู่ระหว่างการแถลงนโยบาย ก็พลาด</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ก็คงจะได้เจอตัวจริงเสียงจริง ท่านรัฐมนตรี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ประกาศให้วันที่ 3 ธันวาคม ขอ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โดยรัฐ กระทรวง พม. เอง มุ่งที่จะขับเคลื่อน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w:t>
      </w:r>
    </w:p>
    <w:p>
      <w:pPr>
        <w:pStyle w:val="BodyText"/>
      </w:pPr>
      <w:r>
        <w:t xml:space="preserve">(คุณจีรนันท์) ขอเรียนเชิญค่ะ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2566 นะคะ</w:t>
      </w:r>
    </w:p>
    <w:p>
      <w:pPr>
        <w:pStyle w:val="BodyText"/>
      </w:pPr>
      <w:r>
        <w:t xml:space="preserve">(คุณเพลงรบ) ครับผม ต้องขอบคุณด้วยนะครับ บริษัท เคซีอี เทคโนโลยี จำกัด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w:t>
      </w:r>
    </w:p>
    <w:p>
      <w:pPr>
        <w:pStyle w:val="BodyText"/>
      </w:pPr>
      <w:r>
        <w:t xml:space="preserve">(คุณเพลงรบ) บริษัท ชิโรกิ คอร์ปอร์เรชั่น</w:t>
      </w:r>
    </w:p>
    <w:p>
      <w:pPr>
        <w:pStyle w:val="BodyText"/>
      </w:pPr>
      <w:r>
        <w:t xml:space="preserve">(ไทยแลนด์) จำกัด ครับ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w:t>
      </w:r>
    </w:p>
    <w:p>
      <w:pPr>
        <w:pStyle w:val="BodyText"/>
      </w:pPr>
      <w:r>
        <w:t xml:space="preserve">(คุณเพลงรบ) บริษัท เซ็นทรัลรีเทล คอร์เปอร์เรชั่น จำกัด</w:t>
      </w:r>
    </w:p>
    <w:p>
      <w:pPr>
        <w:pStyle w:val="BodyText"/>
      </w:pPr>
      <w:r>
        <w:t xml:space="preserve">(มหาชน)ทุกปี เป็นวันคนพิการสากล2566 ระดับดี</w:t>
      </w:r>
    </w:p>
    <w:p>
      <w:pPr>
        <w:pStyle w:val="BodyText"/>
      </w:pPr>
      <w:r>
        <w:t xml:space="preserve">(คุณจีรนันท์) ค่ะ</w:t>
      </w:r>
    </w:p>
    <w:p>
      <w:pPr>
        <w:pStyle w:val="BodyText"/>
      </w:pPr>
      <w:r>
        <w:t xml:space="preserve">(คุณเพลงรบ)ซึ่งระบุไว้ในประกาศนโยบายของรัฐบาลที่จะจัดสวัสดิการ2566 ระดับดีนะคะ</w:t>
      </w:r>
    </w:p>
    <w:p>
      <w:pPr>
        <w:pStyle w:val="BodyText"/>
      </w:pPr>
      <w:r>
        <w:t xml:space="preserve">(คุณเพลงรบ) ขอแสดงความยินดีการดำเนินงานที่เกี่ยวกับการดูแลคนพิการ ให้ได้รับโอกาสอย่างครอบคลุม ทั่วถึงและเท่าเทียม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สดใสด้วยความรักนะคะ ที่เรามีให้แก่กกัน ในการเรื่องของ</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w:t>
      </w:r>
    </w:p>
    <w:p>
      <w:pPr>
        <w:pStyle w:val="BodyText"/>
      </w:pPr>
      <w:r>
        <w:t xml:space="preserve">(คุณเพลงรบ) อยากถ่ายรูปด้วย</w:t>
      </w:r>
    </w:p>
    <w:p>
      <w:pPr>
        <w:pStyle w:val="BodyText"/>
      </w:pPr>
      <w:r>
        <w:t xml:space="preserve">(คุณจีรนันท์) ก็ฟังเพลง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หรือว่าอาจจะเป็นพิธีการร่วมกันได้ แม้กระทั่ง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w:t>
      </w:r>
    </w:p>
    <w:p>
      <w:pPr>
        <w:pStyle w:val="BodyText"/>
      </w:pPr>
      <w:r>
        <w:t xml:space="preserve">[เสียงดนต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สวัสดีน้อง ๆ ด้วยนะคะ สวัสดีน้องแป้งด้วย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เคยเจอพี่กบมาก่อนไหม หรือว่ามาเจอที่นี้ มาก่อนไหม หรือว่ามาเจอที่นี้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นะครับ ก็เติมใจให้กันนะครับ โดย Hug นะครับ</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เพราะฉะนั้น อย่างที่เห็นนะครับ น้องแป้งก็ร้องเพลงเพราะมาก</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เก่งมากเลย ปรบมือให้หน่อยนะคะครับ</w:t>
      </w:r>
    </w:p>
    <w:p>
      <w:pPr>
        <w:pStyle w:val="BodyText"/>
      </w:pPr>
      <w:r>
        <w:t xml:space="preserve">(คุณจีรนันท์)ลำดับถัดมาค่ะบริษัท เจริญโภคภัณฑ์โปรดิ๊วส จำกัด ค่ะเพราะ ๆ แล้ว สิ่งที่ผมสังเกตได้ผู้บริหารกระทรวงผมร้องได้</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พอพี่กบร้องปุ๊บคนเต็มเลย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และตามมาด้วย บริษัท เดอะมอลล์กรุ๊ป จำกัด สาขาท่าพระ ค่ะเราเป็นอัจฉริยะด้านการแต่งเพลงจริงไหมครับ ยิ้มด้วยเพลงที่น้องไทด์แต่งชื่อเพลงอะไร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รักเขา ให้คนที่อ้ายยอมเศร้า</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หากันเจอ จะพบอ้าย43 รางวัล</w:t>
      </w:r>
    </w:p>
    <w:p>
      <w:pPr>
        <w:pStyle w:val="BodyText"/>
      </w:pPr>
      <w:r>
        <w:t xml:space="preserve">(คุณจีรนันท์) รางวัลแรกค่ะนี่คือ 43 รางวัลขององค์กรที่สนับสนุนคนพิการ ประจำปีปิดเทปหน่อยก็จะรู้ถึงยุคสมัยเลย เสียงดีมาก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นะครับ มีท่าน รองปลัดฯ นะครับ ท่านอธิบดี ท่านรองอธิบดีมา</w:t>
      </w:r>
    </w:p>
    <w:p>
      <w:pPr>
        <w:pStyle w:val="BodyText"/>
      </w:pPr>
      <w:r>
        <w:t xml:space="preserve">(คุณจีรนันท์) ก็อย่างที่พี่กบบอกไปนะคะ ว่าถ้าเราขาดอย่างใด</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เชิญท่านนายกฯ ด้วย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จะได้พักดื่มน้ำดื่มท่ากันก่อนนโยบายของท่านรัฐมนตรีด้วย มาดูว่าเป็นหรือเป็นงานอะไร สักครู่เดียวครับ - และตลอดทั้งเดือนนี้นะครับ ก็จะมีการจัดงานคนพิการ</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แลกเปลี่ยนและได้มาแลกเปลี่ยนเรียนรู้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น้อง ๆ ยิ้มแบบมีเสียงด้วยนะคะ น่ารักทีเดียวค่ะ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คนพิกาล ปี 2566 ถูกแล้ว เวทีของเรานะครับ เป็นเวทีที่ใหญ่มากนะครับ มีความยาวมากกว่า20 เมตร มีจอ LED ขนาดใหญ่เลยครับอีกครั้งหนึ่งนะคะ เอาล่ะค่ะ ขอเสียงปรบมือดัง ๆ อีกสักครั้งเป็นกำลังใจผู้ที่เข้ารับรางวัลด้วย และซ้าย-ขวามือจะมีผู้พิการทางกายที่นั่งวีลแชร์ด้วยวันนี้เป็นบรรยากาศที่เรียกได้ว่าระดับนี้แล้ว แล้วก็ร้องกับน้อง ๆ ด้วยนะคะ เป็นการชิม ชอป แชะ เขาบอกว่าชิมแล้ว ชอปแล้วซื้อแล้ว ถ่ายรูปด้วย วันนี้มาในธีมสีชมพูนะคะในมุมของภาพที่ออกมานี่จะเป็นแบบอบอวล</w:t>
      </w:r>
    </w:p>
    <w:p>
      <w:pPr>
        <w:pStyle w:val="BodyText"/>
      </w:pPr>
      <w:r>
        <w:t xml:space="preserve">(คุณเพลงรบ) เอาล่ะครับ วันนี้ เรียกว่าครบรสนะครับ ถ้าเป็นช่อง 7HD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w:t>
      </w:r>
    </w:p>
    <w:p>
      <w:pPr>
        <w:pStyle w:val="BodyText"/>
      </w:pPr>
      <w:r>
        <w:t xml:space="preserve">(คุณจีรนันท์) ใช่ค่ะ</w:t>
      </w:r>
    </w:p>
    <w:p>
      <w:pPr>
        <w:pStyle w:val="BodyText"/>
      </w:pPr>
      <w:r>
        <w:t xml:space="preserve">(คุณเพลงรบ) สามารถเลือกชอป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นะครับ ท่านอยู่บนเวทีกับเราแล้วนะครับ ท่านจะมาพูดถึง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ล้วก็ในตอนนี้นะคะ ก็ขออนุญาตทักทายไปยังท่านที่รบชมผ่านของเฟซของกระทรวงด้วยนะครับแต่ไรแล้วแล้วที่สำคัญวันนี้นี่ พี่ศิลปินที่มาร่วมแสดงกับน้อง ๆจะทำให้เราได้เห็นว่าไม่ว่าจะเป็นคนปกตินะคะแห่งประเทศไทยนะครับ วันนี้ท่านอยู่บนเวทีกับเราแล้ว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w:t>
      </w:r>
    </w:p>
    <w:p>
      <w:pPr>
        <w:pStyle w:val="BodyText"/>
      </w:pPr>
      <w:r>
        <w:t xml:space="preserve">[เสียงปรบมือ]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ขอขอบพระคุณท่านอนุกูล ปีดแก้ว</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เสียงดนตรี]</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พิการทุกท่าน ท่านผู้บริหารกระทรวงพัฒนาสังคมและความมั่นคงของมนุษย์หลีกทางให้เขา…ภาวนาให้เขาดูแล ดั่งคู่แท้ที่ท่านผู้มีเกียรติและก็สื่อมวลชนทุกท่านครับ วันนี้ต้องขอโทษแทนหากคำเดิมของเธองดงามขอบคุณครับ</w:t>
      </w:r>
    </w:p>
    <w:p>
      <w:pPr>
        <w:pStyle w:val="BodyText"/>
      </w:pPr>
      <w:r>
        <w:t xml:space="preserve">(คุณจีรนันท์)ปรบมือดัง ๆ เลยค่ะแต่ว่าอยู่ระหว่างการแถลงนโยบาย ก็พลาด</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ก็คงจะได้เจอตัวจริงเสียงจริง ท่านรัฐมนตรี</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ประกาศให้วันที่ 3 ธันวาคม ของ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โดยรัฐ กระทรวง พม. เอง มุ่งที่จะขับเคลื่อน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2566 นะคะ</w:t>
      </w:r>
    </w:p>
    <w:p>
      <w:pPr>
        <w:pStyle w:val="BodyText"/>
      </w:pPr>
      <w:r>
        <w:t xml:space="preserve">(คุณเพลงรบ) ครับผม ต้องขอบคุณด้วยนะครับ บริษัท เคซีอี เทคโนโลยี จำกัด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w:t>
      </w:r>
    </w:p>
    <w:p>
      <w:pPr>
        <w:pStyle w:val="BodyText"/>
      </w:pPr>
      <w:r>
        <w:t xml:space="preserve">(คุณเพลงรบ) บริษัท ชิโรกิ คอร์ปอร์เรชั่น</w:t>
      </w:r>
    </w:p>
    <w:p>
      <w:pPr>
        <w:pStyle w:val="BodyText"/>
      </w:pPr>
      <w:r>
        <w:t xml:space="preserve">(ไทยแลนด์) จำกัด ครับ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w:t>
      </w:r>
    </w:p>
    <w:p>
      <w:pPr>
        <w:pStyle w:val="BodyText"/>
      </w:pPr>
      <w:r>
        <w:t xml:space="preserve">(คุณเพลงรบ) บริษัท เซ็นทรัลรีเทล คอร์เปอร์เรชั่น จำกัด</w:t>
      </w:r>
    </w:p>
    <w:p>
      <w:pPr>
        <w:pStyle w:val="BodyText"/>
      </w:pPr>
      <w:r>
        <w:t xml:space="preserve">(มหาชน)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ซึ่งระบุไว้ในประกาศนโยบายของรัฐบาลที่จะจัดสวัสดิการไปรับรอบมาตรฐานนะคะ จำนวน 102 รางวลัค่ะการดำเนินงานที่เกี่ยวกับการดูแลคนพิการ ให้ได้รับโอกาสอย่างครอบคลุม ทั่วถึงและเท่าเทียม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w:t>
      </w:r>
    </w:p>
    <w:p>
      <w:pPr>
        <w:pStyle w:val="BodyText"/>
      </w:pPr>
      <w:r>
        <w:t xml:space="preserve">(คุณเพลงรบ) อยากถ่ายรูปด้วย</w:t>
      </w:r>
    </w:p>
    <w:p>
      <w:pPr>
        <w:pStyle w:val="BodyText"/>
      </w:pPr>
      <w:r>
        <w:t xml:space="preserve">(คุณจีรนันท์) ก็ฟังเพลง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หรือว่าอาจจะเป็นพิธีการร่วมกันได้ แม้กระทั่ง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w:t>
      </w:r>
    </w:p>
    <w:p>
      <w:pPr>
        <w:pStyle w:val="BodyText"/>
      </w:pPr>
      <w:r>
        <w:t xml:space="preserve">[เสียงดนตรี]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สวัสดีน้อง ๆ ด้วยนะคะ สวัสดีน้องแป้งด้วยนะคะ</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เคยเจอพี่กบมาก่อนไหม หรือว่ามาเจอที่นี้ มาก่อนไหม หรือว่ามาเจอที่นี้</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นะครับ ก็เติมใจให้กันนะครับ โดย Hug นะครับ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เพราะฉะนั้น อย่างที่เห็นนะครับ น้องแป้งก็ร้องเพลงเพราะมาก</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เก่งมากเลย ปรบมือให้หน่อยนะคะ</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เพราะ ๆ แล้ว สิ่งที่ผมสังเกตได้ผู้บริหารกระทรวงผมร้องได้ครับ</w:t>
      </w:r>
    </w:p>
    <w:p>
      <w:pPr>
        <w:pStyle w:val="BodyText"/>
      </w:pPr>
      <w:r>
        <w:t xml:space="preserve">(คุณจีรนันท์)ลำดับถัดมาค่ะบริษัท เจริญโภคภัณฑ์โปรดิ๊วส จำกัด ค่ะพอพี่กบร้องปุ๊บคนเต็มเลย</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ราเป็นอัจฉริยะด้านการแต่งเพลงจริงไหมครับ ยิ้มด้วย</w:t>
      </w:r>
    </w:p>
    <w:p>
      <w:pPr>
        <w:pStyle w:val="BodyText"/>
      </w:pPr>
      <w:r>
        <w:t xml:space="preserve">(คุณจีรนันท์) และตามมาด้วย บริษัท เดอะมอลล์กรุ๊ป จำกัด สาขาท่าพระ ค่ะเพลงที่น้องไทด์แต่งชื่อเพลงอะไรคะรักเขา ให้คนที่อ้ายยอมเศร้า</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หากันเจอ จะพบอ้าย</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ปิดเทปหน่อยก็จะรู้ถึงยุคสมัยเลย เสียงดีมาก43 รางวัล</w:t>
      </w:r>
    </w:p>
    <w:p>
      <w:pPr>
        <w:pStyle w:val="BodyText"/>
      </w:pPr>
      <w:r>
        <w:t xml:space="preserve">(คุณจีรนันท์) รางวัลแรกค่ะนี่คือ 43 รางวัลขององค์กรที่สนับสนุนคนพิการ ประจำปีตรงจุดไหนคะ</w:t>
      </w:r>
    </w:p>
    <w:p>
      <w:pPr>
        <w:pStyle w:val="BodyText"/>
      </w:pPr>
      <w:r>
        <w:t xml:space="preserve">(คุณเพลงรบ) ตรงจุดไหนเอ่ย</w:t>
      </w:r>
    </w:p>
    <w:p>
      <w:pPr>
        <w:pStyle w:val="BodyText"/>
      </w:pPr>
      <w:r>
        <w:t xml:space="preserve">(น้องไทด์) ตรง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นะครับ มีท่าน รองปลัดฯ นะครับ ท่านอธิบดี ท่านรองอธิบดีมา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จีรนันท์) ก็อย่างที่พี่กบบอกไปนะคะ ว่าถ้าเราขาดอย่างใดเชิญท่านนายกฯ ด้วย</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และตลอดทั้งเดือนนี้นะครับ ก็จะมีการจัดงานคนพิการจะได้พักดื่มน้ำดื่มท่ากันก่อนนโยบายของท่านรัฐมนตรีด้วย มาดูว่าเป็นหรือเป็นงานอะไร สักครู่เดียวครับ - แลกเปลี่ยนและได้มาแลกเปลี่ยนเรียนรู้</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น้อง ๆ ยิ้มแบบมีเสียงด้วยนะคะ น่ารักทีเดียวค่ะ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อีกครั้งหนึ่งนะคะ เอาล่ะค่ะ ขอเสียงปรบมือดัง ๆ อีกสักครั้งเป็นกำลังใจคนพิกาล ปี 2566 ถูกแล้ว เวทีของเรานะครับ เป็นเวทีที่ใหญ่มากนะครับ มีความยาวมากกว่า20 เมตร มีจอ LED ขนาดใหญ่เลยครับระดับนี้แล้ว แล้วก็ร้องกับน้อง ๆ ด้วยนะคะ เป็นการผู้ที่เข้ารับรางวัลด้วย และซ้าย-ขวามือจะมีผู้พิการทางกายที่นั่งวีลแชร์ด้วยวันนี้เป็นบรรยากาศที่เรียกได้ว่า</w:t>
      </w:r>
    </w:p>
    <w:p>
      <w:pPr>
        <w:pStyle w:val="BodyText"/>
      </w:pPr>
      <w:r>
        <w:t xml:space="preserve">(คุณเพลงรบ) เอาล่ะครับ วันนี้ เรียกว่าครบรสนะครับ ถ้าเป็นช่อง 7HDชิม ชอป แชะ เขาบอกว่าชิมแล้ว ชอปแล้วซื้อแล้ว ถ่ายรูปด้วย วันนี้มาในธีมสีชมพูนะคะในมุมของภาพที่ออกมานี่จะเป็นแบบอบอวล</w:t>
      </w:r>
    </w:p>
    <w:p>
      <w:pPr>
        <w:pStyle w:val="BodyText"/>
      </w:pPr>
      <w:r>
        <w:t xml:space="preserve">(คุณจีรนันท์) ใช่ค่ะ</w:t>
      </w:r>
    </w:p>
    <w:p>
      <w:pPr>
        <w:pStyle w:val="BodyText"/>
      </w:pPr>
      <w:r>
        <w:t xml:space="preserve">(คุณเพลงรบ) สามารถเลือกชอป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นะครับ ท่านอยู่บนเวทีกับเราแล้วนะครับ ท่านจะมาพูดถึง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แล้วก็ในตอนนี้นะคะ ก็ขออนุญาตทักทายไปยังท่านที่รบชมผ่านของเฟซของกระทรวงด้วยนะ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ห่งประเทศไทยนะครับ วันนี้ท่านอยู่บนเวทีกับเราแล้วแต่ไรแล้วแล้วที่สำคัญวันนี้นี่ พี่ศิลปินที่มาร่วมแสดงกับน้อง ๆจะทำให้เราได้เห็นว่าไม่ว่าจะเป็นคนปกตินะคะ</w:t>
      </w:r>
    </w:p>
    <w:p>
      <w:pPr>
        <w:pStyle w:val="BodyText"/>
      </w:pPr>
      <w:r>
        <w:t xml:space="preserve">[เสียงปรบมือ]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ขอขอบพระคุณท่านอนุกูล ปีดแก้ว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เสียงดนตรี]</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พิการทุกท่าน ท่านผู้บริหารกระทรวงพัฒนาสังคมและความมั่นคงของมนุษย์</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ท่านผู้มีเกียรติและก็สื่อมวลชนทุกท่านครับ วันนี้ต้องขอโทษแทนหลีกทางให้เขา…ภาวนาให้เขาดูแล ดั่งคู่แท้ที่แต่ว่าอยู่ระหว่างการแถลงนโยบาย ก็พลาดหากคำเดิมของเธองดงามขอบคุณครับ</w:t>
      </w:r>
    </w:p>
    <w:p>
      <w:pPr>
        <w:pStyle w:val="BodyText"/>
      </w:pPr>
      <w:r>
        <w:t xml:space="preserve">(คุณจีรนันท์)ปรบมือดัง ๆ เลยค่ะก็คงจะได้เจอตัวจริงเสียงจริง ท่านรัฐมนตรี</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ประกาศให้วันที่ 3 ธันวาคม ของ</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โดยรัฐ กระทรวง พม. เอง มุ่งที่จะขับเคลื่อน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เดี๋ยวอีกสักครู่หนึ่งจะถ่ายภาพร่วมกันนะคะ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2566 นะคะ</w:t>
      </w:r>
    </w:p>
    <w:p>
      <w:pPr>
        <w:pStyle w:val="BodyText"/>
      </w:pPr>
      <w:r>
        <w:t xml:space="preserve">(คุณเพลงรบ) ครับผม ต้องขอบคุณด้วยนะครับ บริษัท เคซีอี เทคโนโลยี จำกัดสังคมและความมั่นคงของมนุษย์ ท่าน พมจ. ท่านหัวหน้าหน่วยงานภาคีเครือข่ายภาครัฐภาคเอกชน ภาคประชาสังคม พี่น้องคนพิการ</w:t>
      </w:r>
    </w:p>
    <w:p>
      <w:pPr>
        <w:pStyle w:val="BodyText"/>
      </w:pPr>
      <w:r>
        <w:t xml:space="preserve">(คุณเพลงรบ) บริษัท ชิโรกิ คอร์ปอร์เรชั่น</w:t>
      </w:r>
    </w:p>
    <w:p>
      <w:pPr>
        <w:pStyle w:val="BodyText"/>
      </w:pPr>
      <w:r>
        <w:t xml:space="preserve">(ไทยแลนด์) จำกัด ครับ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w:t>
      </w:r>
    </w:p>
    <w:p>
      <w:pPr>
        <w:pStyle w:val="BodyText"/>
      </w:pPr>
      <w:r>
        <w:t xml:space="preserve">(คุณเพลงรบ) บริษัท เซ็นทรัลรีเทล คอร์เปอร์เรชั่น จำกัด</w:t>
      </w:r>
    </w:p>
    <w:p>
      <w:pPr>
        <w:pStyle w:val="BodyText"/>
      </w:pPr>
      <w:r>
        <w:t xml:space="preserve">(มหาช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ซึ่งระบุไว้ในประกาศนโยบายของรัฐบาลที่จะจัดสวัสดิการได้รับการรับรองมาตรฐานค่ะ</w:t>
      </w:r>
    </w:p>
    <w:p>
      <w:pPr>
        <w:pStyle w:val="BodyText"/>
      </w:pPr>
      <w:r>
        <w:t xml:space="preserve">(คุณเพลงรบ) เรามาต่อด้วยการดำเนินงานที่เกี่ยวกับการดูแลคนพิการ ให้ได้รับโอกาสอย่างครอบคลุม ทั่วถึงและเท่าเทียม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w:t>
      </w:r>
    </w:p>
    <w:p>
      <w:pPr>
        <w:pStyle w:val="BodyText"/>
      </w:pPr>
      <w:r>
        <w:t xml:space="preserve">(คุณเพลงรบ) อยากถ่ายรูปด้วย</w:t>
      </w:r>
    </w:p>
    <w:p>
      <w:pPr>
        <w:pStyle w:val="BodyText"/>
      </w:pPr>
      <w:r>
        <w:t xml:space="preserve">(คุณจีรนันท์) ก็ฟังเพลงการจัดพื้นที่ จัดสถานที่ ให้สร้างสรรค์และรังสรรค์สิ่งที่ดี ๆ ออกมาครับ ขอเสียงปรบมือให้ทั้ง 2 ท่านครับหรือว่าอาจจะเป็นพิธีการร่วมกันได้ แม้กระทั่ง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w:t>
      </w:r>
    </w:p>
    <w:p>
      <w:pPr>
        <w:pStyle w:val="BodyText"/>
      </w:pPr>
      <w:r>
        <w:t xml:space="preserve">[เสียงดนตรี]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สวัสดีน้อง ๆ ด้วยนะคะ สวัสดีน้องแป้งด้วยนะคะ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เคยเจอพี่กบมาก่อนไหม หรือว่ามาเจอที่นี้ มาก่อนไหม หรือว่ามาเจอที่นี้</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นะครับ ก็เติมใจให้กันนะครับ โดย Hug นะครับ</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เพราะฉะนั้น อย่างที่เห็นนะครับ น้องแป้งก็ร้องเพลงเพราะมาก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เก่งมากเลย ปรบมือให้หน่อยนะคะ</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เพราะ ๆ แล้ว สิ่งที่ผมสังเกตได้ผู้บริหารกระทรวงผมร้องได้</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พอพี่กบร้องปุ๊บคนเต็มเลยครับ</w:t>
      </w:r>
    </w:p>
    <w:p>
      <w:pPr>
        <w:pStyle w:val="BodyText"/>
      </w:pPr>
      <w:r>
        <w:t xml:space="preserve">(คุณจีรนันท์)ลำดับถัดมาค่ะบริษัท เจริญโภคภัณฑ์โปรดิ๊วส จำกัด ค่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ราเป็นอัจฉริยะด้านการแต่งเพลงจริงไหมครับ ยิ้มด้วย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พลงที่น้องไทด์แต่งชื่อเพลงอะไรคะ</w:t>
      </w:r>
    </w:p>
    <w:p>
      <w:pPr>
        <w:pStyle w:val="BodyText"/>
      </w:pPr>
      <w:r>
        <w:t xml:space="preserve">(คุณจีรนันท์) และตามมาด้วย บริษัท เดอะมอลล์กรุ๊ป จำกัด สาขาท่าพระ ค่ะรักเขา ให้คนที่อ้ายยอมเศร้าหากันเจอ จะพบอ้าย</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ปิดเทปหน่อยก็จะรู้ถึงยุคสมัยเลย เสียงดีมาก</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ตรงจุดไหนคะ</w:t>
      </w:r>
    </w:p>
    <w:p>
      <w:pPr>
        <w:pStyle w:val="BodyText"/>
      </w:pPr>
      <w:r>
        <w:t xml:space="preserve">(คุณเพลงรบ) ตรงจุดไหนเอ่ย</w:t>
      </w:r>
    </w:p>
    <w:p>
      <w:pPr>
        <w:pStyle w:val="BodyText"/>
      </w:pPr>
      <w:r>
        <w:t xml:space="preserve">(น้องไทด์) ตรง43 รางวัล</w:t>
      </w:r>
    </w:p>
    <w:p>
      <w:pPr>
        <w:pStyle w:val="BodyText"/>
      </w:pPr>
      <w:r>
        <w:t xml:space="preserve">(คุณจีรนันท์) รางวัลแรกค่ะนี่คือ 43 รางวัลขององค์กรที่สนับสนุนคนพิการ ประจำปี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นะครับ มีท่าน รองปลัดฯ นะครับ ท่านอธิบดี ท่านรองอธิบดีมา</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w:t>
      </w:r>
    </w:p>
    <w:p>
      <w:pPr>
        <w:pStyle w:val="BodyText"/>
      </w:pPr>
      <w:r>
        <w:t xml:space="preserve">(คุณจีรนันท์) ก็อย่างที่พี่กบบอกไปนะคะ ว่าถ้าเราขาดอย่างใด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เชิญท่านนายกฯ ด้วย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และตลอดทั้งเดือนนี้นะครับ ก็จะมีการจัดงานคนพิการ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แลกเปลี่ยนและได้มาแลกเปลี่ยนเรียนรู้จะได้พักดื่มน้ำดื่มท่ากันก่อนนโยบายของท่านรัฐมนตรีด้วย มาดูว่าเป็นหรือเป็นงานอะไร สักครู่เดียวครับ - น้อง ๆ ยิ้มแบบมีเสียงด้วยนะคะ น่ารักทีเดียวค่ะ</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อีกครั้งหนึ่งนะคะ เอาล่ะค่ะ ขอเสียงปรบมือดัง ๆ อีกสักครั้งเป็นกำลังใจ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ระดับนี้แล้ว แล้วก็ร้องกับน้อง ๆ ด้วยนะคะ เป็นการคนพิกาล ปี 2566 ถูกแล้ว เวทีของเรานะครับ เป็นเวทีที่ใหญ่มากนะครับ มีความยาวมากกว่า20 เมตร มีจอ LED ขนาดใหญ่เลยครับ</w:t>
      </w:r>
    </w:p>
    <w:p>
      <w:pPr>
        <w:pStyle w:val="BodyText"/>
      </w:pPr>
      <w:r>
        <w:t xml:space="preserve">(คุณเพลงรบ) เอาล่ะครับ วันนี้ เรียกว่าครบรสนะครับ ถ้าเป็นช่อง 7HDผู้ที่เข้ารับรางวัลด้วย และซ้าย-ขวามือจะมีผู้พิการทางกายที่นั่งวีลแชร์ด้วยวันนี้เป็นบรรยากาศที่เรียกได้ว่า</w:t>
      </w:r>
    </w:p>
    <w:p>
      <w:pPr>
        <w:pStyle w:val="BodyText"/>
      </w:pPr>
      <w:r>
        <w:t xml:space="preserve">(คุณจีรนันท์) ใช่ค่ะ</w:t>
      </w:r>
    </w:p>
    <w:p>
      <w:pPr>
        <w:pStyle w:val="BodyText"/>
      </w:pPr>
      <w:r>
        <w:t xml:space="preserve">(คุณเพลงรบ) สามารถเลือกชอปชิม ชอป แชะ เขาบอกว่าชิมแล้ว ชอปแล้วซื้อแล้ว ถ่ายรูปด้วย วันนี้มาในธีมสีชมพูนะคะในมุมของภาพที่ออกมานี่จะเป็นแบบอบอวลนะครับ ท่านอยู่บนเวทีกับเราแล้วนะครับ ท่านจะมาพูดถึง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แล้วก็ในตอนนี้นะคะ ก็ขออนุญาตทักทายไปยังท่านที่รบชมผ่านของเฟซของกระทรวงด้วยนะครับ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แห่งประเทศไทยนะครับ วันนี้ท่านอยู่บนเวทีกับเราแล้ว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w:t>
      </w:r>
    </w:p>
    <w:p>
      <w:pPr>
        <w:pStyle w:val="BodyText"/>
      </w:pPr>
      <w:r>
        <w:t xml:space="preserve">[เสียงปรบมือ]แต่ไรแล้วแล้วที่สำคัญวันนี้นี่ พี่ศิลปินที่มาร่วมแสดงกับน้อง ๆจะทำให้เราได้เห็นว่าไม่ว่าจะเป็นคนปกตินะคะขอขอบพระคุณท่านอนุกูล ปีดแก้ว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w:t>
      </w:r>
    </w:p>
    <w:p>
      <w:pPr>
        <w:pStyle w:val="BodyText"/>
      </w:pPr>
      <w:r>
        <w:t xml:space="preserve">[เสียงดนตรี]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พิการทุกท่าน ท่านผู้บริหารกระทรวงพัฒนาสังคมและความมั่นคงของมนุษย์</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ท่านผู้มีเกียรติและก็สื่อมวลชนทุกท่านครับ วันนี้ต้องขอโทษแทน</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แต่ว่าอยู่ระหว่างการแถลงนโยบาย ก็พลาดหลีกทางให้เขา…ภาวนาให้เขาดูแล ดั่งคู่แท้ที่ก็คงจะได้เจอตัวจริงเสียงจริง ท่านรัฐมนตรีหากคำเดิมของเธองดงามขอบคุณครับ</w:t>
      </w:r>
    </w:p>
    <w:p>
      <w:pPr>
        <w:pStyle w:val="BodyText"/>
      </w:pPr>
      <w:r>
        <w:t xml:space="preserve">(คุณจีรนันท์)ปรบมือดัง ๆ เลยค่ะประกาศให้วันที่ 3 ธันวาคม ของ</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โดยรัฐ กระทรวง พม. เอง มุ่งที่จะขับเคลื่อน</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เดี๋ยวอีกสักครู่หนึ่งจะถ่ายภาพร่วมกันนะคะ</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รวมถึงท่านปลัดฯ เองก็ได้พูดถึงวันคนพิการ</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w:t>
      </w:r>
    </w:p>
    <w:p>
      <w:pPr>
        <w:pStyle w:val="BodyText"/>
      </w:pPr>
      <w:r>
        <w:t xml:space="preserve">(คุณเพลงรบ) บริษัท ชิโรกิ คอร์ปอร์เรชั่น</w:t>
      </w:r>
    </w:p>
    <w:p>
      <w:pPr>
        <w:pStyle w:val="BodyText"/>
      </w:pPr>
      <w:r>
        <w:t xml:space="preserve">(ไทยแลนด์) จำกัด ครับสังคมและความมั่นคงของมนุษย์ ท่าน พมจ. ท่านหัวหน้าหน่วยงานภาคีเครือข่ายภาครัฐภาคเอกชน ภาคประชาสังคม พี่น้องคนพิการ</w:t>
      </w:r>
    </w:p>
    <w:p>
      <w:pPr>
        <w:pStyle w:val="BodyText"/>
      </w:pPr>
      <w:r>
        <w:t xml:space="preserve">(คุณเพลงรบ) บริษัท เซ็นทรัลรีเทล คอร์เปอร์เรชั่น จำกัด</w:t>
      </w:r>
    </w:p>
    <w:p>
      <w:pPr>
        <w:pStyle w:val="BodyText"/>
      </w:pPr>
      <w:r>
        <w:t xml:space="preserve">(มหาชน)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หรือว่าอาจจะเป็นพิธีการร่วมกันได้ แม้กระทั่งการจัดพื้นที่ จัดสถานที่ ให้สร้างสรรค์และรังสรรค์สิ่งที่ดี ๆ ออกมาครับ ขอเสียงปรบมือให้ทั้ง 2 ท่านครับ</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w:t>
      </w:r>
    </w:p>
    <w:p>
      <w:pPr>
        <w:pStyle w:val="BodyText"/>
      </w:pPr>
      <w:r>
        <w:t xml:space="preserve">[เสียงดนตรี]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สวัสดีน้อง ๆ ด้วยนะคะ สวัสดีน้องแป้งด้วยนะคะ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เคยเจอพี่กบมาก่อนไหม หรือว่ามาเจอที่นี้ มาก่อนไหม หรือว่ามาเจอที่นี้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นะครับ ก็เติมใจให้กันนะครับ โดย Hug นะครับ</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เพราะฉะนั้น อย่างที่เห็นนะครับ น้องแป้งก็ร้องเพลงเพราะมาก</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เก่งมากเลย ปรบมือให้หน่อยนะคะ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เพราะ ๆ แล้ว สิ่งที่ผมสังเกตได้ผู้บริหารกระทรวงผมร้องได้</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พอพี่กบร้องปุ๊บคนเต็มเลย</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ครับ</w:t>
      </w:r>
    </w:p>
    <w:p>
      <w:pPr>
        <w:pStyle w:val="BodyText"/>
      </w:pPr>
      <w:r>
        <w:t xml:space="preserve">(คุณจีรนันท์)ลำดับถัดมาค่ะบริษัท เจริญโภคภัณฑ์โปรดิ๊วส จำกัด ค่ะเราเป็นอัจฉริยะด้านการแต่งเพลงจริงไหมครับ ยิ้มด้วย</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พลงที่น้องไทด์แต่งชื่อเพลงอะไรคะ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รักเขา ให้คนที่อ้ายยอมเศร้า</w:t>
      </w:r>
    </w:p>
    <w:p>
      <w:pPr>
        <w:pStyle w:val="BodyText"/>
      </w:pPr>
      <w:r>
        <w:t xml:space="preserve">(คุณจีรนันท์) และตามมาด้วย บริษัท เดอะมอลล์กรุ๊ป จำกัด สาขาท่าพระ ค่ะหากันเจอ จะพบอ้ายปิดเทปหน่อยก็จะรู้ถึงยุคสมัยเลย เสียงดีมาก</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43 รางวัล</w:t>
      </w:r>
    </w:p>
    <w:p>
      <w:pPr>
        <w:pStyle w:val="BodyText"/>
      </w:pPr>
      <w:r>
        <w:t xml:space="preserve">(คุณจีรนันท์) รางวัลแรกค่ะนี่คือ 43 รางวัลขององค์กรที่สนับสนุนคนพิการ ประจำปีนะครับ มีท่าน รองปลัดฯ นะครับ ท่านอธิบดี ท่านรองอธิบดีมา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w:t>
      </w:r>
    </w:p>
    <w:p>
      <w:pPr>
        <w:pStyle w:val="BodyText"/>
      </w:pPr>
      <w:r>
        <w:t xml:space="preserve">(คุณจีรนันท์) ก็อย่างที่พี่กบบอกไปนะคะ ว่าถ้าเราขาดอย่างใด</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เชิญท่านนายกฯ ด้วย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และตลอดทั้งเดือนนี้นะครับ ก็จะมีการจัดงานคนพิการ</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แลกเปลี่ยนและได้มาแลกเปลี่ยนเรียนรู้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น้อง ๆ ยิ้มแบบมีเสียงด้วยนะคะ น่ารักทีเดียวค่ะจะได้พักดื่มน้ำดื่มท่ากันก่อนนโยบายของท่านรัฐมนตรีด้วย มาดูว่าเป็นหรือเป็นงานอะไร สักครู่เดียวครับ - 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อีกครั้งหนึ่งนะคะ เอาล่ะค่ะ ขอเสียงปรบมือดัง ๆ อีกสักครั้งเป็นกำลังใจ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ระดับนี้แล้ว แล้วก็ร้องกับน้อง ๆ ด้วยนะคะ เป็นการ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w:t>
      </w:r>
    </w:p>
    <w:p>
      <w:pPr>
        <w:pStyle w:val="BodyText"/>
      </w:pPr>
      <w:r>
        <w:t xml:space="preserve">(คุณเพลงรบ) เอาล่ะครับ วันนี้ เรียกว่าครบรสนะครับ ถ้าเป็นช่อง 7HDคนพิกาล ปี 2566 ถูกแล้ว เวทีของเรานะครับ เป็นเวทีที่ใหญ่มากนะครับ มีความยาวมากกว่า20 เมตร มีจอ LED ขนาดใหญ่เลยครับ</w:t>
      </w:r>
    </w:p>
    <w:p>
      <w:pPr>
        <w:pStyle w:val="BodyText"/>
      </w:pPr>
      <w:r>
        <w:t xml:space="preserve">(คุณจีรนันท์) ใช่ค่ะ</w:t>
      </w:r>
    </w:p>
    <w:p>
      <w:pPr>
        <w:pStyle w:val="BodyText"/>
      </w:pPr>
      <w:r>
        <w:t xml:space="preserve">(คุณเพลงรบ) สามารถเลือกชอปผู้ที่เข้ารับรางวัลด้วย และซ้าย-ขวามือจะมีผู้พิการทางกายที่นั่งวีลแชร์ด้วยวันนี้เป็นบรรยากาศที่เรียกได้ว่านะครับ ท่านอยู่บนเวทีกับเราแล้วนะครับ ท่านจะมาพูดถึงชิม ชอป แชะ เขาบอกว่าชิมแล้ว ชอปแล้วซื้อแล้ว ถ่ายรูปด้วย วันนี้มาในธีมสีชมพูนะคะในมุมของภาพที่ออกมานี่จะเป็นแบบอบอวลแล้วก็ในตอนนี้นะคะ ก็ขออนุญาตทักทายไปยังท่านที่รบชมผ่านของเฟซของกระทรวงด้วยนะครับ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แห่งประเทศไทยนะครับ วันนี้ท่านอยู่บนเวทีกับเราแล้ว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w:t>
      </w:r>
    </w:p>
    <w:p>
      <w:pPr>
        <w:pStyle w:val="BodyText"/>
      </w:pPr>
      <w:r>
        <w:t xml:space="preserve">[เสียงปรบมือ]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ขอขอบพระคุณท่านอนุกูล ปีดแก้ว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เสียงดนตรี]</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พิการทุกท่าน ท่านผู้บริหารกระทรวงพัฒนาสังคมและความมั่นคงของมนุษย์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ท่านผู้มีเกียรติและก็สื่อมวลชนทุกท่านครับ วันนี้ต้องขอโทษแทน</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แต่ว่าอยู่ระหว่างการแถลงนโยบาย ก็พลาด</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ก็คงจะได้เจอตัวจริงเสียงจริง ท่านรัฐมนตรีหลีกทางให้เขา…ภาวนาให้เขาดูแล ดั่งคู่แท้ที่ประกาศให้วันที่ 3 ธันวาคม ของ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โดยรัฐ กระทรวง พม. เอง มุ่งที่จะขับเคลื่อน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เดี๋ยวอีกสักครู่หนึ่งจะถ่ายภาพร่วมกันนะคะ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รวมถึงท่านปลัดฯ เองก็ได้พูดถึงวันคนพิการ</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w:t>
      </w:r>
    </w:p>
    <w:p>
      <w:pPr>
        <w:pStyle w:val="BodyText"/>
      </w:pPr>
      <w:r>
        <w:t xml:space="preserve">(คุณจีรนันท์) และสำหรับช่วงนี้นะคะ ท่านปลัด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w:t>
      </w:r>
    </w:p>
    <w:p>
      <w:pPr>
        <w:pStyle w:val="BodyText"/>
      </w:pPr>
      <w:r>
        <w:t xml:space="preserve">(คุณเพลงรบ) บริษัท เซ็นทรัลรีเทล คอร์เปอร์เรชั่น จำกัด</w:t>
      </w:r>
    </w:p>
    <w:p>
      <w:pPr>
        <w:pStyle w:val="BodyText"/>
      </w:pPr>
      <w:r>
        <w:t xml:space="preserve">(มหาช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ซึ่งระบุไว้ในประกาศนโยบายของรัฐบาลที่จะจัดสวัสดิการการดำเนินงานที่เกี่ยวกับการดูแลคนพิการ ให้ได้รับโอกาสอย่างครอบคลุม ทั่วถึงและเท่าเทียม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หรือว่าอาจจะเป็นพิธีการร่วมกันได้ แม้กระทั่ง</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การจัดพื้นที่ จัดสถานที่ ให้สร้างสรรค์และรังสรรค์สิ่งที่ดี ๆ ออกมาครับ ขอเสียงปรบมือให้ทั้ง 2 ท่านครับ</w:t>
      </w:r>
    </w:p>
    <w:p>
      <w:pPr>
        <w:pStyle w:val="BodyText"/>
      </w:pPr>
      <w:r>
        <w:t xml:space="preserve">[เสียงดนตรี]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สวัสดีน้อง ๆ ด้วยนะคะ สวัสดีน้องแป้งด้วยนะคะ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เคยเจอพี่กบมาก่อนไหม หรือว่ามาเจอที่นี้ มาก่อนไหม หรือว่ามาเจอที่นี้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นะครับ ก็เติมใจให้กันนะครับ โดย Hug นะครับ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เพราะฉะนั้น อย่างที่เห็นนะครับ น้องแป้งก็ร้องเพลงเพราะมาก</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เก่งมากเลย ปรบมือให้หน่อยนะ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เพราะ ๆ แล้ว สิ่งที่ผมสังเกตได้ผู้บริหารกระทรวงผมร้องได้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พอพี่กบร้องปุ๊บคนเต็มเลย</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เราเป็นอัจฉริยะด้านการแต่งเพลงจริงไหมครับ ยิ้มด้วยครับ</w:t>
      </w:r>
    </w:p>
    <w:p>
      <w:pPr>
        <w:pStyle w:val="BodyText"/>
      </w:pPr>
      <w:r>
        <w:t xml:space="preserve">(คุณจีรนันท์)ลำดับถัดมาค่ะบริษัท เจริญโภคภัณฑ์โปรดิ๊วส จำกัด ค่ะเพลงที่น้องไทด์แต่งชื่อเพลงอะไรคะ</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รักเขา ให้คนที่อ้ายยอมเศร้า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หากันเจอ จะพบอ้าย</w:t>
      </w:r>
    </w:p>
    <w:p>
      <w:pPr>
        <w:pStyle w:val="BodyText"/>
      </w:pPr>
      <w:r>
        <w:t xml:space="preserve">(คุณจีรนันท์) และตามมาด้วย บริษัท เดอะมอลล์กรุ๊ป จำกัด สาขาท่าพระ ค่ะปิดเทปหน่อยก็จะรู้ถึงยุคสมัยเลย เสียงดีมาก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นะครับ มีท่าน รองปลัดฯ นะครับ ท่านอธิบดี ท่านรองอธิบดีมา43 รางวัล</w:t>
      </w:r>
    </w:p>
    <w:p>
      <w:pPr>
        <w:pStyle w:val="BodyText"/>
      </w:pPr>
      <w:r>
        <w:t xml:space="preserve">(คุณจีรนันท์) รางวัลแรกค่ะนี่คือ 43 รางวัลขององค์กรที่สนับสนุนคนพิการ ประจำปี</w:t>
      </w:r>
    </w:p>
    <w:p>
      <w:pPr>
        <w:pStyle w:val="BodyText"/>
      </w:pPr>
      <w:r>
        <w:t xml:space="preserve">(คุณจีรนันท์) ก็อย่างที่พี่กบบอกไปนะคะ ว่าถ้าเราขาดอย่างใด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เชิญท่านนายกฯ ด้วย</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และตลอดทั้งเดือนนี้นะครับ ก็จะมีการจัดงานคนพิการแลกเปลี่ยนและได้มาแลกเปลี่ยนเรียนรู้</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น้อง ๆ ยิ้มแบบมีเสียงด้วยนะคะ น่ารักทีเดียวค่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จะได้พักดื่มน้ำดื่มท่ากันก่อนนโยบายของท่านรัฐมนตรีด้วย มาดูว่าเป็นหรือเป็นงานอะไร สักครู่เดียวครับ - อีกครั้งหนึ่งนะคะ เอาล่ะค่ะ ขอเสียงปรบมือดัง ๆ อีกสักครั้งเป็นกำลังใจ</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ระดับนี้แล้ว แล้วก็ร้องกับน้อง ๆ ด้วยนะคะ เป็นการ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w:t>
      </w:r>
    </w:p>
    <w:p>
      <w:pPr>
        <w:pStyle w:val="BodyText"/>
      </w:pPr>
      <w:r>
        <w:t xml:space="preserve">(คุณเพลงรบ) เอาล่ะครับ วันนี้ เรียกว่าครบรสนะครับ ถ้าเป็นช่อง 7HD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w:t>
      </w:r>
    </w:p>
    <w:p>
      <w:pPr>
        <w:pStyle w:val="BodyText"/>
      </w:pPr>
      <w:r>
        <w:t xml:space="preserve">(คุณจีรนันท์) ใช่ค่ะ</w:t>
      </w:r>
    </w:p>
    <w:p>
      <w:pPr>
        <w:pStyle w:val="BodyText"/>
      </w:pPr>
      <w:r>
        <w:t xml:space="preserve">(คุณเพลงรบ) สามารถเลือกชอปคนพิกาล ปี 2566 ถูกแล้ว เวทีของเรานะครับ เป็นเวทีที่ใหญ่มากนะครับ มีความยาวมากกว่า20 เมตร มีจอ LED ขนาดใหญ่เลยครับนะครับ ท่านอยู่บนเวทีกับเราแล้วนะครับ ท่านจะมาพูดถึงผู้ที่เข้ารับรางวัลด้วย และซ้าย-ขวามือจะมีผู้พิการทางกายที่นั่งวีลแชร์ด้วยวันนี้เป็นบรรยากาศที่เรียกได้ว่าแล้วก็ในตอนนี้นะคะ ก็ขออนุญาตทักทายไปยังท่านที่รบชมผ่านของเฟซของกระทรวงด้วยนะครับชิม ชอป แชะ เขาบอกว่าชิมแล้ว ชอปแล้วซื้อแล้ว ถ่ายรูปด้วย วันนี้มาในธีมสีชมพูนะคะในมุมของภาพที่ออกมานี่จะเป็นแบบอบอวลแห่งประเทศไทยนะครับ วันนี้ท่านอยู่บนเวทีกับเราแล้ว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w:t>
      </w:r>
    </w:p>
    <w:p>
      <w:pPr>
        <w:pStyle w:val="BodyText"/>
      </w:pPr>
      <w:r>
        <w:t xml:space="preserve">[เสียงปรบมือ]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ขอขอบพระคุณท่านอนุกูล ปีดแก้ว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เสียงดนตรี]</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พิการทุกท่าน ท่านผู้บริหารกระทรวงพัฒนาสังคมและความมั่นคงของมนุษย์</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ท่านผู้มีเกียรติและก็สื่อมวลชนทุกท่านครับ วันนี้ต้องขอโทษแทน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แต่ว่าอยู่ระหว่างการแถลงนโยบาย ก็พลาด</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ก็คงจะได้เจอตัวจริงเสียงจริง ท่านรัฐมนตรี</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ประกาศให้วันที่ 3 ธันวาคม ของ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โดยรัฐ กระทรวง พม. เอง มุ่งที่จะขับเคลื่อน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เดี๋ยวอีกสักครู่หนึ่งจะถ่ายภาพร่วมกันนะคะ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รวมถึงท่านปลัดฯ เองก็ได้พูดถึงวันคนพิการ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w:t>
      </w:r>
    </w:p>
    <w:p>
      <w:pPr>
        <w:pStyle w:val="BodyText"/>
      </w:pPr>
      <w:r>
        <w:t xml:space="preserve">(คุณจีรนันท์) และสำหรับช่วงนี้นะคะ ท่านปลัด</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ว่าวันนี้นอกจากเราจะได้เห็นศักยภาพน้อง ๆ คนพิการแล้ว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2566 ระดับดี</w:t>
      </w:r>
    </w:p>
    <w:p>
      <w:pPr>
        <w:pStyle w:val="BodyText"/>
      </w:pPr>
      <w:r>
        <w:t xml:space="preserve">(คุณจีรนันท์) ค่ะ</w:t>
      </w:r>
    </w:p>
    <w:p>
      <w:pPr>
        <w:pStyle w:val="BodyText"/>
      </w:pPr>
      <w:r>
        <w:t xml:space="preserve">(คุณเพลงรบ)ทุกปี เป็นวันคนพิการสากล2566 ระดับดีนะคะ</w:t>
      </w:r>
    </w:p>
    <w:p>
      <w:pPr>
        <w:pStyle w:val="BodyText"/>
      </w:pPr>
      <w:r>
        <w:t xml:space="preserve">(คุณเพลงรบ) ขอแสดงความยินดี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ซึ่งระบุไว้ในประกาศนโยบายของรัฐบาลที่จะจัดสวัสดิการขอเสียงปรบมือด้วยนะครับ ขอกราบขอบพระคุณเป็นอย่างสูงการดำเนินงานที่เกี่ยวกับการดูแลคนพิการ ให้ได้รับโอกาสอย่างครอบคลุม ทั่วถึงและเท่าเทียม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w:t>
      </w:r>
    </w:p>
    <w:p>
      <w:pPr>
        <w:pStyle w:val="BodyText"/>
      </w:pPr>
      <w:r>
        <w:t xml:space="preserve">[เสียงดนตรี]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สวัสดีน้อง ๆ ด้วยนะคะ สวัสดีน้องแป้งด้วยนะคะ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เคยเจอพี่กบมาก่อนไหม หรือว่ามาเจอที่นี้ มาก่อนไหม หรือว่ามาเจอที่นี้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นะครับ ก็เติมใจให้กันนะครับ โดย Hug นะครับ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เพราะฉะนั้น อย่างที่เห็นนะครับ น้องแป้งก็ร้องเพลงเพราะมาก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เก่งมากเลย ปรบมือให้หน่อยนะคะ</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เพราะ ๆ แล้ว สิ่งที่ผมสังเกตได้ผู้บริหารกระทรวงผมร้องได้</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พอพี่กบร้องปุ๊บคนเต็มเลย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เราเป็นอัจฉริยะด้านการแต่งเพลงจริงไหมครับ ยิ้มด้วย</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เพลงที่น้องไทด์แต่งชื่อเพลงอะไรคะครับ</w:t>
      </w:r>
    </w:p>
    <w:p>
      <w:pPr>
        <w:pStyle w:val="BodyText"/>
      </w:pPr>
      <w:r>
        <w:t xml:space="preserve">(คุณจีรนันท์)ลำดับถัดมาค่ะบริษัท เจริญโภคภัณฑ์โปรดิ๊วส จำกัด ค่ะรักเขา ให้คนที่อ้ายยอมเศร้า</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หากันเจอ จะพบอ้าย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ปิดเทปหน่อยก็จะรู้ถึงยุคสมัยเลย เสียงดีมาก</w:t>
      </w:r>
    </w:p>
    <w:p>
      <w:pPr>
        <w:pStyle w:val="BodyText"/>
      </w:pPr>
      <w:r>
        <w:t xml:space="preserve">(คุณจีรนันท์) และตามมาด้วย บริษัท เดอะมอลล์กรุ๊ป จำกัด สาขาท่าพระ ค่ะตรงจุดไหนคะ</w:t>
      </w:r>
    </w:p>
    <w:p>
      <w:pPr>
        <w:pStyle w:val="BodyText"/>
      </w:pPr>
      <w:r>
        <w:t xml:space="preserve">(คุณเพลงรบ) ตรงจุดไหนเอ่ย</w:t>
      </w:r>
    </w:p>
    <w:p>
      <w:pPr>
        <w:pStyle w:val="BodyText"/>
      </w:pPr>
      <w:r>
        <w:t xml:space="preserve">(น้องไทด์) ตรง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นะครับ มีท่าน รองปลัดฯ นะครับ ท่านอธิบดี ท่านรองอธิบดีมา</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w:t>
      </w:r>
    </w:p>
    <w:p>
      <w:pPr>
        <w:pStyle w:val="BodyText"/>
      </w:pPr>
      <w:r>
        <w:t xml:space="preserve">(คุณจีรนันท์) ก็อย่างที่พี่กบบอกไปนะคะ ว่าถ้าเราขาดอย่างใด43 รางวัล</w:t>
      </w:r>
    </w:p>
    <w:p>
      <w:pPr>
        <w:pStyle w:val="BodyText"/>
      </w:pPr>
      <w:r>
        <w:t xml:space="preserve">(คุณจีรนันท์) รางวัลแรกค่ะนี่คือ 43 รางวัลขององค์กรที่สนับสนุนคนพิการ ประจำปีเชิญท่านนายกฯ ด้วย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และตลอดทั้งเดือนนี้นะครับ ก็จะมีการจัดงานคนพิการ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แลกเปลี่ยนและได้มาแลกเปลี่ยนเรียนรู้น้อง ๆ ยิ้มแบบมีเสียงด้วยนะคะ น่ารักทีเดียวค่ะ</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อีกครั้งหนึ่งนะคะ เอาล่ะค่ะ ขอเสียงปรบมือดัง ๆ อีกสักครั้งเป็นกำลังใจจะได้พักดื่มน้ำดื่มท่ากันก่อนนโยบายของท่านรัฐมนตรีด้วย มาดูว่าเป็นหรือเป็นงานอะไร สักครู่เดียวครับ - ระดับนี้แล้ว แล้วก็ร้องกับน้อง ๆ ด้วยนะคะ เป็นการ</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w:t>
      </w:r>
    </w:p>
    <w:p>
      <w:pPr>
        <w:pStyle w:val="BodyText"/>
      </w:pPr>
      <w:r>
        <w:t xml:space="preserve">(คุณเพลงรบ) เอาล่ะครับ วันนี้ เรียกว่าครบรสนะครับ ถ้าเป็นช่อง 7HD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w:t>
      </w:r>
    </w:p>
    <w:p>
      <w:pPr>
        <w:pStyle w:val="BodyText"/>
      </w:pPr>
      <w:r>
        <w:t xml:space="preserve">(คุณจีรนันท์) ใช่ค่ะ</w:t>
      </w:r>
    </w:p>
    <w:p>
      <w:pPr>
        <w:pStyle w:val="BodyText"/>
      </w:pPr>
      <w:r>
        <w:t xml:space="preserve">(คุณเพลงรบ) สามารถเลือกชอป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นะครับ ท่านอยู่บนเวทีกับเราแล้วนะครับ ท่านจะมาพูดถึงคนพิกาล ปี 2566 ถูกแล้ว เวทีของเรานะครับ เป็นเวทีที่ใหญ่มากนะครับ มีความยาวมากกว่า20 เมตร มีจอ LED ขนาดใหญ่เลยครับแล้วก็ในตอนนี้นะคะ ก็ขออนุญาตทักทายไปยังท่านที่รบชมผ่านของเฟซของกระทรวงด้วยนะครับผู้ที่เข้ารับรางวัลด้วย และซ้าย-ขวามือจะมีผู้พิการทางกายที่นั่งวีลแชร์ด้วยวันนี้เป็นบรรยากาศที่เรียกได้ว่าแห่งประเทศไทยนะครับ วันนี้ท่านอยู่บนเวทีกับเราแล้วชิม ชอป แชะ เขาบอกว่าชิมแล้ว ชอปแล้วซื้อแล้ว ถ่ายรูปด้วย วันนี้มาในธีมสีชมพูนะคะในมุมของภาพที่ออกมานี่จะเป็นแบบอบอวล</w:t>
      </w:r>
    </w:p>
    <w:p>
      <w:pPr>
        <w:pStyle w:val="BodyText"/>
      </w:pPr>
      <w:r>
        <w:t xml:space="preserve">[เสียงปรบมือ]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ขอขอบพระคุณท่านอนุกูล ปีดแก้ว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w:t>
      </w:r>
    </w:p>
    <w:p>
      <w:pPr>
        <w:pStyle w:val="BodyText"/>
      </w:pPr>
      <w:r>
        <w:t xml:space="preserve">[เสียงดนตรี]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พิการทุกท่าน ท่านผู้บริหารกระทรวงพัฒนาสังคมและความมั่นคงของมนุษย์</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ท่านผู้มีเกียรติและก็สื่อมวลชนทุกท่านครับ วันนี้ต้องขอโทษแทน</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แต่ว่าอยู่ระหว่างการแถลงนโยบาย ก็พลาด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ก็คงจะได้เจอตัวจริงเสียงจริง ท่านรัฐมนตรี</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ประกาศให้วันที่ 3 ธันวาคม ของ</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โดยรัฐ กระทรวง พม. เอง มุ่งที่จะขับเคลื่อน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เดี๋ยวอีกสักครู่หนึ่งจะถ่ายภาพร่วมกันนะคะ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รวมถึงท่านปลัดฯ เองก็ได้พูดถึงวันคนพิการ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w:t>
      </w:r>
    </w:p>
    <w:p>
      <w:pPr>
        <w:pStyle w:val="BodyText"/>
      </w:pPr>
      <w:r>
        <w:t xml:space="preserve">(คุณจีรนันท์) และสำหรับช่วงนี้นะคะ ท่านปลัด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ว่าวันนี้นอกจากเราจะได้เห็นศักยภาพน้อง ๆ คนพิการแล้ว</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ส่วนเกี่ยวข้องและสนับสนุน ทำให้วันคนพิการวันนี้เป็นวันดี ๆ วันนี้นะครับ เราจะทำการมอบโล่ประกาศเกียรติคุณ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2566 ระดับดี</w:t>
      </w:r>
    </w:p>
    <w:p>
      <w:pPr>
        <w:pStyle w:val="BodyText"/>
      </w:pPr>
      <w:r>
        <w:t xml:space="preserve">(คุณจีรนันท์) ค่ะ</w:t>
      </w:r>
    </w:p>
    <w:p>
      <w:pPr>
        <w:pStyle w:val="BodyText"/>
      </w:pPr>
      <w:r>
        <w:t xml:space="preserve">(คุณเพลงรบ)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2566 ระดับดีนะคะ</w:t>
      </w:r>
    </w:p>
    <w:p>
      <w:pPr>
        <w:pStyle w:val="BodyText"/>
      </w:pPr>
      <w:r>
        <w:t xml:space="preserve">(คุณเพลงรบ) ขอแสดงความยินดีทุกปี เป็นวันคนพิการสากลไปรับรอบมาตรฐานนะคะ จำนวน 102 รางวลัค่ะ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ซึ่งระบุไว้ในประกาศนโยบายของรัฐบาลที่จะจัดสวัสดิการต่อเนื่องแต่ว่าช่วงนี้นี่อย่างที่ท่านปลัดฯ ก็ยืนมอบรางวัลมา 200 กว่ารางวัล เพราะฉะนั้น เดี๋ยวขอพักเวทีสักครู่หนึ่งการดำเนินงานที่เกี่ยวกับการดูแลคนพิการ ให้ได้รับโอกาสอย่างครอบคลุม ทั่วถึงและเท่าเทียม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เสียงดนตรี]</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สวัสดีน้อง ๆ ด้วยนะคะ สวัสดีน้องแป้งด้วยนะคะ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เคยเจอพี่กบมาก่อนไหม หรือว่ามาเจอที่นี้ มาก่อนไหม หรือว่ามาเจอที่นี้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นะครับ ก็เติมใจให้กันนะครับ โดย Hug นะครับ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เพราะฉะนั้น อย่างที่เห็นนะครับ น้องแป้งก็ร้องเพลงเพราะมาก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เก่งมากเลย ปรบมือให้หน่อยนะคะ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เพราะ ๆ แล้ว สิ่งที่ผมสังเกตได้ผู้บริหารกระทรวงผมร้องได้</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พอพี่กบร้องปุ๊บคนเต็มเลย</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เราเป็นอัจฉริยะด้านการแต่งเพลงจริงไหมครับ ยิ้มด้วย</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เพลงที่น้องไทด์แต่งชื่อเพลงอะไรคะ</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รักเขา ให้คนที่อ้ายยอมเศร้าครับ</w:t>
      </w:r>
    </w:p>
    <w:p>
      <w:pPr>
        <w:pStyle w:val="BodyText"/>
      </w:pPr>
      <w:r>
        <w:t xml:space="preserve">(คุณจีรนันท์)ลำดับถัดมาค่ะบริษัท เจริญโภคภัณฑ์โปรดิ๊วส จำกัด ค่ะหากันเจอ จะพบอ้าย</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ปิดเทปหน่อยก็จะรู้ถึงยุคสมัยเลย เสียงดีมาก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และตามมาด้วย บริษัท เดอะมอลล์กรุ๊ป จำกัด สาขาท่าพระ ค่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นะครับ มีท่าน รองปลัดฯ นะครับ ท่านอธิบดี ท่านรองอธิบดีมา</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w:t>
      </w:r>
    </w:p>
    <w:p>
      <w:pPr>
        <w:pStyle w:val="BodyText"/>
      </w:pPr>
      <w:r>
        <w:t xml:space="preserve">(คุณจีรนันท์) ก็อย่างที่พี่กบบอกไปนะคะ ว่าถ้าเราขาดอย่างใด</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เชิญท่านนายกฯ ด้วย43 รางวัล</w:t>
      </w:r>
    </w:p>
    <w:p>
      <w:pPr>
        <w:pStyle w:val="BodyText"/>
      </w:pPr>
      <w:r>
        <w:t xml:space="preserve">(คุณจีรนันท์) รางวัลแรกค่ะนี่คือ 43 รางวัลขององค์กรที่สนับสนุนคนพิการ ประจำปี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และตลอดทั้งเดือนนี้นะครับ ก็จะมีการจัดงานคนพิการ</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แลกเปลี่ยนและได้มาแลกเปลี่ยนเรียนรู้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น้อง ๆ ยิ้มแบบมีเสียงด้วยนะคะ น่ารักทีเดียวค่ะ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อีกครั้งหนึ่งนะคะ เอาล่ะค่ะ ขอเสียงปรบมือดัง ๆ อีกสักครั้งเป็นกำลังใจ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ระดับนี้แล้ว แล้วก็ร้องกับน้อง ๆ ด้วยนะคะ เป็นการ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เพลงรบ) เอาล่ะครับ วันนี้ เรียกว่าครบรสนะครับ ถ้าเป็นช่อง 7HD</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w:t>
      </w:r>
    </w:p>
    <w:p>
      <w:pPr>
        <w:pStyle w:val="BodyText"/>
      </w:pPr>
      <w:r>
        <w:t xml:space="preserve">(คุณจีรนันท์) ใช่ค่ะ</w:t>
      </w:r>
    </w:p>
    <w:p>
      <w:pPr>
        <w:pStyle w:val="BodyText"/>
      </w:pPr>
      <w:r>
        <w:t xml:space="preserve">(คุณเพลงรบ) สามารถเลือกชอป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นะครับ ท่านอยู่บนเวทีกับเราแล้วนะครับ ท่านจะมาพูดถึง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แล้วก็ในตอนนี้นะคะ ก็ขออนุญาตทักทายไปยังท่านที่รบชมผ่านของเฟซของกระทรวงด้วยนะครับคนพิกาล ปี 2566 ถูกแล้ว เวทีของเรานะครับ เป็นเวทีที่ใหญ่มากนะครับ มีความยาวมากกว่า20 เมตร มีจอ LED ขนาดใหญ่เลยครับแห่งประเทศไทยนะครับ วันนี้ท่านอยู่บนเวทีกับเราแล้วผู้ที่เข้ารับรางวัลด้วย และซ้าย-ขวามือจะมีผู้พิการทางกายที่นั่งวีลแชร์ด้วยวันนี้เป็นบรรยากาศที่เรียกได้ว่า</w:t>
      </w:r>
    </w:p>
    <w:p>
      <w:pPr>
        <w:pStyle w:val="BodyText"/>
      </w:pPr>
      <w:r>
        <w:t xml:space="preserve">[เสียงปรบมือ]ชิม ชอป แชะ เขาบอกว่าชิมแล้ว ชอปแล้วซื้อแล้ว ถ่ายรูปด้วย วันนี้มาในธีมสีชมพูนะคะในมุมของภาพที่ออกมานี่จะเป็นแบบอบอวลขอขอบพระคุณท่านอนุกูล ปีดแก้ว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w:t>
      </w:r>
    </w:p>
    <w:p>
      <w:pPr>
        <w:pStyle w:val="BodyText"/>
      </w:pPr>
      <w:r>
        <w:t xml:space="preserve">[เสียงดนตรี]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พิการทุกท่าน ท่านผู้บริหารกระทรวงพัฒนาสังคมและความมั่นคงของมนุษย์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ท่านผู้มีเกียรติและก็สื่อมวลชนทุกท่านครับ วันนี้ต้องขอโทษแทน</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แต่ว่าอยู่ระหว่างการแถลงนโยบาย ก็พลาด</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ก็คงจะได้เจอตัวจริงเสียงจริง ท่านรัฐมนตรี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ประกาศให้วันที่ 3 ธันวาคม ของ</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โดยรัฐ กระทรวง พม. เอง มุ่งที่จะขับเคลื่อน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เดี๋ยวอีกสักครู่หนึ่งจะถ่ายภาพร่วมกันนะคะ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รวมถึงท่านปลัดฯ เองก็ได้พูดถึงวันคนพิการ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w:t>
      </w:r>
    </w:p>
    <w:p>
      <w:pPr>
        <w:pStyle w:val="BodyText"/>
      </w:pPr>
      <w:r>
        <w:t xml:space="preserve">(คุณจีรนันท์) และสำหรับช่วงนี้นะคะ ท่านปลัด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ว่าวันนี้นอกจากเราจะได้เห็นศักยภาพน้อง ๆ คนพิการแล้ว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ส่วนเกี่ยวข้องและสนับสนุน ทำให้วันคนพิการวันนี้เป็นวันดี ๆ วันนี้นะครับ เราจะทำการมอบโล่ประกาศเกียรติคุณ</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นางสาวซอฟียะห์ หะยีเต๊ะ รางวัล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2566 ระดับดี</w:t>
      </w:r>
    </w:p>
    <w:p>
      <w:pPr>
        <w:pStyle w:val="BodyText"/>
      </w:pPr>
      <w:r>
        <w:t xml:space="preserve">(คุณจีรนันท์) ค่ะ</w:t>
      </w:r>
    </w:p>
    <w:p>
      <w:pPr>
        <w:pStyle w:val="BodyText"/>
      </w:pPr>
      <w:r>
        <w:t xml:space="preserve">(คุณเพลงรบ)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2566 ระดับดีนะคะ</w:t>
      </w:r>
    </w:p>
    <w:p>
      <w:pPr>
        <w:pStyle w:val="BodyText"/>
      </w:pPr>
      <w:r>
        <w:t xml:space="preserve">(คุณเพลงรบ) ขอแสดงความยินดี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ไปรับรอบมาตรฐานนะคะ จำนวน 102 รางวลัค่ะทุกปี เป็นวันคนพิการสากลได้รับการรับรองมาตรฐานค่ะ</w:t>
      </w:r>
    </w:p>
    <w:p>
      <w:pPr>
        <w:pStyle w:val="BodyText"/>
      </w:pPr>
      <w:r>
        <w:t xml:space="preserve">(คุณเพลงรบ) เรามาต่อด้วย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ซึ่งระบุไว้ในประกาศนโยบายของรัฐบาลที่จะจัดสวัสดิการและดิฉัน จิรนันต์ ผู้ประกาศข่าวการดำเนินงานที่เกี่ยวกับการดูแลคนพิการ ให้ได้รับโอกาสอย่างครอบคลุม ทั่วถึงและเท่าเทียม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การจัดพื้นที่ จัดสถานที่ ให้สร้างสรรค์และรังสรรค์สิ่งที่ดี ๆ ออกมาครับ ขอเสียงปรบมือให้ทั้ง 2 ท่านครับสวัสดีน้อง ๆ ด้วยนะคะ สวัสดีน้องแป้งด้วยนะคะ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เคยเจอพี่กบมาก่อนไหม หรือว่ามาเจอที่นี้ มาก่อนไหม หรือว่ามาเจอที่นี้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นะครับ ก็เติมใจให้กันนะครับ โดย Hug นะครับ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เพราะฉะนั้น อย่างที่เห็นนะครับ น้องแป้งก็ร้องเพลงเพราะมาก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เก่งมากเลย ปรบมือให้หน่อยนะคะ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เพราะ ๆ แล้ว สิ่งที่ผมสังเกตได้ผู้บริหารกระทรวงผมร้องได้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พอพี่กบร้องปุ๊บคนเต็มเลย</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เราเป็นอัจฉริยะด้านการแต่งเพลงจริงไหมครับ ยิ้มด้วย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เพลงที่น้องไทด์แต่งชื่อเพลงอะไรคะ</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รักเขา ให้คนที่อ้ายยอมเศร้า</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หากันเจอ จะพบอ้ายครับ</w:t>
      </w:r>
    </w:p>
    <w:p>
      <w:pPr>
        <w:pStyle w:val="BodyText"/>
      </w:pPr>
      <w:r>
        <w:t xml:space="preserve">(คุณจีรนันท์)ลำดับถัดมาค่ะบริษัท เจริญโภคภัณฑ์โปรดิ๊วส จำกัด ค่ะปิดเทปหน่อยก็จะรู้ถึงยุคสมัยเลย เสียงดีมาก</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ตรงจุดไหนคะ</w:t>
      </w:r>
    </w:p>
    <w:p>
      <w:pPr>
        <w:pStyle w:val="BodyText"/>
      </w:pPr>
      <w:r>
        <w:t xml:space="preserve">(คุณเพลงรบ) ตรงจุดไหนเอ่ย</w:t>
      </w:r>
    </w:p>
    <w:p>
      <w:pPr>
        <w:pStyle w:val="BodyText"/>
      </w:pPr>
      <w:r>
        <w:t xml:space="preserve">(น้องไทด์) ตรง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และตามมาด้วย บริษัท เดอะมอลล์กรุ๊ป จำกัด สาขาท่าพระ ค่ะนะครับ มีท่าน รองปลัดฯ นะครับ ท่านอธิบดี ท่านรองอธิบดีมา</w:t>
      </w:r>
    </w:p>
    <w:p>
      <w:pPr>
        <w:pStyle w:val="BodyText"/>
      </w:pPr>
      <w:r>
        <w:t xml:space="preserve">(คุณจีรนันท์) ก็อย่างที่พี่กบบอกไปนะคะ ว่าถ้าเราขาดอย่างใด</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เชิญท่านนายกฯ ด้วย</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43 รางวัล</w:t>
      </w:r>
    </w:p>
    <w:p>
      <w:pPr>
        <w:pStyle w:val="BodyText"/>
      </w:pPr>
      <w:r>
        <w:t xml:space="preserve">(คุณจีรนันท์) รางวัลแรกค่ะนี่คือ 43 รางวัลขององค์กรที่สนับสนุนคนพิการ ประจำปีและตลอดทั้งเดือนนี้นะครับ ก็จะมีการจัดงานคนพิการ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แลกเปลี่ยนและได้มาแลกเปลี่ยนเรียนรู้</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น้อง ๆ ยิ้มแบบมีเสียงด้วยนะคะ น่ารักทีเดียวค่ะ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อีกครั้งหนึ่งนะคะ เอาล่ะค่ะ ขอเสียงปรบมือดัง ๆ อีกสักครั้งเป็นกำลังใจ</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ระดับนี้แล้ว แล้วก็ร้องกับน้อง ๆ ด้วยนะคะ เป็นการ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w:t>
      </w:r>
    </w:p>
    <w:p>
      <w:pPr>
        <w:pStyle w:val="BodyText"/>
      </w:pPr>
      <w:r>
        <w:t xml:space="preserve">(คุณเพลงรบ) เอาล่ะครับ วันนี้ เรียกว่าครบรสนะครับ ถ้าเป็นช่อง 7HD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นะครับ ท่านอยู่บนเวทีกับเราแล้วนะครับ ท่านจะมาพูดถึง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แล้วก็ในตอนนี้นะคะ ก็ขออนุญาตทักทายไปยังท่านที่รบชมผ่านของเฟซของกระทรวงด้วยนะครับ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แห่งประเทศไทยนะครับ วันนี้ท่านอยู่บนเวทีกับเราแล้วคนพิกาล ปี 2566 ถูกแล้ว เวทีของเรานะครับ เป็นเวทีที่ใหญ่มากนะครับ มีความยาวมากกว่า20 เมตร มีจอ LED ขนาดใหญ่เลยครับ</w:t>
      </w:r>
    </w:p>
    <w:p>
      <w:pPr>
        <w:pStyle w:val="BodyText"/>
      </w:pPr>
      <w:r>
        <w:t xml:space="preserve">[เสียงปรบมือ]ผู้ที่เข้ารับรางวัลด้วย และซ้าย-ขวามือจะมีผู้พิการทางกายที่นั่งวีลแชร์ด้วยวันนี้เป็นบรรยากาศที่เรียกได้ว่าขอขอบพระคุณท่านอนุกูล ปีดแก้ว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w:t>
      </w:r>
    </w:p>
    <w:p>
      <w:pPr>
        <w:pStyle w:val="BodyText"/>
      </w:pPr>
      <w:r>
        <w:t xml:space="preserve">[เสียงดนตรี]</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พิการทุกท่าน ท่านผู้บริหารกระทรวงพัฒนาสังคมและความมั่นคงของมนุษย์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ท่านผู้มีเกียรติและก็สื่อมวลชนทุกท่านครับ วันนี้ต้องขอโทษแทน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แต่ว่าอยู่ระหว่างการแถลงนโยบาย ก็พลาด</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ก็คงจะได้เจอตัวจริงเสียงจริง ท่านรัฐมนตรี</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ประกาศให้วันที่ 3 ธันวาคม ของ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โดยรัฐ กระทรวง พม. เอง มุ่งที่จะขับเคลื่อ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เดี๋ยวอีกสักครู่หนึ่งจะถ่ายภาพร่วมกันนะคะ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รวมถึงท่านปลัดฯ เองก็ได้พูดถึงวันคนพิการ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w:t>
      </w:r>
    </w:p>
    <w:p>
      <w:pPr>
        <w:pStyle w:val="BodyText"/>
      </w:pPr>
      <w:r>
        <w:t xml:space="preserve">(คุณจีรนันท์) และสำหรับช่วงนี้นะคะ ท่านปลัด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ว่าวันนี้นอกจากเราจะได้เห็นศักยภาพน้อง ๆ คนพิการแล้ว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ส่วนเกี่ยวข้องและสนับสนุน ทำให้วันคนพิการวันนี้เป็นวันดี ๆ วันนี้นะครับ เราจะทำการมอบโล่ประกาศเกียรติคุณ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นางสาวซอฟียะห์ หะยีเต๊ะ รางวัล</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ภาพจะออกมาสวยอยู่ที่ตากล้องนะครับ</w:t>
      </w:r>
    </w:p>
    <w:p>
      <w:pPr>
        <w:pStyle w:val="BodyText"/>
      </w:pPr>
      <w:r>
        <w:t xml:space="preserve">(คุณเพลงรบ)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สังคมและความมั่นคงของมนุษย์ ท่าน พมจ. ท่านหัวหน้าหน่วยงานภาคีเครือข่ายภาครัฐภาคเอกชน ภาคประชาสังคม พี่น้องคนพิการ2566 ระดับดี</w:t>
      </w:r>
    </w:p>
    <w:p>
      <w:pPr>
        <w:pStyle w:val="BodyText"/>
      </w:pPr>
      <w:r>
        <w:t xml:space="preserve">(คุณจีรนันท์) ค่ะ</w:t>
      </w:r>
    </w:p>
    <w:p>
      <w:pPr>
        <w:pStyle w:val="BodyText"/>
      </w:pPr>
      <w:r>
        <w:t xml:space="preserve">(คุณเพลงรบ)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2566 ระดับดีนะคะ</w:t>
      </w:r>
    </w:p>
    <w:p>
      <w:pPr>
        <w:pStyle w:val="BodyText"/>
      </w:pPr>
      <w:r>
        <w:t xml:space="preserve">(คุณเพลงรบ) ขอแสดงความยินดี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ไปรับรอบมาตรฐานนะคะ จำนวน 102 รางวลัค่ะ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ได้รับการรับรองมาตรฐานค่ะ</w:t>
      </w:r>
    </w:p>
    <w:p>
      <w:pPr>
        <w:pStyle w:val="BodyText"/>
      </w:pPr>
      <w:r>
        <w:t xml:space="preserve">(คุณเพลงรบ) เรามาต่อด้วยทุกปี เป็นวันคนพิการสากล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ซึ่งระบุไว้ในประกาศนโยบายของรัฐบาลที่จะจัดสวัสดิการบอกว่า เป็นคนที่อ่านหนังสือ ได้ยินเสียงบ่อยการดำเนินงานที่เกี่ยวกับการดูแลคนพิการ ให้ได้รับโอกาสอย่างครอบคลุม ทั่วถึงและเท่าเทียม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สวัสดีน้อง ๆ ด้วยนะคะ สวัสดีน้องแป้งด้วยนะคะการจัดพื้นที่ จัดสถานที่ ให้สร้างสรรค์และรังสรรค์สิ่งที่ดี ๆ ออกมาครับ ขอเสียงปรบมือให้ทั้ง 2 ท่านครับเคยเจอพี่กบมาก่อนไหม หรือว่ามาเจอที่นี้ มาก่อนไหม หรือว่ามาเจอที่นี้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นะครับ ก็เติมใจให้กันนะครับ โดย Hug นะครับ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เพราะฉะนั้น อย่างที่เห็นนะครับ น้องแป้งก็ร้องเพลงเพราะมาก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เก่งมากเลย ปรบมือให้หน่อยนะคะ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เพราะ ๆ แล้ว สิ่งที่ผมสังเกตได้ผู้บริหารกระทรวงผมร้องได้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พอพี่กบร้องปุ๊บคนเต็มเลย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เราเป็นอัจฉริยะด้านการแต่งเพลงจริงไหมครับ ยิ้มด้วย</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เพลงที่น้องไทด์แต่งชื่อเพลงอะไรคะ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รักเขา ให้คนที่อ้ายยอมเศร้า</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หากันเจอ จะพบอ้าย</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ปิดเทปหน่อยก็จะรู้ถึงยุคสมัยเลย เสียงดีมากครับ</w:t>
      </w:r>
    </w:p>
    <w:p>
      <w:pPr>
        <w:pStyle w:val="BodyText"/>
      </w:pPr>
      <w:r>
        <w:t xml:space="preserve">(คุณจีรนันท์)ลำดับถัดมาค่ะบริษัท เจริญโภคภัณฑ์โปรดิ๊วส จำกัด ค่ะ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นะครับ มีท่าน รองปลัดฯ นะครับ ท่านอธิบดี ท่านรองอธิบดีมา</w:t>
      </w:r>
    </w:p>
    <w:p>
      <w:pPr>
        <w:pStyle w:val="BodyText"/>
      </w:pPr>
      <w:r>
        <w:t xml:space="preserve">(คุณจีรนันท์) และตามมาด้วย บริษัท เดอะมอลล์กรุ๊ป จำกัด สาขาท่าพระ ค่ะ</w:t>
      </w:r>
    </w:p>
    <w:p>
      <w:pPr>
        <w:pStyle w:val="BodyText"/>
      </w:pPr>
      <w:r>
        <w:t xml:space="preserve">(คุณจีรนันท์) ก็อย่างที่พี่กบบอกไปนะคะ ว่าถ้าเราขาดอย่างใดเชิญท่านนายกฯ ด้วย</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และตลอดทั้งเดือนนี้นะครับ ก็จะมีการจัดงานคนพิการ43 รางวัล</w:t>
      </w:r>
    </w:p>
    <w:p>
      <w:pPr>
        <w:pStyle w:val="BodyText"/>
      </w:pPr>
      <w:r>
        <w:t xml:space="preserve">(คุณจีรนันท์) รางวัลแรกค่ะนี่คือ 43 รางวัลขององค์กรที่สนับสนุนคนพิการ ประจำปีแลกเปลี่ยนและได้มาแลกเปลี่ยนเรียนรู้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น้อง ๆ ยิ้มแบบมีเสียงด้วยนะคะ น่ารักทีเดียวค่ะ</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อีกครั้งหนึ่งนะคะ เอาล่ะค่ะ ขอเสียงปรบมือดัง ๆ อีกสักครั้งเป็นกำลังใจระดับนี้แล้ว แล้วก็ร้องกับน้อง ๆ ด้วยนะคะ เป็นการ</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w:t>
      </w:r>
    </w:p>
    <w:p>
      <w:pPr>
        <w:pStyle w:val="BodyText"/>
      </w:pPr>
      <w:r>
        <w:t xml:space="preserve">(คุณเพลงรบ) เอาล่ะครับ วันนี้ เรียกว่าครบรสนะครับ ถ้าเป็นช่อง 7HD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w:t>
      </w:r>
    </w:p>
    <w:p>
      <w:pPr>
        <w:pStyle w:val="BodyText"/>
      </w:pPr>
      <w:r>
        <w:t xml:space="preserve">(คุณจีรนันท์) ใช่ค่ะ</w:t>
      </w:r>
    </w:p>
    <w:p>
      <w:pPr>
        <w:pStyle w:val="BodyText"/>
      </w:pPr>
      <w:r>
        <w:t xml:space="preserve">(คุณเพลงรบ) สามารถเลือกชอปจะได้พักดื่มน้ำดื่มท่ากันก่อนนโยบายของท่านรัฐมนตรีด้วย มาดูว่าเป็นหรือเป็นงานอะไร สักครู่เดียวครับ - นะครับ ท่านอยู่บนเวทีกับเราแล้วนะครับ ท่านจะมาพูดถึง</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แล้วก็ในตอนนี้นะคะ ก็ขออนุญาตทักทายไปยังท่านที่รบชมผ่านของเฟซของกระทรวงด้วยนะครับ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แห่งประเทศไทยนะครับ วันนี้ท่านอยู่บนเวทีกับเราแล้ว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w:t>
      </w:r>
    </w:p>
    <w:p>
      <w:pPr>
        <w:pStyle w:val="BodyText"/>
      </w:pPr>
      <w:r>
        <w:t xml:space="preserve">[เสียงปรบมือ]คนพิกาล ปี 2566 ถูกแล้ว เวทีของเรานะครับ เป็นเวทีที่ใหญ่มากนะครับ มีความยาวมากกว่า20 เมตร มีจอ LED ขนาดใหญ่เลยครับขอขอบพระคุณท่านอนุกูล ปีดแก้วผู้ที่เข้ารับรางวัลด้วย และซ้าย-ขวามือจะมีผู้พิการทางกายที่นั่งวีลแชร์ด้วยวันนี้เป็นบรรยากาศที่เรียกได้ว่า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w:t>
      </w:r>
    </w:p>
    <w:p>
      <w:pPr>
        <w:pStyle w:val="BodyText"/>
      </w:pPr>
      <w:r>
        <w:t xml:space="preserve">[เสียงดนตรี]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พิการทุกท่าน ท่านผู้บริหารกระทรวงพัฒนาสังคมและความมั่นคงของมนุษย์</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ท่านผู้มีเกียรติและก็สื่อมวลชนทุกท่านครับ วันนี้ต้องขอโทษแทน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แต่ว่าอยู่ระหว่างการแถลงนโยบาย ก็พลาด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ก็คงจะได้เจอตัวจริงเสียงจริง ท่านรัฐมนตรี</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ประกาศให้วันที่ 3 ธันวาคม ของ</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โดยรัฐ กระทรวง พม. เอง มุ่งที่จะขับเคลื่อน</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เดี๋ยวอีกสักครู่หนึ่งจะถ่ายภาพร่วมกันนะคะ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รวมถึงท่านปลัดฯ เองก็ได้พูดถึงวันคนพิการ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w:t>
      </w:r>
    </w:p>
    <w:p>
      <w:pPr>
        <w:pStyle w:val="BodyText"/>
      </w:pPr>
      <w:r>
        <w:t xml:space="preserve">(คุณจีรนันท์) และสำหรับช่วงนี้นะคะ ท่านปลัด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ว่าวันนี้นอกจากเราจะได้เห็นศักยภาพน้อง ๆ คนพิการแล้ว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ส่วนเกี่ยวข้องและสนับสนุน ทำให้วันคนพิการวันนี้เป็นวันดี ๆ วันนี้นะครับ เราจะทำการมอบโล่ประกาศเกียรติคุณ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นางสาวซอฟียะห์ หะยีเต๊ะ รางวัล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ภาพจะออกมาสวยอยู่ที่ตากล้องนะครับ</w:t>
      </w:r>
    </w:p>
    <w:p>
      <w:pPr>
        <w:pStyle w:val="BodyText"/>
      </w:pPr>
      <w:r>
        <w:t xml:space="preserve">(คุณเพลง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หัวใจด้วย</w:t>
      </w:r>
    </w:p>
    <w:p>
      <w:pPr>
        <w:pStyle w:val="BodyText"/>
      </w:pPr>
      <w:r>
        <w:t xml:space="preserve">(คุณจีรนันท์) ในการมองภาพนะคะ รางวัล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2566 ระดับดี</w:t>
      </w:r>
    </w:p>
    <w:p>
      <w:pPr>
        <w:pStyle w:val="BodyText"/>
      </w:pPr>
      <w:r>
        <w:t xml:space="preserve">(คุณจีรนันท์) ค่ะ</w:t>
      </w:r>
    </w:p>
    <w:p>
      <w:pPr>
        <w:pStyle w:val="BodyText"/>
      </w:pPr>
      <w:r>
        <w:t xml:space="preserve">(คุณเพลงรบ)สังคมและความมั่นคงของมนุษย์ ท่าน พมจ. ท่านหัวหน้าหน่วยงานภาคีเครือข่ายภาครัฐภาคเอกชน ภาคประชาสังคม พี่น้องคนพิการ2566 ระดับดีนะคะ</w:t>
      </w:r>
    </w:p>
    <w:p>
      <w:pPr>
        <w:pStyle w:val="BodyText"/>
      </w:pPr>
      <w:r>
        <w:t xml:space="preserve">(คุณเพลงรบ) ขอแสดงความยินดี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รับรอบมาตรฐานนะคะ จำนวน 102 รางวลัค่ะ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ได้รับการรับรองมาตรฐานค่ะ</w:t>
      </w:r>
    </w:p>
    <w:p>
      <w:pPr>
        <w:pStyle w:val="BodyText"/>
      </w:pPr>
      <w:r>
        <w:t xml:space="preserve">(คุณเพลงรบ) เรามาต่อด้ว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ซึ่งระบุไว้ในประกาศนโยบายของรัฐบาลที่จะจัดสวัสดิการร่วมด้วยนะครับ อย่างนั้นขออธิบายเพิ่มเติมนะครับ วันนี้วันการดำเนินงานที่เกี่ยวกับการดูแลคนพิการ ให้ได้รับโอกาสอย่างครอบคลุม ทั่วถึงและเท่าเทียมโซฟาสำหรับผู้บริหารนะครับ รวมถึงด้านหลังจะเป้น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สวัสดีน้อง ๆ ด้วยนะคะ สวัสดีน้องแป้งด้วยนะคะ</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เคยเจอพี่กบมาก่อนไหม หรือว่ามาเจอที่นี้ มาก่อนไหม หรือว่ามาเจอที่นี้การจัดพื้นที่ จัดสถานที่ ให้สร้างสรรค์และรังสรรค์สิ่งที่ดี ๆ ออกมาครับ ขอเสียงปรบมือให้ทั้ง 2 ท่านครับนะครับ ก็เติมใจให้กันนะครับ โดย Hug นะครับ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เพราะฉะนั้น อย่างที่เห็นนะครับ น้องแป้งก็ร้องเพลงเพราะมาก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เก่งมากเลย ปรบมือให้หน่อยนะคะ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เพราะ ๆ แล้ว สิ่งที่ผมสังเกตได้ผู้บริหารกระทรวงผมร้องได้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พอพี่กบร้องปุ๊บคนเต็มเลย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เราเป็นอัจฉริยะด้านการแต่งเพลงจริงไหมครับ ยิ้มด้วย</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เพลงที่น้องไทด์แต่งชื่อเพลงอะไรคะ</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รักเขา ให้คนที่อ้ายยอมเศร้า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หากันเจอ จะพบอ้าย</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ปิดเทปหน่อยก็จะรู้ถึงยุคสมัยเลย เสียงดีมาก</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ตรงจุดไหนคะ</w:t>
      </w:r>
    </w:p>
    <w:p>
      <w:pPr>
        <w:pStyle w:val="BodyText"/>
      </w:pPr>
      <w:r>
        <w:t xml:space="preserve">(คุณเพลงรบ) ตรงจุดไหนเอ่ย</w:t>
      </w:r>
    </w:p>
    <w:p>
      <w:pPr>
        <w:pStyle w:val="BodyText"/>
      </w:pPr>
      <w:r>
        <w:t xml:space="preserve">(น้องไทด์) ตรงครับ</w:t>
      </w:r>
    </w:p>
    <w:p>
      <w:pPr>
        <w:pStyle w:val="BodyText"/>
      </w:pPr>
      <w:r>
        <w:t xml:space="preserve">(คุณจีรนันท์)ลำดับถัดมาค่ะบริษัท เจริญโภคภัณฑ์โปรดิ๊วส จำกัด ค่ะ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นะครับ มีท่าน รองปลัดฯ นะครับ ท่านอธิบดี ท่านรองอธิบดีมา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ก็อย่างที่พี่กบบอกไปนะคะ ว่าถ้าเราขาดอย่างใด</w:t>
      </w:r>
    </w:p>
    <w:p>
      <w:pPr>
        <w:pStyle w:val="BodyText"/>
      </w:pPr>
      <w:r>
        <w:t xml:space="preserve">(คุณจีรนันท์) และตามมาด้วย บริษัท เดอะมอลล์กรุ๊ป จำกัด สาขาท่าพระ ค่ะเชิญท่านนายกฯ ด้วย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และตลอดทั้งเดือนนี้นะครับ ก็จะมีการจัดงานคนพิการ</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แลกเปลี่ยนและได้มาแลกเปลี่ยนเรียนรู้43 รางวัล</w:t>
      </w:r>
    </w:p>
    <w:p>
      <w:pPr>
        <w:pStyle w:val="BodyText"/>
      </w:pPr>
      <w:r>
        <w:t xml:space="preserve">(คุณจีรนันท์) รางวัลแรกค่ะนี่คือ 43 รางวัลขององค์กรที่สนับสนุนคนพิการ ประจำปีน้อง ๆ ยิ้มแบบมีเสียงด้วยนะคะ น่ารักทีเดียวค่ะ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อีกครั้งหนึ่งนะคะ เอาล่ะค่ะ ขอเสียงปรบมือดัง ๆ อีกสักครั้งเป็นกำลังใจ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ระดับนี้แล้ว แล้วก็ร้องกับน้อง ๆ ด้วยนะคะ เป็นการ</w:t>
      </w:r>
    </w:p>
    <w:p>
      <w:pPr>
        <w:pStyle w:val="BodyText"/>
      </w:pPr>
      <w:r>
        <w:t xml:space="preserve">(คุณเพลงรบ) เอาล่ะครับ วันนี้ เรียกว่าครบรสนะครับ ถ้าเป็นช่อง 7HD</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w:t>
      </w:r>
    </w:p>
    <w:p>
      <w:pPr>
        <w:pStyle w:val="BodyText"/>
      </w:pPr>
      <w:r>
        <w:t xml:space="preserve">(คุณจีรนันท์) ใช่ค่ะ</w:t>
      </w:r>
    </w:p>
    <w:p>
      <w:pPr>
        <w:pStyle w:val="BodyText"/>
      </w:pPr>
      <w:r>
        <w:t xml:space="preserve">(คุณเพลงรบ) สามารถเลือกชอป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นะครับ ท่านอยู่บนเวทีกับเราแล้วนะครับ ท่านจะมาพูดถึงจะได้พักดื่มน้ำดื่มท่ากันก่อนนโยบายของท่านรัฐมนตรีด้วย มาดูว่าเป็นหรือเป็นงานอะไร สักครู่เดียวครับ - แล้วก็ในตอนนี้นะคะ ก็ขออนุญาตทักทายไปยังท่านที่รบชมผ่านของเฟซของกระทรวงด้วยนะครับ</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แห่งประเทศไทยนะครับ วันนี้ท่านอยู่บนเวทีกับเราแล้ว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w:t>
      </w:r>
    </w:p>
    <w:p>
      <w:pPr>
        <w:pStyle w:val="BodyText"/>
      </w:pPr>
      <w:r>
        <w:t xml:space="preserve">[เสียงปรบมือ]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ขอขอบพระคุณท่านอนุกูล ปีดแก้วคนพิกาล ปี 2566 ถูกแล้ว เวทีของเรานะครับ เป็นเวทีที่ใหญ่มากนะครับ มีความยาวมากกว่า20 เมตร มีจอ LED ขนาดใหญ่เลยครับผู้ที่เข้ารับรางวัลด้วย และซ้าย-ขวามือจะมีผู้พิการทางกายที่นั่งวีลแชร์ด้วยวันนี้เป็นบรรยากาศที่เรียกได้ว่า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ทั้งหมดนี้ด้วยครับ ขอบคุณมากครับ</w:t>
      </w:r>
    </w:p>
    <w:p>
      <w:pPr>
        <w:pStyle w:val="BodyText"/>
      </w:pPr>
      <w:r>
        <w:t xml:space="preserve">(คุณจีรนันท์) สุดยอดจริง ๆ สวัสดีค่ะ พี่กบ</w:t>
      </w:r>
    </w:p>
    <w:p>
      <w:pPr>
        <w:pStyle w:val="BodyText"/>
      </w:pPr>
      <w:r>
        <w:t xml:space="preserve">[เสียงดนตรี]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พิการทุกท่าน ท่านผู้บริหารกระทรวงพัฒนาสังคมและความมั่นคงของมนุษย์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ท่านผู้มีเกียรติและก็สื่อมวลชนทุกท่านครับ วันนี้ต้องขอโทษแทน</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แต่ว่าอยู่ระหว่างการแถลงนโยบาย ก็พลาด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ก็คงจะได้เจอตัวจริงเสียงจริง ท่านรัฐมนตรี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ประกาศให้วันที่ 3 ธันวาคม ขอ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โดยรัฐ กระทรวง พม. เอง มุ่งที่จะขับเคลื่อน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เดี๋ยวอีกสักครู่หนึ่งจะถ่ายภาพร่วมกันนะคะ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รวมถึงท่านปลัดฯ เองก็ได้พูดถึงวันคนพิการ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w:t>
      </w:r>
    </w:p>
    <w:p>
      <w:pPr>
        <w:pStyle w:val="BodyText"/>
      </w:pPr>
      <w:r>
        <w:t xml:space="preserve">(คุณจีรนันท์) และสำหรับช่วงนี้นะคะ ท่านปลัด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ว่าวันนี้นอกจากเราจะได้เห็นศักยภาพน้อง ๆ คนพิการแล้ว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ส่วนเกี่ยวข้องและสนับสนุน ทำให้วันคนพิการวันนี้เป็นวันดี ๆ วันนี้นะครับ เราจะทำการมอบโล่ประกาศเกียรติคุณ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นางสาวซอฟียะห์ หะยีเต๊ะ รางวัล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ภาพจะออกมาสวยอยู่ที่ตากล้องนะครับ</w:t>
      </w:r>
    </w:p>
    <w:p>
      <w:pPr>
        <w:pStyle w:val="BodyText"/>
      </w:pPr>
      <w:r>
        <w:t xml:space="preserve">(คุณเพลงรบ)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หัวใจด้วย</w:t>
      </w:r>
    </w:p>
    <w:p>
      <w:pPr>
        <w:pStyle w:val="BodyText"/>
      </w:pPr>
      <w:r>
        <w:t xml:space="preserve">(คุณจีรนันท์) ในการมองภาพนะคะ รางวัล</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ด้วยนะ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2566 ระดับดีนะคะ</w:t>
      </w:r>
    </w:p>
    <w:p>
      <w:pPr>
        <w:pStyle w:val="BodyText"/>
      </w:pPr>
      <w:r>
        <w:t xml:space="preserve">(คุณเพลงรบ) ขอแสดงความยินดีสังคมและความมั่นคงของมนุษย์ ท่าน พมจ. ท่านหัวหน้าหน่วยงานภาคีเครือข่ายภาครัฐภาคเอกชน ภาคประชาสังคม พี่น้องคนพิการไปรับรอบมาตรฐานนะคะ จำนวน 102 รางวลัค่ะ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ด้รับการรับรองมาตรฐานค่ะ</w:t>
      </w:r>
    </w:p>
    <w:p>
      <w:pPr>
        <w:pStyle w:val="BodyText"/>
      </w:pPr>
      <w:r>
        <w:t xml:space="preserve">(คุณเพลงรบ) เรามาต่อด้วย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ทุกปี เป็นวันคนพิการสากลขอเสียงปรบมือด้วยนะครับ ขอกราบขอบพระคุณเป็นอย่างสูง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ซึ่งระบุไว้ในประกาศนโยบายของรัฐบาลที่จะจัดสวัสดิการโซฟาสำหรับผู้บริหารนะครับ รวมถึงด้านหลังจะเป้นการดำเนินงานที่เกี่ยวกับการดูแลคนพิการ ให้ได้รับโอกาสอย่างครอบคลุม ทั่วถึงและเท่าเทียมผู้ที่เกี่ยวข้องผู้ที่ดูแล และหลังสุดของเรานะครับ ก็จะเป็นบริเวณที่เรียกว่า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สวัสดีน้อง ๆ ด้วยนะคะ สวัสดีน้องแป้งด้วยนะคะ</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เคยเจอพี่กบมาก่อนไหม หรือว่ามาเจอที่นี้ มาก่อนไหม หรือว่ามาเจอที่นี้</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นะครับ ก็เติมใจให้กันนะครับ โดย Hug นะครับการจัดพื้นที่ จัดสถานที่ ให้สร้างสรรค์และรังสรรค์สิ่งที่ดี ๆ ออกมาครับ ขอเสียงปรบมือให้ทั้ง 2 ท่านครับเพราะฉะนั้น อย่างที่เห็นนะครับ น้องแป้งก็ร้องเพลงเพราะมาก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เก่งมากเลย ปรบมือให้หน่อยนะคะ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เพราะ ๆ แล้ว สิ่งที่ผมสังเกตได้ผู้บริหารกระทรวงผมร้องได้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พอพี่กบร้องปุ๊บคนเต็มเลย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เราเป็นอัจฉริยะด้านการแต่งเพลงจริงไหมครับ ยิ้มด้วย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เพลงที่น้องไทด์แต่งชื่อเพลงอะไรคะ</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รักเขา ให้คนที่อ้ายยอมเศร้า</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หากันเจอ จะพบอ้าย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ปิดเทปหน่อยก็จะรู้ถึงยุคสมัยเลย เสียงดีมาก</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ครับ</w:t>
      </w:r>
    </w:p>
    <w:p>
      <w:pPr>
        <w:pStyle w:val="BodyText"/>
      </w:pPr>
      <w:r>
        <w:t xml:space="preserve">(คุณจีรนันท์)ลำดับถัดมาค่ะบริษัท เจริญโภคภัณฑ์โปรดิ๊วส จำกัด ค่ะนะครับ มีท่าน รองปลัดฯ นะครับ ท่านอธิบดี ท่านรองอธิบดีมา</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w:t>
      </w:r>
    </w:p>
    <w:p>
      <w:pPr>
        <w:pStyle w:val="BodyText"/>
      </w:pPr>
      <w:r>
        <w:t xml:space="preserve">(คุณจีรนันท์) ก็อย่างที่พี่กบบอกไปนะคะ ว่าถ้าเราขาดอย่างใด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เชิญท่านนายกฯ ด้วย</w:t>
      </w:r>
    </w:p>
    <w:p>
      <w:pPr>
        <w:pStyle w:val="BodyText"/>
      </w:pPr>
      <w:r>
        <w:t xml:space="preserve">(คุณจีรนันท์) และตามมาด้วย บริษัท เดอะมอลล์กรุ๊ป จำกัด สาขาท่าพระ ค่ะ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และตลอดทั้งเดือนนี้นะครับ ก็จะมีการจัดงานคนพิการ</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แลกเปลี่ยนและได้มาแลกเปลี่ยนเรียนรู้</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น้อง ๆ ยิ้มแบบมีเสียงด้วยนะคะ น่ารักทีเดียวค่ะ43 รางวัล</w:t>
      </w:r>
    </w:p>
    <w:p>
      <w:pPr>
        <w:pStyle w:val="BodyText"/>
      </w:pPr>
      <w:r>
        <w:t xml:space="preserve">(คุณจีรนันท์) รางวัลแรกค่ะนี่คือ 43 รางวัลขององค์กรที่สนับสนุนคนพิการ ประจำปี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อีกครั้งหนึ่งนะคะ เอาล่ะค่ะ ขอเสียงปรบมือดัง ๆ อีกสักครั้งเป็นกำลังใจ</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ระดับนี้แล้ว แล้วก็ร้องกับน้อง ๆ ด้วยนะคะ เป็นการ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เพลงรบ) เอาล่ะครับ วันนี้ เรียกว่าครบรสนะครับ ถ้าเป็นช่อง 7HD</w:t>
      </w:r>
    </w:p>
    <w:p>
      <w:pPr>
        <w:pStyle w:val="BodyText"/>
      </w:pPr>
      <w:r>
        <w:t xml:space="preserve">(คุณจีรนันท์) ใช่ค่ะ</w:t>
      </w:r>
    </w:p>
    <w:p>
      <w:pPr>
        <w:pStyle w:val="BodyText"/>
      </w:pPr>
      <w:r>
        <w:t xml:space="preserve">(คุณเพลงรบ) สามารถเลือกชอป</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นะครับ ท่านอยู่บนเวทีกับเราแล้วนะครับ ท่านจะมาพูดถึง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แล้วก็ในตอนนี้นะคะ ก็ขออนุญาตทักทายไปยังท่านที่รบชมผ่านของเฟซของกระทรวงด้วยนะครับจะได้พักดื่มน้ำดื่มท่ากันก่อนนโยบายของท่านรัฐมนตรีด้วย มาดูว่าเป็นหรือเป็นงานอะไร สักครู่เดียวครับ - แห่งประเทศไทยนะครับ วันนี้ท่านอยู่บนเวทีกับเราแล้ว</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w:t>
      </w:r>
    </w:p>
    <w:p>
      <w:pPr>
        <w:pStyle w:val="BodyText"/>
      </w:pPr>
      <w:r>
        <w:t xml:space="preserve">[เสียงปรบมือ]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ขอขอบพระคุณท่านอนุกูล ปีดแก้ว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คนพิกาล ปี 2566 ถูกแล้ว เวทีของเรานะครับ เป็นเวทีที่ใหญ่มากนะครับ มีความยาวมากกว่า20 เมตร มีจอ LED ขนาดใหญ่เลยครับผู้ที่เข้ารับรางวัลด้วย และซ้าย-ขวามือจะมีผู้พิการทางกายที่นั่งวีลแชร์ด้วยวันนี้เป็นบรรยากาศที่เรียกได้ว่า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w:t>
      </w:r>
    </w:p>
    <w:p>
      <w:pPr>
        <w:pStyle w:val="BodyText"/>
      </w:pPr>
      <w:r>
        <w:t xml:space="preserve">[เสียงดนตรี]ทั้งหมดนี้ด้วยครับ ขอบคุณมากครับ</w:t>
      </w:r>
    </w:p>
    <w:p>
      <w:pPr>
        <w:pStyle w:val="BodyText"/>
      </w:pPr>
      <w:r>
        <w:t xml:space="preserve">(คุณจีรนันท์) สุดยอดจริง ๆ สวัสดีค่ะ พี่กบพิการทุกท่าน ท่านผู้บริหารกระทรวงพัฒนาสังคมและความมั่นคงของมนุษย์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ท่านผู้มีเกียรติและก็สื่อมวลชนทุกท่านครับ วันนี้ต้องขอโทษแทน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แต่ว่าอยู่ระหว่างการแถลงนโยบาย ก็พลาด</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ก็คงจะได้เจอตัวจริงเสียงจริง ท่านรัฐมนตรี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ประกาศให้วันที่ 3 ธันวาคม ของ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โดยรัฐ กระทรวง พม. เอง มุ่งที่จะขับเคลื่อน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เดี๋ยวอีกสักครู่หนึ่งจะถ่ายภาพร่วมกันนะคะ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รวมถึงท่านปลัดฯ เองก็ได้พูดถึงวันคนพิการ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w:t>
      </w:r>
    </w:p>
    <w:p>
      <w:pPr>
        <w:pStyle w:val="BodyText"/>
      </w:pPr>
      <w:r>
        <w:t xml:space="preserve">(คุณจีรนันท์) และสำหรับช่วงนี้นะคะ ท่านปลัด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ว่าวันนี้นอกจากเราจะได้เห็นศักยภาพน้อง ๆ คนพิการแล้ว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ส่วนเกี่ยวข้องและสนับสนุน ทำให้วันคนพิการวันนี้เป็นวันดี ๆ วันนี้นะครับ เราจะทำการมอบโล่ประกาศเกียรติคุณ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นางสาวซอฟียะห์ หะยีเต๊ะ รางวัล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ภาพจะออกมาสวยอยู่ที่ตากล้องนะครับ</w:t>
      </w:r>
    </w:p>
    <w:p>
      <w:pPr>
        <w:pStyle w:val="BodyText"/>
      </w:pPr>
      <w:r>
        <w:t xml:space="preserve">(คุณเพลงรบ)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หัวใจด้วย</w:t>
      </w:r>
    </w:p>
    <w:p>
      <w:pPr>
        <w:pStyle w:val="BodyText"/>
      </w:pPr>
      <w:r>
        <w:t xml:space="preserve">(คุณจีรนันท์) ในการมองภาพนะคะ รางวัล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ด้วยนะ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ไปรับรอบมาตรฐานนะคะ จำนวน 102 รางวลัค่ะสังคมและความมั่นคงของมนุษย์ ท่าน พมจ. ท่านหัวหน้าหน่วยงานภาคีเครือข่ายภาครัฐภาคเอกชน ภาคประชาสังคม พี่น้องคนพิการได้รับการรับรองมาตรฐานค่ะ</w:t>
      </w:r>
    </w:p>
    <w:p>
      <w:pPr>
        <w:pStyle w:val="BodyText"/>
      </w:pPr>
      <w:r>
        <w:t xml:space="preserve">(คุณเพลงรบ) เรามาต่อด้วย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ขอเสียงปรบมือด้วยนะครับ ขอกราบขอบพระคุณเป็นอย่างสูงทุกปี เป็นวันคนพิการสากลต่อเนื่องแต่ว่าช่วงนี้นี่อย่างที่ท่านปลัดฯ ก็ยืนมอบรางวัลมา 200 กว่ารางวัล เพราะฉะนั้น เดี๋ยวขอพักเวทีสักครู่หนึ่ง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ซึ่งระบุไว้ในประกาศนโยบายของรัฐบาลที่จะจัดสวัสดิการผู้ที่เกี่ยวข้องผู้ที่ดูแล และหลังสุดของเรานะครับ ก็จะเป็นบริเวณที่เรียกว่าการดำเนินงานที่เกี่ยวกับการดูแลคนพิการ ให้ได้รับโอกาสอย่างครอบคลุม ทั่วถึงและเท่าเทียมสดใสด้วยความรักนะคะ ที่เรามีให้แก่กกัน ในการเรื่องของ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สวัสดีน้อง ๆ ด้วยนะคะ สวัสดีน้องแป้งด้วยนะคะเคยเจอพี่กบมาก่อนไหม หรือว่ามาเจอที่นี้ มาก่อนไหม หรือว่ามาเจอที่นี้</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นะครับ ก็เติมใจให้กันนะครับ โดย Hug นะครับ</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เพราะฉะนั้น อย่างที่เห็นนะครับ น้องแป้งก็ร้องเพลงเพราะมากการจัดพื้นที่ จัดสถานที่ ให้สร้างสรรค์และรังสรรค์สิ่งที่ดี ๆ ออกมาครับ ขอเสียงปรบมือให้ทั้ง 2 ท่านครับเก่งมากเลย ปรบมือให้หน่อยนะคะ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เพราะ ๆ แล้ว สิ่งที่ผมสังเกตได้ผู้บริหารกระทรวงผมร้องได้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พอพี่กบร้องปุ๊บคนเต็มเลย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เราเป็นอัจฉริยะด้านการแต่งเพลงจริงไหมครับ ยิ้มด้วย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เพลงที่น้องไทด์แต่งชื่อเพลงอะไรคะ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รักเขา ให้คนที่อ้ายยอมเศร้า</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หากันเจอ จะพบอ้าย</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ปิดเทปหน่อยก็จะรู้ถึงยุคสมัยเลย เสียงดีมาก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ตรงจุดไหนคะ</w:t>
      </w:r>
    </w:p>
    <w:p>
      <w:pPr>
        <w:pStyle w:val="BodyText"/>
      </w:pPr>
      <w:r>
        <w:t xml:space="preserve">(คุณเพลงรบ) ตรงจุดไหนเอ่ย</w:t>
      </w:r>
    </w:p>
    <w:p>
      <w:pPr>
        <w:pStyle w:val="BodyText"/>
      </w:pPr>
      <w:r>
        <w:t xml:space="preserve">(น้องไทด์) ตรง</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นะครับ มีท่าน รองปลัดฯ นะครับ ท่านอธิบดี ท่านรองอธิบดีมาครับ</w:t>
      </w:r>
    </w:p>
    <w:p>
      <w:pPr>
        <w:pStyle w:val="BodyText"/>
      </w:pPr>
      <w:r>
        <w:t xml:space="preserve">(คุณจีรนันท์)ลำดับถัดมาค่ะบริษัท เจริญโภคภัณฑ์โปรดิ๊วส จำกัด ค่ะ</w:t>
      </w:r>
    </w:p>
    <w:p>
      <w:pPr>
        <w:pStyle w:val="BodyText"/>
      </w:pPr>
      <w:r>
        <w:t xml:space="preserve">(คุณจีรนันท์) ก็อย่างที่พี่กบบอกไปนะคะ ว่าถ้าเราขาดอย่างใด</w:t>
      </w:r>
    </w:p>
    <w:p>
      <w:pPr>
        <w:pStyle w:val="BodyText"/>
      </w:pPr>
      <w:r>
        <w:t xml:space="preserve">(คุณจีรนันท์) ลำดับต่อมานะคะ บริษัท ซิตี้มอลล์ กรุ๊ป จำกัด สำนักงานใหญ่ ค่ะ</w:t>
      </w:r>
    </w:p>
    <w:p>
      <w:pPr>
        <w:pStyle w:val="BodyText"/>
      </w:pPr>
      <w:r>
        <w:t xml:space="preserve">(คุณเพลงรบ) บริษัท ซี.พี.อินเตอร์เทรด จำกัด ครับ</w:t>
      </w:r>
    </w:p>
    <w:p>
      <w:pPr>
        <w:pStyle w:val="BodyText"/>
      </w:pPr>
      <w:r>
        <w:t xml:space="preserve">(คุณจีรนันท์) ตามมาด้วย บริษัท ซีเกท เทคโนโลยี</w:t>
      </w:r>
    </w:p>
    <w:p>
      <w:pPr>
        <w:pStyle w:val="BodyText"/>
      </w:pPr>
      <w:r>
        <w:t xml:space="preserve">(ประเทศไทย) จำกัด ค่ะเชิญท่านนายกฯ ด้วยครับ</w:t>
      </w:r>
    </w:p>
    <w:p>
      <w:pPr>
        <w:pStyle w:val="BodyText"/>
      </w:pPr>
      <w:r>
        <w:t xml:space="preserve">(คุณจีรนันท์) ต่อด้วย บริษัท ดานิลี่ จำกัด ค่ะ</w:t>
      </w:r>
    </w:p>
    <w:p>
      <w:pPr>
        <w:pStyle w:val="BodyText"/>
      </w:pPr>
      <w:r>
        <w:t xml:space="preserve">(คุณเพลงรบ) บริษัท เดอะมอลล์กรุ๊ป จำกัด สาขางามวงศว์าน ครับศไท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จีรนันท์) และตามมาด้วย บริษัท เดอะมอลล์กรุ๊ป จำกัด สาขาท่าพระ ค่ะและตลอดทั้งเดือนนี้นะครับ ก็จะมีการจัดงานคนพิการแลกเปลี่ยนและได้มาแลกเปลี่ยนเรียนรู้</w:t>
      </w:r>
    </w:p>
    <w:p>
      <w:pPr>
        <w:pStyle w:val="BodyText"/>
      </w:pPr>
      <w:r>
        <w:t xml:space="preserve">(คุณจีรนันท์) มาถึงครึ่งทางแล้วนะคะ สำหรับบริษัท ฟอร์ด เซอร์วิส</w:t>
      </w:r>
    </w:p>
    <w:p>
      <w:pPr>
        <w:pStyle w:val="BodyText"/>
      </w:pPr>
      <w:r>
        <w:t xml:space="preserve">(ประเทศไทย) จำกัด ค่ะน้อง ๆ ยิ้มแบบมีเสียงด้วยนะคะ น่ารักทีเดียวค่ะ</w:t>
      </w:r>
    </w:p>
    <w:p>
      <w:pPr>
        <w:pStyle w:val="BodyText"/>
      </w:pPr>
      <w:r>
        <w:t xml:space="preserve">(คุณจีรนันท์) ค่ะ และนี่คือเสริมการจ้างงานคนพิการประจำปี 2566นะคะ</w:t>
      </w:r>
    </w:p>
    <w:p>
      <w:pPr>
        <w:pStyle w:val="BodyText"/>
      </w:pPr>
      <w:r>
        <w:t xml:space="preserve">(คุณเพลงรบ) ครับ ตามด้วยรางวัลองค์กรที่ส่งเสริมการจ้างงานคนพิการ ประจำปีขอบคุณน้อง ๆ นักแสดง และขอบคุณผู้บริหารด้วยนะคะ</w:t>
      </w:r>
    </w:p>
    <w:p>
      <w:pPr>
        <w:pStyle w:val="BodyText"/>
      </w:pPr>
      <w:r>
        <w:t xml:space="preserve">(คุณเพลงรบ) ขอบคุณครับ</w:t>
      </w:r>
    </w:p>
    <w:p>
      <w:pPr>
        <w:pStyle w:val="BodyText"/>
      </w:pPr>
      <w:r>
        <w:t xml:space="preserve">(คุณจีรนันท์) ค่ะ ขอบคุณค่ะ ขอบคุณค่ะ43 รางวัล</w:t>
      </w:r>
    </w:p>
    <w:p>
      <w:pPr>
        <w:pStyle w:val="BodyText"/>
      </w:pPr>
      <w:r>
        <w:t xml:space="preserve">(คุณจีรนันท์) รางวัลแรกค่ะนี่คือ 43 รางวัลขององค์กรที่สนับสนุนคนพิการ ประจำปีอีกครั้งหนึ่งนะคะ เอาล่ะค่ะ ขอเสียงปรบมือดัง ๆ อีกสักครั้งเป็นกำลังใจและขอขอบพระคุณทุกบริษัทเลยนะครับรางวัลต่อมานะครับ เป็น</w:t>
      </w:r>
    </w:p>
    <w:p>
      <w:pPr>
        <w:pStyle w:val="BodyText"/>
      </w:pPr>
      <w:r>
        <w:t xml:space="preserve">(คุณจีรนันท์) รางวัลที่ได้รับการรับรองมาตรฐานองค์กรที่ระดับนี้แล้ว แล้วก็ร้องกับน้อง ๆ ด้วยนะคะ เป็นการ</w:t>
      </w:r>
    </w:p>
    <w:p>
      <w:pPr>
        <w:pStyle w:val="BodyText"/>
      </w:pPr>
      <w:r>
        <w:t xml:space="preserve">(คุณเพลงรบ) รางวัลแรกนะครับ</w:t>
      </w:r>
    </w:p>
    <w:p>
      <w:pPr>
        <w:pStyle w:val="BodyText"/>
      </w:pPr>
      <w:r>
        <w:t xml:space="preserve">(คุณจีรนันท์) และนี่คือ 102 รางวัลนะคะ สำหรับองค์ด้านคนพิการที่</w:t>
      </w:r>
    </w:p>
    <w:p>
      <w:pPr>
        <w:pStyle w:val="BodyText"/>
      </w:pPr>
      <w:r>
        <w:t xml:space="preserve">(คุณเพลงรบ) เอาล่ะครับ วันนี้ เรียกว่าครบรสนะครับ ถ้าเป็นช่อง 7HDรางวัลสื่อมวลชนสร้างสรรเพื่อส่งเสริมคนพิการครับ2566 จำนวน 40 รางวัลครับ เป็นประเภทของสื่อโทรทัศน์ครับขอแสดงความยินดีกับขอเรียนเชิญคุณ</w:t>
      </w:r>
    </w:p>
    <w:p>
      <w:pPr>
        <w:pStyle w:val="BodyText"/>
      </w:pPr>
      <w:r>
        <w:t xml:space="preserve">(คุณจีรนันท์) ใช่ค่ะ</w:t>
      </w:r>
    </w:p>
    <w:p>
      <w:pPr>
        <w:pStyle w:val="BodyText"/>
      </w:pPr>
      <w:r>
        <w:t xml:space="preserve">(คุณเพลงรบ) สามารถเลือกชอปนะครับ ท่านอยู่บนเวทีกับเราแล้วนะครับ ท่านจะมาพูดถึง</w:t>
      </w:r>
    </w:p>
    <w:p>
      <w:pPr>
        <w:pStyle w:val="BodyText"/>
      </w:pPr>
      <w:r>
        <w:t xml:space="preserve">(คุณจีรนันท์) ท่านนี้เป็นเพื่อนดิฉันเอง</w:t>
      </w:r>
    </w:p>
    <w:p>
      <w:pPr>
        <w:pStyle w:val="BodyText"/>
      </w:pPr>
      <w:r>
        <w:t xml:space="preserve">(คุณเพลงรบ) อ๋อ</w:t>
      </w:r>
    </w:p>
    <w:p>
      <w:pPr>
        <w:pStyle w:val="BodyText"/>
      </w:pPr>
      <w:r>
        <w:t xml:space="preserve">(คุณจีรนันท์) เรียนมหาวิทยาลัยมาด้วยกันนะคะ คุณเอกพงษ์ค่ะ</w:t>
      </w:r>
    </w:p>
    <w:p>
      <w:pPr>
        <w:pStyle w:val="BodyText"/>
      </w:pPr>
      <w:r>
        <w:t xml:space="preserve">(คุณเพลงรบ) อย่างไรก็ตามขอแสดงความยินดี และแล้วก็ในตอนนี้นะคะ ก็ขออนุญาตทักทายไปยังท่านที่รบชมผ่านของเฟซของกระทรวงด้วยนะครับท่านปลัดกระทรวงการพัฒนาสังคมและความมั่นคงของมนุษย์</w:t>
      </w:r>
    </w:p>
    <w:p>
      <w:pPr>
        <w:pStyle w:val="BodyText"/>
      </w:pPr>
      <w:r>
        <w:t xml:space="preserve">(คุณจีรนันท์) ค่ะ</w:t>
      </w:r>
    </w:p>
    <w:p>
      <w:pPr>
        <w:pStyle w:val="BodyText"/>
      </w:pPr>
      <w:r>
        <w:t xml:space="preserve">(คุณเพลงรบ) ท่านอนุกูล ปีดแก้ว นะครับ วันนี้ท่านยืนอยู่กับเรา 200 กว่ารางวัลผมว่านะ นอกจากจะปรบมือให้ทุกองค์กรแล้ว ปรบมือให้ท่านปลัดฯ ด้วยครับ ขอบพระคุณนะครับ</w:t>
      </w:r>
    </w:p>
    <w:p>
      <w:pPr>
        <w:pStyle w:val="BodyText"/>
      </w:pPr>
      <w:r>
        <w:t xml:space="preserve">(คุณจีรนันท์) ค่ะ เดี๋ยวเราจะพักกันสักครู่หนึ่งก่อน เดี๋ยวจะมีกิจกรรมแห่งประเทศไทยนะครับ วันนี้ท่านอยู่บนเวทีกับเราแล้วจะได้พักดื่มน้ำดื่มท่ากันก่อนนโยบายของท่านรัฐมนตรีด้วย มาดูว่าเป็นหรือเป็นงานอะไร สักครู่เดียวครับ -</w:t>
      </w:r>
    </w:p>
    <w:p>
      <w:pPr>
        <w:pStyle w:val="BodyText"/>
      </w:pPr>
      <w:r>
        <w:t xml:space="preserve">[เสียงปรบมือ]</w:t>
      </w:r>
    </w:p>
    <w:p>
      <w:pPr>
        <w:pStyle w:val="BodyText"/>
      </w:pPr>
      <w:r>
        <w:t xml:space="preserve">(คุณเพลงรบ) สวัสดีครับ ชมรมทุกองค์กร รวมถึงหน่วยงานที่เกี่ยวข้อง หน่วยงานที่สนับสนุนรวมถึงภาคเอกชนด้วยครับ ผมเพลงรบ ฐิติกุลดิลก ล่ามภาษามือจากช่อง 7 ครับขอขอบพระคุณท่านอนุกูล ปีดแก้วจาก 7HD เช่นเดียวกันค่ะ</w:t>
      </w:r>
    </w:p>
    <w:p>
      <w:pPr>
        <w:pStyle w:val="BodyText"/>
      </w:pPr>
      <w:r>
        <w:t xml:space="preserve">(คุณเพลงรบ) ครับผม ถ้าได้ยินเสียงจะคุ้นนะครับ วันนี้เลือกพี่จอย ทีมงานเลือกคุณจอยมาเพราะว่าเป็นอีก 1 บุคคลนะครับ ที่คนตาบอดวันนี้ครับผม มาคู่กับพี่จอยรู้สึกอุ่นใจ// ขอบคุณมากค่ะ</w:t>
      </w:r>
    </w:p>
    <w:p>
      <w:pPr>
        <w:pStyle w:val="BodyText"/>
      </w:pPr>
      <w:r>
        <w:t xml:space="preserve">(คุณเพลงรบ) พี่จอยครับ ที่สำคัญที่เราจะต้องอธิบายเพิ่มเติม เพราะว่ามีผู้พิการทางการเห็นคนพิกาล ปี 2566 ถูกแล้ว เวทีของเรานะครับ เป็นเวทีที่ใหญ่มากนะครับ มีความยาวมากกว่า20 เมตร มีจอ LED ขนาดใหญ่เลยครับผู้ที่เข้ารับรางวัลด้วย และซ้าย-ขวามือจะมีผู้พิการทางกายที่นั่งวีลแชร์ด้วยวันนี้เป็นบรรยากาศที่เรียกได้ว่าชิม ชอป แชะ เขาบอกว่าชิมแล้ว ชอปแล้วซื้อแล้ว ถ่ายรูปด้วย วันนี้มาในธีมสีชมพูนะคะในมุมของภาพที่ออกมานี่จะเป็นแบบอบอวลการที่เราจะดูแลซึ่งกันและกันด้วยนะ</w:t>
      </w:r>
    </w:p>
    <w:p>
      <w:pPr>
        <w:pStyle w:val="BodyText"/>
      </w:pPr>
      <w:r>
        <w:t xml:space="preserve">(คุณเพลงรบ) นอกจากสีประจำกระทรวงแล้ว</w:t>
      </w:r>
    </w:p>
    <w:p>
      <w:pPr>
        <w:pStyle w:val="BodyText"/>
      </w:pPr>
      <w:r>
        <w:t xml:space="preserve">(คุณจีรนันท์) เอาล่ะค่ะ เพราะฉะนั้น เดี๋ยวช่วงนี้นะคะ ก่อนกิจกรรมในช่วงแรกกันนะคะ ขอหลบมุมกันสักนิดหนึ่งทุกท่านคะพิเศษจริง ๆ</w:t>
      </w:r>
    </w:p>
    <w:p>
      <w:pPr>
        <w:pStyle w:val="BodyText"/>
      </w:pPr>
      <w:r>
        <w:t xml:space="preserve">(คุณเพลงรบ) ที่สุด ที่สุดเลยนะครับ เขาเรียกว่าท่านนี่ ที่จะร่วมแสดงไม่ได้มาเดี่ยวนะ</w:t>
      </w:r>
    </w:p>
    <w:p>
      <w:pPr>
        <w:pStyle w:val="BodyText"/>
      </w:pPr>
      <w:r>
        <w:t xml:space="preserve">(คุณจีรนันท์) ใช่ค่ะ</w:t>
      </w:r>
    </w:p>
    <w:p>
      <w:pPr>
        <w:pStyle w:val="BodyText"/>
      </w:pPr>
      <w:r>
        <w:t xml:space="preserve">(คุณเพลงรบ) มาเป็นทีม</w:t>
      </w:r>
    </w:p>
    <w:p>
      <w:pPr>
        <w:pStyle w:val="BodyText"/>
      </w:pPr>
      <w:r>
        <w:t xml:space="preserve">(พิธีกรหญิง) มาเป็นทีมเลยนะคะ</w:t>
      </w:r>
    </w:p>
    <w:p>
      <w:pPr>
        <w:pStyle w:val="BodyText"/>
      </w:pPr>
      <w:r>
        <w:t xml:space="preserve">(คุณเพลงรบ) ครับศิลปินท่านหนึ่งนะคะ ที่ทุกท่านนี่รู้จักแน่นอนนะครับมีเสียงปรบมือให้กับน้อง ๆ ด้วยนะคะ</w:t>
      </w:r>
    </w:p>
    <w:p>
      <w:pPr>
        <w:pStyle w:val="BodyText"/>
      </w:pPr>
      <w:r>
        <w:t xml:space="preserve">(คุณจีรนันท์) ศิลปินคนนี่ เป็นศิลปินที่ทำให้พิธีกรคู่ของผมใจสั่น พอหันไปมองอยากถ่ายรูปด้วยแต่ไรแล้วแล้วที่สำคัญวันนี้นี่ พี่ศิลปินที่มาร่วมแสดงกับน้อง ๆจะทำให้เราได้เห็นว่าไม่ว่าจะเป็นคนปกตินะคะการแสดงบนเวทีแบบนี้</w:t>
      </w:r>
    </w:p>
    <w:p>
      <w:pPr>
        <w:pStyle w:val="BodyText"/>
      </w:pPr>
      <w:r>
        <w:t xml:space="preserve">(คุณเพลงรบ) ใช่แล้วครับ ตามเป้าประสงค์ของ UN เลยนะครับ บอกว่าอยากให้คนพิการได้มีพื้นที่ในการแสดงความสามารถและพบปะกันครับร้องเพลงที่มีชื่อว่า เติมใจให้กัน พี่ ๆ ศิลปินนะคะ ที่จะมาร้องเพลงกับน้อง ๆ ก็คือพี่กบ ทรงสิทธิ์ ขอเสียงปรบมือด้วยค่ะ</w:t>
      </w:r>
    </w:p>
    <w:p>
      <w:pPr>
        <w:pStyle w:val="BodyText"/>
      </w:pPr>
      <w:r>
        <w:t xml:space="preserve">(คุณเพลงรบ) ขอเสียงปรบมือด้วยครับ</w:t>
      </w:r>
    </w:p>
    <w:p>
      <w:pPr>
        <w:pStyle w:val="BodyText"/>
      </w:pPr>
      <w:r>
        <w:t xml:space="preserve">(คุณทรงสิทธิ์) ฮัลโหล ๆ ให้กับน้อง ๆ นะครับ และขอเสียงปรบมือให้กับน้องแป้งด้วยครับ</w:t>
      </w:r>
    </w:p>
    <w:p>
      <w:pPr>
        <w:pStyle w:val="BodyText"/>
      </w:pPr>
      <w:r>
        <w:t xml:space="preserve">[เสียงดนตรี]ตอบใจตัวเองมานาน แอบรอคอยเธอก็รู้ อยากให้เธอลองตรองดู ในความทรงจำเก็บไว้ ต่างคนมีทางต้องเดิน อาจมีเวลาต้องไกล หนึ่งคนยังคงคอยใจ ยังคงคอยไปอย่างนั้น อยู่ไกลจนเกินครึ่งฟ้า หากยังมีใจถึงกั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ขอเสียงปรบมือครับ ตอบใจตัวเองมานาน จะโยงใยความสัมพันธ์ จนมาพบกันใกล้ตา ต่อเติมแรงใจเมื่อท้อ แบ่งปันในยามทุกข์ตรมไม่หวั่น ต่างคนเติมใจให้กัน เติมใจซึ่งกันจนเต็ม ต่างคนเติมใจให้กันจนเต็มพิการทุกท่าน ท่านผู้บริหารกระทรวงพัฒนาสังคมและความมั่นคงของมนุษย์ทั้งหมดนี้ด้วยครับ ขอบคุณมากครับ</w:t>
      </w:r>
    </w:p>
    <w:p>
      <w:pPr>
        <w:pStyle w:val="BodyText"/>
      </w:pPr>
      <w:r>
        <w:t xml:space="preserve">(คุณจีรนันท์) สุดยอดจริง ๆ สวัสดีค่ะ พี่กบท่านผู้มีเกียรติและก็สื่อมวลชนทุกท่านครับ วันนี้ต้องขอโทษแทนเดี๋ยวถามก่อน เดี๋ยวก่อนจะถามพี่กบนะคะ ถามน้องแป้งก่อนแป้งได้ร้องเพลงกับพี่กบเป็นอย่างไรบ้าง</w:t>
      </w:r>
    </w:p>
    <w:p>
      <w:pPr>
        <w:pStyle w:val="BodyText"/>
      </w:pPr>
      <w:r>
        <w:t xml:space="preserve">(น้องแป้ง) ดีใจมากค่ะ แล้วก็สนุกมาก ๆ ค่ะ แล้วก็ดีใจมาก ๆ ค่ะที่ได้ร้องเพลงร่วมกับพี่กบและน้อง ๆ นะคะ</w:t>
      </w:r>
    </w:p>
    <w:p>
      <w:pPr>
        <w:pStyle w:val="BodyText"/>
      </w:pPr>
      <w:r>
        <w:t xml:space="preserve">(คุณจีรนันท์) ได้ซ้อมมาก่อนไหมแต่ว่าอยู่ระหว่างการแถลงนโยบาย ก็พลาดแล้วก็ซ้อมกันวันนี้เลย ก็วันนี้ได้เจอกันที่หน้างานเลยค่ะ</w:t>
      </w:r>
    </w:p>
    <w:p>
      <w:pPr>
        <w:pStyle w:val="BodyText"/>
      </w:pPr>
      <w:r>
        <w:t xml:space="preserve">(คุณทรงสิทธิ์) คือ จริง ๆ งานนี้เคยจัด คือ โชว์นี้เคยทำมาแล้วตั้งแต่ห้องอัด มีถ่ายเป็นมิวสิควิดีโอในยูทูปน่าจะมีอยู่ก็คงจะได้เจอตัวจริงเสียงจริง ท่านรัฐมนตรี</w:t>
      </w:r>
    </w:p>
    <w:p>
      <w:pPr>
        <w:pStyle w:val="BodyText"/>
      </w:pPr>
      <w:r>
        <w:t xml:space="preserve">(คุณจีรนันท์) พี่กบคะ ได้ร้องเพลงกับน้อง ๆ แบบนี้</w:t>
      </w:r>
    </w:p>
    <w:p>
      <w:pPr>
        <w:pStyle w:val="BodyText"/>
      </w:pPr>
      <w:r>
        <w:t xml:space="preserve">(คุณจีรนันท์) พี่กบคะ ได้ร้องเพลงกับน้อง ๆ แบบนี้เป็นอย่างไรบ้าง</w:t>
      </w:r>
    </w:p>
    <w:p>
      <w:pPr>
        <w:pStyle w:val="BodyText"/>
      </w:pPr>
      <w:r>
        <w:t xml:space="preserve">(คุณทรงสิทธิ์) ก็อย่างที่พูดครับเป็นพิเศษกว่าคนอื่น ๆ อีก 1 อย่างเหมือนกันประกาศให้วันที่ 3 ธันวาคม ของหูดีมาก เขาเป็นเสียงประสานด้วย ส่วนน้องไทด์สุดยอดเปิดหมวกอยู่ไหนนะ ร้องเปิดหมวกอยู่พัทยานะครับ ร้องเปิดหมวกอยู่พัทยาไปหาน้องไทด์ได้ แล้วก็น้อง ๆ ข้างหลังน่ารักมาก</w:t>
      </w:r>
    </w:p>
    <w:p>
      <w:pPr>
        <w:pStyle w:val="BodyText"/>
      </w:pPr>
      <w:r>
        <w:t xml:space="preserve">(คุณจีรนันท์)จำเนื้อเพลงได้หมดเลยครับ</w:t>
      </w:r>
    </w:p>
    <w:p>
      <w:pPr>
        <w:pStyle w:val="BodyText"/>
      </w:pPr>
      <w:r>
        <w:t xml:space="preserve">(คุณจีรนันท์) โอ้โหพริ้วมากเลย</w:t>
      </w:r>
    </w:p>
    <w:p>
      <w:pPr>
        <w:pStyle w:val="BodyText"/>
      </w:pPr>
      <w:r>
        <w:t xml:space="preserve">(คุณเพลงรบ) แต่ผมสังเกตได้ว่าพิธีกรคู่ผมจะเสียทรงนิดหนึ่งเพราะว่านอกจากพี่กบจะมอบบทเพลง</w:t>
      </w:r>
    </w:p>
    <w:p>
      <w:pPr>
        <w:pStyle w:val="BodyText"/>
      </w:pPr>
      <w:r>
        <w:t xml:space="preserve">(คุณจีรนันท์) เห็นไหมล่ะ ไม่ได้มีแต่ดิฉันนะคะ</w:t>
      </w:r>
    </w:p>
    <w:p>
      <w:pPr>
        <w:pStyle w:val="BodyText"/>
      </w:pPr>
      <w:r>
        <w:t xml:space="preserve">(คุณเพลงรบ) ไม่ได้มีแต่ผมมาพวกผมส่งปุ๊บผู้บริหารผมร้อง…</w:t>
      </w:r>
    </w:p>
    <w:p>
      <w:pPr>
        <w:pStyle w:val="BodyText"/>
      </w:pPr>
      <w:r>
        <w:t xml:space="preserve">(คุณทรงสิทธิ์) เขาเรียกเพลงร่วมสมัยครับ</w:t>
      </w:r>
    </w:p>
    <w:p>
      <w:pPr>
        <w:pStyle w:val="BodyText"/>
      </w:pPr>
      <w:r>
        <w:t xml:space="preserve">(คุณเพลงรบ) ครับ เพลงดัง ๆ</w:t>
      </w:r>
    </w:p>
    <w:p>
      <w:pPr>
        <w:pStyle w:val="BodyText"/>
      </w:pPr>
      <w:r>
        <w:t xml:space="preserve">(คุณจีรนันท์) แล้ววันนี้นะคะ นอกจากพี่กบจะมาร้องเพลงกับน้อง ๆ แล้วน้องไทด์เองมีความสามารถอีกอย่างหนึ่งด้วย</w:t>
      </w:r>
    </w:p>
    <w:p>
      <w:pPr>
        <w:pStyle w:val="BodyText"/>
      </w:pPr>
      <w:r>
        <w:t xml:space="preserve">(คุณเพลงรบ)ไม่ใช่แค่ร้องเปิดหมวก ความสามารถเขามีมากกว่านั้นครับเจ้าตัวยิ้มแล้วค่ะ เจ้าตัวยิ้มแล้วค่ะ</w:t>
      </w:r>
    </w:p>
    <w:p>
      <w:pPr>
        <w:pStyle w:val="BodyText"/>
      </w:pPr>
      <w:r>
        <w:t xml:space="preserve">(คุณทรงสิทธิ์) เขาเป็นตู้เพลงนะครับ หยอดเหรียญปุ๊บร้องเพลง</w:t>
      </w:r>
    </w:p>
    <w:p>
      <w:pPr>
        <w:pStyle w:val="BodyText"/>
      </w:pPr>
      <w:r>
        <w:t xml:space="preserve">(คุณเพลงรบ)ไหน ๆ เขาบอกว่า</w:t>
      </w:r>
    </w:p>
    <w:p>
      <w:pPr>
        <w:pStyle w:val="BodyText"/>
      </w:pPr>
      <w:r>
        <w:t xml:space="preserve">(คุณจีรนันท์) อยากฟังแล้วล่ะค่ะ อยากฟังไหมคะน้องไทด์หน่อยนะคะ มาฟังเพลงที่น้องไทด์แต่งกันค่ะ</w:t>
      </w:r>
    </w:p>
    <w:p>
      <w:pPr>
        <w:pStyle w:val="BodyText"/>
      </w:pPr>
      <w:r>
        <w:t xml:space="preserve">(คุณเพลงรบ) น้องไทด์ว่าเสีเสียงปรบมือดังพอไหมครับ</w:t>
      </w:r>
    </w:p>
    <w:p>
      <w:pPr>
        <w:pStyle w:val="BodyText"/>
      </w:pPr>
      <w:r>
        <w:t xml:space="preserve">(คุณเพลงรบ) ยังไม่พอ ขอเสียงปรบมือหน่อย</w:t>
      </w:r>
    </w:p>
    <w:p>
      <w:pPr>
        <w:pStyle w:val="BodyText"/>
      </w:pPr>
      <w:r>
        <w:t xml:space="preserve">[เสียงปรบมือ]</w:t>
      </w:r>
    </w:p>
    <w:p>
      <w:pPr>
        <w:pStyle w:val="BodyText"/>
      </w:pPr>
      <w:r>
        <w:t xml:space="preserve">(คุณจีรนันท์)โดยรัฐ กระทรวง พม. เอง มุ่งที่จะขับเคลื่อน</w:t>
      </w:r>
    </w:p>
    <w:p>
      <w:pPr>
        <w:pStyle w:val="BodyText"/>
      </w:pPr>
      <w:r>
        <w:t xml:space="preserve">(น้องไทด์) เพลง… แต่ว่าผมจะเอาเพลงที่ผมไปร้องในรายการอีกรายการหนึ่งมาโชว์ครับ</w:t>
      </w:r>
    </w:p>
    <w:p>
      <w:pPr>
        <w:pStyle w:val="BodyText"/>
      </w:pPr>
      <w:r>
        <w:t xml:space="preserve">(คุณจีรนันท์) ได้ ได้เลยค่ะ เพราะฉะนั้น พร้อมแล้วเริ่มได้เลยนะคะ</w:t>
      </w:r>
    </w:p>
    <w:p>
      <w:pPr>
        <w:pStyle w:val="BodyText"/>
      </w:pPr>
      <w:r>
        <w:t xml:space="preserve">(คุณเพลงรบ) อาจจะมีคนรู้จัก</w:t>
      </w:r>
    </w:p>
    <w:p>
      <w:pPr>
        <w:pStyle w:val="BodyText"/>
      </w:pPr>
      <w:r>
        <w:t xml:space="preserve">(คุณจีรนันท์) เชิญเลยครับ</w:t>
      </w:r>
    </w:p>
    <w:p>
      <w:pPr>
        <w:pStyle w:val="BodyText"/>
      </w:pPr>
      <w:r>
        <w:t xml:space="preserve">(น้องไทด์) ขอให้เขารักเธอ เหมือนดังที่เธอหลีกทางให้เขา…ภาวนาให้เขาดูแล ดั่งคู่แท้ที่หากคำเดิมของเธองดงามขอบคุณครับ</w:t>
      </w:r>
    </w:p>
    <w:p>
      <w:pPr>
        <w:pStyle w:val="BodyText"/>
      </w:pPr>
      <w:r>
        <w:t xml:space="preserve">(คุณจีรนันท์)ปรบมือดัง ๆ เลยค่ะ</w:t>
      </w:r>
    </w:p>
    <w:p>
      <w:pPr>
        <w:pStyle w:val="BodyText"/>
      </w:pPr>
      <w:r>
        <w:t xml:space="preserve">(คุณจีรนันท์) Commentator น้องหน่อยนะคะคอมเมนต์</w:t>
      </w:r>
    </w:p>
    <w:p>
      <w:pPr>
        <w:pStyle w:val="BodyText"/>
      </w:pPr>
      <w:r>
        <w:t xml:space="preserve">(คุณเพลงรบ) เอาเขาร่วมทีมไหมครับ</w:t>
      </w:r>
    </w:p>
    <w:p>
      <w:pPr>
        <w:pStyle w:val="BodyText"/>
      </w:pPr>
      <w:r>
        <w:t xml:space="preserve">(คุณทรงสิทธิ์) ถ้าอยากฟังเต็ม ๆ ไปที่พัทยาครับไปหาน้องเขาได้นะครับ ที่ไหน ที่ไหน</w:t>
      </w:r>
    </w:p>
    <w:p>
      <w:pPr>
        <w:pStyle w:val="BodyText"/>
      </w:pPr>
      <w:r>
        <w:t xml:space="preserve">(คุณเพลงรบ) Walking Street เอาล่ะครับ และในโอกาสเดียวกันนี้กันไปแล้ว แล้วก็นักร้องยิ่งบินต่างประเทศบัตรยิ่งเต็มเร็วนะครับขอเรียนเชิญท่านผู้บริหารของกระทรวงเรานะครับ เชิญท่านผู้บริหารทั้ง 2 แถวเลยนะครับ ขอเรียนเชิญครับน้อง ๆ มาด้านหน้าได้เลยนะครับ</w:t>
      </w:r>
    </w:p>
    <w:p>
      <w:pPr>
        <w:pStyle w:val="BodyText"/>
      </w:pPr>
      <w:r>
        <w:t xml:space="preserve">(คุณจีรนันท์)เชิญน้อง ๆ ด้วยนะครับ</w:t>
      </w:r>
    </w:p>
    <w:p>
      <w:pPr>
        <w:pStyle w:val="BodyText"/>
      </w:pPr>
      <w:r>
        <w:t xml:space="preserve">(คุณเพลงรบ) วันนี้นะครับ มีท่านปลัดกระทรวงครบเลยนะครับ ขอเรียนเชิญนะครับ รวมถึงนะครับสมาคมคนพิการทุกประเภทด้วย และสมาคมคนพิการทุกประเภทนะครับ</w:t>
      </w:r>
    </w:p>
    <w:p>
      <w:pPr>
        <w:pStyle w:val="BodyText"/>
      </w:pPr>
      <w:r>
        <w:t xml:space="preserve">(คุณจีรนันท์) ค่ะ</w:t>
      </w:r>
    </w:p>
    <w:p>
      <w:pPr>
        <w:pStyle w:val="BodyText"/>
      </w:pPr>
      <w:r>
        <w:t xml:space="preserve">(คุณเพลงรบ) มาครบเลยทีเดียวอย่างหนึ่งนี่ ธรรมชาติก็จะสร้างอีกอย่างหนึ่งขึ้นมาให้นะคะเป็นอะไรที่สามารถที่จะทำให้เราได้เห็นถึงความพิเศษนะคะ แล้วนี่คือความสามารถของน้อง ๆ จริง ๆ ค่ะนะคะท่านนายกฯ สมาคมคนพิการทุกประเภทแห่งประเท</w:t>
      </w:r>
    </w:p>
    <w:p>
      <w:pPr>
        <w:pStyle w:val="BodyText"/>
      </w:pPr>
      <w:r>
        <w:t xml:space="preserve">(คุณเพลงรบ) ซึ่งอย่างที่ได้เรียนไปนะครับ ว่าวันคนพิการนะครับ วันนี้เราได้จัดขึ้นนะครับ โดยองค์การสหประชาชาตินี่ได้กำหนดให้ทุกวันที่ 3ธันวาคมนะครับ ของทุกปี เป็นวันคนพิการสากลนะครับในแต่ละจังหวัดด้วยนะครับ ซึ่งการจัดงานในครั้งนี้นะครับ ก็เป็นการที่มีความประสงค์ให้คนพิการนั้นได้ร่วมกันแสดงความสามารถ ได้พบเจอกัน พูดคุยก็จะมีผลิตภัณฑ์ต่าง ๆ ด้วย ที่แสดงให้เห็นถึงความสามารถของคนพิการด้วยครับ</w:t>
      </w:r>
    </w:p>
    <w:p>
      <w:pPr>
        <w:pStyle w:val="BodyText"/>
      </w:pPr>
      <w:r>
        <w:t xml:space="preserve">(คุณจีรนันท์) ตอนนี้กล้องกลางเลยนะคะ กล้องที่พี่ ๆชูมืออยู่นะคะ มองกล้องกลางเลยนะคะ ส่งยิ้มหวาน ๆ ได้เลยค่ะเดี๋ยวอีกสักครู่หนึ่งจะถ่ายภาพร่วมกันนะคะวันนี้ก็ต้องขอบคุณด้วยนะคะ พี่ ๆ สื่อมวลชนนะคะ ที่งานประชาสัมพันธ์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รวมถึงท่านปลัดฯ เองก็ได้พูดถึงวันคนพิการแต่ว่าในด้านของท่านนายกสมาคมสภาคนพิการทุกประเภทแห่งประเทศไทยยังอยู่กับเรานะคะ ขอบคุณด้วยนะคะ ขอบคุณน้องแป้ง ขอบคุณน้องไทด์</w:t>
      </w:r>
    </w:p>
    <w:p>
      <w:pPr>
        <w:pStyle w:val="BodyText"/>
      </w:pPr>
      <w:r>
        <w:t xml:space="preserve">(คุณจีรนันท์) และสำหรับช่วงนี้นะคะ ท่านปลัดนะคะ ให้กับน้อง ๆ ทุกคนที่ให้เราได้ชมกันไปเมื่อสักครู่นี้เป็นอย่างไรล่ะพี่ม่อน</w:t>
      </w:r>
    </w:p>
    <w:p>
      <w:pPr>
        <w:pStyle w:val="BodyText"/>
      </w:pPr>
      <w:r>
        <w:t xml:space="preserve">(คุณเพลงรบ) ตอนแรกตั้งแต่พี่กบแล้ว</w:t>
      </w:r>
    </w:p>
    <w:p>
      <w:pPr>
        <w:pStyle w:val="BodyText"/>
      </w:pPr>
      <w:r>
        <w:t xml:space="preserve">(คุณเพลงรบ) ผมนึกว่าพี่กบมาลิปซิงก์ ผมคิดว่าพี่กบลิปซิงก์แน่ ๆ</w:t>
      </w:r>
    </w:p>
    <w:p>
      <w:pPr>
        <w:pStyle w:val="BodyText"/>
      </w:pPr>
      <w:r>
        <w:t xml:space="preserve">(คุณจีรนันท์) ไม่ว่าวันนี้นอกจากเราจะได้เห็นศักยภาพน้อง ๆ คนพิการแล้วประสานเสียงกันระหว่างพี่กบแล้วก็น้อง ๆ ด้วยค่ะ</w:t>
      </w:r>
    </w:p>
    <w:p>
      <w:pPr>
        <w:pStyle w:val="BodyText"/>
      </w:pPr>
      <w:r>
        <w:t xml:space="preserve">(คุณเพลงรบ) ซึ่งคำสงสัยผมมีผู้พิทักษ์พี่กบนะ ไม่ ๆระดับพี่กบร้องสดเท่านั้น</w:t>
      </w:r>
    </w:p>
    <w:p>
      <w:pPr>
        <w:pStyle w:val="BodyText"/>
      </w:pPr>
      <w:r>
        <w:t xml:space="preserve">(คุณจีรนันท์) คุณอย่ามาแตะต้องนะส่วนเกี่ยวข้องและสนับสนุน ทำให้วันคนพิการวันนี้เป็นวันดี ๆ วันนี้นะครับ เราจะทำการมอบโล่ประกาศเกียรติคุณก็บอกว่าความสุขครบรส วันนี้ก็ครบรสเช่นกันครับ เน้นย้ำอีกสักรอบหนึ่งนะครับ ชอปปิงด้านหลัง</w:t>
      </w:r>
    </w:p>
    <w:p>
      <w:pPr>
        <w:pStyle w:val="BodyText"/>
      </w:pPr>
      <w:r>
        <w:t xml:space="preserve">(คุณจีรนันท์)ชอป ชิม แชะ</w:t>
      </w:r>
    </w:p>
    <w:p>
      <w:pPr>
        <w:pStyle w:val="BodyText"/>
      </w:pPr>
      <w:r>
        <w:t xml:space="preserve">(คุณเพลงรบ) 200 กว่าร้านค้านะครับนางสาวซอฟียะห์ หะยีเต๊ะ รางวัลนะคะ สนับสนุนได้เลยค่ะ และเราก็จะมีพิธีการกันต่อบนเวทีนะคะ สำหรับช่วงนี้ท่านที่ยังคงอยู่บนเวทีกับเรานะคะ ท่านนายกสมาคมสภาคนพิการทุกประเภทแห่งประเทศไทย นะคะ</w:t>
      </w:r>
    </w:p>
    <w:p>
      <w:pPr>
        <w:pStyle w:val="BodyText"/>
      </w:pPr>
      <w:r>
        <w:t xml:space="preserve">(คุณเพลงรบ)ท่านศุภชีพ ดิษเทศ วันนี้ภาพจะออกมาสวยอยู่ที่ตากล้องนะครับ</w:t>
      </w:r>
    </w:p>
    <w:p>
      <w:pPr>
        <w:pStyle w:val="BodyText"/>
      </w:pPr>
      <w:r>
        <w:t xml:space="preserve">(คุณเพลงรบ)พลังศิลป์ พลังเพลง เติมเต็มพลังใจเดี๋ยวขออนุญาตให้ท่านนายกฯขยับเข้ามาอีกนิดหนึ่งนะครับ เพื่อที่จะได้อยู่ในเฟรมภาพอย่างสวยงามนะครับหัวใจด้วย</w:t>
      </w:r>
    </w:p>
    <w:p>
      <w:pPr>
        <w:pStyle w:val="BodyText"/>
      </w:pPr>
      <w:r>
        <w:t xml:space="preserve">(คุณจีรนันท์) ในการมองภาพนะคะ รางวัลอย่าลืมแชร์ด้วยนะครับ</w:t>
      </w:r>
    </w:p>
    <w:p>
      <w:pPr>
        <w:pStyle w:val="BodyText"/>
      </w:pPr>
      <w:r>
        <w:t xml:space="preserve">(คุณจีรนันท์) ถูกต้องค่ะ</w:t>
      </w:r>
    </w:p>
    <w:p>
      <w:pPr>
        <w:pStyle w:val="BodyText"/>
      </w:pPr>
      <w:r>
        <w:t xml:space="preserve">(คุณเพลงรบ) ครับ และผมขอเรียนเชิญท่าน ศุภชีพ ดิษเทศ นะครับ นายกสมาคมสภาคนพิการทุกประเภทด้วยนะครับจะขออนุญาตเรียนเชิญท่านนะครับ ได้กล่าวถึงรูปแบบและความสำคัญของการจัดกิจกรรม พลังศิลป์ พลังเพลง เติมเต็มพลังใจ วันนี้อยู่บนเวทีแล้วขอเสียงปรบมือครับขอแสดงความยินดีด้วยค่ะ</w:t>
      </w:r>
    </w:p>
    <w:p>
      <w:pPr>
        <w:pStyle w:val="BodyText"/>
      </w:pPr>
      <w:r>
        <w:t xml:space="preserve">(คุณเพลงรบ) วันนี้เป็นภาพบรรยากาศแห่งรอยยิ้มนะครับ</w:t>
      </w:r>
    </w:p>
    <w:p>
      <w:pPr>
        <w:pStyle w:val="BodyText"/>
      </w:pPr>
      <w:r>
        <w:t xml:space="preserve">(คุณเพลงรบ) วันนี้เป็นภาพบรรยากาศแห่งรอยยิ้มนะครับ</w:t>
      </w:r>
    </w:p>
    <w:p>
      <w:pPr>
        <w:pStyle w:val="BodyText"/>
      </w:pPr>
      <w:r>
        <w:t xml:space="preserve">(คุณศุภชีพ) เรียนนายอนุกูล ปีดแก้วปลัดกระทรวงการพัฒนาสังคมและความมั่นคงของมนุษย์ กระผม ในนามของผู้ดำเนินกิจกรรมพลังศิลป์ พลังเพลง เติมเต็มพลังใจคนพิการด้วยนะครับ เป็นรางวัลองค์กรที่ส่งเสริม</w:t>
      </w:r>
    </w:p>
    <w:p>
      <w:pPr>
        <w:pStyle w:val="BodyText"/>
      </w:pPr>
      <w:r>
        <w:t xml:space="preserve">(คุณจีรนันท์) ขอเรียนเชิญค่ะ2566 นะคะ</w:t>
      </w:r>
    </w:p>
    <w:p>
      <w:pPr>
        <w:pStyle w:val="BodyText"/>
      </w:pPr>
      <w:r>
        <w:t xml:space="preserve">(คุณเพลงรบ) ครับผม ต้องขอบคุณด้วยนะครับ บริษัท เคซีอี เทคโนโลยี จำกัด</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เพลงรบ) บริษัท เซ็นทรัลรีเทล คอร์เปอร์เรชั่น จำกัด</w:t>
      </w:r>
    </w:p>
    <w:p>
      <w:pPr>
        <w:pStyle w:val="BodyText"/>
      </w:pPr>
      <w:r>
        <w:t xml:space="preserve">(มหาชน)2566 ระดับดี</w:t>
      </w:r>
    </w:p>
    <w:p>
      <w:pPr>
        <w:pStyle w:val="BodyText"/>
      </w:pPr>
      <w:r>
        <w:t xml:space="preserve">(คุณจีรนันท์) ค่ะ</w:t>
      </w:r>
    </w:p>
    <w:p>
      <w:pPr>
        <w:pStyle w:val="BodyText"/>
      </w:pPr>
      <w:r>
        <w:t xml:space="preserve">(คุณเพลงรบ)2566 ระดับดีนะคะ</w:t>
      </w:r>
    </w:p>
    <w:p>
      <w:pPr>
        <w:pStyle w:val="BodyText"/>
      </w:pPr>
      <w:r>
        <w:t xml:space="preserve">(คุณเพลงรบ) ขอแสดงความยินดีไปรับรอบมาตรฐานนะคะ จำนวน 102 รางวลัค่ะ</w:t>
      </w:r>
    </w:p>
    <w:p>
      <w:pPr>
        <w:pStyle w:val="BodyText"/>
      </w:pPr>
      <w:r>
        <w:t xml:space="preserve">(คุณอนุกูล) เรียนท่านประธานสมาคมคนพิการทุกประเภทแห่งประเทศไทย ท่านศุภชีพ ดิษเทศท่านผู้นำองค์กรคนได้รับการรับรองมาตรฐานค่ะ</w:t>
      </w:r>
    </w:p>
    <w:p>
      <w:pPr>
        <w:pStyle w:val="BodyText"/>
      </w:pPr>
      <w:r>
        <w:t xml:space="preserve">(คุณเพลงรบ) เรามาต่อด้วยสังคมและความมั่นคงของมนุษย์ ท่าน พมจ. ท่านหัวหน้าหน่วยงานภาคีเครือข่ายภาครัฐภาคเอกชน ภาคประชาสังคม พี่น้องคนพิการท่านรัฐมนตรี ที่ไม่สามารถมาร่วมงานซึ่งท่านให้ความสำคัญมากนะครับ 2 ครั้งแล้วที่มีเหตุจำเป็นที่มาไม่ได้ครั้งที่แล้ว ท่านจะมาร่วมงานไปครั้งหนึ่ง ก็มาเรียนทุกท่านว่าท่านรัฐมนตรีมีความตั้งใจแต่ว่าอย่างไรก็ตาม โอกาสที่ท่านจะได้ร่วมงานกับพี่น้องคนพิการแล้วก็ภาคีเครือข่ายขอเสียงปรบมือด้วยนะครับ ขอกราบขอบพระคุณเป็นอย่างสูงกระทรวง พม. นะครับ ผมมีความยินดีอย่างยิ่งนะครับ ที่เป็นส่วนหนึ่งของกิจกรรม</w:t>
      </w:r>
      <w:r>
        <w:t xml:space="preserve">“</w:t>
      </w:r>
      <w:r>
        <w:t xml:space="preserve">พลังศิลป์ พลังเพลง เติมเต็มพลังใจ</w:t>
      </w:r>
      <w:r>
        <w:t xml:space="preserve">”</w:t>
      </w:r>
      <w:r>
        <w:t xml:space="preserve">ในวันนี้ เรียนว่าองค์การสหประชาชาติต่อเนื่องแต่ว่าช่วงนี้นี่อย่างที่ท่านปลัดฯ ก็ยืนมอบรางวัลมา 200 กว่ารางวัล เพราะฉะนั้น เดี๋ยวขอพักเวทีสักครู่หนึ่งทุกปี เป็นวันคนพิการสากลและดิฉัน จิรนันต์ ผู้ประกาศข่าวบอกว่า เป็นคนที่อ่านหนังสือ ได้ยินเสียงบ่อยร่วมด้วยนะครับ อย่างนั้นขออธิบายเพิ่มเติมนะครับ วันนี้วันโซฟาสำหรับผู้บริหารนะครับ รวมถึงด้านหลังจะเป้นผู้ที่เกี่ยวข้องผู้ที่ดูแล และหลังสุดของเรานะครับ ก็จะเป็นบริเวณที่เรียกว่าซึ่งระบุไว้ในประกาศนโยบายของรัฐบาลที่จะจัดสวัสดิการสดใสด้วยความรักนะคะ ที่เรามีให้แก่กกัน ในการเรื่องของการดำเนินงานที่เกี่ยวกับการดูแลคนพิการ ให้ได้รับโอกาสอย่างครอบคลุม ทั่วถึงและเท่าเทียมเพราะว่าเดี๋ยวเราจะมีการจัดพื้นที่เวทีตรงนี้นะคะ</w:t>
      </w:r>
    </w:p>
    <w:p>
      <w:pPr>
        <w:pStyle w:val="BodyText"/>
      </w:pPr>
      <w:r>
        <w:t xml:space="preserve">(คุณเพลงรบ) ครับ</w:t>
      </w:r>
    </w:p>
    <w:p>
      <w:pPr>
        <w:pStyle w:val="BodyText"/>
      </w:pPr>
      <w:r>
        <w:t xml:space="preserve">(คุณจีรนันท์) ให้ชม</w:t>
      </w:r>
    </w:p>
    <w:p>
      <w:pPr>
        <w:pStyle w:val="BodyText"/>
      </w:pPr>
      <w:r>
        <w:t xml:space="preserve">(คุณเพลงรบ) อยากถ่ายรูปด้วย</w:t>
      </w:r>
    </w:p>
    <w:p>
      <w:pPr>
        <w:pStyle w:val="BodyText"/>
      </w:pPr>
      <w:r>
        <w:t xml:space="preserve">(คุณจีรนันท์) ก็ฟังเพลงหรือว่าอาจจะเป็นพิธีการร่วมกันได้ แม้กระทั่ง</w:t>
      </w:r>
    </w:p>
    <w:p>
      <w:pPr>
        <w:pStyle w:val="BodyText"/>
      </w:pPr>
      <w:r>
        <w:t xml:space="preserve">(คุณจีรนันท์) ตอนนี้พร้อมแล้วใช่ไหม</w:t>
      </w:r>
    </w:p>
    <w:p>
      <w:pPr>
        <w:pStyle w:val="BodyText"/>
      </w:pPr>
      <w:r>
        <w:t xml:space="preserve">(คุณเพลงรบ) ครับ ตอนนี้พร้อมแล้ว //</w:t>
      </w:r>
    </w:p>
    <w:p>
      <w:pPr>
        <w:pStyle w:val="BodyText"/>
      </w:pPr>
      <w:r>
        <w:t xml:space="preserve">(คุณจีรนันท์) เดี๋ยวมา</w:t>
      </w:r>
    </w:p>
    <w:p>
      <w:pPr>
        <w:pStyle w:val="BodyText"/>
      </w:pPr>
      <w:r>
        <w:t xml:space="preserve">[เสียงดนตรี]สวัสดีน้อง ๆ ด้วยนะคะ สวัสดีน้องแป้งด้วยนะคะเคยเจอพี่กบมาก่อนไหม หรือว่ามาเจอที่นี้ มาก่อนไหม หรือว่ามาเจอที่นี้นะครับ ก็เติมใจให้กันนะครับ โดย Hug นะครับ</w:t>
      </w:r>
    </w:p>
    <w:p>
      <w:pPr>
        <w:pStyle w:val="BodyText"/>
      </w:pPr>
      <w:r>
        <w:t xml:space="preserve">[เสียงดนตรี]</w:t>
      </w:r>
    </w:p>
    <w:p>
      <w:pPr>
        <w:pStyle w:val="BodyText"/>
      </w:pPr>
      <w:r>
        <w:t xml:space="preserve">(คุณจีรนันท์) ขอบคุณท่านปลัดฯ นะคะและขอบคุณทางด้านของท่านนายกสมาคมสภาคนพิการด้วยนะคะเพราะฉะนั้น อย่างที่เห็นนะครับ น้องแป้งก็ร้องเพลงเพราะมาก</w:t>
      </w:r>
    </w:p>
    <w:p>
      <w:pPr>
        <w:pStyle w:val="BodyText"/>
      </w:pPr>
      <w:r>
        <w:t xml:space="preserve">(คุณเพลงรบ) เรียกได้ว่า วันนี้ในส่วนของท่านนายกฯ เองนะครับ ก็ได้กล่าวถึงรูปแบบความสำคัญของการจัดงาน</w:t>
      </w:r>
    </w:p>
    <w:p>
      <w:pPr>
        <w:pStyle w:val="BodyText"/>
      </w:pPr>
      <w:r>
        <w:t xml:space="preserve">(คุณจีรนันท์) ค่ะ</w:t>
      </w:r>
    </w:p>
    <w:p>
      <w:pPr>
        <w:pStyle w:val="BodyText"/>
      </w:pPr>
      <w:r>
        <w:t xml:space="preserve">(คุณเพลงรบ) พลังศิลป์ พลังเพลง เติมเต็มพลังใจเก่งมากเลย ปรบมือให้หน่อยนะคะการจัดพื้นที่ จัดสถานที่ ให้สร้างสรรค์และรังสรรค์สิ่งที่ดี ๆ ออกมาครับ ขอเสียงปรบมือให้ทั้ง 2 ท่านครับเพราะ ๆ แล้ว สิ่งที่ผมสังเกตได้ผู้บริหารกระทรวงผมร้องได้กระทรวงการพัฒนาสังคมและความมั่นคงของมนุษย์ ท่านจะยังคงอยู่บนเวทีนะคะขอบพระคุณค่ะ ท่านนายกสมาคมสภาคนพิการทุกประเภทแห่งประเทศไทย ท่านศุภชีพ ดิษเทศ ด้วยนะคะ</w:t>
      </w:r>
    </w:p>
    <w:p>
      <w:pPr>
        <w:pStyle w:val="BodyText"/>
      </w:pPr>
      <w:r>
        <w:t xml:space="preserve">(คุณเพลงรบ) แน่นอนนะครับพอพี่กบร้องปุ๊บคนเต็มเลยผู้ปกครองที่ได้ดูแลน้อง ๆ เป็นอย่างดีนะครับวันนี้เราจะมาเห็นอีก 1 ภาพ ที่เรียกได้ว่าเป็นการชูเชิดเกียรติ</w:t>
      </w:r>
    </w:p>
    <w:p>
      <w:pPr>
        <w:pStyle w:val="BodyText"/>
      </w:pPr>
      <w:r>
        <w:t xml:space="preserve">(คุณจีรนันท์) ค่ะ</w:t>
      </w:r>
    </w:p>
    <w:p>
      <w:pPr>
        <w:pStyle w:val="BodyText"/>
      </w:pPr>
      <w:r>
        <w:t xml:space="preserve">(คุณเพลงรบ) ของผู้ที่มีส่วนร่วมใครอยากได้เพลงอะไรบอกมาเลย</w:t>
      </w:r>
    </w:p>
    <w:p>
      <w:pPr>
        <w:pStyle w:val="BodyText"/>
      </w:pPr>
      <w:r>
        <w:t xml:space="preserve">(คุณจีรนันท์) จริงเหรอ</w:t>
      </w:r>
    </w:p>
    <w:p>
      <w:pPr>
        <w:pStyle w:val="BodyText"/>
      </w:pPr>
      <w:r>
        <w:t xml:space="preserve">(คุณเพลงรบ) จริง</w:t>
      </w:r>
    </w:p>
    <w:p>
      <w:pPr>
        <w:pStyle w:val="BodyText"/>
      </w:pPr>
      <w:r>
        <w:t xml:space="preserve">(คุณจีรนันท์)ประจำปี 2566 นะครับ วันนี้ท่านปลัดฯ อยู่กับเราแล้วนะครับ พี่จอย</w:t>
      </w:r>
    </w:p>
    <w:p>
      <w:pPr>
        <w:pStyle w:val="BodyText"/>
      </w:pPr>
      <w:r>
        <w:t xml:space="preserve">(คุณจีรนันท์) ค่ะ</w:t>
      </w:r>
    </w:p>
    <w:p>
      <w:pPr>
        <w:pStyle w:val="BodyText"/>
      </w:pPr>
      <w:r>
        <w:t xml:space="preserve">(คุณเพลงรบ) เป็นรางวัลชนะการประกวดภาพถ่ายเนื่องในวันคนพิการสากล 2566 จำนวน 3 ท่านครับ</w:t>
      </w:r>
    </w:p>
    <w:p>
      <w:pPr>
        <w:pStyle w:val="BodyText"/>
      </w:pPr>
      <w:r>
        <w:t xml:space="preserve">(คุณจีรนันท์) ใช่ค่ะ</w:t>
      </w:r>
    </w:p>
    <w:p>
      <w:pPr>
        <w:pStyle w:val="BodyText"/>
      </w:pPr>
      <w:r>
        <w:t xml:space="preserve">(คุณเพลงรบ)รางวัลชนะเลิศนะครับ ได้แก่เราเป็นอัจฉริยะด้านการแต่งเพลงจริงไหมครับ ยิ้มด้วยชนะเลิศสำหรับการประกวดภาพถ่าย เนื่องในวันคนพิการนะคะ ได้รับโล่นะคะ และได้รับเงินรางวัล 5,000 บาทด้วยนะคะ</w:t>
      </w:r>
    </w:p>
    <w:p>
      <w:pPr>
        <w:pStyle w:val="BodyText"/>
      </w:pPr>
      <w:r>
        <w:t xml:space="preserve">(คุณเพลงรบ) มองผ่านเลนส์อย่างไรเพลงที่น้องไทด์แต่งชื่อเพลงอะไรคะและที่ได้เห็นนะครับ มีทั้งโล่รางวัลนะครับ</w:t>
      </w:r>
    </w:p>
    <w:p>
      <w:pPr>
        <w:pStyle w:val="BodyText"/>
      </w:pPr>
      <w:r>
        <w:t xml:space="preserve">(คุณจีรนันท์) ใช่ค่ะ ขอแสดงความยินดีด้วยนะคะ</w:t>
      </w:r>
    </w:p>
    <w:p>
      <w:pPr>
        <w:pStyle w:val="BodyText"/>
      </w:pPr>
      <w:r>
        <w:t xml:space="preserve">(คุณเพลงรบ) ช่างภาพเขาบอกว่าเวลาถ่ายภาพสวย ๆ ไม่ได้ใช้แค่สายตา แต่ใช้รักเขา ให้คนที่อ้ายยอมเศร้าต่อมานะคะ รางวัลรองชนะเลิศอันดับหนึ่งค่ะ</w:t>
      </w:r>
    </w:p>
    <w:p>
      <w:pPr>
        <w:pStyle w:val="BodyText"/>
      </w:pPr>
      <w:r>
        <w:t xml:space="preserve">(คุณเพลงรบ)นายอัครพัชร ไนเสนา ขอเสียงปรบมือด้วย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หากันเจอ จะพบอ้าย</w:t>
      </w:r>
    </w:p>
    <w:p>
      <w:pPr>
        <w:pStyle w:val="BodyText"/>
      </w:pPr>
      <w:r>
        <w:t xml:space="preserve">(คุณจีรนันท์) รางวัลต่อมานะคะ เป็นรางวัลชมเชยค่ะได้แก่ นางสาวมณฑา จันทร์แจ้ง ขอเสียงปรบมือด้วยค่ะ ได้รับโล่รางวัลพร้อมกับเงินรางวัล 2,000 บาทนะคะปิดเทปหน่อยก็จะรู้ถึงยุคสมัยเลย เสียงดีมาก</w:t>
      </w:r>
    </w:p>
    <w:p>
      <w:pPr>
        <w:pStyle w:val="BodyText"/>
      </w:pPr>
      <w:r>
        <w:t xml:space="preserve">(คุณจีรนันท์) ใช่ค่ะ</w:t>
      </w:r>
    </w:p>
    <w:p>
      <w:pPr>
        <w:pStyle w:val="BodyText"/>
      </w:pPr>
      <w:r>
        <w:t xml:space="preserve">(คุณเพลงรบ) เขาเรียก… ท่านปลัดฯ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นำเรียนไปนะครับ นอกจากมีคนพิการแล้วเรายังมีหน่วยงานที่สำคัญเหมือนกันนะครับ ที่เป็นอีกหนึ่งฟันเฟืองที่พัฒนาตรงจุดไหนคะ</w:t>
      </w:r>
    </w:p>
    <w:p>
      <w:pPr>
        <w:pStyle w:val="BodyText"/>
      </w:pPr>
      <w:r>
        <w:t xml:space="preserve">(คุณเพลงรบ) ตรงจุดไหนเอ่ย</w:t>
      </w:r>
    </w:p>
    <w:p>
      <w:pPr>
        <w:pStyle w:val="BodyText"/>
      </w:pPr>
      <w:r>
        <w:t xml:space="preserve">(น้องไทด์) ตรงการจ้างงานคนพิการประจำปี 2566 นะครับ ระดับดีเด่น51 ท่านเลยทีเดียวครับ</w:t>
      </w:r>
    </w:p>
    <w:p>
      <w:pPr>
        <w:pStyle w:val="BodyText"/>
      </w:pPr>
      <w:r>
        <w:t xml:space="preserve">(คุณจีรนันท์) ค่ะ</w:t>
      </w:r>
    </w:p>
    <w:p>
      <w:pPr>
        <w:pStyle w:val="BodyText"/>
      </w:pPr>
      <w:r>
        <w:t xml:space="preserve">(คุณเพลงรบ) รางวันแรกนะครับขอเรียนเชิญ กลุ่มบริษัทเอสวีโอเอ ครับถ่ายภาพกับน้อง ๆ แล้วก็พี่กบด้วยนะครับ</w:t>
      </w:r>
    </w:p>
    <w:p>
      <w:pPr>
        <w:pStyle w:val="BodyText"/>
      </w:pPr>
      <w:r>
        <w:t xml:space="preserve">(คุณจีรนันท์) เชิญเลยค่ะ</w:t>
      </w:r>
    </w:p>
    <w:p>
      <w:pPr>
        <w:pStyle w:val="BodyText"/>
      </w:pPr>
      <w:r>
        <w:t xml:space="preserve">(คุณเพลงรบ) ขอบคุณครับ เชิญ</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นะครับ มีท่าน รองปลัดฯ นะครับ ท่านอธิบดี ท่านรองอธิบดีมา</w:t>
      </w:r>
    </w:p>
    <w:p>
      <w:pPr>
        <w:pStyle w:val="BodyText"/>
      </w:pPr>
      <w:r>
        <w:t xml:space="preserve">(คุณจีรนันท์) ลำดับต่อมานะคะ บริษัท คาราบาวตะวันแดง จำกัด ค่ะรางวัลที่เรากำลังประกาศอยู่นี้เป็นที่ส่งเสริการจ้างงานคนพิการ ปี</w:t>
      </w:r>
    </w:p>
    <w:p>
      <w:pPr>
        <w:pStyle w:val="BodyText"/>
      </w:pPr>
      <w:r>
        <w:t xml:space="preserve">(คุณจีรนันท์) ก็อย่างที่พี่กบบอกไปนะคะ ว่าถ้าเราขาดอย่างใดครับ</w:t>
      </w:r>
    </w:p>
    <w:p>
      <w:pPr>
        <w:pStyle w:val="BodyText"/>
      </w:pPr>
      <w:r>
        <w:t xml:space="preserve">(คุณจีรนันท์)ลำดับถัดมาค่ะบริษัท เจริญโภคภัณฑ์โปรดิ๊วส จำกัด ค่ะเชิญท่านนายกฯ 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4-12-04T12:57:05Z</dcterms:created>
  <dcterms:modified xsi:type="dcterms:W3CDTF">2024-12-04T12: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7 เวลา 13.35 น.</vt:lpwstr>
  </property>
  <property fmtid="{D5CDD505-2E9C-101B-9397-08002B2CF9AE}" pid="3" name="subtitle">
    <vt:lpwstr/>
  </property>
</Properties>
</file>